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FB5" w:rsidRPr="008B5277" w:rsidRDefault="00560FB5" w:rsidP="00560FB5">
      <w:pPr>
        <w:pStyle w:val="Photo"/>
      </w:pPr>
      <w:bookmarkStart w:id="0" w:name="_Toc50139"/>
      <w:r>
        <w:rPr>
          <w:noProof/>
        </w:rPr>
        <w:drawing>
          <wp:inline distT="0" distB="0" distL="0" distR="0" wp14:anchorId="25A8D766" wp14:editId="595C191A">
            <wp:extent cx="5486400" cy="2955798"/>
            <wp:effectExtent l="0" t="0" r="0" b="0"/>
            <wp:docPr id="51170" name="Picture 51170" descr="Image result for route optim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oute optimiz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955798"/>
                    </a:xfrm>
                    <a:prstGeom prst="rect">
                      <a:avLst/>
                    </a:prstGeom>
                    <a:noFill/>
                    <a:ln>
                      <a:noFill/>
                    </a:ln>
                  </pic:spPr>
                </pic:pic>
              </a:graphicData>
            </a:graphic>
          </wp:inline>
        </w:drawing>
      </w:r>
    </w:p>
    <w:p w:rsidR="00560FB5" w:rsidRDefault="00560FB5" w:rsidP="00560FB5">
      <w:pPr>
        <w:pStyle w:val="Title"/>
      </w:pPr>
    </w:p>
    <w:p w:rsidR="00560FB5" w:rsidRPr="009776FA" w:rsidRDefault="00560FB5" w:rsidP="00560FB5">
      <w:pPr>
        <w:pStyle w:val="Title"/>
        <w:rPr>
          <w:sz w:val="72"/>
          <w:szCs w:val="72"/>
        </w:rPr>
      </w:pPr>
      <w:r w:rsidRPr="009776FA">
        <w:rPr>
          <w:sz w:val="72"/>
          <w:szCs w:val="72"/>
        </w:rPr>
        <w:t>Route</w:t>
      </w:r>
    </w:p>
    <w:p w:rsidR="00560FB5" w:rsidRPr="009776FA" w:rsidRDefault="00560FB5" w:rsidP="00560FB5">
      <w:pPr>
        <w:pStyle w:val="Title"/>
        <w:rPr>
          <w:sz w:val="72"/>
          <w:szCs w:val="72"/>
        </w:rPr>
      </w:pPr>
      <w:r w:rsidRPr="009776FA">
        <w:rPr>
          <w:sz w:val="72"/>
          <w:szCs w:val="72"/>
        </w:rPr>
        <w:t>Optimization</w:t>
      </w:r>
    </w:p>
    <w:p w:rsidR="00560FB5" w:rsidRPr="009776FA" w:rsidRDefault="00560FB5" w:rsidP="00560FB5">
      <w:pPr>
        <w:pStyle w:val="Title"/>
        <w:rPr>
          <w:sz w:val="72"/>
          <w:szCs w:val="72"/>
        </w:rPr>
      </w:pPr>
      <w:r w:rsidRPr="009776FA">
        <w:rPr>
          <w:sz w:val="72"/>
          <w:szCs w:val="72"/>
        </w:rPr>
        <w:t>Solution</w:t>
      </w:r>
    </w:p>
    <w:p w:rsidR="00560FB5" w:rsidRPr="00D5413C" w:rsidRDefault="00560FB5" w:rsidP="00560FB5">
      <w:pPr>
        <w:pStyle w:val="Subtitle"/>
      </w:pPr>
    </w:p>
    <w:p w:rsidR="00734DD9" w:rsidRDefault="00734DD9" w:rsidP="00336253">
      <w:pPr>
        <w:ind w:left="2890" w:firstLine="710"/>
        <w:rPr>
          <w:sz w:val="28"/>
        </w:rPr>
      </w:pPr>
      <w:r>
        <w:rPr>
          <w:sz w:val="28"/>
        </w:rPr>
        <w:t xml:space="preserve">Ashirvad Gupta </w:t>
      </w:r>
    </w:p>
    <w:p w:rsidR="0052665A" w:rsidRDefault="0052665A" w:rsidP="00560FB5">
      <w:pPr>
        <w:jc w:val="center"/>
        <w:rPr>
          <w:rFonts w:ascii="Arial" w:hAnsi="Arial" w:cs="Arial"/>
          <w:color w:val="222222"/>
          <w:sz w:val="23"/>
          <w:szCs w:val="23"/>
          <w:shd w:val="clear" w:color="auto" w:fill="FFFFFF"/>
        </w:rPr>
      </w:pPr>
      <w:r>
        <w:rPr>
          <w:rFonts w:ascii="Arial" w:hAnsi="Arial" w:cs="Arial"/>
          <w:color w:val="222222"/>
          <w:sz w:val="23"/>
          <w:szCs w:val="23"/>
          <w:shd w:val="clear" w:color="auto" w:fill="FFFFFF"/>
        </w:rPr>
        <w:t>Certificate Program in Big Data Analytics and Optimization</w:t>
      </w:r>
    </w:p>
    <w:p w:rsidR="00560FB5" w:rsidRPr="008C2E14" w:rsidRDefault="0052665A" w:rsidP="0052665A">
      <w:pPr>
        <w:ind w:left="2170" w:firstLine="710"/>
        <w:rPr>
          <w:sz w:val="28"/>
        </w:rPr>
      </w:pPr>
      <w:r>
        <w:rPr>
          <w:sz w:val="28"/>
        </w:rPr>
        <w:t xml:space="preserve">            April 22</w:t>
      </w:r>
      <w:r w:rsidR="003C1902" w:rsidRPr="003C1902">
        <w:rPr>
          <w:sz w:val="28"/>
          <w:vertAlign w:val="superscript"/>
        </w:rPr>
        <w:t>nd</w:t>
      </w:r>
      <w:r w:rsidR="003C1902">
        <w:rPr>
          <w:sz w:val="28"/>
        </w:rPr>
        <w:t xml:space="preserve"> </w:t>
      </w:r>
      <w:r>
        <w:rPr>
          <w:sz w:val="28"/>
        </w:rPr>
        <w:t>2017</w:t>
      </w:r>
      <w:r w:rsidR="00560FB5" w:rsidRPr="008C2E14">
        <w:rPr>
          <w:sz w:val="28"/>
        </w:rPr>
        <w:br w:type="page"/>
      </w:r>
    </w:p>
    <w:sdt>
      <w:sdtPr>
        <w:rPr>
          <w:rFonts w:ascii="Calibri" w:eastAsia="Calibri" w:hAnsi="Calibri" w:cs="Calibri"/>
          <w:color w:val="000000"/>
          <w:sz w:val="22"/>
          <w:szCs w:val="22"/>
        </w:rPr>
        <w:id w:val="-125855753"/>
        <w:docPartObj>
          <w:docPartGallery w:val="Table of Contents"/>
          <w:docPartUnique/>
        </w:docPartObj>
      </w:sdtPr>
      <w:sdtEndPr>
        <w:rPr>
          <w:b/>
          <w:bCs/>
          <w:noProof/>
        </w:rPr>
      </w:sdtEndPr>
      <w:sdtContent>
        <w:p w:rsidR="00750605" w:rsidRPr="00180FF8" w:rsidRDefault="00750605" w:rsidP="000537C0">
          <w:pPr>
            <w:pStyle w:val="TOCHeading"/>
            <w:rPr>
              <w:sz w:val="36"/>
              <w:szCs w:val="36"/>
            </w:rPr>
          </w:pPr>
          <w:r>
            <w:t>Table of Contents</w:t>
          </w:r>
        </w:p>
        <w:p w:rsidR="00C51943" w:rsidRDefault="00750605">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80583121" w:history="1">
            <w:r w:rsidR="00C51943" w:rsidRPr="000604F2">
              <w:rPr>
                <w:rStyle w:val="Hyperlink"/>
                <w:noProof/>
              </w:rPr>
              <w:t>ABSTRACT</w:t>
            </w:r>
            <w:r w:rsidR="00C51943">
              <w:rPr>
                <w:noProof/>
                <w:webHidden/>
              </w:rPr>
              <w:tab/>
            </w:r>
            <w:r w:rsidR="00C51943">
              <w:rPr>
                <w:noProof/>
                <w:webHidden/>
              </w:rPr>
              <w:fldChar w:fldCharType="begin"/>
            </w:r>
            <w:r w:rsidR="00C51943">
              <w:rPr>
                <w:noProof/>
                <w:webHidden/>
              </w:rPr>
              <w:instrText xml:space="preserve"> PAGEREF _Toc480583121 \h </w:instrText>
            </w:r>
            <w:r w:rsidR="00C51943">
              <w:rPr>
                <w:noProof/>
                <w:webHidden/>
              </w:rPr>
            </w:r>
            <w:r w:rsidR="00C51943">
              <w:rPr>
                <w:noProof/>
                <w:webHidden/>
              </w:rPr>
              <w:fldChar w:fldCharType="separate"/>
            </w:r>
            <w:r w:rsidR="00C51943">
              <w:rPr>
                <w:noProof/>
                <w:webHidden/>
              </w:rPr>
              <w:t>3</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22" w:history="1">
            <w:r w:rsidR="00C51943" w:rsidRPr="000604F2">
              <w:rPr>
                <w:rStyle w:val="Hyperlink"/>
                <w:noProof/>
              </w:rPr>
              <w:t>INTRODUCTION</w:t>
            </w:r>
            <w:r w:rsidR="00C51943">
              <w:rPr>
                <w:noProof/>
                <w:webHidden/>
              </w:rPr>
              <w:tab/>
            </w:r>
            <w:r w:rsidR="00C51943">
              <w:rPr>
                <w:noProof/>
                <w:webHidden/>
              </w:rPr>
              <w:fldChar w:fldCharType="begin"/>
            </w:r>
            <w:r w:rsidR="00C51943">
              <w:rPr>
                <w:noProof/>
                <w:webHidden/>
              </w:rPr>
              <w:instrText xml:space="preserve"> PAGEREF _Toc480583122 \h </w:instrText>
            </w:r>
            <w:r w:rsidR="00C51943">
              <w:rPr>
                <w:noProof/>
                <w:webHidden/>
              </w:rPr>
            </w:r>
            <w:r w:rsidR="00C51943">
              <w:rPr>
                <w:noProof/>
                <w:webHidden/>
              </w:rPr>
              <w:fldChar w:fldCharType="separate"/>
            </w:r>
            <w:r w:rsidR="00C51943">
              <w:rPr>
                <w:noProof/>
                <w:webHidden/>
              </w:rPr>
              <w:t>4</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23" w:history="1">
            <w:r w:rsidR="00C51943" w:rsidRPr="000604F2">
              <w:rPr>
                <w:rStyle w:val="Hyperlink"/>
                <w:noProof/>
              </w:rPr>
              <w:t>Current Process of Route Optimization</w:t>
            </w:r>
            <w:r w:rsidR="00C51943">
              <w:rPr>
                <w:noProof/>
                <w:webHidden/>
              </w:rPr>
              <w:tab/>
            </w:r>
            <w:r w:rsidR="00C51943">
              <w:rPr>
                <w:noProof/>
                <w:webHidden/>
              </w:rPr>
              <w:fldChar w:fldCharType="begin"/>
            </w:r>
            <w:r w:rsidR="00C51943">
              <w:rPr>
                <w:noProof/>
                <w:webHidden/>
              </w:rPr>
              <w:instrText xml:space="preserve"> PAGEREF _Toc480583123 \h </w:instrText>
            </w:r>
            <w:r w:rsidR="00C51943">
              <w:rPr>
                <w:noProof/>
                <w:webHidden/>
              </w:rPr>
            </w:r>
            <w:r w:rsidR="00C51943">
              <w:rPr>
                <w:noProof/>
                <w:webHidden/>
              </w:rPr>
              <w:fldChar w:fldCharType="separate"/>
            </w:r>
            <w:r w:rsidR="00C51943">
              <w:rPr>
                <w:noProof/>
                <w:webHidden/>
              </w:rPr>
              <w:t>4</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24" w:history="1">
            <w:r w:rsidR="00C51943" w:rsidRPr="000604F2">
              <w:rPr>
                <w:rStyle w:val="Hyperlink"/>
                <w:noProof/>
              </w:rPr>
              <w:t>Cost of Route Optimization</w:t>
            </w:r>
            <w:r w:rsidR="00C51943">
              <w:rPr>
                <w:noProof/>
                <w:webHidden/>
              </w:rPr>
              <w:tab/>
            </w:r>
            <w:r w:rsidR="00C51943">
              <w:rPr>
                <w:noProof/>
                <w:webHidden/>
              </w:rPr>
              <w:fldChar w:fldCharType="begin"/>
            </w:r>
            <w:r w:rsidR="00C51943">
              <w:rPr>
                <w:noProof/>
                <w:webHidden/>
              </w:rPr>
              <w:instrText xml:space="preserve"> PAGEREF _Toc480583124 \h </w:instrText>
            </w:r>
            <w:r w:rsidR="00C51943">
              <w:rPr>
                <w:noProof/>
                <w:webHidden/>
              </w:rPr>
            </w:r>
            <w:r w:rsidR="00C51943">
              <w:rPr>
                <w:noProof/>
                <w:webHidden/>
              </w:rPr>
              <w:fldChar w:fldCharType="separate"/>
            </w:r>
            <w:r w:rsidR="00C51943">
              <w:rPr>
                <w:noProof/>
                <w:webHidden/>
              </w:rPr>
              <w:t>5</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25" w:history="1">
            <w:r w:rsidR="00C51943" w:rsidRPr="000604F2">
              <w:rPr>
                <w:rStyle w:val="Hyperlink"/>
                <w:noProof/>
              </w:rPr>
              <w:t>PURPOSE</w:t>
            </w:r>
            <w:r w:rsidR="00C51943">
              <w:rPr>
                <w:noProof/>
                <w:webHidden/>
              </w:rPr>
              <w:tab/>
            </w:r>
            <w:r w:rsidR="00C51943">
              <w:rPr>
                <w:noProof/>
                <w:webHidden/>
              </w:rPr>
              <w:fldChar w:fldCharType="begin"/>
            </w:r>
            <w:r w:rsidR="00C51943">
              <w:rPr>
                <w:noProof/>
                <w:webHidden/>
              </w:rPr>
              <w:instrText xml:space="preserve"> PAGEREF _Toc480583125 \h </w:instrText>
            </w:r>
            <w:r w:rsidR="00C51943">
              <w:rPr>
                <w:noProof/>
                <w:webHidden/>
              </w:rPr>
            </w:r>
            <w:r w:rsidR="00C51943">
              <w:rPr>
                <w:noProof/>
                <w:webHidden/>
              </w:rPr>
              <w:fldChar w:fldCharType="separate"/>
            </w:r>
            <w:r w:rsidR="00C51943">
              <w:rPr>
                <w:noProof/>
                <w:webHidden/>
              </w:rPr>
              <w:t>7</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26" w:history="1">
            <w:r w:rsidR="00C51943" w:rsidRPr="000604F2">
              <w:rPr>
                <w:rStyle w:val="Hyperlink"/>
                <w:noProof/>
              </w:rPr>
              <w:t>MEASURE OF SUCCESS</w:t>
            </w:r>
            <w:r w:rsidR="00C51943">
              <w:rPr>
                <w:noProof/>
                <w:webHidden/>
              </w:rPr>
              <w:tab/>
            </w:r>
            <w:r w:rsidR="00C51943">
              <w:rPr>
                <w:noProof/>
                <w:webHidden/>
              </w:rPr>
              <w:fldChar w:fldCharType="begin"/>
            </w:r>
            <w:r w:rsidR="00C51943">
              <w:rPr>
                <w:noProof/>
                <w:webHidden/>
              </w:rPr>
              <w:instrText xml:space="preserve"> PAGEREF _Toc480583126 \h </w:instrText>
            </w:r>
            <w:r w:rsidR="00C51943">
              <w:rPr>
                <w:noProof/>
                <w:webHidden/>
              </w:rPr>
            </w:r>
            <w:r w:rsidR="00C51943">
              <w:rPr>
                <w:noProof/>
                <w:webHidden/>
              </w:rPr>
              <w:fldChar w:fldCharType="separate"/>
            </w:r>
            <w:r w:rsidR="00C51943">
              <w:rPr>
                <w:noProof/>
                <w:webHidden/>
              </w:rPr>
              <w:t>7</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27" w:history="1">
            <w:r w:rsidR="00C51943" w:rsidRPr="000604F2">
              <w:rPr>
                <w:rStyle w:val="Hyperlink"/>
                <w:noProof/>
              </w:rPr>
              <w:t>ASSUMPTIONS</w:t>
            </w:r>
            <w:r w:rsidR="00C51943">
              <w:rPr>
                <w:noProof/>
                <w:webHidden/>
              </w:rPr>
              <w:tab/>
            </w:r>
            <w:r w:rsidR="00C51943">
              <w:rPr>
                <w:noProof/>
                <w:webHidden/>
              </w:rPr>
              <w:fldChar w:fldCharType="begin"/>
            </w:r>
            <w:r w:rsidR="00C51943">
              <w:rPr>
                <w:noProof/>
                <w:webHidden/>
              </w:rPr>
              <w:instrText xml:space="preserve"> PAGEREF _Toc480583127 \h </w:instrText>
            </w:r>
            <w:r w:rsidR="00C51943">
              <w:rPr>
                <w:noProof/>
                <w:webHidden/>
              </w:rPr>
            </w:r>
            <w:r w:rsidR="00C51943">
              <w:rPr>
                <w:noProof/>
                <w:webHidden/>
              </w:rPr>
              <w:fldChar w:fldCharType="separate"/>
            </w:r>
            <w:r w:rsidR="00C51943">
              <w:rPr>
                <w:noProof/>
                <w:webHidden/>
              </w:rPr>
              <w:t>7</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28" w:history="1">
            <w:r w:rsidR="00C51943" w:rsidRPr="000604F2">
              <w:rPr>
                <w:rStyle w:val="Hyperlink"/>
                <w:noProof/>
              </w:rPr>
              <w:t>STATE OF ART</w:t>
            </w:r>
            <w:r w:rsidR="00C51943">
              <w:rPr>
                <w:noProof/>
                <w:webHidden/>
              </w:rPr>
              <w:tab/>
            </w:r>
            <w:r w:rsidR="00C51943">
              <w:rPr>
                <w:noProof/>
                <w:webHidden/>
              </w:rPr>
              <w:fldChar w:fldCharType="begin"/>
            </w:r>
            <w:r w:rsidR="00C51943">
              <w:rPr>
                <w:noProof/>
                <w:webHidden/>
              </w:rPr>
              <w:instrText xml:space="preserve"> PAGEREF _Toc480583128 \h </w:instrText>
            </w:r>
            <w:r w:rsidR="00C51943">
              <w:rPr>
                <w:noProof/>
                <w:webHidden/>
              </w:rPr>
            </w:r>
            <w:r w:rsidR="00C51943">
              <w:rPr>
                <w:noProof/>
                <w:webHidden/>
              </w:rPr>
              <w:fldChar w:fldCharType="separate"/>
            </w:r>
            <w:r w:rsidR="00C51943">
              <w:rPr>
                <w:noProof/>
                <w:webHidden/>
              </w:rPr>
              <w:t>8</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29" w:history="1">
            <w:r w:rsidR="00C51943" w:rsidRPr="000604F2">
              <w:rPr>
                <w:rStyle w:val="Hyperlink"/>
                <w:noProof/>
              </w:rPr>
              <w:t>DATA STRUCTURE AND SUMMARY</w:t>
            </w:r>
            <w:r w:rsidR="00C51943">
              <w:rPr>
                <w:noProof/>
                <w:webHidden/>
              </w:rPr>
              <w:tab/>
            </w:r>
            <w:r w:rsidR="00C51943">
              <w:rPr>
                <w:noProof/>
                <w:webHidden/>
              </w:rPr>
              <w:fldChar w:fldCharType="begin"/>
            </w:r>
            <w:r w:rsidR="00C51943">
              <w:rPr>
                <w:noProof/>
                <w:webHidden/>
              </w:rPr>
              <w:instrText xml:space="preserve"> PAGEREF _Toc480583129 \h </w:instrText>
            </w:r>
            <w:r w:rsidR="00C51943">
              <w:rPr>
                <w:noProof/>
                <w:webHidden/>
              </w:rPr>
            </w:r>
            <w:r w:rsidR="00C51943">
              <w:rPr>
                <w:noProof/>
                <w:webHidden/>
              </w:rPr>
              <w:fldChar w:fldCharType="separate"/>
            </w:r>
            <w:r w:rsidR="00C51943">
              <w:rPr>
                <w:noProof/>
                <w:webHidden/>
              </w:rPr>
              <w:t>9</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30" w:history="1">
            <w:r w:rsidR="00C51943" w:rsidRPr="000604F2">
              <w:rPr>
                <w:rStyle w:val="Hyperlink"/>
                <w:noProof/>
              </w:rPr>
              <w:t>Attribute Description</w:t>
            </w:r>
            <w:r w:rsidR="00C51943">
              <w:rPr>
                <w:noProof/>
                <w:webHidden/>
              </w:rPr>
              <w:tab/>
            </w:r>
            <w:r w:rsidR="00C51943">
              <w:rPr>
                <w:noProof/>
                <w:webHidden/>
              </w:rPr>
              <w:fldChar w:fldCharType="begin"/>
            </w:r>
            <w:r w:rsidR="00C51943">
              <w:rPr>
                <w:noProof/>
                <w:webHidden/>
              </w:rPr>
              <w:instrText xml:space="preserve"> PAGEREF _Toc480583130 \h </w:instrText>
            </w:r>
            <w:r w:rsidR="00C51943">
              <w:rPr>
                <w:noProof/>
                <w:webHidden/>
              </w:rPr>
            </w:r>
            <w:r w:rsidR="00C51943">
              <w:rPr>
                <w:noProof/>
                <w:webHidden/>
              </w:rPr>
              <w:fldChar w:fldCharType="separate"/>
            </w:r>
            <w:r w:rsidR="00C51943">
              <w:rPr>
                <w:noProof/>
                <w:webHidden/>
              </w:rPr>
              <w:t>9</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31" w:history="1">
            <w:r w:rsidR="00C51943" w:rsidRPr="000604F2">
              <w:rPr>
                <w:rStyle w:val="Hyperlink"/>
                <w:noProof/>
              </w:rPr>
              <w:t>Structure of data</w:t>
            </w:r>
            <w:r w:rsidR="00C51943">
              <w:rPr>
                <w:noProof/>
                <w:webHidden/>
              </w:rPr>
              <w:tab/>
            </w:r>
            <w:r w:rsidR="00C51943">
              <w:rPr>
                <w:noProof/>
                <w:webHidden/>
              </w:rPr>
              <w:fldChar w:fldCharType="begin"/>
            </w:r>
            <w:r w:rsidR="00C51943">
              <w:rPr>
                <w:noProof/>
                <w:webHidden/>
              </w:rPr>
              <w:instrText xml:space="preserve"> PAGEREF _Toc480583131 \h </w:instrText>
            </w:r>
            <w:r w:rsidR="00C51943">
              <w:rPr>
                <w:noProof/>
                <w:webHidden/>
              </w:rPr>
            </w:r>
            <w:r w:rsidR="00C51943">
              <w:rPr>
                <w:noProof/>
                <w:webHidden/>
              </w:rPr>
              <w:fldChar w:fldCharType="separate"/>
            </w:r>
            <w:r w:rsidR="00C51943">
              <w:rPr>
                <w:noProof/>
                <w:webHidden/>
              </w:rPr>
              <w:t>9</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32" w:history="1">
            <w:r w:rsidR="00C51943" w:rsidRPr="000604F2">
              <w:rPr>
                <w:rStyle w:val="Hyperlink"/>
                <w:noProof/>
              </w:rPr>
              <w:t>Summary of Data</w:t>
            </w:r>
            <w:r w:rsidR="00C51943">
              <w:rPr>
                <w:noProof/>
                <w:webHidden/>
              </w:rPr>
              <w:tab/>
            </w:r>
            <w:r w:rsidR="00C51943">
              <w:rPr>
                <w:noProof/>
                <w:webHidden/>
              </w:rPr>
              <w:fldChar w:fldCharType="begin"/>
            </w:r>
            <w:r w:rsidR="00C51943">
              <w:rPr>
                <w:noProof/>
                <w:webHidden/>
              </w:rPr>
              <w:instrText xml:space="preserve"> PAGEREF _Toc480583132 \h </w:instrText>
            </w:r>
            <w:r w:rsidR="00C51943">
              <w:rPr>
                <w:noProof/>
                <w:webHidden/>
              </w:rPr>
            </w:r>
            <w:r w:rsidR="00C51943">
              <w:rPr>
                <w:noProof/>
                <w:webHidden/>
              </w:rPr>
              <w:fldChar w:fldCharType="separate"/>
            </w:r>
            <w:r w:rsidR="00C51943">
              <w:rPr>
                <w:noProof/>
                <w:webHidden/>
              </w:rPr>
              <w:t>10</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33" w:history="1">
            <w:r w:rsidR="00C51943" w:rsidRPr="000604F2">
              <w:rPr>
                <w:rStyle w:val="Hyperlink"/>
                <w:noProof/>
              </w:rPr>
              <w:t>DATA PREPROCESSING</w:t>
            </w:r>
            <w:r w:rsidR="00C51943">
              <w:rPr>
                <w:noProof/>
                <w:webHidden/>
              </w:rPr>
              <w:tab/>
            </w:r>
            <w:r w:rsidR="00C51943">
              <w:rPr>
                <w:noProof/>
                <w:webHidden/>
              </w:rPr>
              <w:fldChar w:fldCharType="begin"/>
            </w:r>
            <w:r w:rsidR="00C51943">
              <w:rPr>
                <w:noProof/>
                <w:webHidden/>
              </w:rPr>
              <w:instrText xml:space="preserve"> PAGEREF _Toc480583133 \h </w:instrText>
            </w:r>
            <w:r w:rsidR="00C51943">
              <w:rPr>
                <w:noProof/>
                <w:webHidden/>
              </w:rPr>
            </w:r>
            <w:r w:rsidR="00C51943">
              <w:rPr>
                <w:noProof/>
                <w:webHidden/>
              </w:rPr>
              <w:fldChar w:fldCharType="separate"/>
            </w:r>
            <w:r w:rsidR="00C51943">
              <w:rPr>
                <w:noProof/>
                <w:webHidden/>
              </w:rPr>
              <w:t>11</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34" w:history="1">
            <w:r w:rsidR="00C51943" w:rsidRPr="000604F2">
              <w:rPr>
                <w:rStyle w:val="Hyperlink"/>
                <w:noProof/>
              </w:rPr>
              <w:t>Methodology</w:t>
            </w:r>
            <w:r w:rsidR="00C51943">
              <w:rPr>
                <w:noProof/>
                <w:webHidden/>
              </w:rPr>
              <w:tab/>
            </w:r>
            <w:r w:rsidR="00C51943">
              <w:rPr>
                <w:noProof/>
                <w:webHidden/>
              </w:rPr>
              <w:fldChar w:fldCharType="begin"/>
            </w:r>
            <w:r w:rsidR="00C51943">
              <w:rPr>
                <w:noProof/>
                <w:webHidden/>
              </w:rPr>
              <w:instrText xml:space="preserve"> PAGEREF _Toc480583134 \h </w:instrText>
            </w:r>
            <w:r w:rsidR="00C51943">
              <w:rPr>
                <w:noProof/>
                <w:webHidden/>
              </w:rPr>
            </w:r>
            <w:r w:rsidR="00C51943">
              <w:rPr>
                <w:noProof/>
                <w:webHidden/>
              </w:rPr>
              <w:fldChar w:fldCharType="separate"/>
            </w:r>
            <w:r w:rsidR="00C51943">
              <w:rPr>
                <w:noProof/>
                <w:webHidden/>
              </w:rPr>
              <w:t>11</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35" w:history="1">
            <w:r w:rsidR="00C51943" w:rsidRPr="000604F2">
              <w:rPr>
                <w:rStyle w:val="Hyperlink"/>
                <w:noProof/>
              </w:rPr>
              <w:t>Implementation</w:t>
            </w:r>
            <w:r w:rsidR="00C51943">
              <w:rPr>
                <w:noProof/>
                <w:webHidden/>
              </w:rPr>
              <w:tab/>
            </w:r>
            <w:r w:rsidR="00C51943">
              <w:rPr>
                <w:noProof/>
                <w:webHidden/>
              </w:rPr>
              <w:fldChar w:fldCharType="begin"/>
            </w:r>
            <w:r w:rsidR="00C51943">
              <w:rPr>
                <w:noProof/>
                <w:webHidden/>
              </w:rPr>
              <w:instrText xml:space="preserve"> PAGEREF _Toc480583135 \h </w:instrText>
            </w:r>
            <w:r w:rsidR="00C51943">
              <w:rPr>
                <w:noProof/>
                <w:webHidden/>
              </w:rPr>
            </w:r>
            <w:r w:rsidR="00C51943">
              <w:rPr>
                <w:noProof/>
                <w:webHidden/>
              </w:rPr>
              <w:fldChar w:fldCharType="separate"/>
            </w:r>
            <w:r w:rsidR="00C51943">
              <w:rPr>
                <w:noProof/>
                <w:webHidden/>
              </w:rPr>
              <w:t>11</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36" w:history="1">
            <w:r w:rsidR="00C51943" w:rsidRPr="000604F2">
              <w:rPr>
                <w:rStyle w:val="Hyperlink"/>
                <w:noProof/>
              </w:rPr>
              <w:t>APPROACH</w:t>
            </w:r>
            <w:r w:rsidR="00C51943">
              <w:rPr>
                <w:noProof/>
                <w:webHidden/>
              </w:rPr>
              <w:tab/>
            </w:r>
            <w:r w:rsidR="00C51943">
              <w:rPr>
                <w:noProof/>
                <w:webHidden/>
              </w:rPr>
              <w:fldChar w:fldCharType="begin"/>
            </w:r>
            <w:r w:rsidR="00C51943">
              <w:rPr>
                <w:noProof/>
                <w:webHidden/>
              </w:rPr>
              <w:instrText xml:space="preserve"> PAGEREF _Toc480583136 \h </w:instrText>
            </w:r>
            <w:r w:rsidR="00C51943">
              <w:rPr>
                <w:noProof/>
                <w:webHidden/>
              </w:rPr>
            </w:r>
            <w:r w:rsidR="00C51943">
              <w:rPr>
                <w:noProof/>
                <w:webHidden/>
              </w:rPr>
              <w:fldChar w:fldCharType="separate"/>
            </w:r>
            <w:r w:rsidR="00C51943">
              <w:rPr>
                <w:noProof/>
                <w:webHidden/>
              </w:rPr>
              <w:t>18</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37" w:history="1">
            <w:r w:rsidR="00C51943" w:rsidRPr="000604F2">
              <w:rPr>
                <w:rStyle w:val="Hyperlink"/>
                <w:noProof/>
              </w:rPr>
              <w:t>MODEL BUILDING</w:t>
            </w:r>
            <w:r w:rsidR="00C51943">
              <w:rPr>
                <w:noProof/>
                <w:webHidden/>
              </w:rPr>
              <w:tab/>
            </w:r>
            <w:r w:rsidR="00C51943">
              <w:rPr>
                <w:noProof/>
                <w:webHidden/>
              </w:rPr>
              <w:fldChar w:fldCharType="begin"/>
            </w:r>
            <w:r w:rsidR="00C51943">
              <w:rPr>
                <w:noProof/>
                <w:webHidden/>
              </w:rPr>
              <w:instrText xml:space="preserve"> PAGEREF _Toc480583137 \h </w:instrText>
            </w:r>
            <w:r w:rsidR="00C51943">
              <w:rPr>
                <w:noProof/>
                <w:webHidden/>
              </w:rPr>
            </w:r>
            <w:r w:rsidR="00C51943">
              <w:rPr>
                <w:noProof/>
                <w:webHidden/>
              </w:rPr>
              <w:fldChar w:fldCharType="separate"/>
            </w:r>
            <w:r w:rsidR="00C51943">
              <w:rPr>
                <w:noProof/>
                <w:webHidden/>
              </w:rPr>
              <w:t>20</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38" w:history="1">
            <w:r w:rsidR="00C51943" w:rsidRPr="000604F2">
              <w:rPr>
                <w:rStyle w:val="Hyperlink"/>
                <w:noProof/>
              </w:rPr>
              <w:t>Depot’s Nearest Neighbors Model</w:t>
            </w:r>
            <w:r w:rsidR="00C51943">
              <w:rPr>
                <w:noProof/>
                <w:webHidden/>
              </w:rPr>
              <w:tab/>
            </w:r>
            <w:r w:rsidR="00C51943">
              <w:rPr>
                <w:noProof/>
                <w:webHidden/>
              </w:rPr>
              <w:fldChar w:fldCharType="begin"/>
            </w:r>
            <w:r w:rsidR="00C51943">
              <w:rPr>
                <w:noProof/>
                <w:webHidden/>
              </w:rPr>
              <w:instrText xml:space="preserve"> PAGEREF _Toc480583138 \h </w:instrText>
            </w:r>
            <w:r w:rsidR="00C51943">
              <w:rPr>
                <w:noProof/>
                <w:webHidden/>
              </w:rPr>
            </w:r>
            <w:r w:rsidR="00C51943">
              <w:rPr>
                <w:noProof/>
                <w:webHidden/>
              </w:rPr>
              <w:fldChar w:fldCharType="separate"/>
            </w:r>
            <w:r w:rsidR="00C51943">
              <w:rPr>
                <w:noProof/>
                <w:webHidden/>
              </w:rPr>
              <w:t>20</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39" w:history="1">
            <w:r w:rsidR="00C51943" w:rsidRPr="000604F2">
              <w:rPr>
                <w:rStyle w:val="Hyperlink"/>
                <w:noProof/>
              </w:rPr>
              <w:t>Genetic Algorithm</w:t>
            </w:r>
            <w:r w:rsidR="00C51943">
              <w:rPr>
                <w:noProof/>
                <w:webHidden/>
              </w:rPr>
              <w:tab/>
            </w:r>
            <w:r w:rsidR="00C51943">
              <w:rPr>
                <w:noProof/>
                <w:webHidden/>
              </w:rPr>
              <w:fldChar w:fldCharType="begin"/>
            </w:r>
            <w:r w:rsidR="00C51943">
              <w:rPr>
                <w:noProof/>
                <w:webHidden/>
              </w:rPr>
              <w:instrText xml:space="preserve"> PAGEREF _Toc480583139 \h </w:instrText>
            </w:r>
            <w:r w:rsidR="00C51943">
              <w:rPr>
                <w:noProof/>
                <w:webHidden/>
              </w:rPr>
            </w:r>
            <w:r w:rsidR="00C51943">
              <w:rPr>
                <w:noProof/>
                <w:webHidden/>
              </w:rPr>
              <w:fldChar w:fldCharType="separate"/>
            </w:r>
            <w:r w:rsidR="00C51943">
              <w:rPr>
                <w:noProof/>
                <w:webHidden/>
              </w:rPr>
              <w:t>21</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0" w:history="1">
            <w:r w:rsidR="00C51943" w:rsidRPr="000604F2">
              <w:rPr>
                <w:rStyle w:val="Hyperlink"/>
                <w:noProof/>
              </w:rPr>
              <w:t>Defining Objective Function</w:t>
            </w:r>
            <w:r w:rsidR="00C51943">
              <w:rPr>
                <w:noProof/>
                <w:webHidden/>
              </w:rPr>
              <w:tab/>
            </w:r>
            <w:r w:rsidR="00C51943">
              <w:rPr>
                <w:noProof/>
                <w:webHidden/>
              </w:rPr>
              <w:fldChar w:fldCharType="begin"/>
            </w:r>
            <w:r w:rsidR="00C51943">
              <w:rPr>
                <w:noProof/>
                <w:webHidden/>
              </w:rPr>
              <w:instrText xml:space="preserve"> PAGEREF _Toc480583140 \h </w:instrText>
            </w:r>
            <w:r w:rsidR="00C51943">
              <w:rPr>
                <w:noProof/>
                <w:webHidden/>
              </w:rPr>
            </w:r>
            <w:r w:rsidR="00C51943">
              <w:rPr>
                <w:noProof/>
                <w:webHidden/>
              </w:rPr>
              <w:fldChar w:fldCharType="separate"/>
            </w:r>
            <w:r w:rsidR="00C51943">
              <w:rPr>
                <w:noProof/>
                <w:webHidden/>
              </w:rPr>
              <w:t>22</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1" w:history="1">
            <w:r w:rsidR="00C51943" w:rsidRPr="000604F2">
              <w:rPr>
                <w:rStyle w:val="Hyperlink"/>
                <w:noProof/>
              </w:rPr>
              <w:t>Initial Population Generation</w:t>
            </w:r>
            <w:r w:rsidR="00C51943">
              <w:rPr>
                <w:noProof/>
                <w:webHidden/>
              </w:rPr>
              <w:tab/>
            </w:r>
            <w:r w:rsidR="00C51943">
              <w:rPr>
                <w:noProof/>
                <w:webHidden/>
              </w:rPr>
              <w:fldChar w:fldCharType="begin"/>
            </w:r>
            <w:r w:rsidR="00C51943">
              <w:rPr>
                <w:noProof/>
                <w:webHidden/>
              </w:rPr>
              <w:instrText xml:space="preserve"> PAGEREF _Toc480583141 \h </w:instrText>
            </w:r>
            <w:r w:rsidR="00C51943">
              <w:rPr>
                <w:noProof/>
                <w:webHidden/>
              </w:rPr>
            </w:r>
            <w:r w:rsidR="00C51943">
              <w:rPr>
                <w:noProof/>
                <w:webHidden/>
              </w:rPr>
              <w:fldChar w:fldCharType="separate"/>
            </w:r>
            <w:r w:rsidR="00C51943">
              <w:rPr>
                <w:noProof/>
                <w:webHidden/>
              </w:rPr>
              <w:t>23</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2" w:history="1">
            <w:r w:rsidR="00C51943" w:rsidRPr="000604F2">
              <w:rPr>
                <w:rStyle w:val="Hyperlink"/>
                <w:noProof/>
              </w:rPr>
              <w:t>Mutation</w:t>
            </w:r>
            <w:r w:rsidR="00C51943">
              <w:rPr>
                <w:noProof/>
                <w:webHidden/>
              </w:rPr>
              <w:tab/>
            </w:r>
            <w:r w:rsidR="00C51943">
              <w:rPr>
                <w:noProof/>
                <w:webHidden/>
              </w:rPr>
              <w:fldChar w:fldCharType="begin"/>
            </w:r>
            <w:r w:rsidR="00C51943">
              <w:rPr>
                <w:noProof/>
                <w:webHidden/>
              </w:rPr>
              <w:instrText xml:space="preserve"> PAGEREF _Toc480583142 \h </w:instrText>
            </w:r>
            <w:r w:rsidR="00C51943">
              <w:rPr>
                <w:noProof/>
                <w:webHidden/>
              </w:rPr>
            </w:r>
            <w:r w:rsidR="00C51943">
              <w:rPr>
                <w:noProof/>
                <w:webHidden/>
              </w:rPr>
              <w:fldChar w:fldCharType="separate"/>
            </w:r>
            <w:r w:rsidR="00C51943">
              <w:rPr>
                <w:noProof/>
                <w:webHidden/>
              </w:rPr>
              <w:t>24</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3" w:history="1">
            <w:r w:rsidR="00C51943" w:rsidRPr="000604F2">
              <w:rPr>
                <w:rStyle w:val="Hyperlink"/>
                <w:noProof/>
              </w:rPr>
              <w:t>Crossover</w:t>
            </w:r>
            <w:r w:rsidR="00C51943">
              <w:rPr>
                <w:noProof/>
                <w:webHidden/>
              </w:rPr>
              <w:tab/>
            </w:r>
            <w:r w:rsidR="00C51943">
              <w:rPr>
                <w:noProof/>
                <w:webHidden/>
              </w:rPr>
              <w:fldChar w:fldCharType="begin"/>
            </w:r>
            <w:r w:rsidR="00C51943">
              <w:rPr>
                <w:noProof/>
                <w:webHidden/>
              </w:rPr>
              <w:instrText xml:space="preserve"> PAGEREF _Toc480583143 \h </w:instrText>
            </w:r>
            <w:r w:rsidR="00C51943">
              <w:rPr>
                <w:noProof/>
                <w:webHidden/>
              </w:rPr>
            </w:r>
            <w:r w:rsidR="00C51943">
              <w:rPr>
                <w:noProof/>
                <w:webHidden/>
              </w:rPr>
              <w:fldChar w:fldCharType="separate"/>
            </w:r>
            <w:r w:rsidR="00C51943">
              <w:rPr>
                <w:noProof/>
                <w:webHidden/>
              </w:rPr>
              <w:t>25</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4" w:history="1">
            <w:r w:rsidR="00C51943" w:rsidRPr="000604F2">
              <w:rPr>
                <w:rStyle w:val="Hyperlink"/>
                <w:noProof/>
              </w:rPr>
              <w:t>Selection</w:t>
            </w:r>
            <w:r w:rsidR="00C51943">
              <w:rPr>
                <w:noProof/>
                <w:webHidden/>
              </w:rPr>
              <w:tab/>
            </w:r>
            <w:r w:rsidR="00C51943">
              <w:rPr>
                <w:noProof/>
                <w:webHidden/>
              </w:rPr>
              <w:fldChar w:fldCharType="begin"/>
            </w:r>
            <w:r w:rsidR="00C51943">
              <w:rPr>
                <w:noProof/>
                <w:webHidden/>
              </w:rPr>
              <w:instrText xml:space="preserve"> PAGEREF _Toc480583144 \h </w:instrText>
            </w:r>
            <w:r w:rsidR="00C51943">
              <w:rPr>
                <w:noProof/>
                <w:webHidden/>
              </w:rPr>
            </w:r>
            <w:r w:rsidR="00C51943">
              <w:rPr>
                <w:noProof/>
                <w:webHidden/>
              </w:rPr>
              <w:fldChar w:fldCharType="separate"/>
            </w:r>
            <w:r w:rsidR="00C51943">
              <w:rPr>
                <w:noProof/>
                <w:webHidden/>
              </w:rPr>
              <w:t>25</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5" w:history="1">
            <w:r w:rsidR="00C51943" w:rsidRPr="000604F2">
              <w:rPr>
                <w:rStyle w:val="Hyperlink"/>
                <w:noProof/>
              </w:rPr>
              <w:t>Stopping Criteria and parameter selection</w:t>
            </w:r>
            <w:r w:rsidR="00C51943">
              <w:rPr>
                <w:noProof/>
                <w:webHidden/>
              </w:rPr>
              <w:tab/>
            </w:r>
            <w:r w:rsidR="00C51943">
              <w:rPr>
                <w:noProof/>
                <w:webHidden/>
              </w:rPr>
              <w:fldChar w:fldCharType="begin"/>
            </w:r>
            <w:r w:rsidR="00C51943">
              <w:rPr>
                <w:noProof/>
                <w:webHidden/>
              </w:rPr>
              <w:instrText xml:space="preserve"> PAGEREF _Toc480583145 \h </w:instrText>
            </w:r>
            <w:r w:rsidR="00C51943">
              <w:rPr>
                <w:noProof/>
                <w:webHidden/>
              </w:rPr>
            </w:r>
            <w:r w:rsidR="00C51943">
              <w:rPr>
                <w:noProof/>
                <w:webHidden/>
              </w:rPr>
              <w:fldChar w:fldCharType="separate"/>
            </w:r>
            <w:r w:rsidR="00C51943">
              <w:rPr>
                <w:noProof/>
                <w:webHidden/>
              </w:rPr>
              <w:t>25</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6" w:history="1">
            <w:r w:rsidR="00C51943" w:rsidRPr="000604F2">
              <w:rPr>
                <w:rStyle w:val="Hyperlink"/>
                <w:noProof/>
              </w:rPr>
              <w:t>Genetic Algorithm Implementation</w:t>
            </w:r>
            <w:r w:rsidR="00C51943">
              <w:rPr>
                <w:noProof/>
                <w:webHidden/>
              </w:rPr>
              <w:tab/>
            </w:r>
            <w:r w:rsidR="00C51943">
              <w:rPr>
                <w:noProof/>
                <w:webHidden/>
              </w:rPr>
              <w:fldChar w:fldCharType="begin"/>
            </w:r>
            <w:r w:rsidR="00C51943">
              <w:rPr>
                <w:noProof/>
                <w:webHidden/>
              </w:rPr>
              <w:instrText xml:space="preserve"> PAGEREF _Toc480583146 \h </w:instrText>
            </w:r>
            <w:r w:rsidR="00C51943">
              <w:rPr>
                <w:noProof/>
                <w:webHidden/>
              </w:rPr>
            </w:r>
            <w:r w:rsidR="00C51943">
              <w:rPr>
                <w:noProof/>
                <w:webHidden/>
              </w:rPr>
              <w:fldChar w:fldCharType="separate"/>
            </w:r>
            <w:r w:rsidR="00C51943">
              <w:rPr>
                <w:noProof/>
                <w:webHidden/>
              </w:rPr>
              <w:t>26</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47" w:history="1">
            <w:r w:rsidR="00C51943" w:rsidRPr="000604F2">
              <w:rPr>
                <w:rStyle w:val="Hyperlink"/>
                <w:noProof/>
              </w:rPr>
              <w:t>RESULTS</w:t>
            </w:r>
            <w:r w:rsidR="00C51943">
              <w:rPr>
                <w:noProof/>
                <w:webHidden/>
              </w:rPr>
              <w:tab/>
            </w:r>
            <w:r w:rsidR="00C51943">
              <w:rPr>
                <w:noProof/>
                <w:webHidden/>
              </w:rPr>
              <w:fldChar w:fldCharType="begin"/>
            </w:r>
            <w:r w:rsidR="00C51943">
              <w:rPr>
                <w:noProof/>
                <w:webHidden/>
              </w:rPr>
              <w:instrText xml:space="preserve"> PAGEREF _Toc480583147 \h </w:instrText>
            </w:r>
            <w:r w:rsidR="00C51943">
              <w:rPr>
                <w:noProof/>
                <w:webHidden/>
              </w:rPr>
            </w:r>
            <w:r w:rsidR="00C51943">
              <w:rPr>
                <w:noProof/>
                <w:webHidden/>
              </w:rPr>
              <w:fldChar w:fldCharType="separate"/>
            </w:r>
            <w:r w:rsidR="00C51943">
              <w:rPr>
                <w:noProof/>
                <w:webHidden/>
              </w:rPr>
              <w:t>27</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48" w:history="1">
            <w:r w:rsidR="00C51943" w:rsidRPr="000604F2">
              <w:rPr>
                <w:rStyle w:val="Hyperlink"/>
                <w:noProof/>
              </w:rPr>
              <w:t>Results for all parameters</w:t>
            </w:r>
            <w:r w:rsidR="00C51943">
              <w:rPr>
                <w:noProof/>
                <w:webHidden/>
              </w:rPr>
              <w:tab/>
            </w:r>
            <w:r w:rsidR="00C51943">
              <w:rPr>
                <w:noProof/>
                <w:webHidden/>
              </w:rPr>
              <w:fldChar w:fldCharType="begin"/>
            </w:r>
            <w:r w:rsidR="00C51943">
              <w:rPr>
                <w:noProof/>
                <w:webHidden/>
              </w:rPr>
              <w:instrText xml:space="preserve"> PAGEREF _Toc480583148 \h </w:instrText>
            </w:r>
            <w:r w:rsidR="00C51943">
              <w:rPr>
                <w:noProof/>
                <w:webHidden/>
              </w:rPr>
            </w:r>
            <w:r w:rsidR="00C51943">
              <w:rPr>
                <w:noProof/>
                <w:webHidden/>
              </w:rPr>
              <w:fldChar w:fldCharType="separate"/>
            </w:r>
            <w:r w:rsidR="00C51943">
              <w:rPr>
                <w:noProof/>
                <w:webHidden/>
              </w:rPr>
              <w:t>28</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49" w:history="1">
            <w:r w:rsidR="00C51943" w:rsidRPr="000604F2">
              <w:rPr>
                <w:rStyle w:val="Hyperlink"/>
                <w:noProof/>
              </w:rPr>
              <w:t>Depot’s Nearest Neighbors Model</w:t>
            </w:r>
            <w:r w:rsidR="00C51943">
              <w:rPr>
                <w:noProof/>
                <w:webHidden/>
              </w:rPr>
              <w:tab/>
            </w:r>
            <w:r w:rsidR="00C51943">
              <w:rPr>
                <w:noProof/>
                <w:webHidden/>
              </w:rPr>
              <w:fldChar w:fldCharType="begin"/>
            </w:r>
            <w:r w:rsidR="00C51943">
              <w:rPr>
                <w:noProof/>
                <w:webHidden/>
              </w:rPr>
              <w:instrText xml:space="preserve"> PAGEREF _Toc480583149 \h </w:instrText>
            </w:r>
            <w:r w:rsidR="00C51943">
              <w:rPr>
                <w:noProof/>
                <w:webHidden/>
              </w:rPr>
            </w:r>
            <w:r w:rsidR="00C51943">
              <w:rPr>
                <w:noProof/>
                <w:webHidden/>
              </w:rPr>
              <w:fldChar w:fldCharType="separate"/>
            </w:r>
            <w:r w:rsidR="00C51943">
              <w:rPr>
                <w:noProof/>
                <w:webHidden/>
              </w:rPr>
              <w:t>28</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50" w:history="1">
            <w:r w:rsidR="00C51943" w:rsidRPr="000604F2">
              <w:rPr>
                <w:rStyle w:val="Hyperlink"/>
                <w:noProof/>
              </w:rPr>
              <w:t>Genetic Algorithm using Random Initial Population</w:t>
            </w:r>
            <w:r w:rsidR="00C51943">
              <w:rPr>
                <w:noProof/>
                <w:webHidden/>
              </w:rPr>
              <w:tab/>
            </w:r>
            <w:r w:rsidR="00C51943">
              <w:rPr>
                <w:noProof/>
                <w:webHidden/>
              </w:rPr>
              <w:fldChar w:fldCharType="begin"/>
            </w:r>
            <w:r w:rsidR="00C51943">
              <w:rPr>
                <w:noProof/>
                <w:webHidden/>
              </w:rPr>
              <w:instrText xml:space="preserve"> PAGEREF _Toc480583150 \h </w:instrText>
            </w:r>
            <w:r w:rsidR="00C51943">
              <w:rPr>
                <w:noProof/>
                <w:webHidden/>
              </w:rPr>
            </w:r>
            <w:r w:rsidR="00C51943">
              <w:rPr>
                <w:noProof/>
                <w:webHidden/>
              </w:rPr>
              <w:fldChar w:fldCharType="separate"/>
            </w:r>
            <w:r w:rsidR="00C51943">
              <w:rPr>
                <w:noProof/>
                <w:webHidden/>
              </w:rPr>
              <w:t>31</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51" w:history="1">
            <w:r w:rsidR="00C51943" w:rsidRPr="000604F2">
              <w:rPr>
                <w:rStyle w:val="Hyperlink"/>
                <w:noProof/>
              </w:rPr>
              <w:t>Genetic Algorithm using DNN Generated Initial Population</w:t>
            </w:r>
            <w:r w:rsidR="00C51943">
              <w:rPr>
                <w:noProof/>
                <w:webHidden/>
              </w:rPr>
              <w:tab/>
            </w:r>
            <w:r w:rsidR="00C51943">
              <w:rPr>
                <w:noProof/>
                <w:webHidden/>
              </w:rPr>
              <w:fldChar w:fldCharType="begin"/>
            </w:r>
            <w:r w:rsidR="00C51943">
              <w:rPr>
                <w:noProof/>
                <w:webHidden/>
              </w:rPr>
              <w:instrText xml:space="preserve"> PAGEREF _Toc480583151 \h </w:instrText>
            </w:r>
            <w:r w:rsidR="00C51943">
              <w:rPr>
                <w:noProof/>
                <w:webHidden/>
              </w:rPr>
            </w:r>
            <w:r w:rsidR="00C51943">
              <w:rPr>
                <w:noProof/>
                <w:webHidden/>
              </w:rPr>
              <w:fldChar w:fldCharType="separate"/>
            </w:r>
            <w:r w:rsidR="00C51943">
              <w:rPr>
                <w:noProof/>
                <w:webHidden/>
              </w:rPr>
              <w:t>34</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52" w:history="1">
            <w:r w:rsidR="00C51943" w:rsidRPr="000604F2">
              <w:rPr>
                <w:rStyle w:val="Hyperlink"/>
                <w:noProof/>
              </w:rPr>
              <w:t>ANALYSIS</w:t>
            </w:r>
            <w:r w:rsidR="00C51943">
              <w:rPr>
                <w:noProof/>
                <w:webHidden/>
              </w:rPr>
              <w:tab/>
            </w:r>
            <w:r w:rsidR="00C51943">
              <w:rPr>
                <w:noProof/>
                <w:webHidden/>
              </w:rPr>
              <w:fldChar w:fldCharType="begin"/>
            </w:r>
            <w:r w:rsidR="00C51943">
              <w:rPr>
                <w:noProof/>
                <w:webHidden/>
              </w:rPr>
              <w:instrText xml:space="preserve"> PAGEREF _Toc480583152 \h </w:instrText>
            </w:r>
            <w:r w:rsidR="00C51943">
              <w:rPr>
                <w:noProof/>
                <w:webHidden/>
              </w:rPr>
            </w:r>
            <w:r w:rsidR="00C51943">
              <w:rPr>
                <w:noProof/>
                <w:webHidden/>
              </w:rPr>
              <w:fldChar w:fldCharType="separate"/>
            </w:r>
            <w:r w:rsidR="00C51943">
              <w:rPr>
                <w:noProof/>
                <w:webHidden/>
              </w:rPr>
              <w:t>38</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53" w:history="1">
            <w:r w:rsidR="00C51943" w:rsidRPr="000604F2">
              <w:rPr>
                <w:rStyle w:val="Hyperlink"/>
                <w:noProof/>
              </w:rPr>
              <w:t>Model Comparison</w:t>
            </w:r>
            <w:r w:rsidR="00C51943">
              <w:rPr>
                <w:noProof/>
                <w:webHidden/>
              </w:rPr>
              <w:tab/>
            </w:r>
            <w:r w:rsidR="00C51943">
              <w:rPr>
                <w:noProof/>
                <w:webHidden/>
              </w:rPr>
              <w:fldChar w:fldCharType="begin"/>
            </w:r>
            <w:r w:rsidR="00C51943">
              <w:rPr>
                <w:noProof/>
                <w:webHidden/>
              </w:rPr>
              <w:instrText xml:space="preserve"> PAGEREF _Toc480583153 \h </w:instrText>
            </w:r>
            <w:r w:rsidR="00C51943">
              <w:rPr>
                <w:noProof/>
                <w:webHidden/>
              </w:rPr>
            </w:r>
            <w:r w:rsidR="00C51943">
              <w:rPr>
                <w:noProof/>
                <w:webHidden/>
              </w:rPr>
              <w:fldChar w:fldCharType="separate"/>
            </w:r>
            <w:r w:rsidR="00C51943">
              <w:rPr>
                <w:noProof/>
                <w:webHidden/>
              </w:rPr>
              <w:t>38</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54" w:history="1">
            <w:r w:rsidR="00C51943" w:rsidRPr="000604F2">
              <w:rPr>
                <w:rStyle w:val="Hyperlink"/>
                <w:noProof/>
              </w:rPr>
              <w:t>Genetic Algorithm with Depot’s Nearest Neighbors Model</w:t>
            </w:r>
            <w:r w:rsidR="00C51943">
              <w:rPr>
                <w:noProof/>
                <w:webHidden/>
              </w:rPr>
              <w:tab/>
            </w:r>
            <w:r w:rsidR="00C51943">
              <w:rPr>
                <w:noProof/>
                <w:webHidden/>
              </w:rPr>
              <w:fldChar w:fldCharType="begin"/>
            </w:r>
            <w:r w:rsidR="00C51943">
              <w:rPr>
                <w:noProof/>
                <w:webHidden/>
              </w:rPr>
              <w:instrText xml:space="preserve"> PAGEREF _Toc480583154 \h </w:instrText>
            </w:r>
            <w:r w:rsidR="00C51943">
              <w:rPr>
                <w:noProof/>
                <w:webHidden/>
              </w:rPr>
            </w:r>
            <w:r w:rsidR="00C51943">
              <w:rPr>
                <w:noProof/>
                <w:webHidden/>
              </w:rPr>
              <w:fldChar w:fldCharType="separate"/>
            </w:r>
            <w:r w:rsidR="00C51943">
              <w:rPr>
                <w:noProof/>
                <w:webHidden/>
              </w:rPr>
              <w:t>44</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55" w:history="1">
            <w:r w:rsidR="00C51943" w:rsidRPr="000604F2">
              <w:rPr>
                <w:rStyle w:val="Hyperlink"/>
                <w:noProof/>
              </w:rPr>
              <w:t>CONCLUSION</w:t>
            </w:r>
            <w:r w:rsidR="00C51943">
              <w:rPr>
                <w:noProof/>
                <w:webHidden/>
              </w:rPr>
              <w:tab/>
            </w:r>
            <w:r w:rsidR="00C51943">
              <w:rPr>
                <w:noProof/>
                <w:webHidden/>
              </w:rPr>
              <w:fldChar w:fldCharType="begin"/>
            </w:r>
            <w:r w:rsidR="00C51943">
              <w:rPr>
                <w:noProof/>
                <w:webHidden/>
              </w:rPr>
              <w:instrText xml:space="preserve"> PAGEREF _Toc480583155 \h </w:instrText>
            </w:r>
            <w:r w:rsidR="00C51943">
              <w:rPr>
                <w:noProof/>
                <w:webHidden/>
              </w:rPr>
            </w:r>
            <w:r w:rsidR="00C51943">
              <w:rPr>
                <w:noProof/>
                <w:webHidden/>
              </w:rPr>
              <w:fldChar w:fldCharType="separate"/>
            </w:r>
            <w:r w:rsidR="00C51943">
              <w:rPr>
                <w:noProof/>
                <w:webHidden/>
              </w:rPr>
              <w:t>50</w:t>
            </w:r>
            <w:r w:rsidR="00C51943">
              <w:rPr>
                <w:noProof/>
                <w:webHidden/>
              </w:rPr>
              <w:fldChar w:fldCharType="end"/>
            </w:r>
          </w:hyperlink>
        </w:p>
        <w:p w:rsidR="00C51943" w:rsidRDefault="00D824A9">
          <w:pPr>
            <w:pStyle w:val="TOC1"/>
            <w:tabs>
              <w:tab w:val="right" w:leader="dot" w:pos="9350"/>
            </w:tabs>
            <w:rPr>
              <w:rFonts w:asciiTheme="minorHAnsi" w:eastAsiaTheme="minorEastAsia" w:hAnsiTheme="minorHAnsi" w:cstheme="minorBidi"/>
              <w:noProof/>
              <w:color w:val="auto"/>
            </w:rPr>
          </w:pPr>
          <w:hyperlink w:anchor="_Toc480583156" w:history="1">
            <w:r w:rsidR="00C51943" w:rsidRPr="000604F2">
              <w:rPr>
                <w:rStyle w:val="Hyperlink"/>
                <w:noProof/>
              </w:rPr>
              <w:t>APPENDIX</w:t>
            </w:r>
            <w:r w:rsidR="00C51943">
              <w:rPr>
                <w:noProof/>
                <w:webHidden/>
              </w:rPr>
              <w:tab/>
            </w:r>
            <w:r w:rsidR="00C51943">
              <w:rPr>
                <w:noProof/>
                <w:webHidden/>
              </w:rPr>
              <w:fldChar w:fldCharType="begin"/>
            </w:r>
            <w:r w:rsidR="00C51943">
              <w:rPr>
                <w:noProof/>
                <w:webHidden/>
              </w:rPr>
              <w:instrText xml:space="preserve"> PAGEREF _Toc480583156 \h </w:instrText>
            </w:r>
            <w:r w:rsidR="00C51943">
              <w:rPr>
                <w:noProof/>
                <w:webHidden/>
              </w:rPr>
            </w:r>
            <w:r w:rsidR="00C51943">
              <w:rPr>
                <w:noProof/>
                <w:webHidden/>
              </w:rPr>
              <w:fldChar w:fldCharType="separate"/>
            </w:r>
            <w:r w:rsidR="00C51943">
              <w:rPr>
                <w:noProof/>
                <w:webHidden/>
              </w:rPr>
              <w:t>51</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57" w:history="1">
            <w:r w:rsidR="00C51943" w:rsidRPr="000604F2">
              <w:rPr>
                <w:rStyle w:val="Hyperlink"/>
                <w:noProof/>
              </w:rPr>
              <w:t>Iterations vs Fitness Value Plot</w:t>
            </w:r>
            <w:r w:rsidR="00C51943">
              <w:rPr>
                <w:noProof/>
                <w:webHidden/>
              </w:rPr>
              <w:tab/>
            </w:r>
            <w:r w:rsidR="00C51943">
              <w:rPr>
                <w:noProof/>
                <w:webHidden/>
              </w:rPr>
              <w:fldChar w:fldCharType="begin"/>
            </w:r>
            <w:r w:rsidR="00C51943">
              <w:rPr>
                <w:noProof/>
                <w:webHidden/>
              </w:rPr>
              <w:instrText xml:space="preserve"> PAGEREF _Toc480583157 \h </w:instrText>
            </w:r>
            <w:r w:rsidR="00C51943">
              <w:rPr>
                <w:noProof/>
                <w:webHidden/>
              </w:rPr>
            </w:r>
            <w:r w:rsidR="00C51943">
              <w:rPr>
                <w:noProof/>
                <w:webHidden/>
              </w:rPr>
              <w:fldChar w:fldCharType="separate"/>
            </w:r>
            <w:r w:rsidR="00C51943">
              <w:rPr>
                <w:noProof/>
                <w:webHidden/>
              </w:rPr>
              <w:t>51</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58" w:history="1">
            <w:r w:rsidR="00C51943" w:rsidRPr="000604F2">
              <w:rPr>
                <w:rStyle w:val="Hyperlink"/>
                <w:noProof/>
              </w:rPr>
              <w:t>GA Model using DNN Generated Initial Population</w:t>
            </w:r>
            <w:r w:rsidR="00C51943">
              <w:rPr>
                <w:noProof/>
                <w:webHidden/>
              </w:rPr>
              <w:tab/>
            </w:r>
            <w:r w:rsidR="00C51943">
              <w:rPr>
                <w:noProof/>
                <w:webHidden/>
              </w:rPr>
              <w:fldChar w:fldCharType="begin"/>
            </w:r>
            <w:r w:rsidR="00C51943">
              <w:rPr>
                <w:noProof/>
                <w:webHidden/>
              </w:rPr>
              <w:instrText xml:space="preserve"> PAGEREF _Toc480583158 \h </w:instrText>
            </w:r>
            <w:r w:rsidR="00C51943">
              <w:rPr>
                <w:noProof/>
                <w:webHidden/>
              </w:rPr>
            </w:r>
            <w:r w:rsidR="00C51943">
              <w:rPr>
                <w:noProof/>
                <w:webHidden/>
              </w:rPr>
              <w:fldChar w:fldCharType="separate"/>
            </w:r>
            <w:r w:rsidR="00C51943">
              <w:rPr>
                <w:noProof/>
                <w:webHidden/>
              </w:rPr>
              <w:t>51</w:t>
            </w:r>
            <w:r w:rsidR="00C51943">
              <w:rPr>
                <w:noProof/>
                <w:webHidden/>
              </w:rPr>
              <w:fldChar w:fldCharType="end"/>
            </w:r>
          </w:hyperlink>
        </w:p>
        <w:p w:rsidR="00C51943" w:rsidRDefault="00D824A9">
          <w:pPr>
            <w:pStyle w:val="TOC3"/>
            <w:tabs>
              <w:tab w:val="right" w:leader="dot" w:pos="9350"/>
            </w:tabs>
            <w:rPr>
              <w:rFonts w:cstheme="minorBidi"/>
              <w:noProof/>
            </w:rPr>
          </w:pPr>
          <w:hyperlink w:anchor="_Toc480583159" w:history="1">
            <w:r w:rsidR="00C51943" w:rsidRPr="000604F2">
              <w:rPr>
                <w:rStyle w:val="Hyperlink"/>
                <w:noProof/>
              </w:rPr>
              <w:t>GA Model using Random Initial Population</w:t>
            </w:r>
            <w:r w:rsidR="00C51943">
              <w:rPr>
                <w:noProof/>
                <w:webHidden/>
              </w:rPr>
              <w:tab/>
            </w:r>
            <w:r w:rsidR="00C51943">
              <w:rPr>
                <w:noProof/>
                <w:webHidden/>
              </w:rPr>
              <w:fldChar w:fldCharType="begin"/>
            </w:r>
            <w:r w:rsidR="00C51943">
              <w:rPr>
                <w:noProof/>
                <w:webHidden/>
              </w:rPr>
              <w:instrText xml:space="preserve"> PAGEREF _Toc480583159 \h </w:instrText>
            </w:r>
            <w:r w:rsidR="00C51943">
              <w:rPr>
                <w:noProof/>
                <w:webHidden/>
              </w:rPr>
            </w:r>
            <w:r w:rsidR="00C51943">
              <w:rPr>
                <w:noProof/>
                <w:webHidden/>
              </w:rPr>
              <w:fldChar w:fldCharType="separate"/>
            </w:r>
            <w:r w:rsidR="00C51943">
              <w:rPr>
                <w:noProof/>
                <w:webHidden/>
              </w:rPr>
              <w:t>52</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60" w:history="1">
            <w:r w:rsidR="00C51943" w:rsidRPr="000604F2">
              <w:rPr>
                <w:rStyle w:val="Hyperlink"/>
                <w:noProof/>
              </w:rPr>
              <w:t>Best Solution for Stops Range: 4 to 6 and Time window range: -60 to +60 minutes</w:t>
            </w:r>
            <w:r w:rsidR="00C51943">
              <w:rPr>
                <w:noProof/>
                <w:webHidden/>
              </w:rPr>
              <w:tab/>
            </w:r>
            <w:r w:rsidR="00C51943">
              <w:rPr>
                <w:noProof/>
                <w:webHidden/>
              </w:rPr>
              <w:fldChar w:fldCharType="begin"/>
            </w:r>
            <w:r w:rsidR="00C51943">
              <w:rPr>
                <w:noProof/>
                <w:webHidden/>
              </w:rPr>
              <w:instrText xml:space="preserve"> PAGEREF _Toc480583160 \h </w:instrText>
            </w:r>
            <w:r w:rsidR="00C51943">
              <w:rPr>
                <w:noProof/>
                <w:webHidden/>
              </w:rPr>
            </w:r>
            <w:r w:rsidR="00C51943">
              <w:rPr>
                <w:noProof/>
                <w:webHidden/>
              </w:rPr>
              <w:fldChar w:fldCharType="separate"/>
            </w:r>
            <w:r w:rsidR="00C51943">
              <w:rPr>
                <w:noProof/>
                <w:webHidden/>
              </w:rPr>
              <w:t>52</w:t>
            </w:r>
            <w:r w:rsidR="00C51943">
              <w:rPr>
                <w:noProof/>
                <w:webHidden/>
              </w:rPr>
              <w:fldChar w:fldCharType="end"/>
            </w:r>
          </w:hyperlink>
        </w:p>
        <w:p w:rsidR="00C51943" w:rsidRDefault="00D824A9">
          <w:pPr>
            <w:pStyle w:val="TOC2"/>
            <w:tabs>
              <w:tab w:val="right" w:leader="dot" w:pos="9350"/>
            </w:tabs>
            <w:rPr>
              <w:rFonts w:asciiTheme="minorHAnsi" w:eastAsiaTheme="minorEastAsia" w:hAnsiTheme="minorHAnsi" w:cstheme="minorBidi"/>
              <w:noProof/>
              <w:color w:val="auto"/>
            </w:rPr>
          </w:pPr>
          <w:hyperlink w:anchor="_Toc480583161" w:history="1">
            <w:r w:rsidR="00C51943" w:rsidRPr="000604F2">
              <w:rPr>
                <w:rStyle w:val="Hyperlink"/>
                <w:noProof/>
              </w:rPr>
              <w:t>R Code</w:t>
            </w:r>
            <w:r w:rsidR="00C51943">
              <w:rPr>
                <w:noProof/>
                <w:webHidden/>
              </w:rPr>
              <w:tab/>
            </w:r>
            <w:r w:rsidR="00C51943">
              <w:rPr>
                <w:noProof/>
                <w:webHidden/>
              </w:rPr>
              <w:fldChar w:fldCharType="begin"/>
            </w:r>
            <w:r w:rsidR="00C51943">
              <w:rPr>
                <w:noProof/>
                <w:webHidden/>
              </w:rPr>
              <w:instrText xml:space="preserve"> PAGEREF _Toc480583161 \h </w:instrText>
            </w:r>
            <w:r w:rsidR="00C51943">
              <w:rPr>
                <w:noProof/>
                <w:webHidden/>
              </w:rPr>
            </w:r>
            <w:r w:rsidR="00C51943">
              <w:rPr>
                <w:noProof/>
                <w:webHidden/>
              </w:rPr>
              <w:fldChar w:fldCharType="separate"/>
            </w:r>
            <w:r w:rsidR="00C51943">
              <w:rPr>
                <w:noProof/>
                <w:webHidden/>
              </w:rPr>
              <w:t>53</w:t>
            </w:r>
            <w:r w:rsidR="00C51943">
              <w:rPr>
                <w:noProof/>
                <w:webHidden/>
              </w:rPr>
              <w:fldChar w:fldCharType="end"/>
            </w:r>
          </w:hyperlink>
        </w:p>
        <w:p w:rsidR="00750605" w:rsidRDefault="00750605" w:rsidP="00A94040">
          <w:pPr>
            <w:ind w:left="0" w:firstLine="0"/>
          </w:pPr>
          <w:r>
            <w:rPr>
              <w:b/>
              <w:bCs/>
              <w:noProof/>
            </w:rPr>
            <w:fldChar w:fldCharType="end"/>
          </w:r>
        </w:p>
      </w:sdtContent>
    </w:sdt>
    <w:p w:rsidR="007004A4" w:rsidRDefault="007004A4">
      <w:pPr>
        <w:spacing w:after="160" w:line="259" w:lineRule="auto"/>
        <w:ind w:left="0" w:firstLine="0"/>
        <w:jc w:val="left"/>
        <w:rPr>
          <w:color w:val="2E74B5"/>
          <w:sz w:val="32"/>
        </w:rPr>
      </w:pPr>
      <w:r>
        <w:br w:type="page"/>
      </w:r>
    </w:p>
    <w:p w:rsidR="00560FB5" w:rsidRPr="00C563B2" w:rsidRDefault="00560FB5" w:rsidP="00A43B2F">
      <w:pPr>
        <w:pStyle w:val="Heading1"/>
      </w:pPr>
      <w:bookmarkStart w:id="1" w:name="_Toc480583121"/>
      <w:r w:rsidRPr="00C563B2">
        <w:lastRenderedPageBreak/>
        <w:t>ABSTRACT</w:t>
      </w:r>
      <w:bookmarkEnd w:id="1"/>
    </w:p>
    <w:p w:rsidR="00750605" w:rsidRDefault="00750605" w:rsidP="008C2E14">
      <w:pPr>
        <w:pStyle w:val="Default"/>
        <w:spacing w:line="276" w:lineRule="auto"/>
        <w:rPr>
          <w:rFonts w:eastAsia="Calibri"/>
          <w:sz w:val="23"/>
          <w:szCs w:val="23"/>
        </w:rPr>
      </w:pPr>
    </w:p>
    <w:p w:rsidR="008C2E14" w:rsidRPr="00746F27" w:rsidRDefault="008C2E14" w:rsidP="00D41EF7">
      <w:pPr>
        <w:pStyle w:val="Default"/>
        <w:spacing w:line="276" w:lineRule="auto"/>
        <w:jc w:val="both"/>
        <w:rPr>
          <w:rFonts w:eastAsia="Calibri"/>
          <w:sz w:val="23"/>
          <w:szCs w:val="23"/>
        </w:rPr>
      </w:pPr>
      <w:r w:rsidRPr="00746F27">
        <w:rPr>
          <w:rFonts w:eastAsia="Calibri"/>
          <w:sz w:val="23"/>
          <w:szCs w:val="23"/>
        </w:rPr>
        <w:t xml:space="preserve">Route Optimization is a practical and challenging problem in logistics and supply chain </w:t>
      </w:r>
      <w:r w:rsidR="00746F27">
        <w:rPr>
          <w:rFonts w:eastAsia="Calibri"/>
          <w:sz w:val="23"/>
          <w:szCs w:val="23"/>
        </w:rPr>
        <w:t>m</w:t>
      </w:r>
      <w:r w:rsidRPr="00746F27">
        <w:rPr>
          <w:rFonts w:eastAsia="Calibri"/>
          <w:sz w:val="23"/>
          <w:szCs w:val="23"/>
        </w:rPr>
        <w:t>anagement.</w:t>
      </w:r>
    </w:p>
    <w:p w:rsidR="008C2E14" w:rsidRPr="00746F27" w:rsidRDefault="008C2E14" w:rsidP="00D41EF7">
      <w:pPr>
        <w:pStyle w:val="Default"/>
        <w:spacing w:line="276" w:lineRule="auto"/>
        <w:jc w:val="both"/>
        <w:rPr>
          <w:rFonts w:eastAsia="Calibri"/>
          <w:sz w:val="23"/>
          <w:szCs w:val="23"/>
        </w:rPr>
      </w:pPr>
      <w:r w:rsidRPr="00746F27">
        <w:rPr>
          <w:rFonts w:eastAsia="Calibri"/>
          <w:sz w:val="23"/>
          <w:szCs w:val="23"/>
        </w:rPr>
        <w:t>We can extend it to a study of service vehicles used for providing cleaning services in multiple cities.</w:t>
      </w:r>
    </w:p>
    <w:p w:rsidR="00560FB5" w:rsidRPr="00746F27" w:rsidRDefault="00560FB5" w:rsidP="00D41EF7">
      <w:pPr>
        <w:pStyle w:val="Default"/>
        <w:spacing w:line="276" w:lineRule="auto"/>
        <w:jc w:val="both"/>
        <w:rPr>
          <w:rFonts w:eastAsia="Calibri"/>
          <w:sz w:val="23"/>
          <w:szCs w:val="23"/>
        </w:rPr>
      </w:pPr>
      <w:r w:rsidRPr="00746F27">
        <w:rPr>
          <w:rFonts w:eastAsia="Calibri"/>
          <w:sz w:val="23"/>
          <w:szCs w:val="23"/>
        </w:rPr>
        <w:t xml:space="preserve">Route Optimization is a technique to develop an optimal routing solution which enables timely and qualitative service for the customers. </w:t>
      </w:r>
    </w:p>
    <w:p w:rsidR="00560FB5" w:rsidRPr="00746F27" w:rsidRDefault="00560FB5" w:rsidP="00D41EF7">
      <w:pPr>
        <w:pStyle w:val="Default"/>
        <w:spacing w:line="276" w:lineRule="auto"/>
        <w:jc w:val="both"/>
        <w:rPr>
          <w:rFonts w:eastAsia="Calibri"/>
          <w:sz w:val="23"/>
          <w:szCs w:val="23"/>
        </w:rPr>
      </w:pPr>
    </w:p>
    <w:p w:rsidR="00560FB5" w:rsidRPr="00746F27" w:rsidRDefault="00560FB5" w:rsidP="00D41EF7">
      <w:pPr>
        <w:pStyle w:val="Default"/>
        <w:spacing w:line="276" w:lineRule="auto"/>
        <w:jc w:val="both"/>
        <w:rPr>
          <w:rFonts w:eastAsia="Calibri"/>
          <w:sz w:val="23"/>
          <w:szCs w:val="23"/>
        </w:rPr>
      </w:pPr>
      <w:r w:rsidRPr="00746F27">
        <w:rPr>
          <w:rFonts w:eastAsia="Calibri"/>
          <w:sz w:val="23"/>
          <w:szCs w:val="23"/>
        </w:rPr>
        <w:t>This is a software which enables the company vehicles to operate efficiently on optimal routes by maximizing the utilization of resources with minimum distance travelled and time taken, while satisfying customer demand.</w:t>
      </w:r>
    </w:p>
    <w:p w:rsidR="00E729CE" w:rsidRPr="00746F27" w:rsidRDefault="00E729CE" w:rsidP="00D41EF7">
      <w:pPr>
        <w:pStyle w:val="Default"/>
        <w:spacing w:line="276" w:lineRule="auto"/>
        <w:jc w:val="both"/>
        <w:rPr>
          <w:rFonts w:eastAsia="Calibri"/>
          <w:sz w:val="23"/>
          <w:szCs w:val="23"/>
        </w:rPr>
      </w:pPr>
    </w:p>
    <w:p w:rsidR="00D41349" w:rsidRPr="00746F27" w:rsidRDefault="00560FB5" w:rsidP="00D41EF7">
      <w:pPr>
        <w:pStyle w:val="Default"/>
        <w:spacing w:line="276" w:lineRule="auto"/>
        <w:jc w:val="both"/>
        <w:rPr>
          <w:rFonts w:eastAsia="Calibri"/>
          <w:sz w:val="23"/>
          <w:szCs w:val="23"/>
        </w:rPr>
      </w:pPr>
      <w:r w:rsidRPr="00746F27">
        <w:rPr>
          <w:rFonts w:eastAsia="Calibri"/>
          <w:sz w:val="23"/>
          <w:szCs w:val="23"/>
        </w:rPr>
        <w:t>The proposed solution framework in this report</w:t>
      </w:r>
      <w:r w:rsidR="00D41349" w:rsidRPr="00746F27">
        <w:rPr>
          <w:rFonts w:eastAsia="Calibri"/>
          <w:sz w:val="23"/>
          <w:szCs w:val="23"/>
        </w:rPr>
        <w:t xml:space="preserve"> will provide a near-optimal solution which</w:t>
      </w:r>
      <w:r w:rsidRPr="00746F27">
        <w:rPr>
          <w:rFonts w:eastAsia="Calibri"/>
          <w:sz w:val="23"/>
          <w:szCs w:val="23"/>
        </w:rPr>
        <w:t xml:space="preserve"> can help Spring Cleaning Services achieve seaml</w:t>
      </w:r>
      <w:r w:rsidR="008C2E14" w:rsidRPr="00746F27">
        <w:rPr>
          <w:rFonts w:eastAsia="Calibri"/>
          <w:sz w:val="23"/>
          <w:szCs w:val="23"/>
        </w:rPr>
        <w:t>ess transportation, reduce cost expenses related to travel distances and labor</w:t>
      </w:r>
      <w:r w:rsidRPr="00746F27">
        <w:rPr>
          <w:rFonts w:eastAsia="Calibri"/>
          <w:sz w:val="23"/>
          <w:szCs w:val="23"/>
        </w:rPr>
        <w:t>, optimize vehicles and resource utilization, and improve end-</w:t>
      </w:r>
      <w:r w:rsidR="00D41349" w:rsidRPr="00746F27">
        <w:rPr>
          <w:rFonts w:eastAsia="Calibri"/>
          <w:sz w:val="23"/>
          <w:szCs w:val="23"/>
        </w:rPr>
        <w:t>customer services.</w:t>
      </w:r>
    </w:p>
    <w:p w:rsidR="007004A4" w:rsidRDefault="007004A4">
      <w:pPr>
        <w:spacing w:after="160" w:line="259" w:lineRule="auto"/>
        <w:ind w:left="0" w:firstLine="0"/>
        <w:jc w:val="left"/>
        <w:rPr>
          <w:color w:val="2E74B5"/>
          <w:sz w:val="32"/>
        </w:rPr>
      </w:pPr>
      <w:r>
        <w:br w:type="page"/>
      </w:r>
    </w:p>
    <w:p w:rsidR="00CE5EAD" w:rsidRDefault="00CE5EAD" w:rsidP="00A43B2F">
      <w:pPr>
        <w:pStyle w:val="Heading1"/>
      </w:pPr>
      <w:bookmarkStart w:id="2" w:name="_Toc480583122"/>
      <w:r w:rsidRPr="009911A6">
        <w:lastRenderedPageBreak/>
        <w:t>INTRODUCTION</w:t>
      </w:r>
      <w:bookmarkEnd w:id="2"/>
    </w:p>
    <w:p w:rsidR="00A43B2F" w:rsidRPr="00A43B2F" w:rsidRDefault="00A43B2F" w:rsidP="00A43B2F"/>
    <w:p w:rsidR="00CE5EAD" w:rsidRPr="00746F27" w:rsidRDefault="00CE5EAD" w:rsidP="00D41EF7">
      <w:pPr>
        <w:pStyle w:val="Default"/>
        <w:spacing w:line="276" w:lineRule="auto"/>
        <w:jc w:val="both"/>
        <w:rPr>
          <w:rFonts w:eastAsia="Calibri"/>
          <w:sz w:val="23"/>
          <w:szCs w:val="23"/>
        </w:rPr>
      </w:pPr>
      <w:r w:rsidRPr="00746F27">
        <w:rPr>
          <w:rFonts w:eastAsia="Calibri"/>
          <w:sz w:val="23"/>
          <w:szCs w:val="23"/>
        </w:rPr>
        <w:t xml:space="preserve">Spring-Cleaning offers a wide variety of cleaning services. They provide carpet cleaning, tile and grout cleaning, upholstery cleaning, hardwood floor cleaning and air duct cleaning, etc. </w:t>
      </w:r>
    </w:p>
    <w:p w:rsidR="00CE5EAD" w:rsidRDefault="00CE5EAD" w:rsidP="00D41EF7">
      <w:pPr>
        <w:pStyle w:val="Default"/>
        <w:spacing w:line="276" w:lineRule="auto"/>
        <w:jc w:val="both"/>
        <w:rPr>
          <w:rFonts w:eastAsia="Calibri"/>
          <w:sz w:val="23"/>
          <w:szCs w:val="23"/>
        </w:rPr>
      </w:pPr>
      <w:r w:rsidRPr="00746F27">
        <w:rPr>
          <w:rFonts w:eastAsia="Calibri"/>
          <w:sz w:val="23"/>
          <w:szCs w:val="23"/>
        </w:rPr>
        <w:t xml:space="preserve">They have presence in 48 cities nationwide with various depots servicing specific regions. </w:t>
      </w:r>
    </w:p>
    <w:p w:rsidR="00DE76CF" w:rsidRDefault="00DE76CF" w:rsidP="00D41EF7">
      <w:pPr>
        <w:pStyle w:val="Default"/>
        <w:jc w:val="both"/>
      </w:pPr>
    </w:p>
    <w:p w:rsidR="00DE76CF" w:rsidRPr="00746F27" w:rsidRDefault="00DE76CF" w:rsidP="00D41EF7">
      <w:pPr>
        <w:pStyle w:val="Default"/>
        <w:spacing w:line="276" w:lineRule="auto"/>
        <w:jc w:val="both"/>
        <w:rPr>
          <w:rFonts w:eastAsia="Calibri"/>
          <w:sz w:val="23"/>
          <w:szCs w:val="23"/>
        </w:rPr>
      </w:pPr>
      <w:r w:rsidRPr="00DE76CF">
        <w:rPr>
          <w:rFonts w:eastAsia="Calibri"/>
          <w:sz w:val="23"/>
          <w:szCs w:val="23"/>
        </w:rPr>
        <w:t xml:space="preserve">Spring-Cleaning currently has an </w:t>
      </w:r>
      <w:r w:rsidR="00750605" w:rsidRPr="00DE76CF">
        <w:rPr>
          <w:rFonts w:eastAsia="Calibri"/>
          <w:sz w:val="23"/>
          <w:szCs w:val="23"/>
        </w:rPr>
        <w:t>in-house</w:t>
      </w:r>
      <w:r w:rsidRPr="00DE76CF">
        <w:rPr>
          <w:rFonts w:eastAsia="Calibri"/>
          <w:sz w:val="23"/>
          <w:szCs w:val="23"/>
        </w:rPr>
        <w:t xml:space="preserve"> software that collects and maintains the services and schedules and decides vehicle routes. </w:t>
      </w:r>
      <w:r w:rsidR="00E9245D">
        <w:rPr>
          <w:rFonts w:eastAsia="Calibri"/>
          <w:sz w:val="23"/>
          <w:szCs w:val="23"/>
        </w:rPr>
        <w:t>We</w:t>
      </w:r>
      <w:r w:rsidRPr="00DE76CF">
        <w:rPr>
          <w:rFonts w:eastAsia="Calibri"/>
          <w:sz w:val="23"/>
          <w:szCs w:val="23"/>
        </w:rPr>
        <w:t xml:space="preserve"> need to work with Spring-Cleaning to develop an optimal routing solution for their vehicles. This will be accomplished by designing a solution using advanced optimization techniques. Spring-Cleaning strives to service requests by dynamically scheduling their resources under various constraints.</w:t>
      </w:r>
    </w:p>
    <w:p w:rsidR="00CE5EAD" w:rsidRDefault="00CE5EAD" w:rsidP="00CE5EAD">
      <w:pPr>
        <w:pStyle w:val="Heading1"/>
      </w:pPr>
    </w:p>
    <w:p w:rsidR="00CE5EAD" w:rsidRPr="009908D7" w:rsidRDefault="00CE5EAD" w:rsidP="00E70552">
      <w:pPr>
        <w:pStyle w:val="Heading2"/>
      </w:pPr>
      <w:bookmarkStart w:id="3" w:name="_Ref480553055"/>
      <w:bookmarkStart w:id="4" w:name="_Toc480583123"/>
      <w:r w:rsidRPr="009908D7">
        <w:t>Current Process of Route Optimization</w:t>
      </w:r>
      <w:bookmarkEnd w:id="3"/>
      <w:bookmarkEnd w:id="4"/>
    </w:p>
    <w:p w:rsidR="00CE5EAD" w:rsidRPr="00746F27" w:rsidRDefault="00CE5EAD" w:rsidP="00CE5EAD">
      <w:pPr>
        <w:pStyle w:val="Default"/>
        <w:rPr>
          <w:rFonts w:eastAsia="Calibri"/>
          <w:sz w:val="23"/>
          <w:szCs w:val="23"/>
        </w:rPr>
      </w:pPr>
      <w:r w:rsidRPr="00746F27">
        <w:rPr>
          <w:rFonts w:eastAsia="Calibri"/>
          <w:sz w:val="23"/>
          <w:szCs w:val="23"/>
        </w:rPr>
        <w:t>Spring-Cleaning currently has an in-house software that collects and maintains the services and schedules and decides vehicle routes. Spring-Cleaning strives to service requests by dynamically scheduling their resources under various constraints.</w:t>
      </w:r>
    </w:p>
    <w:p w:rsidR="00CE5EAD" w:rsidRPr="00746F27" w:rsidRDefault="00CE5EAD" w:rsidP="00CE5EAD">
      <w:pPr>
        <w:pStyle w:val="Default"/>
        <w:rPr>
          <w:rFonts w:eastAsia="Calibri"/>
          <w:sz w:val="23"/>
          <w:szCs w:val="23"/>
        </w:rPr>
      </w:pP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Each vehicle must leave from and return to the same depot.</w:t>
      </w: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Each customer is served exactly once by one vehicle.</w:t>
      </w: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The customer demand along the route does not exceed the vehicle capacity.</w:t>
      </w: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All the customers with known demands are assigned to vehicles.</w:t>
      </w: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 xml:space="preserve">The total time of a route does not exceed the maximum vehicle route time. The maximum vehicle route times are equivalent to the time window of the depot. </w:t>
      </w: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 xml:space="preserve">The time window constraints of each customer delivery must be satisfied. </w:t>
      </w: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The difference between the arrival times of delivery and installation vehicles at the same customer must not exceed the service level (maximum allowable time interval).</w:t>
      </w:r>
    </w:p>
    <w:p w:rsidR="00CE5EAD" w:rsidRPr="00746F27"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 xml:space="preserve">Stops for every vehicle in a depot are assigned customers(stops) for the day. </w:t>
      </w:r>
    </w:p>
    <w:p w:rsidR="00CE5EAD" w:rsidRDefault="00CE5EAD" w:rsidP="00CE5EAD">
      <w:pPr>
        <w:pStyle w:val="Default"/>
        <w:numPr>
          <w:ilvl w:val="0"/>
          <w:numId w:val="23"/>
        </w:numPr>
        <w:spacing w:line="360" w:lineRule="auto"/>
        <w:rPr>
          <w:rFonts w:eastAsia="Calibri"/>
          <w:sz w:val="23"/>
          <w:szCs w:val="23"/>
        </w:rPr>
      </w:pPr>
      <w:r w:rsidRPr="00746F27">
        <w:rPr>
          <w:rFonts w:eastAsia="Calibri"/>
          <w:sz w:val="23"/>
          <w:szCs w:val="23"/>
        </w:rPr>
        <w:t>Constraints like length of the time to complete the job, distance between stops and if the customers have specified a time when they would like to get the service done are considered.</w:t>
      </w:r>
    </w:p>
    <w:p w:rsidR="007004A4" w:rsidRDefault="007004A4">
      <w:pPr>
        <w:spacing w:after="160" w:line="259" w:lineRule="auto"/>
        <w:ind w:left="0" w:firstLine="0"/>
        <w:jc w:val="left"/>
        <w:rPr>
          <w:color w:val="2E74B5"/>
          <w:sz w:val="28"/>
          <w:szCs w:val="28"/>
        </w:rPr>
      </w:pPr>
      <w:r>
        <w:rPr>
          <w:sz w:val="28"/>
          <w:szCs w:val="28"/>
        </w:rPr>
        <w:br w:type="page"/>
      </w:r>
    </w:p>
    <w:p w:rsidR="00CE5EAD" w:rsidRPr="009908D7" w:rsidRDefault="00CE5EAD" w:rsidP="00E70552">
      <w:pPr>
        <w:pStyle w:val="Heading2"/>
      </w:pPr>
      <w:bookmarkStart w:id="5" w:name="_Toc480583124"/>
      <w:r w:rsidRPr="009908D7">
        <w:lastRenderedPageBreak/>
        <w:t>Cost of Route Optimization</w:t>
      </w:r>
      <w:bookmarkEnd w:id="5"/>
    </w:p>
    <w:p w:rsidR="00CE5EAD" w:rsidRDefault="00CE5EAD" w:rsidP="00CE5EAD">
      <w:pPr>
        <w:pStyle w:val="ListParagraph"/>
        <w:numPr>
          <w:ilvl w:val="0"/>
          <w:numId w:val="7"/>
        </w:numPr>
        <w:rPr>
          <w:sz w:val="23"/>
          <w:szCs w:val="23"/>
        </w:rPr>
      </w:pPr>
      <w:r>
        <w:rPr>
          <w:sz w:val="23"/>
          <w:szCs w:val="23"/>
        </w:rPr>
        <w:t>Cost should be a factor of travel time, penalty time, service time, and number of vehicles involved.</w:t>
      </w:r>
    </w:p>
    <w:p w:rsidR="00D41EF7" w:rsidRDefault="00D41EF7" w:rsidP="00D41EF7">
      <w:pPr>
        <w:pStyle w:val="ListParagraph"/>
        <w:ind w:firstLine="0"/>
        <w:rPr>
          <w:sz w:val="23"/>
          <w:szCs w:val="23"/>
        </w:rPr>
      </w:pPr>
    </w:p>
    <w:p w:rsidR="00CE5EAD" w:rsidRDefault="00CE5EAD" w:rsidP="00CE5EAD">
      <w:pPr>
        <w:pStyle w:val="ListParagraph"/>
        <w:numPr>
          <w:ilvl w:val="0"/>
          <w:numId w:val="7"/>
        </w:numPr>
        <w:rPr>
          <w:sz w:val="23"/>
          <w:szCs w:val="23"/>
        </w:rPr>
      </w:pPr>
      <w:r w:rsidRPr="00F314B5">
        <w:rPr>
          <w:b/>
          <w:sz w:val="23"/>
          <w:szCs w:val="23"/>
        </w:rPr>
        <w:t>Vehicles Cost</w:t>
      </w:r>
      <w:r>
        <w:rPr>
          <w:sz w:val="23"/>
          <w:szCs w:val="23"/>
        </w:rPr>
        <w:t xml:space="preserve">:  Every vehicle has fixed and variable cost. </w:t>
      </w:r>
    </w:p>
    <w:p w:rsidR="00CE5EAD" w:rsidRPr="00091615" w:rsidRDefault="00CE5EAD" w:rsidP="00CE5EAD">
      <w:pPr>
        <w:pStyle w:val="ListParagraph"/>
        <w:numPr>
          <w:ilvl w:val="1"/>
          <w:numId w:val="7"/>
        </w:numPr>
        <w:rPr>
          <w:sz w:val="23"/>
          <w:szCs w:val="23"/>
        </w:rPr>
      </w:pPr>
      <w:r w:rsidRPr="00486F76">
        <w:rPr>
          <w:sz w:val="23"/>
          <w:szCs w:val="23"/>
        </w:rPr>
        <w:t>Fixed Costs included Vehicle purchase or lease, Insurance, Registration and vehicle taxes</w:t>
      </w:r>
    </w:p>
    <w:p w:rsidR="00CE5EAD" w:rsidRPr="00486F76" w:rsidRDefault="00CE5EAD" w:rsidP="00CE5EAD">
      <w:pPr>
        <w:pStyle w:val="ListParagraph"/>
        <w:numPr>
          <w:ilvl w:val="1"/>
          <w:numId w:val="7"/>
        </w:numPr>
        <w:rPr>
          <w:sz w:val="23"/>
          <w:szCs w:val="23"/>
        </w:rPr>
      </w:pPr>
      <w:r w:rsidRPr="00486F76">
        <w:rPr>
          <w:sz w:val="23"/>
          <w:szCs w:val="23"/>
        </w:rPr>
        <w:t>Variable Costs includes Maintenance and repair, Fuel, fuel taxes and oil, Paid parking and tolls</w:t>
      </w:r>
    </w:p>
    <w:p w:rsidR="00CE5EAD" w:rsidRPr="00486F76" w:rsidRDefault="00CE5EAD" w:rsidP="00CE5EAD">
      <w:pPr>
        <w:pStyle w:val="ListParagraph"/>
        <w:numPr>
          <w:ilvl w:val="1"/>
          <w:numId w:val="7"/>
        </w:numPr>
        <w:rPr>
          <w:sz w:val="23"/>
          <w:szCs w:val="23"/>
        </w:rPr>
      </w:pPr>
      <w:r>
        <w:rPr>
          <w:sz w:val="23"/>
          <w:szCs w:val="23"/>
        </w:rPr>
        <w:t>More</w:t>
      </w:r>
      <w:r w:rsidRPr="00486F76">
        <w:rPr>
          <w:sz w:val="23"/>
          <w:szCs w:val="23"/>
        </w:rPr>
        <w:t xml:space="preserve"> the number of vehicles, </w:t>
      </w:r>
      <w:r>
        <w:rPr>
          <w:sz w:val="23"/>
          <w:szCs w:val="23"/>
        </w:rPr>
        <w:t>more</w:t>
      </w:r>
      <w:r w:rsidRPr="00486F76">
        <w:rPr>
          <w:sz w:val="23"/>
          <w:szCs w:val="23"/>
        </w:rPr>
        <w:t xml:space="preserve"> the </w:t>
      </w:r>
      <w:r>
        <w:rPr>
          <w:sz w:val="23"/>
          <w:szCs w:val="23"/>
        </w:rPr>
        <w:t xml:space="preserve">fixed cost, variable cost and </w:t>
      </w:r>
      <w:r w:rsidRPr="00486F76">
        <w:rPr>
          <w:sz w:val="23"/>
          <w:szCs w:val="23"/>
        </w:rPr>
        <w:t>driver cost.</w:t>
      </w:r>
    </w:p>
    <w:p w:rsidR="004D3470" w:rsidRDefault="004D3470" w:rsidP="00CE5EAD">
      <w:pPr>
        <w:pStyle w:val="ListParagraph"/>
        <w:ind w:firstLine="0"/>
        <w:rPr>
          <w:sz w:val="23"/>
          <w:szCs w:val="23"/>
        </w:rPr>
      </w:pPr>
    </w:p>
    <w:p w:rsidR="00CE5EAD" w:rsidRPr="007B3CB7" w:rsidRDefault="00CE5EAD" w:rsidP="00CE5EAD">
      <w:pPr>
        <w:pStyle w:val="ListParagraph"/>
        <w:numPr>
          <w:ilvl w:val="0"/>
          <w:numId w:val="7"/>
        </w:numPr>
        <w:rPr>
          <w:sz w:val="23"/>
          <w:szCs w:val="23"/>
        </w:rPr>
      </w:pPr>
      <w:r>
        <w:rPr>
          <w:sz w:val="23"/>
          <w:szCs w:val="23"/>
        </w:rPr>
        <w:t>As per American Automobile Association, the vehicles cost is:</w:t>
      </w:r>
    </w:p>
    <w:p w:rsidR="00CE5EAD" w:rsidRPr="005A1AC7" w:rsidRDefault="00CE5EAD" w:rsidP="00CE5EAD">
      <w:pPr>
        <w:pStyle w:val="ListParagraph"/>
        <w:numPr>
          <w:ilvl w:val="1"/>
          <w:numId w:val="7"/>
        </w:numPr>
        <w:rPr>
          <w:sz w:val="23"/>
          <w:szCs w:val="23"/>
        </w:rPr>
      </w:pPr>
      <w:r>
        <w:rPr>
          <w:b/>
          <w:sz w:val="23"/>
          <w:szCs w:val="23"/>
        </w:rPr>
        <w:t>Operating Costs: 19.7 cents per mile</w:t>
      </w:r>
    </w:p>
    <w:p w:rsidR="00CE5EAD" w:rsidRPr="00F5012E" w:rsidRDefault="00CE5EAD" w:rsidP="00CE5EAD">
      <w:pPr>
        <w:pStyle w:val="ListParagraph"/>
        <w:numPr>
          <w:ilvl w:val="1"/>
          <w:numId w:val="7"/>
        </w:numPr>
        <w:rPr>
          <w:sz w:val="23"/>
          <w:szCs w:val="23"/>
        </w:rPr>
      </w:pPr>
      <w:r>
        <w:rPr>
          <w:b/>
          <w:sz w:val="23"/>
          <w:szCs w:val="23"/>
        </w:rPr>
        <w:t>Ownership Costs: 17.59 dollars per day</w:t>
      </w:r>
    </w:p>
    <w:p w:rsidR="00CE5EAD" w:rsidRPr="005113EB" w:rsidRDefault="00CE5EAD" w:rsidP="00CE5EAD">
      <w:pPr>
        <w:pStyle w:val="ListParagraph"/>
        <w:numPr>
          <w:ilvl w:val="1"/>
          <w:numId w:val="7"/>
        </w:numPr>
        <w:rPr>
          <w:sz w:val="23"/>
          <w:szCs w:val="23"/>
        </w:rPr>
      </w:pPr>
      <w:r>
        <w:rPr>
          <w:b/>
          <w:sz w:val="23"/>
          <w:szCs w:val="23"/>
        </w:rPr>
        <w:t xml:space="preserve">Driver Salary: 37.5 cents per mile </w:t>
      </w:r>
    </w:p>
    <w:p w:rsidR="00CE5EAD" w:rsidRPr="005113EB" w:rsidRDefault="00CE5EAD" w:rsidP="00CE5EAD">
      <w:pPr>
        <w:rPr>
          <w:sz w:val="23"/>
          <w:szCs w:val="23"/>
        </w:rPr>
      </w:pPr>
      <w:r>
        <w:rPr>
          <w:noProof/>
        </w:rPr>
        <w:t xml:space="preserve">                                       </w:t>
      </w:r>
      <w:r>
        <w:rPr>
          <w:noProof/>
        </w:rPr>
        <w:drawing>
          <wp:inline distT="0" distB="0" distL="0" distR="0" wp14:anchorId="52C2AFED" wp14:editId="11E3FD87">
            <wp:extent cx="2680775" cy="4295775"/>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91662" cy="4313220"/>
                    </a:xfrm>
                    <a:prstGeom prst="rect">
                      <a:avLst/>
                    </a:prstGeom>
                  </pic:spPr>
                </pic:pic>
              </a:graphicData>
            </a:graphic>
          </wp:inline>
        </w:drawing>
      </w:r>
    </w:p>
    <w:p w:rsidR="00CE5EAD" w:rsidRDefault="00CE5EAD" w:rsidP="00CE5EAD">
      <w:pPr>
        <w:pStyle w:val="ListParagraph"/>
        <w:numPr>
          <w:ilvl w:val="0"/>
          <w:numId w:val="7"/>
        </w:numPr>
        <w:rPr>
          <w:sz w:val="23"/>
          <w:szCs w:val="23"/>
        </w:rPr>
      </w:pPr>
      <w:r>
        <w:rPr>
          <w:sz w:val="23"/>
          <w:szCs w:val="23"/>
        </w:rPr>
        <w:t xml:space="preserve">Assuming in an hour a van can travel around average </w:t>
      </w:r>
      <w:r w:rsidRPr="00DD4FA5">
        <w:rPr>
          <w:b/>
          <w:sz w:val="23"/>
          <w:szCs w:val="23"/>
        </w:rPr>
        <w:t>25 miles per hour</w:t>
      </w:r>
      <w:r>
        <w:rPr>
          <w:sz w:val="23"/>
          <w:szCs w:val="23"/>
        </w:rPr>
        <w:t xml:space="preserve">.  </w:t>
      </w:r>
    </w:p>
    <w:p w:rsidR="00CE5EAD" w:rsidRPr="00840F84" w:rsidRDefault="00CE5EAD" w:rsidP="00CE5EAD">
      <w:pPr>
        <w:pStyle w:val="ListParagraph"/>
        <w:numPr>
          <w:ilvl w:val="0"/>
          <w:numId w:val="7"/>
        </w:numPr>
        <w:rPr>
          <w:sz w:val="23"/>
          <w:szCs w:val="23"/>
        </w:rPr>
      </w:pPr>
      <w:r>
        <w:rPr>
          <w:sz w:val="23"/>
          <w:szCs w:val="23"/>
        </w:rPr>
        <w:t xml:space="preserve">Total vehicles cost excluding ownership cost per hour will come around </w:t>
      </w:r>
      <w:r w:rsidRPr="00E6255E">
        <w:rPr>
          <w:b/>
          <w:sz w:val="23"/>
          <w:szCs w:val="23"/>
        </w:rPr>
        <w:t>25</w:t>
      </w:r>
      <w:r>
        <w:rPr>
          <w:b/>
          <w:sz w:val="23"/>
          <w:szCs w:val="23"/>
        </w:rPr>
        <w:t>$ per hour.</w:t>
      </w:r>
    </w:p>
    <w:p w:rsidR="00CE5EAD" w:rsidRPr="00C563B2" w:rsidRDefault="00CE5EAD" w:rsidP="00CE5EAD">
      <w:pPr>
        <w:pStyle w:val="ListParagraph"/>
        <w:numPr>
          <w:ilvl w:val="0"/>
          <w:numId w:val="7"/>
        </w:numPr>
        <w:rPr>
          <w:sz w:val="23"/>
          <w:szCs w:val="23"/>
        </w:rPr>
      </w:pPr>
      <w:r>
        <w:rPr>
          <w:sz w:val="23"/>
          <w:szCs w:val="23"/>
        </w:rPr>
        <w:t xml:space="preserve">Ownership cost will be fixed cost per day which will come around </w:t>
      </w:r>
      <w:r w:rsidRPr="00840F84">
        <w:rPr>
          <w:b/>
          <w:sz w:val="23"/>
          <w:szCs w:val="23"/>
        </w:rPr>
        <w:t>17.59$ per day.</w:t>
      </w:r>
    </w:p>
    <w:p w:rsidR="00CE5EAD" w:rsidRPr="00C32D19" w:rsidRDefault="00CE5EAD" w:rsidP="00C32D19">
      <w:pPr>
        <w:ind w:left="0" w:firstLine="0"/>
        <w:rPr>
          <w:sz w:val="23"/>
          <w:szCs w:val="23"/>
        </w:rPr>
      </w:pPr>
    </w:p>
    <w:p w:rsidR="00C32D19" w:rsidRPr="00C32D19" w:rsidRDefault="00C32D19" w:rsidP="00CE5EAD">
      <w:pPr>
        <w:pStyle w:val="ListParagraph"/>
        <w:numPr>
          <w:ilvl w:val="0"/>
          <w:numId w:val="7"/>
        </w:numPr>
      </w:pPr>
      <w:r w:rsidRPr="00C32D19">
        <w:rPr>
          <w:b/>
          <w:sz w:val="23"/>
          <w:szCs w:val="23"/>
        </w:rPr>
        <w:lastRenderedPageBreak/>
        <w:t xml:space="preserve">Service Cost: </w:t>
      </w:r>
      <w:r w:rsidRPr="00C32D19">
        <w:rPr>
          <w:sz w:val="23"/>
          <w:szCs w:val="23"/>
        </w:rPr>
        <w:t xml:space="preserve">Assuming average salary of a cleaner is </w:t>
      </w:r>
      <w:r w:rsidRPr="00C32D19">
        <w:rPr>
          <w:b/>
          <w:sz w:val="23"/>
          <w:szCs w:val="23"/>
        </w:rPr>
        <w:t>14$ per hour.</w:t>
      </w:r>
    </w:p>
    <w:p w:rsidR="00CE5EAD" w:rsidRDefault="00CE5EAD" w:rsidP="004D090C">
      <w:pPr>
        <w:pStyle w:val="ListParagraph"/>
        <w:numPr>
          <w:ilvl w:val="0"/>
          <w:numId w:val="7"/>
        </w:numPr>
        <w:ind w:left="360" w:firstLine="0"/>
      </w:pPr>
      <w:r w:rsidRPr="00A362EA">
        <w:rPr>
          <w:b/>
          <w:sz w:val="23"/>
          <w:szCs w:val="23"/>
        </w:rPr>
        <w:t>Penalty Cost:</w:t>
      </w:r>
      <w:r w:rsidRPr="00A362EA">
        <w:rPr>
          <w:sz w:val="23"/>
          <w:szCs w:val="23"/>
        </w:rPr>
        <w:t xml:space="preserve"> Penalty Time high means either customer is getting services late or employees are working late. High Penalty will have its own cost. Penalty cost can be extra cost incurred for employees who are working late and late service cost. Assuming 50% weightage of service cost can be given for Penalty</w:t>
      </w:r>
      <w:r w:rsidR="00A362EA">
        <w:rPr>
          <w:sz w:val="23"/>
          <w:szCs w:val="23"/>
        </w:rPr>
        <w:t xml:space="preserve"> </w:t>
      </w:r>
      <w:r w:rsidRPr="00A362EA">
        <w:rPr>
          <w:sz w:val="23"/>
          <w:szCs w:val="23"/>
        </w:rPr>
        <w:t xml:space="preserve">cost. As you can see overtime average is </w:t>
      </w:r>
      <w:r w:rsidRPr="00A362EA">
        <w:rPr>
          <w:b/>
          <w:sz w:val="23"/>
          <w:szCs w:val="23"/>
        </w:rPr>
        <w:t>14$ per hour</w:t>
      </w:r>
      <w:r w:rsidRPr="00A362EA">
        <w:rPr>
          <w:sz w:val="23"/>
          <w:szCs w:val="23"/>
        </w:rPr>
        <w:t xml:space="preserve">, so we can assume 14$ per hour overtime allowance plus </w:t>
      </w:r>
      <w:r w:rsidRPr="00A362EA">
        <w:rPr>
          <w:b/>
          <w:sz w:val="23"/>
          <w:szCs w:val="23"/>
        </w:rPr>
        <w:t>3$ per hour</w:t>
      </w:r>
      <w:r w:rsidRPr="00A362EA">
        <w:rPr>
          <w:sz w:val="23"/>
          <w:szCs w:val="23"/>
        </w:rPr>
        <w:t xml:space="preserve"> as late service cost.</w:t>
      </w:r>
    </w:p>
    <w:p w:rsidR="00CE5EAD" w:rsidRDefault="00A362EA" w:rsidP="00CE5EAD">
      <w:pPr>
        <w:pStyle w:val="Default"/>
        <w:spacing w:line="360" w:lineRule="auto"/>
        <w:rPr>
          <w:color w:val="595959" w:themeColor="text1" w:themeTint="A6"/>
        </w:rPr>
      </w:pPr>
      <w:r>
        <w:rPr>
          <w:noProof/>
        </w:rPr>
        <w:drawing>
          <wp:inline distT="0" distB="0" distL="0" distR="0" wp14:anchorId="7CBCD7E9" wp14:editId="73B3F3DC">
            <wp:extent cx="5943600" cy="58991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899150"/>
                    </a:xfrm>
                    <a:prstGeom prst="rect">
                      <a:avLst/>
                    </a:prstGeom>
                  </pic:spPr>
                </pic:pic>
              </a:graphicData>
            </a:graphic>
          </wp:inline>
        </w:drawing>
      </w:r>
    </w:p>
    <w:p w:rsidR="00A362EA" w:rsidRDefault="00A362EA">
      <w:pPr>
        <w:spacing w:after="160" w:line="259" w:lineRule="auto"/>
        <w:ind w:left="0" w:firstLine="0"/>
        <w:jc w:val="left"/>
        <w:rPr>
          <w:rFonts w:asciiTheme="minorHAnsi" w:eastAsiaTheme="majorEastAsia" w:hAnsiTheme="minorHAnsi" w:cstheme="majorBidi"/>
          <w:color w:val="2E74B5" w:themeColor="accent1" w:themeShade="BF"/>
          <w:kern w:val="28"/>
          <w:sz w:val="32"/>
          <w:szCs w:val="36"/>
        </w:rPr>
      </w:pPr>
      <w:r>
        <w:rPr>
          <w:rFonts w:asciiTheme="minorHAnsi" w:hAnsiTheme="minorHAnsi"/>
          <w:sz w:val="32"/>
          <w:szCs w:val="36"/>
        </w:rPr>
        <w:br w:type="page"/>
      </w:r>
    </w:p>
    <w:p w:rsidR="00CE5EAD" w:rsidRDefault="00CE5EAD" w:rsidP="00CD22E3">
      <w:pPr>
        <w:pStyle w:val="Heading1"/>
      </w:pPr>
      <w:bookmarkStart w:id="6" w:name="_Toc480583125"/>
      <w:r w:rsidRPr="00CD22E3">
        <w:lastRenderedPageBreak/>
        <w:t>PURPOSE</w:t>
      </w:r>
      <w:bookmarkEnd w:id="6"/>
    </w:p>
    <w:p w:rsidR="00D41EF7" w:rsidRDefault="00D41EF7" w:rsidP="00CE5EAD">
      <w:pPr>
        <w:pStyle w:val="Default"/>
        <w:spacing w:line="276" w:lineRule="auto"/>
        <w:rPr>
          <w:color w:val="auto"/>
          <w:sz w:val="23"/>
          <w:szCs w:val="23"/>
        </w:rPr>
      </w:pPr>
    </w:p>
    <w:p w:rsidR="00CE5EAD" w:rsidRPr="003A2713" w:rsidRDefault="00CE5EAD" w:rsidP="00CE5EAD">
      <w:pPr>
        <w:pStyle w:val="Default"/>
        <w:spacing w:line="276" w:lineRule="auto"/>
        <w:rPr>
          <w:color w:val="auto"/>
          <w:sz w:val="23"/>
          <w:szCs w:val="23"/>
        </w:rPr>
      </w:pPr>
      <w:r w:rsidRPr="003A2713">
        <w:rPr>
          <w:color w:val="auto"/>
          <w:sz w:val="23"/>
          <w:szCs w:val="23"/>
        </w:rPr>
        <w:t>To determine optimal set of fleet routes for satisfying delivery demands in several depots</w:t>
      </w:r>
      <w:r w:rsidRPr="003A2713">
        <w:rPr>
          <w:rFonts w:ascii="ANPHF O+ Gulliver" w:hAnsi="ANPHF O+ Gulliver" w:cs="ANPHF O+ Gulliver"/>
          <w:color w:val="auto"/>
          <w:sz w:val="23"/>
          <w:szCs w:val="23"/>
        </w:rPr>
        <w:t xml:space="preserve"> </w:t>
      </w:r>
      <w:r w:rsidRPr="003A2713">
        <w:rPr>
          <w:color w:val="auto"/>
          <w:sz w:val="23"/>
          <w:szCs w:val="23"/>
        </w:rPr>
        <w:t xml:space="preserve">at different locations. </w:t>
      </w:r>
    </w:p>
    <w:p w:rsidR="00CE5EAD" w:rsidRPr="003A2713" w:rsidRDefault="00CE5EAD" w:rsidP="00CE5EAD">
      <w:pPr>
        <w:pStyle w:val="Default"/>
        <w:spacing w:line="276" w:lineRule="auto"/>
        <w:rPr>
          <w:color w:val="auto"/>
          <w:sz w:val="23"/>
          <w:szCs w:val="23"/>
        </w:rPr>
      </w:pPr>
    </w:p>
    <w:p w:rsidR="00CE5EAD" w:rsidRDefault="00CE5EAD" w:rsidP="00CE5EAD">
      <w:pPr>
        <w:pStyle w:val="Default"/>
        <w:spacing w:line="276" w:lineRule="auto"/>
        <w:rPr>
          <w:color w:val="auto"/>
          <w:sz w:val="23"/>
          <w:szCs w:val="23"/>
        </w:rPr>
      </w:pPr>
      <w:r w:rsidRPr="003A2713">
        <w:rPr>
          <w:color w:val="auto"/>
          <w:sz w:val="23"/>
          <w:szCs w:val="23"/>
        </w:rPr>
        <w:t>It is considered a practical problem in the fields of transportation, distribution, and logistics.</w:t>
      </w:r>
    </w:p>
    <w:p w:rsidR="00450E41" w:rsidRPr="003A2713" w:rsidRDefault="00450E41" w:rsidP="00CE5EAD">
      <w:pPr>
        <w:pStyle w:val="Default"/>
        <w:spacing w:line="276" w:lineRule="auto"/>
        <w:rPr>
          <w:color w:val="auto"/>
          <w:sz w:val="23"/>
          <w:szCs w:val="23"/>
        </w:rPr>
      </w:pPr>
    </w:p>
    <w:p w:rsidR="00CE5EAD" w:rsidRDefault="00D824A9" w:rsidP="00CE5EAD">
      <w:pPr>
        <w:pStyle w:val="Default"/>
        <w:spacing w:line="276" w:lineRule="auto"/>
        <w:rPr>
          <w:color w:val="595959" w:themeColor="text1" w:themeTint="A6"/>
          <w:sz w:val="22"/>
        </w:rPr>
      </w:pPr>
      <w:r>
        <w:rPr>
          <w:color w:val="595959" w:themeColor="text1" w:themeTint="A6"/>
          <w:sz w:val="22"/>
        </w:rPr>
        <w:pict>
          <v:rect id="_x0000_i1025" style="width:0;height:1.5pt" o:hralign="center" o:hrstd="t" o:hr="t" fillcolor="#a0a0a0" stroked="f"/>
        </w:pict>
      </w:r>
    </w:p>
    <w:p w:rsidR="00450E41" w:rsidRDefault="00450E41" w:rsidP="00CE5EAD">
      <w:pPr>
        <w:pStyle w:val="Default"/>
        <w:spacing w:line="276" w:lineRule="auto"/>
        <w:rPr>
          <w:color w:val="595959" w:themeColor="text1" w:themeTint="A6"/>
          <w:sz w:val="22"/>
        </w:rPr>
      </w:pPr>
    </w:p>
    <w:p w:rsidR="00450E41" w:rsidRPr="005113EB" w:rsidRDefault="00450E41" w:rsidP="00CE5EAD">
      <w:pPr>
        <w:pStyle w:val="Default"/>
        <w:spacing w:line="276" w:lineRule="auto"/>
        <w:rPr>
          <w:color w:val="595959" w:themeColor="text1" w:themeTint="A6"/>
          <w:sz w:val="22"/>
        </w:rPr>
      </w:pPr>
    </w:p>
    <w:p w:rsidR="00CE5EAD" w:rsidRPr="00CD22E3" w:rsidRDefault="00CD22E3" w:rsidP="00CD22E3">
      <w:pPr>
        <w:pStyle w:val="Heading1"/>
      </w:pPr>
      <w:bookmarkStart w:id="7" w:name="_Toc480583126"/>
      <w:r w:rsidRPr="00CD22E3">
        <w:t>MEASURE OF SUCCESS</w:t>
      </w:r>
      <w:bookmarkEnd w:id="7"/>
    </w:p>
    <w:p w:rsidR="00CE5EAD" w:rsidRPr="003A2713" w:rsidRDefault="00CE5EAD" w:rsidP="00CE5EAD">
      <w:pPr>
        <w:pStyle w:val="Default"/>
        <w:numPr>
          <w:ilvl w:val="0"/>
          <w:numId w:val="24"/>
        </w:numPr>
        <w:spacing w:line="276" w:lineRule="auto"/>
        <w:rPr>
          <w:color w:val="auto"/>
          <w:sz w:val="23"/>
          <w:szCs w:val="23"/>
        </w:rPr>
      </w:pPr>
      <w:r w:rsidRPr="003A2713">
        <w:rPr>
          <w:color w:val="auto"/>
          <w:sz w:val="23"/>
          <w:szCs w:val="23"/>
        </w:rPr>
        <w:t xml:space="preserve">Comprehensive visibility to transportation in motion that tracks all shipments in transit. </w:t>
      </w:r>
    </w:p>
    <w:p w:rsidR="00CE5EAD" w:rsidRPr="003A2713" w:rsidRDefault="00CE5EAD" w:rsidP="004D3470">
      <w:pPr>
        <w:pStyle w:val="Default"/>
        <w:numPr>
          <w:ilvl w:val="0"/>
          <w:numId w:val="24"/>
        </w:numPr>
        <w:spacing w:line="276" w:lineRule="auto"/>
        <w:rPr>
          <w:color w:val="auto"/>
          <w:sz w:val="23"/>
          <w:szCs w:val="23"/>
        </w:rPr>
      </w:pPr>
      <w:r w:rsidRPr="003A2713">
        <w:rPr>
          <w:color w:val="auto"/>
          <w:sz w:val="23"/>
          <w:szCs w:val="23"/>
        </w:rPr>
        <w:t>Proactive rather than reactive problem solving.</w:t>
      </w:r>
    </w:p>
    <w:p w:rsidR="00CE5EAD" w:rsidRDefault="00CE5EAD" w:rsidP="00CE5EAD">
      <w:pPr>
        <w:pStyle w:val="Default"/>
        <w:numPr>
          <w:ilvl w:val="0"/>
          <w:numId w:val="24"/>
        </w:numPr>
        <w:spacing w:line="276" w:lineRule="auto"/>
        <w:rPr>
          <w:color w:val="auto"/>
          <w:sz w:val="23"/>
          <w:szCs w:val="23"/>
        </w:rPr>
      </w:pPr>
      <w:r w:rsidRPr="003A2713">
        <w:rPr>
          <w:color w:val="auto"/>
          <w:sz w:val="23"/>
          <w:szCs w:val="23"/>
        </w:rPr>
        <w:t>Routing and SLA compliance.</w:t>
      </w:r>
    </w:p>
    <w:p w:rsidR="00450E41" w:rsidRPr="003A2713" w:rsidRDefault="00450E41" w:rsidP="00450E41">
      <w:pPr>
        <w:pStyle w:val="Default"/>
        <w:spacing w:line="276" w:lineRule="auto"/>
        <w:ind w:left="720"/>
        <w:rPr>
          <w:color w:val="auto"/>
          <w:sz w:val="23"/>
          <w:szCs w:val="23"/>
        </w:rPr>
      </w:pPr>
    </w:p>
    <w:p w:rsidR="00CE5EAD" w:rsidRDefault="00D824A9" w:rsidP="00CE5EAD">
      <w:pPr>
        <w:pStyle w:val="Default"/>
        <w:spacing w:line="276" w:lineRule="auto"/>
        <w:rPr>
          <w:color w:val="595959" w:themeColor="text1" w:themeTint="A6"/>
          <w:sz w:val="22"/>
        </w:rPr>
      </w:pPr>
      <w:r>
        <w:rPr>
          <w:color w:val="595959" w:themeColor="text1" w:themeTint="A6"/>
          <w:sz w:val="22"/>
        </w:rPr>
        <w:pict>
          <v:rect id="_x0000_i1026" style="width:0;height:1.5pt" o:hralign="center" o:hrstd="t" o:hr="t" fillcolor="#a0a0a0" stroked="f"/>
        </w:pict>
      </w:r>
    </w:p>
    <w:p w:rsidR="00450E41" w:rsidRDefault="00450E41" w:rsidP="00CE5EAD">
      <w:pPr>
        <w:pStyle w:val="Default"/>
        <w:spacing w:line="276" w:lineRule="auto"/>
        <w:rPr>
          <w:color w:val="595959" w:themeColor="text1" w:themeTint="A6"/>
          <w:sz w:val="22"/>
        </w:rPr>
      </w:pPr>
    </w:p>
    <w:p w:rsidR="00450E41" w:rsidRDefault="00450E41" w:rsidP="00CE5EAD">
      <w:pPr>
        <w:pStyle w:val="Default"/>
        <w:spacing w:line="276" w:lineRule="auto"/>
        <w:rPr>
          <w:color w:val="595959" w:themeColor="text1" w:themeTint="A6"/>
        </w:rPr>
      </w:pPr>
    </w:p>
    <w:p w:rsidR="00502AE5" w:rsidRPr="008C175B" w:rsidRDefault="008C175B" w:rsidP="008C175B">
      <w:pPr>
        <w:pStyle w:val="Heading1"/>
        <w:ind w:left="-5"/>
      </w:pPr>
      <w:bookmarkStart w:id="8" w:name="_Toc480583127"/>
      <w:r>
        <w:t>ASSUMPTIONS</w:t>
      </w:r>
      <w:bookmarkEnd w:id="8"/>
    </w:p>
    <w:p w:rsidR="00EB4D40" w:rsidRDefault="00582575" w:rsidP="00A43B2F">
      <w:pPr>
        <w:pStyle w:val="Default"/>
        <w:numPr>
          <w:ilvl w:val="0"/>
          <w:numId w:val="35"/>
        </w:numPr>
        <w:spacing w:line="276" w:lineRule="auto"/>
        <w:rPr>
          <w:color w:val="auto"/>
          <w:sz w:val="23"/>
          <w:szCs w:val="23"/>
        </w:rPr>
      </w:pPr>
      <w:bookmarkStart w:id="9" w:name="_Toc480551959"/>
      <w:r>
        <w:rPr>
          <w:color w:val="auto"/>
          <w:sz w:val="23"/>
          <w:szCs w:val="23"/>
        </w:rPr>
        <w:t>Vehicles Cost, Driver Cost, Service Cost and Penalty Cost is assumed.</w:t>
      </w:r>
      <w:bookmarkEnd w:id="9"/>
    </w:p>
    <w:p w:rsidR="00C444C3" w:rsidRPr="00A43B2F" w:rsidRDefault="00C444C3" w:rsidP="00A43B2F">
      <w:pPr>
        <w:pStyle w:val="Default"/>
        <w:numPr>
          <w:ilvl w:val="0"/>
          <w:numId w:val="35"/>
        </w:numPr>
        <w:spacing w:line="276" w:lineRule="auto"/>
        <w:rPr>
          <w:color w:val="auto"/>
          <w:sz w:val="23"/>
          <w:szCs w:val="23"/>
        </w:rPr>
      </w:pPr>
      <w:r w:rsidRPr="00A43B2F">
        <w:rPr>
          <w:color w:val="auto"/>
          <w:sz w:val="23"/>
          <w:szCs w:val="23"/>
        </w:rPr>
        <w:t>Assuming only one cleaner and driver per vehicle.</w:t>
      </w:r>
    </w:p>
    <w:p w:rsidR="00EB4D40" w:rsidRDefault="00EB4D40" w:rsidP="00A43B2F">
      <w:pPr>
        <w:pStyle w:val="Default"/>
        <w:numPr>
          <w:ilvl w:val="0"/>
          <w:numId w:val="35"/>
        </w:numPr>
        <w:spacing w:line="276" w:lineRule="auto"/>
        <w:rPr>
          <w:color w:val="auto"/>
          <w:sz w:val="23"/>
          <w:szCs w:val="23"/>
        </w:rPr>
      </w:pPr>
      <w:r w:rsidRPr="00A43B2F">
        <w:rPr>
          <w:color w:val="auto"/>
          <w:sz w:val="23"/>
          <w:szCs w:val="23"/>
        </w:rPr>
        <w:t>If the travel time is given from a depot/stop to other depot/stop and return travel time is not given, then same travel time is assumed for return.</w:t>
      </w:r>
    </w:p>
    <w:p w:rsidR="00A362EA" w:rsidRPr="00A362EA" w:rsidRDefault="00A362EA" w:rsidP="00450E41">
      <w:pPr>
        <w:pStyle w:val="Heading1"/>
      </w:pPr>
      <w:r>
        <w:br w:type="page"/>
      </w:r>
      <w:bookmarkStart w:id="10" w:name="_Toc480583128"/>
      <w:r w:rsidRPr="00A362EA">
        <w:lastRenderedPageBreak/>
        <w:t>STATE OF ART</w:t>
      </w:r>
      <w:bookmarkEnd w:id="10"/>
    </w:p>
    <w:p w:rsidR="00A362EA" w:rsidRPr="00B3126B" w:rsidRDefault="00A362EA" w:rsidP="00A362EA"/>
    <w:p w:rsidR="00A362EA" w:rsidRDefault="00A362EA" w:rsidP="00A362EA">
      <w:pPr>
        <w:pStyle w:val="Default"/>
        <w:spacing w:line="276" w:lineRule="auto"/>
        <w:rPr>
          <w:color w:val="auto"/>
          <w:sz w:val="23"/>
          <w:szCs w:val="23"/>
        </w:rPr>
      </w:pPr>
      <w:bookmarkStart w:id="11" w:name="_Toc480551956"/>
      <w:r w:rsidRPr="003A2713">
        <w:rPr>
          <w:color w:val="auto"/>
          <w:sz w:val="23"/>
          <w:szCs w:val="23"/>
        </w:rPr>
        <w:t>ORTEC and DPDgroup won the Technology Award at the prestigious annual World Mail Awards. The project launched by DPDgroup and ORTEC relies on the power of predictability, interconnecting mobility, cloud-enabled scalability and route optimization. This results in better service levels, lower operational costs and a reduced carbon footprint, for example in the 1-Hour Predict delivery service.</w:t>
      </w:r>
      <w:bookmarkEnd w:id="11"/>
    </w:p>
    <w:p w:rsidR="00A362EA" w:rsidRDefault="00A362EA" w:rsidP="00A362EA">
      <w:pPr>
        <w:pStyle w:val="Default"/>
        <w:spacing w:line="276" w:lineRule="auto"/>
        <w:rPr>
          <w:color w:val="auto"/>
          <w:sz w:val="23"/>
          <w:szCs w:val="23"/>
        </w:rPr>
      </w:pPr>
      <w:bookmarkStart w:id="12" w:name="_Toc480551957"/>
      <w:r w:rsidRPr="003A2713">
        <w:rPr>
          <w:color w:val="auto"/>
          <w:sz w:val="23"/>
          <w:szCs w:val="23"/>
        </w:rPr>
        <w:t>Another solution by Fleetmatics’ Routist delivers routes and updates directly to the drivers in the field via mobile device. With Fleetmatics REVEAL, vehicle tracking solution behind Routist, drivers’ progress can be monitored in real-time via Live Map. Drivers get routes and updates in real-time via the Fleetmatics Field App.</w:t>
      </w:r>
      <w:bookmarkEnd w:id="12"/>
    </w:p>
    <w:p w:rsidR="00A362EA" w:rsidRPr="00A43B2F" w:rsidRDefault="00A362EA" w:rsidP="00A362EA">
      <w:pPr>
        <w:pStyle w:val="Default"/>
        <w:spacing w:line="276" w:lineRule="auto"/>
        <w:rPr>
          <w:color w:val="auto"/>
          <w:sz w:val="23"/>
          <w:szCs w:val="23"/>
        </w:rPr>
      </w:pPr>
    </w:p>
    <w:p w:rsidR="00CE5EAD" w:rsidRPr="00A43B2F" w:rsidRDefault="00CE5EAD" w:rsidP="00A43B2F">
      <w:pPr>
        <w:pStyle w:val="Default"/>
        <w:spacing w:line="276" w:lineRule="auto"/>
        <w:rPr>
          <w:color w:val="auto"/>
          <w:sz w:val="23"/>
          <w:szCs w:val="23"/>
        </w:rPr>
      </w:pPr>
      <w:r w:rsidRPr="00A43B2F">
        <w:rPr>
          <w:color w:val="auto"/>
          <w:sz w:val="23"/>
          <w:szCs w:val="23"/>
        </w:rPr>
        <w:br w:type="page"/>
      </w:r>
    </w:p>
    <w:p w:rsidR="00CE5EAD" w:rsidRDefault="00CE5EAD" w:rsidP="00450E41">
      <w:pPr>
        <w:pStyle w:val="Heading1"/>
        <w:spacing w:line="240" w:lineRule="auto"/>
        <w:ind w:left="-5"/>
      </w:pPr>
      <w:bookmarkStart w:id="13" w:name="_Toc480583129"/>
      <w:r>
        <w:lastRenderedPageBreak/>
        <w:t>DATA STRUCTURE AND SUMMARY</w:t>
      </w:r>
      <w:bookmarkEnd w:id="13"/>
      <w:r>
        <w:t xml:space="preserve"> </w:t>
      </w:r>
    </w:p>
    <w:p w:rsidR="00450E41" w:rsidRDefault="00450E41" w:rsidP="00450E41">
      <w:pPr>
        <w:pStyle w:val="Heading2"/>
        <w:spacing w:line="240" w:lineRule="auto"/>
      </w:pPr>
      <w:bookmarkStart w:id="14" w:name="_Toc50140"/>
    </w:p>
    <w:p w:rsidR="00CE5EAD" w:rsidRDefault="00CE5EAD" w:rsidP="00450E41">
      <w:pPr>
        <w:pStyle w:val="Heading2"/>
        <w:spacing w:line="240" w:lineRule="auto"/>
      </w:pPr>
      <w:bookmarkStart w:id="15" w:name="_Toc480583130"/>
      <w:r>
        <w:t>Attribute Description</w:t>
      </w:r>
      <w:bookmarkEnd w:id="15"/>
      <w:r>
        <w:t xml:space="preserve"> </w:t>
      </w:r>
      <w:bookmarkEnd w:id="14"/>
    </w:p>
    <w:p w:rsidR="00CE5EAD" w:rsidRDefault="00CE5EAD" w:rsidP="00CE5EAD">
      <w:pPr>
        <w:spacing w:after="168" w:line="250" w:lineRule="auto"/>
        <w:ind w:left="-5" w:right="46"/>
        <w:rPr>
          <w:sz w:val="24"/>
        </w:rPr>
      </w:pPr>
      <w:r>
        <w:rPr>
          <w:sz w:val="24"/>
        </w:rPr>
        <w:t xml:space="preserve">The dataset available is 3 different tables containing 12 different attributes. The tables are stored in MySQL database with names </w:t>
      </w:r>
      <w:r w:rsidRPr="00052F12">
        <w:rPr>
          <w:sz w:val="24"/>
        </w:rPr>
        <w:t>stops_info_db</w:t>
      </w:r>
      <w:r>
        <w:rPr>
          <w:sz w:val="24"/>
        </w:rPr>
        <w:t xml:space="preserve">, </w:t>
      </w:r>
      <w:r w:rsidRPr="00052F12">
        <w:rPr>
          <w:sz w:val="24"/>
        </w:rPr>
        <w:t>travel_time_matrix_db</w:t>
      </w:r>
      <w:r>
        <w:rPr>
          <w:sz w:val="24"/>
        </w:rPr>
        <w:t xml:space="preserve"> and </w:t>
      </w:r>
      <w:r w:rsidRPr="00052F12">
        <w:rPr>
          <w:sz w:val="24"/>
        </w:rPr>
        <w:t>parameters_info_db</w:t>
      </w:r>
      <w:r>
        <w:rPr>
          <w:sz w:val="24"/>
        </w:rPr>
        <w:t>.</w:t>
      </w:r>
    </w:p>
    <w:p w:rsidR="00CE5EAD" w:rsidRDefault="00CE5EAD" w:rsidP="00CE5EAD">
      <w:pPr>
        <w:spacing w:after="168" w:line="250" w:lineRule="auto"/>
        <w:ind w:left="-5" w:right="46"/>
      </w:pPr>
      <w:r>
        <w:rPr>
          <w:sz w:val="24"/>
        </w:rPr>
        <w:t xml:space="preserve"> The description of data: </w:t>
      </w:r>
    </w:p>
    <w:p w:rsidR="00CE5EAD" w:rsidRDefault="00CE5EAD" w:rsidP="00CE5EAD">
      <w:pPr>
        <w:numPr>
          <w:ilvl w:val="0"/>
          <w:numId w:val="1"/>
        </w:numPr>
        <w:spacing w:after="47" w:line="250" w:lineRule="auto"/>
        <w:ind w:right="46"/>
        <w:rPr>
          <w:sz w:val="24"/>
        </w:rPr>
      </w:pPr>
      <w:r>
        <w:rPr>
          <w:sz w:val="24"/>
        </w:rPr>
        <w:t>Stops Information:</w:t>
      </w:r>
    </w:p>
    <w:p w:rsidR="00CE5EAD" w:rsidRPr="003E1B77" w:rsidRDefault="00CE5EAD" w:rsidP="00CE5EAD">
      <w:pPr>
        <w:pStyle w:val="ListParagraph"/>
        <w:numPr>
          <w:ilvl w:val="0"/>
          <w:numId w:val="2"/>
        </w:numPr>
        <w:spacing w:after="47" w:line="250" w:lineRule="auto"/>
        <w:ind w:right="46"/>
        <w:rPr>
          <w:sz w:val="24"/>
        </w:rPr>
      </w:pPr>
      <w:r w:rsidRPr="003E1B77">
        <w:rPr>
          <w:sz w:val="24"/>
        </w:rPr>
        <w:t>STOP</w:t>
      </w:r>
      <w:r>
        <w:rPr>
          <w:sz w:val="24"/>
        </w:rPr>
        <w:t>_ID: 8-character unique stop identifier</w:t>
      </w:r>
      <w:r w:rsidRPr="003E1B77">
        <w:rPr>
          <w:sz w:val="24"/>
        </w:rPr>
        <w:t xml:space="preserve">. </w:t>
      </w:r>
    </w:p>
    <w:p w:rsidR="00CE5EAD" w:rsidRPr="003E1B77" w:rsidRDefault="00CE5EAD" w:rsidP="00CE5EAD">
      <w:pPr>
        <w:pStyle w:val="ListParagraph"/>
        <w:numPr>
          <w:ilvl w:val="0"/>
          <w:numId w:val="2"/>
        </w:numPr>
        <w:spacing w:after="47" w:line="250" w:lineRule="auto"/>
        <w:ind w:right="46"/>
        <w:rPr>
          <w:sz w:val="24"/>
        </w:rPr>
      </w:pPr>
      <w:r w:rsidRPr="003E1B77">
        <w:rPr>
          <w:sz w:val="24"/>
        </w:rPr>
        <w:t>TIME_TO_COMPLETE_WORK: Total time to complete the task/work at each stop/customer location.</w:t>
      </w:r>
    </w:p>
    <w:p w:rsidR="00CE5EAD" w:rsidRPr="003E1B77" w:rsidRDefault="00CE5EAD" w:rsidP="00CE5EAD">
      <w:pPr>
        <w:numPr>
          <w:ilvl w:val="0"/>
          <w:numId w:val="2"/>
        </w:numPr>
        <w:spacing w:after="47" w:line="250" w:lineRule="auto"/>
        <w:ind w:right="46"/>
        <w:rPr>
          <w:sz w:val="24"/>
        </w:rPr>
      </w:pPr>
      <w:r w:rsidRPr="003E1B77">
        <w:rPr>
          <w:sz w:val="24"/>
        </w:rPr>
        <w:t xml:space="preserve">EXPECTED_NOT_BEFORE: </w:t>
      </w:r>
      <w:r>
        <w:rPr>
          <w:sz w:val="24"/>
        </w:rPr>
        <w:t xml:space="preserve">Customer not expecting </w:t>
      </w:r>
      <w:r w:rsidRPr="003E1B77">
        <w:rPr>
          <w:sz w:val="24"/>
        </w:rPr>
        <w:t>before this time.</w:t>
      </w:r>
    </w:p>
    <w:p w:rsidR="00CE5EAD" w:rsidRPr="003E1B77" w:rsidRDefault="00CE5EAD" w:rsidP="00CE5EAD">
      <w:pPr>
        <w:numPr>
          <w:ilvl w:val="0"/>
          <w:numId w:val="2"/>
        </w:numPr>
        <w:spacing w:after="47" w:line="250" w:lineRule="auto"/>
        <w:ind w:right="46"/>
        <w:rPr>
          <w:sz w:val="24"/>
        </w:rPr>
      </w:pPr>
      <w:r w:rsidRPr="003E1B77">
        <w:rPr>
          <w:sz w:val="24"/>
        </w:rPr>
        <w:t>EXPECTED_NOT_AFTER: cus</w:t>
      </w:r>
      <w:r>
        <w:rPr>
          <w:sz w:val="24"/>
        </w:rPr>
        <w:t>tomer not expecting</w:t>
      </w:r>
      <w:r w:rsidRPr="003E1B77">
        <w:rPr>
          <w:sz w:val="24"/>
        </w:rPr>
        <w:t xml:space="preserve"> after this time.</w:t>
      </w:r>
    </w:p>
    <w:p w:rsidR="00CE5EAD" w:rsidRPr="003E1B77" w:rsidRDefault="00CE5EAD" w:rsidP="00CE5EAD">
      <w:pPr>
        <w:pStyle w:val="ListParagraph"/>
        <w:numPr>
          <w:ilvl w:val="0"/>
          <w:numId w:val="1"/>
        </w:numPr>
        <w:spacing w:after="47" w:line="250" w:lineRule="auto"/>
        <w:ind w:right="46"/>
        <w:rPr>
          <w:sz w:val="24"/>
        </w:rPr>
      </w:pPr>
      <w:r>
        <w:rPr>
          <w:sz w:val="24"/>
        </w:rPr>
        <w:t>T</w:t>
      </w:r>
      <w:r w:rsidRPr="003E1B77">
        <w:rPr>
          <w:sz w:val="24"/>
        </w:rPr>
        <w:t>ravel</w:t>
      </w:r>
      <w:r>
        <w:rPr>
          <w:sz w:val="24"/>
        </w:rPr>
        <w:t xml:space="preserve"> T</w:t>
      </w:r>
      <w:r w:rsidRPr="003E1B77">
        <w:rPr>
          <w:sz w:val="24"/>
        </w:rPr>
        <w:t>ime</w:t>
      </w:r>
      <w:r>
        <w:rPr>
          <w:sz w:val="24"/>
        </w:rPr>
        <w:t xml:space="preserve"> Information</w:t>
      </w:r>
      <w:r w:rsidRPr="003E1B77">
        <w:rPr>
          <w:sz w:val="24"/>
        </w:rPr>
        <w:t>:</w:t>
      </w:r>
    </w:p>
    <w:p w:rsidR="00CE5EAD" w:rsidRPr="003E1B77" w:rsidRDefault="00CE5EAD" w:rsidP="00CE5EAD">
      <w:pPr>
        <w:numPr>
          <w:ilvl w:val="0"/>
          <w:numId w:val="3"/>
        </w:numPr>
        <w:spacing w:after="47" w:line="250" w:lineRule="auto"/>
        <w:ind w:right="46"/>
        <w:rPr>
          <w:sz w:val="24"/>
        </w:rPr>
      </w:pPr>
      <w:r w:rsidRPr="003E1B77">
        <w:rPr>
          <w:sz w:val="24"/>
        </w:rPr>
        <w:t xml:space="preserve">FROM_STOP_ID: </w:t>
      </w:r>
      <w:r>
        <w:rPr>
          <w:sz w:val="24"/>
        </w:rPr>
        <w:t xml:space="preserve">Source </w:t>
      </w:r>
      <w:r w:rsidRPr="003E1B77">
        <w:rPr>
          <w:sz w:val="24"/>
        </w:rPr>
        <w:t>S</w:t>
      </w:r>
      <w:r>
        <w:rPr>
          <w:sz w:val="24"/>
        </w:rPr>
        <w:t>top</w:t>
      </w:r>
      <w:r w:rsidRPr="003E1B77">
        <w:rPr>
          <w:sz w:val="24"/>
        </w:rPr>
        <w:t xml:space="preserve">/Depot.  </w:t>
      </w:r>
    </w:p>
    <w:p w:rsidR="00CE5EAD" w:rsidRPr="003E1B77" w:rsidRDefault="00CE5EAD" w:rsidP="00CE5EAD">
      <w:pPr>
        <w:numPr>
          <w:ilvl w:val="0"/>
          <w:numId w:val="3"/>
        </w:numPr>
        <w:spacing w:after="47" w:line="250" w:lineRule="auto"/>
        <w:ind w:right="46"/>
        <w:rPr>
          <w:sz w:val="24"/>
        </w:rPr>
      </w:pPr>
      <w:r>
        <w:rPr>
          <w:sz w:val="24"/>
        </w:rPr>
        <w:t>TO_STOP_ID: Target Stop</w:t>
      </w:r>
      <w:r w:rsidRPr="003E1B77">
        <w:rPr>
          <w:sz w:val="24"/>
        </w:rPr>
        <w:t>/Depot.</w:t>
      </w:r>
    </w:p>
    <w:p w:rsidR="00CE5EAD" w:rsidRPr="003E1B77" w:rsidRDefault="00CE5EAD" w:rsidP="00CE5EAD">
      <w:pPr>
        <w:numPr>
          <w:ilvl w:val="0"/>
          <w:numId w:val="3"/>
        </w:numPr>
        <w:spacing w:after="47" w:line="250" w:lineRule="auto"/>
        <w:ind w:right="46"/>
        <w:rPr>
          <w:sz w:val="24"/>
        </w:rPr>
      </w:pPr>
      <w:r w:rsidRPr="003E1B77">
        <w:rPr>
          <w:sz w:val="24"/>
        </w:rPr>
        <w:t xml:space="preserve">TRAVEL_TIME: Travel time between </w:t>
      </w:r>
      <w:r>
        <w:rPr>
          <w:sz w:val="24"/>
        </w:rPr>
        <w:t xml:space="preserve">a stop/depot and </w:t>
      </w:r>
      <w:r w:rsidRPr="003E1B77">
        <w:rPr>
          <w:sz w:val="24"/>
        </w:rPr>
        <w:t>stop/depot.</w:t>
      </w:r>
    </w:p>
    <w:p w:rsidR="00CE5EAD" w:rsidRPr="004E0BF3" w:rsidRDefault="00CE5EAD" w:rsidP="00CE5EAD">
      <w:pPr>
        <w:pStyle w:val="ListParagraph"/>
        <w:numPr>
          <w:ilvl w:val="0"/>
          <w:numId w:val="1"/>
        </w:numPr>
        <w:spacing w:after="47" w:line="250" w:lineRule="auto"/>
        <w:ind w:right="46"/>
        <w:rPr>
          <w:sz w:val="24"/>
        </w:rPr>
      </w:pPr>
      <w:r>
        <w:rPr>
          <w:sz w:val="24"/>
        </w:rPr>
        <w:t>Parameters/Constraints Information:</w:t>
      </w:r>
    </w:p>
    <w:p w:rsidR="00CE5EAD" w:rsidRPr="004E0BF3" w:rsidRDefault="00CE5EAD" w:rsidP="00CE5EAD">
      <w:pPr>
        <w:pStyle w:val="ListParagraph"/>
        <w:numPr>
          <w:ilvl w:val="0"/>
          <w:numId w:val="4"/>
        </w:numPr>
        <w:spacing w:after="47" w:line="250" w:lineRule="auto"/>
        <w:ind w:right="46"/>
        <w:rPr>
          <w:sz w:val="24"/>
        </w:rPr>
      </w:pPr>
      <w:r w:rsidRPr="004E0BF3">
        <w:rPr>
          <w:sz w:val="24"/>
        </w:rPr>
        <w:t xml:space="preserve">MAX_STOPS_PER_ROUTE: Maximum stops threshold per route. For example, </w:t>
      </w:r>
      <w:r>
        <w:rPr>
          <w:sz w:val="24"/>
        </w:rPr>
        <w:t>5</w:t>
      </w:r>
      <w:r w:rsidRPr="004E0BF3">
        <w:rPr>
          <w:sz w:val="24"/>
        </w:rPr>
        <w:t xml:space="preserve"> stops</w:t>
      </w:r>
      <w:r>
        <w:rPr>
          <w:sz w:val="24"/>
        </w:rPr>
        <w:t xml:space="preserve"> per route or 7</w:t>
      </w:r>
      <w:r w:rsidRPr="004E0BF3">
        <w:rPr>
          <w:sz w:val="24"/>
        </w:rPr>
        <w:t xml:space="preserve"> stops per route.</w:t>
      </w:r>
    </w:p>
    <w:p w:rsidR="00CE5EAD" w:rsidRDefault="00CE5EAD" w:rsidP="00CE5EAD">
      <w:pPr>
        <w:pStyle w:val="ListParagraph"/>
        <w:numPr>
          <w:ilvl w:val="0"/>
          <w:numId w:val="4"/>
        </w:numPr>
        <w:spacing w:after="47" w:line="250" w:lineRule="auto"/>
        <w:ind w:right="46"/>
        <w:rPr>
          <w:sz w:val="24"/>
        </w:rPr>
      </w:pPr>
      <w:r>
        <w:rPr>
          <w:sz w:val="24"/>
        </w:rPr>
        <w:t xml:space="preserve"> MIN_STOPS_PER_ROUTE</w:t>
      </w:r>
      <w:r w:rsidRPr="003E1B77">
        <w:rPr>
          <w:sz w:val="24"/>
        </w:rPr>
        <w:t xml:space="preserve">: Minimum stops threshold per route. </w:t>
      </w:r>
      <w:r w:rsidRPr="004E0BF3">
        <w:rPr>
          <w:sz w:val="24"/>
        </w:rPr>
        <w:t xml:space="preserve">For example, </w:t>
      </w:r>
      <w:r>
        <w:rPr>
          <w:sz w:val="24"/>
        </w:rPr>
        <w:t>3</w:t>
      </w:r>
      <w:r w:rsidRPr="004E0BF3">
        <w:rPr>
          <w:sz w:val="24"/>
        </w:rPr>
        <w:t xml:space="preserve"> stops</w:t>
      </w:r>
      <w:r>
        <w:rPr>
          <w:sz w:val="24"/>
        </w:rPr>
        <w:t xml:space="preserve"> per route or 5</w:t>
      </w:r>
      <w:r w:rsidRPr="004E0BF3">
        <w:rPr>
          <w:sz w:val="24"/>
        </w:rPr>
        <w:t xml:space="preserve"> stops per route.</w:t>
      </w:r>
    </w:p>
    <w:p w:rsidR="00CE5EAD" w:rsidRDefault="00CE5EAD" w:rsidP="00CE5EAD">
      <w:pPr>
        <w:pStyle w:val="ListParagraph"/>
        <w:numPr>
          <w:ilvl w:val="0"/>
          <w:numId w:val="4"/>
        </w:numPr>
        <w:spacing w:after="47" w:line="250" w:lineRule="auto"/>
        <w:ind w:right="46"/>
        <w:rPr>
          <w:sz w:val="24"/>
        </w:rPr>
      </w:pPr>
      <w:r w:rsidRPr="004E0BF3">
        <w:rPr>
          <w:sz w:val="24"/>
        </w:rPr>
        <w:t>MAX_ROUTE_TIME:  Maximum time (travel and job execution time) threshold per route. (660</w:t>
      </w:r>
      <w:r>
        <w:rPr>
          <w:sz w:val="24"/>
        </w:rPr>
        <w:t xml:space="preserve"> </w:t>
      </w:r>
      <w:r w:rsidRPr="004E0BF3">
        <w:rPr>
          <w:sz w:val="24"/>
        </w:rPr>
        <w:t>min</w:t>
      </w:r>
      <w:r>
        <w:rPr>
          <w:sz w:val="24"/>
        </w:rPr>
        <w:t>ute</w:t>
      </w:r>
      <w:r w:rsidRPr="004E0BF3">
        <w:rPr>
          <w:sz w:val="24"/>
        </w:rPr>
        <w:t xml:space="preserve">s </w:t>
      </w:r>
      <w:r>
        <w:rPr>
          <w:sz w:val="24"/>
        </w:rPr>
        <w:t>or</w:t>
      </w:r>
      <w:r w:rsidRPr="004E0BF3">
        <w:rPr>
          <w:sz w:val="24"/>
        </w:rPr>
        <w:t xml:space="preserve"> 11</w:t>
      </w:r>
      <w:r>
        <w:rPr>
          <w:sz w:val="24"/>
        </w:rPr>
        <w:t xml:space="preserve"> </w:t>
      </w:r>
      <w:r w:rsidRPr="004E0BF3">
        <w:rPr>
          <w:sz w:val="24"/>
        </w:rPr>
        <w:t>hours)</w:t>
      </w:r>
      <w:r>
        <w:rPr>
          <w:sz w:val="24"/>
        </w:rPr>
        <w:t>.</w:t>
      </w:r>
    </w:p>
    <w:p w:rsidR="00CE5EAD" w:rsidRDefault="00CE5EAD" w:rsidP="00CE5EAD">
      <w:pPr>
        <w:pStyle w:val="ListParagraph"/>
        <w:numPr>
          <w:ilvl w:val="0"/>
          <w:numId w:val="4"/>
        </w:numPr>
        <w:spacing w:after="47" w:line="250" w:lineRule="auto"/>
        <w:ind w:right="46"/>
        <w:rPr>
          <w:sz w:val="24"/>
        </w:rPr>
      </w:pPr>
      <w:r w:rsidRPr="00AC23CB">
        <w:rPr>
          <w:sz w:val="24"/>
        </w:rPr>
        <w:t>MAX_EARLY_TIMEWINDOW: Allowable time window and large violations window, if reaches early.</w:t>
      </w:r>
    </w:p>
    <w:p w:rsidR="00CE5EAD" w:rsidRDefault="00CE5EAD" w:rsidP="00CE5EAD">
      <w:pPr>
        <w:pStyle w:val="ListParagraph"/>
        <w:numPr>
          <w:ilvl w:val="0"/>
          <w:numId w:val="4"/>
        </w:numPr>
        <w:spacing w:after="47" w:line="250" w:lineRule="auto"/>
        <w:ind w:right="46"/>
        <w:rPr>
          <w:sz w:val="24"/>
        </w:rPr>
      </w:pPr>
      <w:r w:rsidRPr="00AC23CB">
        <w:rPr>
          <w:sz w:val="24"/>
        </w:rPr>
        <w:t>MAX_LATE_T</w:t>
      </w:r>
      <w:r>
        <w:rPr>
          <w:sz w:val="24"/>
        </w:rPr>
        <w:t>IMEWINDOW</w:t>
      </w:r>
      <w:r w:rsidRPr="00AC23CB">
        <w:rPr>
          <w:sz w:val="24"/>
        </w:rPr>
        <w:t>: Allowable time window and large violations window, if reaches late.</w:t>
      </w:r>
    </w:p>
    <w:p w:rsidR="00A362EA" w:rsidRDefault="00A362EA" w:rsidP="00A362EA">
      <w:pPr>
        <w:pStyle w:val="Heading2"/>
        <w:ind w:left="0" w:firstLine="0"/>
      </w:pPr>
      <w:bookmarkStart w:id="16" w:name="_Toc50141"/>
    </w:p>
    <w:p w:rsidR="00CE5EAD" w:rsidRDefault="00CE5EAD" w:rsidP="00CE5EAD">
      <w:pPr>
        <w:pStyle w:val="Heading2"/>
        <w:ind w:left="-5"/>
      </w:pPr>
      <w:bookmarkStart w:id="17" w:name="_Toc480583131"/>
      <w:r>
        <w:t>Structure of data</w:t>
      </w:r>
      <w:bookmarkEnd w:id="17"/>
      <w:r>
        <w:t xml:space="preserve"> </w:t>
      </w:r>
      <w:bookmarkEnd w:id="16"/>
    </w:p>
    <w:p w:rsidR="00450E41" w:rsidRPr="00450E41" w:rsidRDefault="00450E41" w:rsidP="00450E41"/>
    <w:p w:rsidR="00CE5EAD" w:rsidRDefault="00CE5EAD" w:rsidP="00CE5EAD">
      <w:pPr>
        <w:spacing w:after="47" w:line="250" w:lineRule="auto"/>
        <w:ind w:right="46"/>
      </w:pPr>
      <w:r>
        <w:rPr>
          <w:noProof/>
        </w:rPr>
        <w:drawing>
          <wp:inline distT="0" distB="0" distL="0" distR="0" wp14:anchorId="272DE944" wp14:editId="275A9B3D">
            <wp:extent cx="5943600" cy="1061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61720"/>
                    </a:xfrm>
                    <a:prstGeom prst="rect">
                      <a:avLst/>
                    </a:prstGeom>
                  </pic:spPr>
                </pic:pic>
              </a:graphicData>
            </a:graphic>
          </wp:inline>
        </w:drawing>
      </w:r>
    </w:p>
    <w:p w:rsidR="00CE5EAD" w:rsidRDefault="00CE5EAD" w:rsidP="00CE5EAD">
      <w:pPr>
        <w:spacing w:after="47" w:line="250" w:lineRule="auto"/>
        <w:ind w:right="46"/>
      </w:pPr>
      <w:r>
        <w:t xml:space="preserve">There are 195 records in stops_info data frame. There are 6 depots and 189 stops. </w:t>
      </w:r>
    </w:p>
    <w:p w:rsidR="00CE5EAD" w:rsidRDefault="00CE5EAD" w:rsidP="00CE5EAD">
      <w:pPr>
        <w:spacing w:after="47" w:line="250" w:lineRule="auto"/>
        <w:ind w:right="46"/>
      </w:pPr>
      <w:r>
        <w:rPr>
          <w:noProof/>
        </w:rPr>
        <w:drawing>
          <wp:inline distT="0" distB="0" distL="0" distR="0" wp14:anchorId="5A023C37" wp14:editId="22CCE7A5">
            <wp:extent cx="5943600" cy="1178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78560"/>
                    </a:xfrm>
                    <a:prstGeom prst="rect">
                      <a:avLst/>
                    </a:prstGeom>
                  </pic:spPr>
                </pic:pic>
              </a:graphicData>
            </a:graphic>
          </wp:inline>
        </w:drawing>
      </w:r>
    </w:p>
    <w:p w:rsidR="00CE5EAD" w:rsidRDefault="00CE5EAD" w:rsidP="00CE5EAD">
      <w:pPr>
        <w:spacing w:after="47" w:line="250" w:lineRule="auto"/>
        <w:ind w:right="46"/>
      </w:pPr>
      <w:r>
        <w:t>There are 3 variables in the traveltime_info data frame. It contains information about travel time from one depot/stop to other depot/stop.</w:t>
      </w:r>
    </w:p>
    <w:p w:rsidR="00CE5EAD" w:rsidRDefault="00CE5EAD" w:rsidP="00CE5EAD">
      <w:pPr>
        <w:spacing w:after="47" w:line="250" w:lineRule="auto"/>
        <w:ind w:right="46"/>
      </w:pPr>
    </w:p>
    <w:p w:rsidR="00CE5EAD" w:rsidRDefault="00CE5EAD" w:rsidP="00CE5EAD">
      <w:pPr>
        <w:spacing w:after="47" w:line="250" w:lineRule="auto"/>
        <w:ind w:right="46"/>
      </w:pPr>
      <w:r>
        <w:t>There are 6 set of parameters in the parameters_info table. Each set of parameter has minimum and maximum number of stops to cover in each route, minimum and maximum allowable time to serve customers, maximum route time including travel and service execution time to cover in each route.</w:t>
      </w:r>
    </w:p>
    <w:p w:rsidR="00CE5EAD" w:rsidRDefault="00CE5EAD" w:rsidP="00CE5EAD">
      <w:pPr>
        <w:pStyle w:val="Heading2"/>
        <w:ind w:left="-5"/>
      </w:pPr>
      <w:bookmarkStart w:id="18" w:name="_Toc50142"/>
    </w:p>
    <w:p w:rsidR="00CE5EAD" w:rsidRDefault="00CE5EAD" w:rsidP="00CE5EAD">
      <w:pPr>
        <w:pStyle w:val="Heading2"/>
        <w:ind w:left="-5"/>
      </w:pPr>
      <w:bookmarkStart w:id="19" w:name="_Toc480583132"/>
      <w:r>
        <w:t>Summary of Data</w:t>
      </w:r>
      <w:bookmarkEnd w:id="19"/>
      <w:r>
        <w:t xml:space="preserve"> </w:t>
      </w:r>
      <w:bookmarkEnd w:id="18"/>
    </w:p>
    <w:p w:rsidR="00450E41" w:rsidRPr="00450E41" w:rsidRDefault="00450E41" w:rsidP="00450E41"/>
    <w:p w:rsidR="00CE5EAD" w:rsidRPr="00E511E1" w:rsidRDefault="00CE5EAD" w:rsidP="00CE5EAD">
      <w:r>
        <w:rPr>
          <w:noProof/>
        </w:rPr>
        <w:drawing>
          <wp:inline distT="0" distB="0" distL="0" distR="0" wp14:anchorId="29DF5A5E" wp14:editId="789A8F2D">
            <wp:extent cx="5943600" cy="1285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85240"/>
                    </a:xfrm>
                    <a:prstGeom prst="rect">
                      <a:avLst/>
                    </a:prstGeom>
                  </pic:spPr>
                </pic:pic>
              </a:graphicData>
            </a:graphic>
          </wp:inline>
        </w:drawing>
      </w:r>
    </w:p>
    <w:p w:rsidR="00CE5EAD" w:rsidRDefault="00CE5EAD" w:rsidP="00CE5EAD">
      <w:pPr>
        <w:spacing w:after="47" w:line="250" w:lineRule="auto"/>
        <w:ind w:right="46"/>
      </w:pPr>
      <w:r>
        <w:t>As can be seen from the output of summary command, minimum time to complete the work is 0(for depots), maximum time to complete the work is 285 and mean time to complete the work is 56.38. There are no missing values in the above table.</w:t>
      </w:r>
    </w:p>
    <w:p w:rsidR="00CE5EAD" w:rsidRDefault="00CE5EAD" w:rsidP="00CE5EAD">
      <w:pPr>
        <w:spacing w:after="47" w:line="250" w:lineRule="auto"/>
        <w:ind w:right="46"/>
      </w:pPr>
      <w:r>
        <w:rPr>
          <w:noProof/>
        </w:rPr>
        <w:drawing>
          <wp:inline distT="0" distB="0" distL="0" distR="0" wp14:anchorId="5C73B90B" wp14:editId="5E8EB309">
            <wp:extent cx="5943600" cy="1165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65860"/>
                    </a:xfrm>
                    <a:prstGeom prst="rect">
                      <a:avLst/>
                    </a:prstGeom>
                  </pic:spPr>
                </pic:pic>
              </a:graphicData>
            </a:graphic>
          </wp:inline>
        </w:drawing>
      </w:r>
    </w:p>
    <w:p w:rsidR="00CE5EAD" w:rsidRDefault="00CE5EAD" w:rsidP="00CE5EAD">
      <w:pPr>
        <w:spacing w:after="47" w:line="250" w:lineRule="auto"/>
        <w:ind w:right="46"/>
      </w:pPr>
      <w:r>
        <w:t>There are 36270 records in travel_time_info data frame. There should be total 195*195=38025 records in the travel_time_info. There are 1755 missing values in the travel_time_info which we will fill in data preprocessing step.</w:t>
      </w:r>
    </w:p>
    <w:p w:rsidR="00CE5EAD" w:rsidRDefault="00CE5EAD" w:rsidP="00CE5EAD">
      <w:pPr>
        <w:spacing w:after="47" w:line="250" w:lineRule="auto"/>
        <w:ind w:left="0" w:right="46" w:firstLine="0"/>
      </w:pPr>
    </w:p>
    <w:p w:rsidR="00A362EA" w:rsidRDefault="00A362EA">
      <w:pPr>
        <w:spacing w:after="160" w:line="259" w:lineRule="auto"/>
        <w:ind w:left="0" w:firstLine="0"/>
        <w:jc w:val="left"/>
        <w:rPr>
          <w:color w:val="2E74B5"/>
          <w:sz w:val="32"/>
        </w:rPr>
      </w:pPr>
      <w:r>
        <w:br w:type="page"/>
      </w:r>
    </w:p>
    <w:p w:rsidR="00CE5EAD" w:rsidRDefault="00CE5EAD" w:rsidP="00CE5EAD">
      <w:pPr>
        <w:pStyle w:val="Heading1"/>
        <w:ind w:left="-5"/>
      </w:pPr>
      <w:bookmarkStart w:id="20" w:name="_Toc480583133"/>
      <w:r>
        <w:t>DATA PREPROCESSING</w:t>
      </w:r>
      <w:bookmarkEnd w:id="20"/>
    </w:p>
    <w:p w:rsidR="00450E41" w:rsidRDefault="00450E41" w:rsidP="00CE5EAD">
      <w:pPr>
        <w:pStyle w:val="Heading2"/>
        <w:ind w:left="-5"/>
      </w:pPr>
      <w:bookmarkStart w:id="21" w:name="_Toc50144"/>
    </w:p>
    <w:p w:rsidR="00CE5EAD" w:rsidRDefault="00CE5EAD" w:rsidP="00CE5EAD">
      <w:pPr>
        <w:pStyle w:val="Heading2"/>
        <w:ind w:left="-5"/>
      </w:pPr>
      <w:bookmarkStart w:id="22" w:name="_Toc480583134"/>
      <w:r>
        <w:t>Methodology</w:t>
      </w:r>
      <w:bookmarkEnd w:id="22"/>
      <w:r>
        <w:t xml:space="preserve"> </w:t>
      </w:r>
      <w:bookmarkEnd w:id="21"/>
    </w:p>
    <w:p w:rsidR="00CE5EAD" w:rsidRDefault="00CE5EAD" w:rsidP="00CE5EAD">
      <w:pPr>
        <w:spacing w:after="168" w:line="250" w:lineRule="auto"/>
        <w:ind w:left="-5" w:right="46"/>
        <w:rPr>
          <w:sz w:val="24"/>
        </w:rPr>
      </w:pPr>
      <w:r>
        <w:rPr>
          <w:sz w:val="24"/>
        </w:rPr>
        <w:t xml:space="preserve">As seen in the summary of data, there are 1755 missing values in the dataset. </w:t>
      </w:r>
    </w:p>
    <w:p w:rsidR="00CE5EAD" w:rsidRDefault="00CE5EAD" w:rsidP="00CE5EAD">
      <w:pPr>
        <w:spacing w:after="168" w:line="250" w:lineRule="auto"/>
        <w:ind w:left="-5" w:right="46"/>
        <w:rPr>
          <w:sz w:val="24"/>
        </w:rPr>
      </w:pPr>
      <w:r>
        <w:rPr>
          <w:sz w:val="24"/>
        </w:rPr>
        <w:t>Steps:</w:t>
      </w:r>
    </w:p>
    <w:p w:rsidR="00CE5EAD" w:rsidRDefault="00CE5EAD" w:rsidP="00CE5EAD">
      <w:pPr>
        <w:pStyle w:val="ListParagraph"/>
        <w:numPr>
          <w:ilvl w:val="0"/>
          <w:numId w:val="5"/>
        </w:numPr>
        <w:spacing w:after="168" w:line="250" w:lineRule="auto"/>
        <w:ind w:right="46"/>
        <w:rPr>
          <w:sz w:val="24"/>
        </w:rPr>
      </w:pPr>
      <w:r>
        <w:rPr>
          <w:sz w:val="24"/>
        </w:rPr>
        <w:t>Find out for which source and destination, travel time is missing.</w:t>
      </w:r>
    </w:p>
    <w:p w:rsidR="00CE5EAD" w:rsidRDefault="00CE5EAD" w:rsidP="00CE5EAD">
      <w:pPr>
        <w:pStyle w:val="ListParagraph"/>
        <w:numPr>
          <w:ilvl w:val="0"/>
          <w:numId w:val="5"/>
        </w:numPr>
        <w:spacing w:after="168" w:line="250" w:lineRule="auto"/>
        <w:ind w:right="46"/>
        <w:rPr>
          <w:sz w:val="24"/>
        </w:rPr>
      </w:pPr>
      <w:r>
        <w:rPr>
          <w:sz w:val="24"/>
        </w:rPr>
        <w:t>Find out if time taken for travelling between one stop/depot to other depot/stop and</w:t>
      </w:r>
    </w:p>
    <w:p w:rsidR="00CE5EAD" w:rsidRDefault="00CE5EAD" w:rsidP="00CE5EAD">
      <w:pPr>
        <w:pStyle w:val="ListParagraph"/>
        <w:spacing w:after="168" w:line="250" w:lineRule="auto"/>
        <w:ind w:left="345" w:right="46" w:firstLine="0"/>
        <w:rPr>
          <w:sz w:val="24"/>
        </w:rPr>
      </w:pPr>
      <w:r>
        <w:rPr>
          <w:sz w:val="24"/>
        </w:rPr>
        <w:t>returning to same stop/depot is same or not.</w:t>
      </w:r>
    </w:p>
    <w:p w:rsidR="00CE5EAD" w:rsidRDefault="00CE5EAD" w:rsidP="00CE5EAD">
      <w:pPr>
        <w:pStyle w:val="ListParagraph"/>
        <w:numPr>
          <w:ilvl w:val="0"/>
          <w:numId w:val="5"/>
        </w:numPr>
        <w:spacing w:after="168" w:line="250" w:lineRule="auto"/>
        <w:ind w:right="46"/>
        <w:rPr>
          <w:sz w:val="24"/>
        </w:rPr>
      </w:pPr>
      <w:r>
        <w:rPr>
          <w:sz w:val="24"/>
        </w:rPr>
        <w:t>If it’s same, then populate the missing travel time for such stops/depot.</w:t>
      </w:r>
    </w:p>
    <w:p w:rsidR="00CE5EAD" w:rsidRDefault="00CE5EAD" w:rsidP="00CE5EAD">
      <w:pPr>
        <w:pStyle w:val="ListParagraph"/>
        <w:numPr>
          <w:ilvl w:val="0"/>
          <w:numId w:val="5"/>
        </w:numPr>
        <w:spacing w:after="168" w:line="250" w:lineRule="auto"/>
        <w:ind w:right="46"/>
        <w:rPr>
          <w:sz w:val="24"/>
        </w:rPr>
      </w:pPr>
      <w:r>
        <w:rPr>
          <w:sz w:val="24"/>
        </w:rPr>
        <w:t>Travel time will be zero if source and destination depot/source is same.</w:t>
      </w:r>
    </w:p>
    <w:p w:rsidR="00CE5EAD" w:rsidRPr="00EB7420" w:rsidRDefault="00CE5EAD" w:rsidP="00CE5EAD">
      <w:pPr>
        <w:pStyle w:val="ListParagraph"/>
        <w:numPr>
          <w:ilvl w:val="0"/>
          <w:numId w:val="5"/>
        </w:numPr>
        <w:spacing w:after="168" w:line="250" w:lineRule="auto"/>
        <w:ind w:right="46"/>
      </w:pPr>
      <w:r w:rsidRPr="00F256E0">
        <w:rPr>
          <w:sz w:val="24"/>
        </w:rPr>
        <w:t>Find out the nearest stop/depot for rest of the missing travel time values and impute the travel time.</w:t>
      </w:r>
      <w:bookmarkStart w:id="23" w:name="_Toc50145"/>
    </w:p>
    <w:p w:rsidR="00CE5EAD" w:rsidRPr="00450E41" w:rsidRDefault="00CE5EAD" w:rsidP="00CE5EAD">
      <w:pPr>
        <w:pStyle w:val="ListParagraph"/>
        <w:numPr>
          <w:ilvl w:val="0"/>
          <w:numId w:val="5"/>
        </w:numPr>
        <w:spacing w:after="168" w:line="250" w:lineRule="auto"/>
        <w:ind w:right="46"/>
      </w:pPr>
      <w:r>
        <w:rPr>
          <w:sz w:val="24"/>
        </w:rPr>
        <w:t>Convert the data frame into 195 X 195 matrix.</w:t>
      </w:r>
    </w:p>
    <w:p w:rsidR="00450E41" w:rsidRPr="00F256E0" w:rsidRDefault="00450E41" w:rsidP="00450E41">
      <w:pPr>
        <w:pStyle w:val="ListParagraph"/>
        <w:spacing w:after="168" w:line="250" w:lineRule="auto"/>
        <w:ind w:left="345" w:right="46" w:firstLine="0"/>
      </w:pPr>
    </w:p>
    <w:p w:rsidR="00CE5EAD" w:rsidRDefault="00CE5EAD" w:rsidP="00CE5EAD">
      <w:pPr>
        <w:pStyle w:val="Heading2"/>
        <w:ind w:left="-5"/>
      </w:pPr>
      <w:bookmarkStart w:id="24" w:name="_Toc480583135"/>
      <w:bookmarkEnd w:id="23"/>
      <w:r>
        <w:t>Implementation</w:t>
      </w:r>
      <w:bookmarkEnd w:id="24"/>
      <w:r>
        <w:t xml:space="preserve"> </w:t>
      </w:r>
    </w:p>
    <w:p w:rsidR="00CE5EAD" w:rsidRPr="00F256E0" w:rsidRDefault="00CE5EAD" w:rsidP="00CE5EAD">
      <w:pPr>
        <w:spacing w:after="160" w:line="259" w:lineRule="auto"/>
        <w:ind w:left="0" w:firstLine="0"/>
        <w:jc w:val="left"/>
        <w:rPr>
          <w:sz w:val="24"/>
        </w:rPr>
      </w:pPr>
      <w:r>
        <w:rPr>
          <w:sz w:val="24"/>
        </w:rPr>
        <w:t>Checking the unique FROM_STOP_ID and TO_STOP_ID in traveltime_info data frame.</w:t>
      </w:r>
    </w:p>
    <w:p w:rsidR="00CE5EAD" w:rsidRDefault="00CE5EAD" w:rsidP="00CE5EAD">
      <w:pPr>
        <w:spacing w:after="168" w:line="250" w:lineRule="auto"/>
        <w:ind w:left="-5" w:right="46"/>
        <w:rPr>
          <w:sz w:val="24"/>
        </w:rPr>
      </w:pPr>
      <w:r>
        <w:rPr>
          <w:noProof/>
        </w:rPr>
        <w:drawing>
          <wp:inline distT="0" distB="0" distL="0" distR="0" wp14:anchorId="23774A85" wp14:editId="32729986">
            <wp:extent cx="5943600" cy="70010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00101"/>
                    </a:xfrm>
                    <a:prstGeom prst="rect">
                      <a:avLst/>
                    </a:prstGeom>
                  </pic:spPr>
                </pic:pic>
              </a:graphicData>
            </a:graphic>
          </wp:inline>
        </w:drawing>
      </w:r>
      <w:r>
        <w:rPr>
          <w:sz w:val="24"/>
        </w:rPr>
        <w:t xml:space="preserve"> </w:t>
      </w:r>
    </w:p>
    <w:p w:rsidR="00CE5EAD" w:rsidRDefault="00CE5EAD" w:rsidP="00CE5EAD">
      <w:pPr>
        <w:spacing w:after="168" w:line="250" w:lineRule="auto"/>
        <w:ind w:left="-5" w:right="46"/>
        <w:rPr>
          <w:sz w:val="24"/>
        </w:rPr>
      </w:pPr>
      <w:r>
        <w:rPr>
          <w:sz w:val="24"/>
        </w:rPr>
        <w:t xml:space="preserve">As unique FROM_STOP_ID are </w:t>
      </w:r>
      <w:r>
        <w:t xml:space="preserve">186, </w:t>
      </w:r>
      <w:r>
        <w:rPr>
          <w:sz w:val="24"/>
        </w:rPr>
        <w:t>compute which sources have missing values.</w:t>
      </w:r>
    </w:p>
    <w:p w:rsidR="00CE5EAD" w:rsidRPr="00F256E0" w:rsidRDefault="00CE5EAD" w:rsidP="00CE5EAD">
      <w:pPr>
        <w:spacing w:after="168" w:line="250" w:lineRule="auto"/>
        <w:ind w:left="0" w:right="46" w:firstLine="0"/>
      </w:pPr>
      <w:r>
        <w:rPr>
          <w:noProof/>
        </w:rPr>
        <w:drawing>
          <wp:inline distT="0" distB="0" distL="0" distR="0" wp14:anchorId="71786EE9" wp14:editId="3443DA8E">
            <wp:extent cx="5943600" cy="814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14070"/>
                    </a:xfrm>
                    <a:prstGeom prst="rect">
                      <a:avLst/>
                    </a:prstGeom>
                  </pic:spPr>
                </pic:pic>
              </a:graphicData>
            </a:graphic>
          </wp:inline>
        </w:drawing>
      </w:r>
    </w:p>
    <w:p w:rsidR="00CE5EAD" w:rsidRDefault="00CE5EAD" w:rsidP="00CE5EAD">
      <w:pPr>
        <w:spacing w:after="168" w:line="250" w:lineRule="auto"/>
        <w:ind w:left="-5" w:right="46"/>
        <w:rPr>
          <w:sz w:val="24"/>
        </w:rPr>
      </w:pPr>
    </w:p>
    <w:p w:rsidR="00CE5EAD" w:rsidRDefault="00CE5EAD" w:rsidP="00CE5EAD">
      <w:pPr>
        <w:spacing w:after="168" w:line="250" w:lineRule="auto"/>
        <w:ind w:left="-15" w:right="46" w:firstLine="0"/>
        <w:jc w:val="left"/>
      </w:pPr>
      <w:r w:rsidRPr="00F256E0">
        <w:rPr>
          <w:sz w:val="24"/>
        </w:rPr>
        <w:t>Checking if time taken for travelling between one stop/depot to other depot/stop and</w:t>
      </w:r>
      <w:r>
        <w:rPr>
          <w:sz w:val="24"/>
        </w:rPr>
        <w:t xml:space="preserve"> </w:t>
      </w:r>
      <w:r w:rsidRPr="00F256E0">
        <w:rPr>
          <w:sz w:val="24"/>
        </w:rPr>
        <w:t>returning</w:t>
      </w:r>
      <w:r>
        <w:rPr>
          <w:sz w:val="24"/>
        </w:rPr>
        <w:t xml:space="preserve"> to same stop/depot is same or </w:t>
      </w:r>
      <w:r w:rsidRPr="00F256E0">
        <w:rPr>
          <w:sz w:val="24"/>
        </w:rPr>
        <w:t>not.</w:t>
      </w:r>
      <w:r>
        <w:rPr>
          <w:sz w:val="24"/>
        </w:rPr>
        <w:t xml:space="preserve"> </w:t>
      </w:r>
      <w:r>
        <w:rPr>
          <w:noProof/>
        </w:rPr>
        <w:drawing>
          <wp:inline distT="0" distB="0" distL="0" distR="0" wp14:anchorId="2A244172" wp14:editId="4BEF6D4F">
            <wp:extent cx="5943600" cy="1897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97380"/>
                    </a:xfrm>
                    <a:prstGeom prst="rect">
                      <a:avLst/>
                    </a:prstGeom>
                  </pic:spPr>
                </pic:pic>
              </a:graphicData>
            </a:graphic>
          </wp:inline>
        </w:drawing>
      </w:r>
    </w:p>
    <w:p w:rsidR="00CE5EAD" w:rsidRDefault="00CE5EAD" w:rsidP="00CE5EAD">
      <w:pPr>
        <w:spacing w:after="47" w:line="250" w:lineRule="auto"/>
        <w:ind w:left="0" w:right="46" w:firstLine="0"/>
      </w:pPr>
      <w:r>
        <w:t xml:space="preserve">Populating the travel time by reverse lookup in traveltime_info data frame. </w:t>
      </w:r>
    </w:p>
    <w:p w:rsidR="00CE5EAD" w:rsidRDefault="00CE5EAD" w:rsidP="00CE5EAD">
      <w:pPr>
        <w:spacing w:after="47" w:line="250" w:lineRule="auto"/>
        <w:ind w:left="0" w:right="46" w:firstLine="0"/>
      </w:pPr>
      <w:r>
        <w:rPr>
          <w:noProof/>
        </w:rPr>
        <w:drawing>
          <wp:inline distT="0" distB="0" distL="0" distR="0" wp14:anchorId="3B4140B3" wp14:editId="515BD410">
            <wp:extent cx="5943600" cy="3854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54450"/>
                    </a:xfrm>
                    <a:prstGeom prst="rect">
                      <a:avLst/>
                    </a:prstGeom>
                  </pic:spPr>
                </pic:pic>
              </a:graphicData>
            </a:graphic>
          </wp:inline>
        </w:drawing>
      </w:r>
    </w:p>
    <w:p w:rsidR="00CE5EAD" w:rsidRDefault="00CE5EAD" w:rsidP="00CE5EAD">
      <w:pPr>
        <w:spacing w:after="47" w:line="250" w:lineRule="auto"/>
        <w:ind w:left="0" w:right="46" w:firstLine="0"/>
      </w:pPr>
      <w:r>
        <w:t>As seen in the output of summary command above, 1674 records are populated by reverse lookup.</w:t>
      </w:r>
    </w:p>
    <w:p w:rsidR="00CE5EAD" w:rsidRDefault="00CE5EAD" w:rsidP="00CE5EAD">
      <w:pPr>
        <w:spacing w:after="47" w:line="250" w:lineRule="auto"/>
        <w:ind w:left="0" w:right="46" w:firstLine="0"/>
      </w:pPr>
    </w:p>
    <w:p w:rsidR="00CE5EAD" w:rsidRDefault="00CE5EAD" w:rsidP="00CE5EAD">
      <w:pPr>
        <w:spacing w:after="47" w:line="250" w:lineRule="auto"/>
        <w:ind w:left="0" w:right="46" w:firstLine="0"/>
      </w:pPr>
      <w:r>
        <w:t>Adding NA for rest of the missing values and populating the traveltime_info with zero travel time for depots/stops with themselves.</w:t>
      </w:r>
    </w:p>
    <w:p w:rsidR="00CE5EAD" w:rsidRDefault="00CE5EAD" w:rsidP="00CE5EAD">
      <w:pPr>
        <w:spacing w:after="47" w:line="250" w:lineRule="auto"/>
        <w:ind w:left="0" w:right="46" w:firstLine="0"/>
      </w:pPr>
      <w:r>
        <w:rPr>
          <w:noProof/>
        </w:rPr>
        <w:drawing>
          <wp:inline distT="0" distB="0" distL="0" distR="0" wp14:anchorId="4AE35D20" wp14:editId="0F78835F">
            <wp:extent cx="5943600" cy="6223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22300"/>
                    </a:xfrm>
                    <a:prstGeom prst="rect">
                      <a:avLst/>
                    </a:prstGeom>
                  </pic:spPr>
                </pic:pic>
              </a:graphicData>
            </a:graphic>
          </wp:inline>
        </w:drawing>
      </w:r>
    </w:p>
    <w:p w:rsidR="00CE5EAD" w:rsidRDefault="00CE5EAD" w:rsidP="00CE5EAD">
      <w:pPr>
        <w:spacing w:after="47" w:line="250" w:lineRule="auto"/>
        <w:ind w:left="0" w:right="46" w:firstLine="0"/>
      </w:pPr>
    </w:p>
    <w:p w:rsidR="00CE5EAD" w:rsidRDefault="00CE5EAD" w:rsidP="00CE5EAD">
      <w:pPr>
        <w:spacing w:after="47" w:line="250" w:lineRule="auto"/>
        <w:ind w:left="0" w:right="46" w:firstLine="0"/>
      </w:pPr>
      <w:r>
        <w:t>Adding the above computed values to the traveltime_info data frame.</w:t>
      </w:r>
    </w:p>
    <w:p w:rsidR="00CE5EAD" w:rsidRDefault="00CE5EAD" w:rsidP="00CE5EAD">
      <w:pPr>
        <w:spacing w:after="47" w:line="250" w:lineRule="auto"/>
        <w:ind w:left="0" w:right="46" w:firstLine="0"/>
      </w:pPr>
      <w:r>
        <w:rPr>
          <w:noProof/>
        </w:rPr>
        <w:drawing>
          <wp:inline distT="0" distB="0" distL="0" distR="0" wp14:anchorId="1D5498D3" wp14:editId="51778ACD">
            <wp:extent cx="5943600" cy="12903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290320"/>
                    </a:xfrm>
                    <a:prstGeom prst="rect">
                      <a:avLst/>
                    </a:prstGeom>
                  </pic:spPr>
                </pic:pic>
              </a:graphicData>
            </a:graphic>
          </wp:inline>
        </w:drawing>
      </w:r>
    </w:p>
    <w:p w:rsidR="00CE5EAD" w:rsidRDefault="00CE5EAD" w:rsidP="00CE5EAD">
      <w:pPr>
        <w:spacing w:after="47" w:line="250" w:lineRule="auto"/>
        <w:ind w:left="0" w:right="46" w:firstLine="0"/>
      </w:pPr>
      <w:r>
        <w:t>As seen in the output of summary command above, only 72 missing values left. Checking which records has missing travel time.</w:t>
      </w:r>
    </w:p>
    <w:p w:rsidR="00CE5EAD" w:rsidRDefault="00CE5EAD" w:rsidP="00CE5EAD">
      <w:pPr>
        <w:spacing w:after="47" w:line="250" w:lineRule="auto"/>
        <w:ind w:left="0" w:right="46" w:firstLine="0"/>
      </w:pPr>
      <w:r>
        <w:rPr>
          <w:noProof/>
        </w:rPr>
        <w:drawing>
          <wp:inline distT="0" distB="0" distL="0" distR="0" wp14:anchorId="7214C47E" wp14:editId="21C316CD">
            <wp:extent cx="5943600" cy="4221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21480"/>
                    </a:xfrm>
                    <a:prstGeom prst="rect">
                      <a:avLst/>
                    </a:prstGeom>
                  </pic:spPr>
                </pic:pic>
              </a:graphicData>
            </a:graphic>
          </wp:inline>
        </w:drawing>
      </w:r>
    </w:p>
    <w:p w:rsidR="00CE5EAD" w:rsidRDefault="00CE5EAD" w:rsidP="00CE5EAD">
      <w:pPr>
        <w:spacing w:after="47" w:line="250" w:lineRule="auto"/>
        <w:ind w:left="0" w:right="46" w:firstLine="0"/>
      </w:pPr>
      <w:r>
        <w:t>As nearest distance from the missing source and destination needs to be calculated, removing all the rows in which source and destination are same.</w:t>
      </w:r>
    </w:p>
    <w:p w:rsidR="00A362EA" w:rsidRDefault="00A362EA" w:rsidP="00CE5EAD">
      <w:pPr>
        <w:spacing w:after="47" w:line="250" w:lineRule="auto"/>
        <w:ind w:left="0" w:right="46" w:firstLine="0"/>
      </w:pPr>
    </w:p>
    <w:p w:rsidR="00CE5EAD" w:rsidRDefault="00CE5EAD" w:rsidP="00CE5EAD">
      <w:pPr>
        <w:spacing w:after="47" w:line="250" w:lineRule="auto"/>
        <w:ind w:left="0" w:right="46" w:firstLine="0"/>
      </w:pPr>
      <w:r>
        <w:t>Writing the function for computing the rest of missing travel time values.</w:t>
      </w:r>
    </w:p>
    <w:p w:rsidR="00CE5EAD" w:rsidRDefault="00CE5EAD" w:rsidP="00CE5EAD">
      <w:pPr>
        <w:spacing w:after="47" w:line="250" w:lineRule="auto"/>
        <w:ind w:left="0" w:right="46" w:firstLine="0"/>
      </w:pPr>
      <w:r>
        <w:rPr>
          <w:noProof/>
        </w:rPr>
        <w:drawing>
          <wp:inline distT="0" distB="0" distL="0" distR="0" wp14:anchorId="544E8838" wp14:editId="63CCACB3">
            <wp:extent cx="5943600" cy="24841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84120"/>
                    </a:xfrm>
                    <a:prstGeom prst="rect">
                      <a:avLst/>
                    </a:prstGeom>
                  </pic:spPr>
                </pic:pic>
              </a:graphicData>
            </a:graphic>
          </wp:inline>
        </w:drawing>
      </w:r>
    </w:p>
    <w:p w:rsidR="00CE5EAD" w:rsidRDefault="00CE5EAD" w:rsidP="00CE5EAD">
      <w:pPr>
        <w:spacing w:after="47" w:line="250" w:lineRule="auto"/>
        <w:ind w:left="0" w:right="46" w:firstLine="0"/>
      </w:pPr>
      <w:r>
        <w:t>Above function will calculate travel time from missing source and destination stop/depot to their nearest stops/depots. Also, Travel time between nearest depots/stops is calculated. Then, sum of all the travel time will give travel time between missing stops.</w:t>
      </w:r>
    </w:p>
    <w:p w:rsidR="00450E41" w:rsidRDefault="00450E41" w:rsidP="00CE5EAD">
      <w:pPr>
        <w:spacing w:after="47" w:line="250" w:lineRule="auto"/>
        <w:ind w:left="0" w:right="46" w:firstLine="0"/>
      </w:pPr>
    </w:p>
    <w:p w:rsidR="00CE5EAD" w:rsidRDefault="00CE5EAD" w:rsidP="00CE5EAD">
      <w:pPr>
        <w:spacing w:after="47" w:line="250" w:lineRule="auto"/>
        <w:ind w:left="0" w:right="46" w:firstLine="0"/>
      </w:pPr>
      <w:r>
        <w:rPr>
          <w:noProof/>
        </w:rPr>
        <w:drawing>
          <wp:inline distT="0" distB="0" distL="0" distR="0" wp14:anchorId="3E0A3F7F" wp14:editId="2A32B744">
            <wp:extent cx="5943600" cy="15151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515110"/>
                    </a:xfrm>
                    <a:prstGeom prst="rect">
                      <a:avLst/>
                    </a:prstGeom>
                  </pic:spPr>
                </pic:pic>
              </a:graphicData>
            </a:graphic>
          </wp:inline>
        </w:drawing>
      </w:r>
    </w:p>
    <w:p w:rsidR="00CE5EAD" w:rsidRDefault="00CE5EAD" w:rsidP="00CE5EAD">
      <w:pPr>
        <w:spacing w:after="47" w:line="250" w:lineRule="auto"/>
        <w:ind w:left="0" w:right="46" w:firstLine="0"/>
      </w:pPr>
      <w:r>
        <w:t>As seen in the above summary command output, there are no records with missing values.</w:t>
      </w:r>
    </w:p>
    <w:p w:rsidR="00CE5EAD" w:rsidRDefault="00CE5EAD" w:rsidP="00CE5EAD">
      <w:pPr>
        <w:spacing w:after="47" w:line="250" w:lineRule="auto"/>
        <w:ind w:left="0" w:right="46" w:firstLine="0"/>
        <w:rPr>
          <w:noProof/>
        </w:rPr>
      </w:pPr>
      <w:r>
        <w:t>Total number of records are 38025-195=37830.</w:t>
      </w:r>
      <w:r w:rsidRPr="00D16826">
        <w:rPr>
          <w:noProof/>
        </w:rPr>
        <w:t xml:space="preserve"> </w:t>
      </w:r>
    </w:p>
    <w:p w:rsidR="00450E41" w:rsidRDefault="00450E41" w:rsidP="00CE5EAD">
      <w:pPr>
        <w:spacing w:after="47" w:line="250" w:lineRule="auto"/>
        <w:ind w:left="0" w:right="46" w:firstLine="0"/>
        <w:rPr>
          <w:noProof/>
        </w:rPr>
      </w:pPr>
    </w:p>
    <w:p w:rsidR="00CE5EAD" w:rsidRDefault="00CE5EAD" w:rsidP="00CE5EAD">
      <w:pPr>
        <w:spacing w:after="47" w:line="250" w:lineRule="auto"/>
        <w:ind w:left="0" w:right="46" w:firstLine="0"/>
      </w:pPr>
      <w:r>
        <w:rPr>
          <w:noProof/>
        </w:rPr>
        <w:drawing>
          <wp:inline distT="0" distB="0" distL="0" distR="0" wp14:anchorId="76AD7428" wp14:editId="774E152B">
            <wp:extent cx="5943600" cy="22529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52980"/>
                    </a:xfrm>
                    <a:prstGeom prst="rect">
                      <a:avLst/>
                    </a:prstGeom>
                  </pic:spPr>
                </pic:pic>
              </a:graphicData>
            </a:graphic>
          </wp:inline>
        </w:drawing>
      </w:r>
    </w:p>
    <w:p w:rsidR="00CE5EAD" w:rsidRDefault="00CE5EAD" w:rsidP="00CE5EAD">
      <w:pPr>
        <w:spacing w:after="47" w:line="250" w:lineRule="auto"/>
        <w:ind w:left="0" w:right="46" w:firstLine="0"/>
      </w:pPr>
      <w:r>
        <w:t xml:space="preserve">Checking for a record in which travel time is computed by the above function fNFindMissingValues. </w:t>
      </w:r>
    </w:p>
    <w:p w:rsidR="00CE5EAD" w:rsidRDefault="00CE5EAD" w:rsidP="00CE5EAD">
      <w:pPr>
        <w:spacing w:after="47" w:line="250" w:lineRule="auto"/>
        <w:ind w:left="0" w:right="46" w:firstLine="0"/>
      </w:pPr>
      <w:r>
        <w:rPr>
          <w:noProof/>
        </w:rPr>
        <w:drawing>
          <wp:inline distT="0" distB="0" distL="0" distR="0" wp14:anchorId="098F0F88" wp14:editId="50538017">
            <wp:extent cx="5943600" cy="976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976630"/>
                    </a:xfrm>
                    <a:prstGeom prst="rect">
                      <a:avLst/>
                    </a:prstGeom>
                  </pic:spPr>
                </pic:pic>
              </a:graphicData>
            </a:graphic>
          </wp:inline>
        </w:drawing>
      </w:r>
    </w:p>
    <w:p w:rsidR="00CE5EAD" w:rsidRDefault="00CE5EAD" w:rsidP="00CE5EAD">
      <w:pPr>
        <w:spacing w:after="47" w:line="250" w:lineRule="auto"/>
        <w:ind w:left="0" w:right="46" w:firstLine="0"/>
      </w:pPr>
      <w:r>
        <w:t>Converting the data frame to matrix for fast computation.</w:t>
      </w:r>
    </w:p>
    <w:p w:rsidR="00A362EA" w:rsidRDefault="00A362EA">
      <w:pPr>
        <w:spacing w:after="160" w:line="259" w:lineRule="auto"/>
        <w:ind w:left="0" w:firstLine="0"/>
        <w:jc w:val="left"/>
      </w:pPr>
      <w:r>
        <w:br w:type="page"/>
      </w:r>
    </w:p>
    <w:p w:rsidR="00CE5EAD" w:rsidRDefault="00CE5EAD" w:rsidP="00CE5EAD">
      <w:pPr>
        <w:spacing w:after="47" w:line="250" w:lineRule="auto"/>
        <w:ind w:left="0" w:right="46" w:firstLine="0"/>
      </w:pPr>
    </w:p>
    <w:p w:rsidR="00CE5EAD" w:rsidRDefault="00CE5EAD" w:rsidP="00CE5EAD">
      <w:pPr>
        <w:spacing w:after="47" w:line="250" w:lineRule="auto"/>
        <w:ind w:left="0" w:right="46" w:firstLine="0"/>
      </w:pPr>
      <w:r>
        <w:t>Below is the snapshot of traveltime_matrix:</w:t>
      </w:r>
    </w:p>
    <w:p w:rsidR="00CE5EAD" w:rsidRDefault="00CE5EAD" w:rsidP="00CE5EAD">
      <w:pPr>
        <w:spacing w:after="47" w:line="250" w:lineRule="auto"/>
        <w:ind w:left="0" w:right="46" w:firstLine="0"/>
      </w:pPr>
      <w:r>
        <w:rPr>
          <w:noProof/>
        </w:rPr>
        <w:drawing>
          <wp:inline distT="0" distB="0" distL="0" distR="0" wp14:anchorId="2E65C83A" wp14:editId="11BF12B1">
            <wp:extent cx="5943600" cy="48933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893310"/>
                    </a:xfrm>
                    <a:prstGeom prst="rect">
                      <a:avLst/>
                    </a:prstGeom>
                  </pic:spPr>
                </pic:pic>
              </a:graphicData>
            </a:graphic>
          </wp:inline>
        </w:drawing>
      </w:r>
    </w:p>
    <w:p w:rsidR="00CE5EAD" w:rsidRDefault="00CE5EAD" w:rsidP="00CE5EAD">
      <w:pPr>
        <w:spacing w:after="47" w:line="250" w:lineRule="auto"/>
        <w:ind w:left="0" w:right="46" w:firstLine="0"/>
        <w:rPr>
          <w:noProof/>
        </w:rPr>
      </w:pPr>
    </w:p>
    <w:p w:rsidR="00CE5EAD" w:rsidRDefault="00CE5EAD" w:rsidP="00CE5EAD">
      <w:pPr>
        <w:spacing w:after="47" w:line="250" w:lineRule="auto"/>
        <w:ind w:left="0" w:right="46" w:firstLine="0"/>
      </w:pPr>
    </w:p>
    <w:p w:rsidR="00CE5EAD" w:rsidRDefault="00CE5EAD" w:rsidP="00CE5EAD">
      <w:pPr>
        <w:spacing w:after="47" w:line="250" w:lineRule="auto"/>
        <w:ind w:left="0" w:right="46" w:firstLine="0"/>
      </w:pPr>
      <w:r>
        <w:rPr>
          <w:noProof/>
        </w:rPr>
        <w:drawing>
          <wp:inline distT="0" distB="0" distL="0" distR="0" wp14:anchorId="6A3CDDED" wp14:editId="3C1AADD5">
            <wp:extent cx="5943600" cy="536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36575"/>
                    </a:xfrm>
                    <a:prstGeom prst="rect">
                      <a:avLst/>
                    </a:prstGeom>
                  </pic:spPr>
                </pic:pic>
              </a:graphicData>
            </a:graphic>
          </wp:inline>
        </w:drawing>
      </w:r>
    </w:p>
    <w:p w:rsidR="00CE5EAD" w:rsidRDefault="00CE5EAD" w:rsidP="00CE5EAD">
      <w:pPr>
        <w:rPr>
          <w:color w:val="2E74B5"/>
          <w:sz w:val="32"/>
        </w:rPr>
      </w:pPr>
    </w:p>
    <w:p w:rsidR="00A362EA" w:rsidRDefault="00A362EA">
      <w:pPr>
        <w:spacing w:after="160" w:line="259" w:lineRule="auto"/>
        <w:ind w:left="0" w:firstLine="0"/>
        <w:jc w:val="left"/>
        <w:rPr>
          <w:noProof/>
        </w:rPr>
      </w:pPr>
      <w:r>
        <w:rPr>
          <w:noProof/>
        </w:rPr>
        <w:br w:type="page"/>
      </w:r>
    </w:p>
    <w:p w:rsidR="00CE5EAD" w:rsidRDefault="00CE5EAD" w:rsidP="00CE5EAD">
      <w:pPr>
        <w:spacing w:after="47" w:line="250" w:lineRule="auto"/>
        <w:ind w:left="0" w:right="46" w:firstLine="0"/>
        <w:rPr>
          <w:noProof/>
        </w:rPr>
      </w:pPr>
      <w:r>
        <w:rPr>
          <w:noProof/>
        </w:rPr>
        <w:t>Visualizing the Travel Time between depots and stops.</w:t>
      </w:r>
    </w:p>
    <w:p w:rsidR="00CE5EAD" w:rsidRDefault="00CE5EAD" w:rsidP="00614651">
      <w:bookmarkStart w:id="25" w:name="_Toc480551967"/>
      <w:bookmarkStart w:id="26" w:name="_Toc480578453"/>
      <w:bookmarkStart w:id="27" w:name="_Toc480579877"/>
      <w:bookmarkStart w:id="28" w:name="_Toc480580488"/>
      <w:r>
        <w:rPr>
          <w:noProof/>
        </w:rPr>
        <w:drawing>
          <wp:inline distT="0" distB="0" distL="0" distR="0" wp14:anchorId="668B8AF6" wp14:editId="125EDD41">
            <wp:extent cx="6210300" cy="39823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17767" cy="3987183"/>
                    </a:xfrm>
                    <a:prstGeom prst="rect">
                      <a:avLst/>
                    </a:prstGeom>
                  </pic:spPr>
                </pic:pic>
              </a:graphicData>
            </a:graphic>
          </wp:inline>
        </w:drawing>
      </w:r>
      <w:bookmarkEnd w:id="25"/>
      <w:bookmarkEnd w:id="26"/>
      <w:bookmarkEnd w:id="27"/>
      <w:bookmarkEnd w:id="28"/>
    </w:p>
    <w:p w:rsidR="00A362EA" w:rsidRDefault="00A362EA" w:rsidP="00CE5EAD"/>
    <w:p w:rsidR="00A362EA" w:rsidRDefault="00B575CD" w:rsidP="00CE5EAD">
      <w:pPr>
        <w:rPr>
          <w:noProof/>
        </w:rPr>
      </w:pPr>
      <w:r>
        <w:t>Visualizing the Job Execution Time (Time to complete work)</w:t>
      </w:r>
      <w:r w:rsidR="00A362EA" w:rsidRPr="00A362EA">
        <w:rPr>
          <w:noProof/>
        </w:rPr>
        <w:t xml:space="preserve"> </w:t>
      </w:r>
    </w:p>
    <w:p w:rsidR="00CE5EAD" w:rsidRDefault="00A362EA" w:rsidP="00CE5EAD">
      <w:r w:rsidRPr="00734D42">
        <w:rPr>
          <w:noProof/>
        </w:rPr>
        <w:drawing>
          <wp:inline distT="0" distB="0" distL="0" distR="0" wp14:anchorId="6B3B98AE" wp14:editId="685D383B">
            <wp:extent cx="5943600" cy="3286760"/>
            <wp:effectExtent l="0" t="0" r="0" b="8890"/>
            <wp:docPr id="51205" name="Content Placeholder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1"/>
                    <pic:cNvPicPr>
                      <a:picLocks noGrp="1" noChangeAspect="1"/>
                    </pic:cNvPicPr>
                  </pic:nvPicPr>
                  <pic:blipFill>
                    <a:blip r:embed="rId29"/>
                    <a:stretch>
                      <a:fillRect/>
                    </a:stretch>
                  </pic:blipFill>
                  <pic:spPr>
                    <a:xfrm>
                      <a:off x="0" y="0"/>
                      <a:ext cx="5943600" cy="3286760"/>
                    </a:xfrm>
                    <a:prstGeom prst="rect">
                      <a:avLst/>
                    </a:prstGeom>
                  </pic:spPr>
                </pic:pic>
              </a:graphicData>
            </a:graphic>
          </wp:inline>
        </w:drawing>
      </w:r>
    </w:p>
    <w:p w:rsidR="00CE5EAD" w:rsidRDefault="00CE5EAD" w:rsidP="00CE5EAD">
      <w:pPr>
        <w:pStyle w:val="Heading1"/>
        <w:ind w:left="-5"/>
      </w:pPr>
      <w:bookmarkStart w:id="29" w:name="_Toc480583136"/>
      <w:r>
        <w:t>APPROACH</w:t>
      </w:r>
      <w:bookmarkEnd w:id="29"/>
    </w:p>
    <w:p w:rsidR="00CE5EAD" w:rsidRDefault="00CE5EAD" w:rsidP="00CE5EAD">
      <w:pPr>
        <w:rPr>
          <w:sz w:val="23"/>
          <w:szCs w:val="23"/>
        </w:rPr>
      </w:pPr>
      <w:r>
        <w:rPr>
          <w:sz w:val="23"/>
          <w:szCs w:val="23"/>
        </w:rPr>
        <w:t>Following are the steps to be followed for using Genetic Algorithm to get the optimal set of routes for a set of parameters:</w:t>
      </w:r>
    </w:p>
    <w:p w:rsidR="00CE5EAD" w:rsidRDefault="00CE5EAD" w:rsidP="00CE5EAD">
      <w:pPr>
        <w:pStyle w:val="ListParagraph"/>
        <w:numPr>
          <w:ilvl w:val="0"/>
          <w:numId w:val="7"/>
        </w:numPr>
        <w:rPr>
          <w:sz w:val="23"/>
          <w:szCs w:val="23"/>
        </w:rPr>
      </w:pPr>
      <w:r>
        <w:rPr>
          <w:sz w:val="23"/>
          <w:szCs w:val="23"/>
        </w:rPr>
        <w:t>Reading the data from MySQL tables into R.</w:t>
      </w:r>
    </w:p>
    <w:p w:rsidR="00CE5EAD" w:rsidRDefault="00CE5EAD" w:rsidP="00CE5EAD">
      <w:pPr>
        <w:pStyle w:val="ListParagraph"/>
        <w:numPr>
          <w:ilvl w:val="0"/>
          <w:numId w:val="7"/>
        </w:numPr>
        <w:rPr>
          <w:sz w:val="23"/>
          <w:szCs w:val="23"/>
        </w:rPr>
      </w:pPr>
      <w:r>
        <w:rPr>
          <w:sz w:val="23"/>
          <w:szCs w:val="23"/>
        </w:rPr>
        <w:t>Understanding the data.</w:t>
      </w:r>
    </w:p>
    <w:p w:rsidR="00CE5EAD" w:rsidRPr="00BE36A9" w:rsidRDefault="00CE5EAD" w:rsidP="00CE5EAD">
      <w:pPr>
        <w:pStyle w:val="ListParagraph"/>
        <w:numPr>
          <w:ilvl w:val="0"/>
          <w:numId w:val="7"/>
        </w:numPr>
        <w:rPr>
          <w:sz w:val="23"/>
          <w:szCs w:val="23"/>
        </w:rPr>
      </w:pPr>
      <w:r w:rsidRPr="00BE36A9">
        <w:rPr>
          <w:sz w:val="23"/>
          <w:szCs w:val="23"/>
        </w:rPr>
        <w:t xml:space="preserve">Variables considered are </w:t>
      </w:r>
      <w:r>
        <w:rPr>
          <w:sz w:val="23"/>
          <w:szCs w:val="23"/>
        </w:rPr>
        <w:t>time taken for service, travel time</w:t>
      </w:r>
      <w:r w:rsidRPr="00BE36A9">
        <w:rPr>
          <w:sz w:val="23"/>
          <w:szCs w:val="23"/>
        </w:rPr>
        <w:t xml:space="preserve"> between </w:t>
      </w:r>
      <w:r>
        <w:rPr>
          <w:sz w:val="23"/>
          <w:szCs w:val="23"/>
        </w:rPr>
        <w:t>depots/</w:t>
      </w:r>
      <w:r w:rsidRPr="00BE36A9">
        <w:rPr>
          <w:sz w:val="23"/>
          <w:szCs w:val="23"/>
        </w:rPr>
        <w:t>stops, time frame specified by the customers for the</w:t>
      </w:r>
      <w:r>
        <w:rPr>
          <w:sz w:val="23"/>
          <w:szCs w:val="23"/>
        </w:rPr>
        <w:t xml:space="preserve"> cleaning</w:t>
      </w:r>
      <w:r w:rsidRPr="00BE36A9">
        <w:rPr>
          <w:sz w:val="23"/>
          <w:szCs w:val="23"/>
        </w:rPr>
        <w:t xml:space="preserve"> service</w:t>
      </w:r>
      <w:r>
        <w:rPr>
          <w:sz w:val="23"/>
          <w:szCs w:val="23"/>
        </w:rPr>
        <w:t>.</w:t>
      </w:r>
    </w:p>
    <w:p w:rsidR="00CE5EAD" w:rsidRDefault="00CE5EAD" w:rsidP="00CE5EAD">
      <w:pPr>
        <w:pStyle w:val="ListParagraph"/>
        <w:numPr>
          <w:ilvl w:val="0"/>
          <w:numId w:val="7"/>
        </w:numPr>
        <w:rPr>
          <w:sz w:val="23"/>
          <w:szCs w:val="23"/>
        </w:rPr>
      </w:pPr>
      <w:r>
        <w:rPr>
          <w:sz w:val="23"/>
          <w:szCs w:val="23"/>
        </w:rPr>
        <w:t>Identifying if there are missing values or not</w:t>
      </w:r>
    </w:p>
    <w:p w:rsidR="00CE5EAD" w:rsidRDefault="00CE5EAD" w:rsidP="00CE5EAD">
      <w:pPr>
        <w:pStyle w:val="ListParagraph"/>
        <w:numPr>
          <w:ilvl w:val="0"/>
          <w:numId w:val="7"/>
        </w:numPr>
        <w:rPr>
          <w:sz w:val="23"/>
          <w:szCs w:val="23"/>
        </w:rPr>
      </w:pPr>
      <w:r>
        <w:rPr>
          <w:sz w:val="23"/>
          <w:szCs w:val="23"/>
        </w:rPr>
        <w:t xml:space="preserve">If missing values are there, then imputing the missing values using reverse lookup and nearest neighbor approach. </w:t>
      </w:r>
    </w:p>
    <w:p w:rsidR="00CE5EAD" w:rsidRDefault="00CE5EAD" w:rsidP="00CE5EAD">
      <w:pPr>
        <w:pStyle w:val="ListParagraph"/>
        <w:numPr>
          <w:ilvl w:val="0"/>
          <w:numId w:val="7"/>
        </w:numPr>
        <w:rPr>
          <w:sz w:val="23"/>
          <w:szCs w:val="23"/>
        </w:rPr>
      </w:pPr>
      <w:r>
        <w:rPr>
          <w:sz w:val="23"/>
          <w:szCs w:val="23"/>
        </w:rPr>
        <w:t>In Reverse Lookup approach, if travel time is given from a depot/stop to other depot/stop is missing and return travel time is not given, then same travel time is filled for the return travel time.</w:t>
      </w:r>
    </w:p>
    <w:p w:rsidR="00CE5EAD" w:rsidRDefault="00CE5EAD" w:rsidP="00CE5EAD">
      <w:pPr>
        <w:pStyle w:val="ListParagraph"/>
        <w:numPr>
          <w:ilvl w:val="0"/>
          <w:numId w:val="7"/>
        </w:numPr>
        <w:rPr>
          <w:sz w:val="23"/>
          <w:szCs w:val="23"/>
        </w:rPr>
      </w:pPr>
      <w:r>
        <w:rPr>
          <w:sz w:val="23"/>
          <w:szCs w:val="23"/>
        </w:rPr>
        <w:t>In Nearest Neighbor</w:t>
      </w:r>
      <w:r w:rsidR="003210FC">
        <w:rPr>
          <w:sz w:val="23"/>
          <w:szCs w:val="23"/>
        </w:rPr>
        <w:t>s</w:t>
      </w:r>
      <w:r>
        <w:rPr>
          <w:sz w:val="23"/>
          <w:szCs w:val="23"/>
        </w:rPr>
        <w:t xml:space="preserve"> approach, if travel time is not given from a depot/stop to other depot/stop, then nearest neighbors of source and destination depot/stop are identified. Travel time between missing source/depots will be sum of travel time from source to its nearest neighbor depot/stop, travel time between source nearest neighbor and destination nearest neighbor and travel time between destination nearest neighbor to destination depot/stop.</w:t>
      </w:r>
    </w:p>
    <w:p w:rsidR="00CE5EAD" w:rsidRDefault="00CE5EAD" w:rsidP="00CE5EAD">
      <w:pPr>
        <w:pStyle w:val="ListParagraph"/>
        <w:numPr>
          <w:ilvl w:val="0"/>
          <w:numId w:val="7"/>
        </w:numPr>
        <w:rPr>
          <w:sz w:val="23"/>
          <w:szCs w:val="23"/>
        </w:rPr>
      </w:pPr>
      <w:r>
        <w:rPr>
          <w:sz w:val="23"/>
          <w:szCs w:val="23"/>
        </w:rPr>
        <w:t>Convert the data frame to matrix for fast lookup of data.</w:t>
      </w:r>
    </w:p>
    <w:p w:rsidR="00CE5EAD" w:rsidRDefault="00CE5EAD" w:rsidP="00CE5EAD">
      <w:pPr>
        <w:pStyle w:val="ListParagraph"/>
        <w:numPr>
          <w:ilvl w:val="0"/>
          <w:numId w:val="7"/>
        </w:numPr>
        <w:rPr>
          <w:sz w:val="23"/>
          <w:szCs w:val="23"/>
        </w:rPr>
      </w:pPr>
      <w:r>
        <w:rPr>
          <w:sz w:val="23"/>
          <w:szCs w:val="23"/>
        </w:rPr>
        <w:t>Identify which STOP_ID are depots and stops.</w:t>
      </w:r>
    </w:p>
    <w:p w:rsidR="00CE5EAD" w:rsidRDefault="00CE5EAD" w:rsidP="00CE5EAD">
      <w:pPr>
        <w:pStyle w:val="ListParagraph"/>
        <w:numPr>
          <w:ilvl w:val="0"/>
          <w:numId w:val="7"/>
        </w:numPr>
        <w:rPr>
          <w:sz w:val="23"/>
          <w:szCs w:val="23"/>
        </w:rPr>
      </w:pPr>
      <w:r>
        <w:rPr>
          <w:sz w:val="23"/>
          <w:szCs w:val="23"/>
        </w:rPr>
        <w:t>Find probability of assigning depots based upon depots distance from all stops.</w:t>
      </w:r>
    </w:p>
    <w:p w:rsidR="00CE5EAD" w:rsidRDefault="00CE5EAD" w:rsidP="00CE5EAD">
      <w:pPr>
        <w:pStyle w:val="ListParagraph"/>
        <w:numPr>
          <w:ilvl w:val="0"/>
          <w:numId w:val="7"/>
        </w:numPr>
        <w:rPr>
          <w:sz w:val="23"/>
          <w:szCs w:val="23"/>
        </w:rPr>
      </w:pPr>
      <w:r>
        <w:rPr>
          <w:sz w:val="23"/>
          <w:szCs w:val="23"/>
        </w:rPr>
        <w:t>Identify the Objective function which is minimize the overall time (travel time and job execution time) considering the constraints. If time is minimized, cost will also be minimized, customer and employees will be happy.</w:t>
      </w:r>
    </w:p>
    <w:p w:rsidR="00CE5EAD" w:rsidRPr="00890DCD" w:rsidRDefault="00CE5EAD" w:rsidP="00CE5EAD">
      <w:pPr>
        <w:pStyle w:val="ListParagraph"/>
        <w:ind w:firstLine="0"/>
        <w:rPr>
          <w:sz w:val="36"/>
          <w:szCs w:val="23"/>
          <w:vertAlign w:val="subscript"/>
        </w:rPr>
      </w:pPr>
      <w:r>
        <w:rPr>
          <w:sz w:val="23"/>
          <w:szCs w:val="23"/>
        </w:rPr>
        <w:t xml:space="preserve">Minimize </w:t>
      </w:r>
      <w:r w:rsidRPr="00890DCD">
        <w:rPr>
          <w:sz w:val="28"/>
          <w:szCs w:val="28"/>
        </w:rPr>
        <w:t>∑x</w:t>
      </w:r>
      <w:r w:rsidRPr="00890DCD">
        <w:rPr>
          <w:sz w:val="28"/>
          <w:szCs w:val="28"/>
          <w:vertAlign w:val="subscript"/>
        </w:rPr>
        <w:t xml:space="preserve">ij </w:t>
      </w:r>
      <w:r w:rsidRPr="00890DCD">
        <w:rPr>
          <w:sz w:val="28"/>
          <w:szCs w:val="28"/>
        </w:rPr>
        <w:t>+ ∑y</w:t>
      </w:r>
      <w:r w:rsidRPr="00890DCD">
        <w:rPr>
          <w:sz w:val="28"/>
          <w:szCs w:val="28"/>
          <w:vertAlign w:val="subscript"/>
        </w:rPr>
        <w:t xml:space="preserve">j </w:t>
      </w:r>
      <w:r w:rsidRPr="00890DCD">
        <w:rPr>
          <w:sz w:val="28"/>
          <w:szCs w:val="28"/>
        </w:rPr>
        <w:t>+ ∑p</w:t>
      </w:r>
    </w:p>
    <w:p w:rsidR="00CE5EAD" w:rsidRPr="00890DCD" w:rsidRDefault="00CE5EAD" w:rsidP="00CE5EAD">
      <w:pPr>
        <w:pStyle w:val="ListParagraph"/>
        <w:ind w:firstLine="0"/>
        <w:rPr>
          <w:sz w:val="28"/>
          <w:szCs w:val="28"/>
          <w:vertAlign w:val="subscript"/>
        </w:rPr>
      </w:pPr>
      <w:r w:rsidRPr="00890DCD">
        <w:rPr>
          <w:sz w:val="28"/>
          <w:szCs w:val="28"/>
        </w:rPr>
        <w:t>₳ x</w:t>
      </w:r>
      <w:r w:rsidRPr="00890DCD">
        <w:rPr>
          <w:sz w:val="28"/>
          <w:szCs w:val="28"/>
          <w:vertAlign w:val="subscript"/>
        </w:rPr>
        <w:t xml:space="preserve">ij </w:t>
      </w:r>
      <w:r w:rsidRPr="00890DCD">
        <w:rPr>
          <w:sz w:val="28"/>
          <w:szCs w:val="28"/>
        </w:rPr>
        <w:t>= x</w:t>
      </w:r>
      <w:r w:rsidRPr="00890DCD">
        <w:rPr>
          <w:sz w:val="28"/>
          <w:szCs w:val="28"/>
          <w:vertAlign w:val="subscript"/>
        </w:rPr>
        <w:t>ji</w:t>
      </w:r>
    </w:p>
    <w:p w:rsidR="00CE5EAD" w:rsidRPr="00890DCD" w:rsidRDefault="00CE5EAD" w:rsidP="00CE5EAD">
      <w:pPr>
        <w:pStyle w:val="ListParagraph"/>
        <w:ind w:firstLine="0"/>
        <w:rPr>
          <w:sz w:val="28"/>
          <w:szCs w:val="23"/>
        </w:rPr>
      </w:pPr>
      <w:r w:rsidRPr="00890DCD">
        <w:rPr>
          <w:sz w:val="28"/>
          <w:szCs w:val="23"/>
        </w:rPr>
        <w:t>where x</w:t>
      </w:r>
      <w:r w:rsidRPr="00890DCD">
        <w:rPr>
          <w:sz w:val="28"/>
          <w:szCs w:val="23"/>
          <w:vertAlign w:val="subscript"/>
        </w:rPr>
        <w:t xml:space="preserve">ij </w:t>
      </w:r>
      <w:r w:rsidRPr="00890DCD">
        <w:rPr>
          <w:sz w:val="28"/>
          <w:szCs w:val="23"/>
        </w:rPr>
        <w:t xml:space="preserve">is the travel time from </w:t>
      </w:r>
      <w:r>
        <w:rPr>
          <w:sz w:val="28"/>
          <w:szCs w:val="23"/>
        </w:rPr>
        <w:t>stop</w:t>
      </w:r>
      <w:r w:rsidRPr="00890DCD">
        <w:rPr>
          <w:sz w:val="28"/>
          <w:szCs w:val="23"/>
        </w:rPr>
        <w:t xml:space="preserve"> i to j</w:t>
      </w:r>
    </w:p>
    <w:p w:rsidR="00CE5EAD" w:rsidRPr="00890DCD" w:rsidRDefault="00CE5EAD" w:rsidP="00CE5EAD">
      <w:pPr>
        <w:pStyle w:val="ListParagraph"/>
        <w:ind w:firstLine="0"/>
        <w:rPr>
          <w:sz w:val="28"/>
          <w:szCs w:val="23"/>
        </w:rPr>
      </w:pPr>
      <w:r w:rsidRPr="00890DCD">
        <w:rPr>
          <w:sz w:val="28"/>
          <w:szCs w:val="23"/>
        </w:rPr>
        <w:t xml:space="preserve">    and y</w:t>
      </w:r>
      <w:r w:rsidRPr="00890DCD">
        <w:rPr>
          <w:sz w:val="28"/>
          <w:szCs w:val="23"/>
          <w:vertAlign w:val="subscript"/>
        </w:rPr>
        <w:t>j</w:t>
      </w:r>
      <w:r w:rsidRPr="00890DCD">
        <w:rPr>
          <w:sz w:val="28"/>
          <w:szCs w:val="23"/>
        </w:rPr>
        <w:t xml:space="preserve"> is the job execution time at </w:t>
      </w:r>
      <w:r>
        <w:rPr>
          <w:sz w:val="28"/>
          <w:szCs w:val="23"/>
        </w:rPr>
        <w:t>stop</w:t>
      </w:r>
      <w:r w:rsidRPr="00890DCD">
        <w:rPr>
          <w:sz w:val="28"/>
          <w:szCs w:val="23"/>
        </w:rPr>
        <w:t xml:space="preserve"> j</w:t>
      </w:r>
    </w:p>
    <w:p w:rsidR="00CE5EAD" w:rsidRDefault="00CE5EAD" w:rsidP="00CE5EAD">
      <w:pPr>
        <w:pStyle w:val="ListParagraph"/>
        <w:ind w:firstLine="0"/>
        <w:rPr>
          <w:sz w:val="28"/>
          <w:szCs w:val="23"/>
        </w:rPr>
      </w:pPr>
      <w:r w:rsidRPr="00890DCD">
        <w:rPr>
          <w:sz w:val="28"/>
          <w:szCs w:val="23"/>
        </w:rPr>
        <w:t xml:space="preserve">    and p</w:t>
      </w:r>
      <w:r w:rsidRPr="00890DCD">
        <w:rPr>
          <w:sz w:val="28"/>
          <w:szCs w:val="23"/>
          <w:vertAlign w:val="subscript"/>
        </w:rPr>
        <w:t xml:space="preserve"> </w:t>
      </w:r>
      <w:r w:rsidRPr="00890DCD">
        <w:rPr>
          <w:sz w:val="28"/>
          <w:szCs w:val="23"/>
        </w:rPr>
        <w:t>is the penalty for a route.</w:t>
      </w:r>
    </w:p>
    <w:p w:rsidR="00CE5EAD" w:rsidRPr="00712560" w:rsidRDefault="00CE5EAD" w:rsidP="00CE5EAD">
      <w:pPr>
        <w:pStyle w:val="ListParagraph"/>
        <w:numPr>
          <w:ilvl w:val="0"/>
          <w:numId w:val="7"/>
        </w:numPr>
        <w:rPr>
          <w:sz w:val="23"/>
          <w:szCs w:val="23"/>
        </w:rPr>
      </w:pPr>
      <w:r w:rsidRPr="00712560">
        <w:rPr>
          <w:sz w:val="23"/>
          <w:szCs w:val="23"/>
        </w:rPr>
        <w:t xml:space="preserve">Define the </w:t>
      </w:r>
      <w:r>
        <w:rPr>
          <w:sz w:val="23"/>
          <w:szCs w:val="23"/>
        </w:rPr>
        <w:t>penalties</w:t>
      </w:r>
      <w:r w:rsidRPr="00712560">
        <w:rPr>
          <w:sz w:val="23"/>
          <w:szCs w:val="23"/>
        </w:rPr>
        <w:t>:</w:t>
      </w:r>
    </w:p>
    <w:p w:rsidR="00CE5EAD" w:rsidRPr="00712560" w:rsidRDefault="00CE5EAD" w:rsidP="00CE5EAD">
      <w:pPr>
        <w:pStyle w:val="ListParagraph"/>
        <w:ind w:firstLine="0"/>
        <w:rPr>
          <w:sz w:val="23"/>
          <w:szCs w:val="23"/>
        </w:rPr>
      </w:pPr>
      <w:r w:rsidRPr="00712560">
        <w:rPr>
          <w:sz w:val="23"/>
          <w:szCs w:val="23"/>
        </w:rPr>
        <w:t xml:space="preserve">1.  Total travel and job execution must not exceed 660mins for any route. </w:t>
      </w:r>
    </w:p>
    <w:p w:rsidR="00CE5EAD" w:rsidRPr="00712560" w:rsidRDefault="00CE5EAD" w:rsidP="00CE5EAD">
      <w:pPr>
        <w:pStyle w:val="ListParagraph"/>
        <w:ind w:firstLine="0"/>
        <w:rPr>
          <w:sz w:val="23"/>
          <w:szCs w:val="23"/>
        </w:rPr>
      </w:pPr>
      <w:r w:rsidRPr="00712560">
        <w:rPr>
          <w:sz w:val="23"/>
          <w:szCs w:val="23"/>
        </w:rPr>
        <w:t xml:space="preserve">    Apply penalty if exceeds, </w:t>
      </w:r>
    </w:p>
    <w:p w:rsidR="00CE5EAD" w:rsidRPr="00712560" w:rsidRDefault="00CE5EAD" w:rsidP="00CE5EAD">
      <w:pPr>
        <w:pStyle w:val="ListParagraph"/>
        <w:ind w:firstLine="0"/>
        <w:rPr>
          <w:sz w:val="23"/>
          <w:szCs w:val="23"/>
        </w:rPr>
      </w:pPr>
      <w:r w:rsidRPr="00712560">
        <w:rPr>
          <w:sz w:val="23"/>
          <w:szCs w:val="23"/>
        </w:rPr>
        <w:t xml:space="preserve">        1 - 60 mins - exceeded minutes + 10% of total route time</w:t>
      </w:r>
    </w:p>
    <w:p w:rsidR="00CE5EAD" w:rsidRPr="00712560" w:rsidRDefault="00CE5EAD" w:rsidP="00CE5EAD">
      <w:pPr>
        <w:pStyle w:val="ListParagraph"/>
        <w:ind w:firstLine="0"/>
        <w:rPr>
          <w:sz w:val="23"/>
          <w:szCs w:val="23"/>
        </w:rPr>
      </w:pPr>
      <w:r w:rsidRPr="00712560">
        <w:rPr>
          <w:sz w:val="23"/>
          <w:szCs w:val="23"/>
        </w:rPr>
        <w:t xml:space="preserve">        61 - 120 mins - 2 times the exceeded minutes + 20% of total route time</w:t>
      </w:r>
    </w:p>
    <w:p w:rsidR="00CE5EAD" w:rsidRPr="00712560" w:rsidRDefault="00CE5EAD" w:rsidP="00CE5EAD">
      <w:pPr>
        <w:pStyle w:val="ListParagraph"/>
        <w:ind w:firstLine="0"/>
        <w:rPr>
          <w:sz w:val="23"/>
          <w:szCs w:val="23"/>
        </w:rPr>
      </w:pPr>
      <w:r w:rsidRPr="00712560">
        <w:rPr>
          <w:sz w:val="23"/>
          <w:szCs w:val="23"/>
        </w:rPr>
        <w:t xml:space="preserve">        121 - 180 mins - 3 times the exceeded minutes + 30% of total route time</w:t>
      </w:r>
    </w:p>
    <w:p w:rsidR="00CE5EAD" w:rsidRPr="006A72C2" w:rsidRDefault="00CE5EAD" w:rsidP="00CE5EAD">
      <w:pPr>
        <w:pStyle w:val="ListParagraph"/>
        <w:ind w:firstLine="0"/>
        <w:rPr>
          <w:sz w:val="23"/>
          <w:szCs w:val="23"/>
        </w:rPr>
      </w:pPr>
      <w:r w:rsidRPr="00712560">
        <w:rPr>
          <w:sz w:val="23"/>
          <w:szCs w:val="23"/>
        </w:rPr>
        <w:t xml:space="preserve">        181 - 240 mins - 4 times the exceeded minutes + 40% of total route time ...</w:t>
      </w:r>
    </w:p>
    <w:p w:rsidR="00CE5EAD" w:rsidRPr="00712560" w:rsidRDefault="00CE5EAD" w:rsidP="00CE5EAD">
      <w:pPr>
        <w:pStyle w:val="ListParagraph"/>
        <w:ind w:firstLine="0"/>
        <w:rPr>
          <w:sz w:val="23"/>
          <w:szCs w:val="23"/>
        </w:rPr>
      </w:pPr>
      <w:r w:rsidRPr="00712560">
        <w:rPr>
          <w:sz w:val="23"/>
          <w:szCs w:val="23"/>
        </w:rPr>
        <w:t>2. If any route has more/less than the stops threshold</w:t>
      </w:r>
    </w:p>
    <w:p w:rsidR="00CE5EAD" w:rsidRDefault="00CE5EAD" w:rsidP="00CE5EAD">
      <w:pPr>
        <w:pStyle w:val="ListParagraph"/>
        <w:ind w:firstLine="0"/>
        <w:rPr>
          <w:sz w:val="23"/>
          <w:szCs w:val="23"/>
        </w:rPr>
      </w:pPr>
      <w:r w:rsidRPr="00712560">
        <w:rPr>
          <w:sz w:val="23"/>
          <w:szCs w:val="23"/>
        </w:rPr>
        <w:t xml:space="preserve">        1</w:t>
      </w:r>
      <w:r>
        <w:rPr>
          <w:sz w:val="23"/>
          <w:szCs w:val="23"/>
        </w:rPr>
        <w:t xml:space="preserve"> stop - 10% of total route time</w:t>
      </w:r>
    </w:p>
    <w:p w:rsidR="00CE5EAD" w:rsidRPr="00B4274E" w:rsidRDefault="00CE5EAD" w:rsidP="00CE5EAD">
      <w:pPr>
        <w:pStyle w:val="ListParagraph"/>
        <w:ind w:firstLine="0"/>
        <w:rPr>
          <w:sz w:val="23"/>
          <w:szCs w:val="23"/>
        </w:rPr>
      </w:pPr>
      <w:r>
        <w:rPr>
          <w:sz w:val="23"/>
          <w:szCs w:val="23"/>
        </w:rPr>
        <w:t xml:space="preserve">        </w:t>
      </w:r>
      <w:r w:rsidRPr="00712560">
        <w:t>2 stops - 20% of total route time</w:t>
      </w:r>
    </w:p>
    <w:p w:rsidR="00CE5EAD" w:rsidRPr="00712560" w:rsidRDefault="00CE5EAD" w:rsidP="00CE5EAD">
      <w:pPr>
        <w:pStyle w:val="ListParagraph"/>
        <w:ind w:firstLine="0"/>
        <w:rPr>
          <w:sz w:val="23"/>
          <w:szCs w:val="23"/>
        </w:rPr>
      </w:pPr>
      <w:r>
        <w:rPr>
          <w:sz w:val="23"/>
          <w:szCs w:val="23"/>
        </w:rPr>
        <w:t xml:space="preserve"> </w:t>
      </w:r>
      <w:r w:rsidRPr="00712560">
        <w:rPr>
          <w:sz w:val="23"/>
          <w:szCs w:val="23"/>
        </w:rPr>
        <w:t xml:space="preserve">       3 stops - 30% of total route time...        </w:t>
      </w:r>
    </w:p>
    <w:p w:rsidR="00CE5EAD" w:rsidRPr="00712560" w:rsidRDefault="00CE5EAD" w:rsidP="00CE5EAD">
      <w:pPr>
        <w:pStyle w:val="ListParagraph"/>
        <w:ind w:firstLine="0"/>
        <w:rPr>
          <w:sz w:val="23"/>
          <w:szCs w:val="23"/>
        </w:rPr>
      </w:pPr>
      <w:r w:rsidRPr="00712560">
        <w:rPr>
          <w:sz w:val="23"/>
          <w:szCs w:val="23"/>
        </w:rPr>
        <w:t>3. If a vehicle reaches a customer before/after small time window (30 mins) - no penalty</w:t>
      </w:r>
    </w:p>
    <w:p w:rsidR="00CE5EAD" w:rsidRPr="00712560" w:rsidRDefault="00CE5EAD" w:rsidP="00CE5EAD">
      <w:pPr>
        <w:pStyle w:val="ListParagraph"/>
        <w:ind w:firstLine="0"/>
        <w:rPr>
          <w:sz w:val="23"/>
          <w:szCs w:val="23"/>
        </w:rPr>
      </w:pPr>
      <w:r w:rsidRPr="00712560">
        <w:rPr>
          <w:sz w:val="23"/>
          <w:szCs w:val="23"/>
        </w:rPr>
        <w:t xml:space="preserve">   within small and large time window - 10% of total route time</w:t>
      </w:r>
    </w:p>
    <w:p w:rsidR="00CE5EAD" w:rsidRPr="00712560" w:rsidRDefault="00CE5EAD" w:rsidP="00CE5EAD">
      <w:pPr>
        <w:pStyle w:val="ListParagraph"/>
        <w:ind w:firstLine="0"/>
        <w:rPr>
          <w:sz w:val="23"/>
          <w:szCs w:val="23"/>
        </w:rPr>
      </w:pPr>
      <w:r w:rsidRPr="00712560">
        <w:rPr>
          <w:sz w:val="23"/>
          <w:szCs w:val="23"/>
        </w:rPr>
        <w:t xml:space="preserve">   beyond large time window </w:t>
      </w:r>
    </w:p>
    <w:p w:rsidR="00CE5EAD" w:rsidRPr="00712560" w:rsidRDefault="00CE5EAD" w:rsidP="00CE5EAD">
      <w:pPr>
        <w:pStyle w:val="ListParagraph"/>
        <w:ind w:firstLine="0"/>
        <w:rPr>
          <w:sz w:val="23"/>
          <w:szCs w:val="23"/>
        </w:rPr>
      </w:pPr>
      <w:r w:rsidRPr="00712560">
        <w:rPr>
          <w:sz w:val="23"/>
          <w:szCs w:val="23"/>
        </w:rPr>
        <w:t xml:space="preserve">        </w:t>
      </w:r>
      <w:r>
        <w:rPr>
          <w:sz w:val="23"/>
          <w:szCs w:val="23"/>
        </w:rPr>
        <w:t xml:space="preserve"> </w:t>
      </w:r>
      <w:r w:rsidRPr="00712560">
        <w:rPr>
          <w:sz w:val="23"/>
          <w:szCs w:val="23"/>
        </w:rPr>
        <w:t>1st 60mins - exceeded minutes + 10% of total route time</w:t>
      </w:r>
    </w:p>
    <w:p w:rsidR="00CE5EAD" w:rsidRPr="00712560" w:rsidRDefault="00CE5EAD" w:rsidP="00CE5EAD">
      <w:pPr>
        <w:pStyle w:val="ListParagraph"/>
        <w:ind w:firstLine="0"/>
        <w:rPr>
          <w:sz w:val="23"/>
          <w:szCs w:val="23"/>
        </w:rPr>
      </w:pPr>
      <w:r w:rsidRPr="00712560">
        <w:rPr>
          <w:sz w:val="23"/>
          <w:szCs w:val="23"/>
        </w:rPr>
        <w:t xml:space="preserve">        </w:t>
      </w:r>
      <w:r>
        <w:rPr>
          <w:sz w:val="23"/>
          <w:szCs w:val="23"/>
        </w:rPr>
        <w:t xml:space="preserve"> </w:t>
      </w:r>
      <w:r w:rsidRPr="00712560">
        <w:rPr>
          <w:sz w:val="23"/>
          <w:szCs w:val="23"/>
        </w:rPr>
        <w:t>2nd 60mins - 2 times the exceeded minutes + 20% of total route time</w:t>
      </w:r>
      <w:r>
        <w:rPr>
          <w:sz w:val="23"/>
          <w:szCs w:val="23"/>
        </w:rPr>
        <w:t>.</w:t>
      </w:r>
    </w:p>
    <w:p w:rsidR="00CE5EAD" w:rsidRDefault="00CE5EAD" w:rsidP="00CE5EAD">
      <w:pPr>
        <w:pStyle w:val="ListParagraph"/>
        <w:numPr>
          <w:ilvl w:val="0"/>
          <w:numId w:val="7"/>
        </w:numPr>
        <w:rPr>
          <w:sz w:val="23"/>
          <w:szCs w:val="23"/>
        </w:rPr>
      </w:pPr>
      <w:r>
        <w:rPr>
          <w:sz w:val="23"/>
          <w:szCs w:val="23"/>
        </w:rPr>
        <w:t>Identify the algorithms which can be used to solve the route optimization problem</w:t>
      </w:r>
    </w:p>
    <w:p w:rsidR="00CE5EAD" w:rsidRDefault="00CE5EAD" w:rsidP="00CE5EAD">
      <w:pPr>
        <w:pStyle w:val="ListParagraph"/>
        <w:numPr>
          <w:ilvl w:val="0"/>
          <w:numId w:val="7"/>
        </w:numPr>
        <w:rPr>
          <w:sz w:val="23"/>
          <w:szCs w:val="23"/>
        </w:rPr>
      </w:pPr>
      <w:r>
        <w:rPr>
          <w:sz w:val="23"/>
          <w:szCs w:val="23"/>
        </w:rPr>
        <w:t>Depot</w:t>
      </w:r>
      <w:r w:rsidR="003A57ED">
        <w:rPr>
          <w:sz w:val="23"/>
          <w:szCs w:val="23"/>
        </w:rPr>
        <w:t>’</w:t>
      </w:r>
      <w:r>
        <w:rPr>
          <w:sz w:val="23"/>
          <w:szCs w:val="23"/>
        </w:rPr>
        <w:t xml:space="preserve">s Nearest Neighbors </w:t>
      </w:r>
      <w:r w:rsidR="003A57ED">
        <w:rPr>
          <w:sz w:val="23"/>
          <w:szCs w:val="23"/>
        </w:rPr>
        <w:t>Model</w:t>
      </w:r>
      <w:r>
        <w:rPr>
          <w:sz w:val="23"/>
          <w:szCs w:val="23"/>
        </w:rPr>
        <w:t xml:space="preserve"> and Genetic Algorithm can be tried.</w:t>
      </w:r>
    </w:p>
    <w:p w:rsidR="00CE5EAD" w:rsidRDefault="00CE5EAD" w:rsidP="00CE5EAD">
      <w:pPr>
        <w:pStyle w:val="ListParagraph"/>
        <w:numPr>
          <w:ilvl w:val="0"/>
          <w:numId w:val="7"/>
        </w:numPr>
        <w:rPr>
          <w:sz w:val="23"/>
          <w:szCs w:val="23"/>
        </w:rPr>
      </w:pPr>
      <w:r>
        <w:rPr>
          <w:sz w:val="23"/>
          <w:szCs w:val="23"/>
        </w:rPr>
        <w:t>There are different set of parameters for which solution is to be computed.</w:t>
      </w:r>
    </w:p>
    <w:p w:rsidR="00CE5EAD" w:rsidRDefault="00CE5EAD" w:rsidP="00CE5EAD">
      <w:pPr>
        <w:pStyle w:val="ListParagraph"/>
        <w:numPr>
          <w:ilvl w:val="0"/>
          <w:numId w:val="7"/>
        </w:numPr>
        <w:rPr>
          <w:sz w:val="23"/>
          <w:szCs w:val="23"/>
        </w:rPr>
      </w:pPr>
      <w:r>
        <w:rPr>
          <w:sz w:val="23"/>
          <w:szCs w:val="23"/>
        </w:rPr>
        <w:t>Run the GA model for all the parameter sets 10 times.</w:t>
      </w:r>
    </w:p>
    <w:p w:rsidR="00CE5EAD" w:rsidRDefault="00CE5EAD" w:rsidP="00CE5EAD">
      <w:pPr>
        <w:pStyle w:val="ListParagraph"/>
        <w:numPr>
          <w:ilvl w:val="0"/>
          <w:numId w:val="7"/>
        </w:numPr>
        <w:rPr>
          <w:sz w:val="23"/>
          <w:szCs w:val="23"/>
        </w:rPr>
      </w:pPr>
      <w:r>
        <w:rPr>
          <w:sz w:val="23"/>
          <w:szCs w:val="23"/>
        </w:rPr>
        <w:t>Each time number of routes can be different.</w:t>
      </w:r>
    </w:p>
    <w:p w:rsidR="00CE5EAD" w:rsidRDefault="00CE5EAD" w:rsidP="00CE5EAD">
      <w:pPr>
        <w:pStyle w:val="ListParagraph"/>
        <w:numPr>
          <w:ilvl w:val="0"/>
          <w:numId w:val="7"/>
        </w:numPr>
        <w:rPr>
          <w:sz w:val="23"/>
          <w:szCs w:val="23"/>
        </w:rPr>
      </w:pPr>
      <w:r>
        <w:rPr>
          <w:sz w:val="23"/>
          <w:szCs w:val="23"/>
        </w:rPr>
        <w:t>Each time the value of objective function value will be different.</w:t>
      </w:r>
    </w:p>
    <w:p w:rsidR="00CE5EAD" w:rsidRDefault="00CE5EAD" w:rsidP="00CE5EAD">
      <w:pPr>
        <w:pStyle w:val="ListParagraph"/>
        <w:numPr>
          <w:ilvl w:val="0"/>
          <w:numId w:val="7"/>
        </w:numPr>
        <w:rPr>
          <w:sz w:val="23"/>
          <w:szCs w:val="23"/>
        </w:rPr>
      </w:pPr>
      <w:r>
        <w:rPr>
          <w:sz w:val="23"/>
          <w:szCs w:val="23"/>
        </w:rPr>
        <w:t xml:space="preserve">To pick up best solutions among those, cost needs to be calculated. </w:t>
      </w:r>
    </w:p>
    <w:p w:rsidR="00380F9A" w:rsidRPr="00F646FE" w:rsidRDefault="00380F9A" w:rsidP="00CE5EAD">
      <w:pPr>
        <w:pStyle w:val="ListParagraph"/>
        <w:numPr>
          <w:ilvl w:val="0"/>
          <w:numId w:val="7"/>
        </w:numPr>
        <w:rPr>
          <w:sz w:val="23"/>
          <w:szCs w:val="23"/>
        </w:rPr>
      </w:pPr>
      <w:r>
        <w:rPr>
          <w:sz w:val="23"/>
          <w:szCs w:val="23"/>
        </w:rPr>
        <w:t>Identify the constraints for which most optimum results are</w:t>
      </w:r>
      <w:r w:rsidR="005F59AD">
        <w:rPr>
          <w:sz w:val="23"/>
          <w:szCs w:val="23"/>
        </w:rPr>
        <w:t xml:space="preserve"> obtained</w:t>
      </w:r>
      <w:r>
        <w:rPr>
          <w:sz w:val="23"/>
          <w:szCs w:val="23"/>
        </w:rPr>
        <w:t>.</w:t>
      </w:r>
    </w:p>
    <w:p w:rsidR="00770576" w:rsidRDefault="00380F9A" w:rsidP="00380F9A">
      <w:pPr>
        <w:pStyle w:val="ListParagraph"/>
        <w:tabs>
          <w:tab w:val="left" w:pos="3552"/>
        </w:tabs>
        <w:ind w:firstLine="0"/>
        <w:rPr>
          <w:sz w:val="23"/>
          <w:szCs w:val="23"/>
        </w:rPr>
      </w:pPr>
      <w:r>
        <w:rPr>
          <w:sz w:val="23"/>
          <w:szCs w:val="23"/>
        </w:rPr>
        <w:tab/>
      </w:r>
    </w:p>
    <w:p w:rsidR="0009162A" w:rsidRDefault="0009162A" w:rsidP="0009162A">
      <w:pPr>
        <w:ind w:left="360" w:firstLine="0"/>
        <w:rPr>
          <w:color w:val="2E74B5"/>
          <w:sz w:val="26"/>
        </w:rPr>
      </w:pPr>
      <w:r>
        <w:rPr>
          <w:color w:val="2E74B5"/>
          <w:sz w:val="26"/>
        </w:rPr>
        <w:br w:type="page"/>
      </w:r>
    </w:p>
    <w:p w:rsidR="00CE5EAD" w:rsidRDefault="00CE5EAD" w:rsidP="00CE5EAD">
      <w:pPr>
        <w:pStyle w:val="Heading1"/>
        <w:ind w:left="-5"/>
      </w:pPr>
      <w:bookmarkStart w:id="30" w:name="_Toc480583137"/>
      <w:r>
        <w:t>MODEL BUILDING</w:t>
      </w:r>
      <w:bookmarkEnd w:id="30"/>
    </w:p>
    <w:p w:rsidR="00450E41" w:rsidRDefault="00450E41" w:rsidP="00450E41">
      <w:pPr>
        <w:pStyle w:val="Heading2"/>
      </w:pPr>
    </w:p>
    <w:p w:rsidR="00CE5EAD" w:rsidRPr="00596512" w:rsidRDefault="00CE5EAD" w:rsidP="00450E41">
      <w:pPr>
        <w:pStyle w:val="Heading2"/>
      </w:pPr>
      <w:bookmarkStart w:id="31" w:name="_Toc480583138"/>
      <w:r>
        <w:t>Depot</w:t>
      </w:r>
      <w:r w:rsidR="00CF279F">
        <w:t>’</w:t>
      </w:r>
      <w:r>
        <w:t>s</w:t>
      </w:r>
      <w:r w:rsidRPr="00596512">
        <w:t xml:space="preserve"> Nearest Neighbor</w:t>
      </w:r>
      <w:r>
        <w:t>s</w:t>
      </w:r>
      <w:r w:rsidRPr="00596512">
        <w:t xml:space="preserve"> </w:t>
      </w:r>
      <w:r w:rsidR="000537C0">
        <w:t>Model</w:t>
      </w:r>
      <w:bookmarkEnd w:id="31"/>
    </w:p>
    <w:p w:rsidR="00CE5EAD" w:rsidRPr="008B0651" w:rsidRDefault="00CE5EAD" w:rsidP="00450E41">
      <w:pPr>
        <w:pStyle w:val="ListParagraph"/>
        <w:ind w:left="0" w:firstLine="0"/>
        <w:rPr>
          <w:sz w:val="23"/>
          <w:szCs w:val="23"/>
        </w:rPr>
      </w:pPr>
      <w:r w:rsidRPr="00980B69">
        <w:rPr>
          <w:sz w:val="23"/>
          <w:szCs w:val="23"/>
        </w:rPr>
        <w:t>Depot</w:t>
      </w:r>
      <w:r w:rsidR="00CF279F">
        <w:rPr>
          <w:sz w:val="23"/>
          <w:szCs w:val="23"/>
        </w:rPr>
        <w:t>’</w:t>
      </w:r>
      <w:r w:rsidRPr="00980B69">
        <w:rPr>
          <w:sz w:val="23"/>
          <w:szCs w:val="23"/>
        </w:rPr>
        <w:t>s Nearest Neighbor</w:t>
      </w:r>
      <w:r>
        <w:rPr>
          <w:sz w:val="23"/>
          <w:szCs w:val="23"/>
        </w:rPr>
        <w:t>s</w:t>
      </w:r>
      <w:r w:rsidRPr="00980B69">
        <w:rPr>
          <w:sz w:val="23"/>
          <w:szCs w:val="23"/>
        </w:rPr>
        <w:t xml:space="preserve"> </w:t>
      </w:r>
      <w:r w:rsidRPr="008B0651">
        <w:rPr>
          <w:sz w:val="23"/>
          <w:szCs w:val="23"/>
        </w:rPr>
        <w:t xml:space="preserve">algorithm for the </w:t>
      </w:r>
      <w:r>
        <w:rPr>
          <w:sz w:val="23"/>
          <w:szCs w:val="23"/>
        </w:rPr>
        <w:t>Route Optimization</w:t>
      </w:r>
      <w:r w:rsidRPr="008B0651">
        <w:rPr>
          <w:sz w:val="23"/>
          <w:szCs w:val="23"/>
        </w:rPr>
        <w:t xml:space="preserve"> considering cleaning</w:t>
      </w:r>
      <w:r>
        <w:rPr>
          <w:sz w:val="23"/>
          <w:szCs w:val="23"/>
        </w:rPr>
        <w:t xml:space="preserve"> services </w:t>
      </w:r>
      <w:r w:rsidRPr="008B0651">
        <w:rPr>
          <w:sz w:val="23"/>
          <w:szCs w:val="23"/>
        </w:rPr>
        <w:t>vehicles</w:t>
      </w:r>
      <w:r>
        <w:rPr>
          <w:sz w:val="23"/>
          <w:szCs w:val="23"/>
        </w:rPr>
        <w:t xml:space="preserve"> can be developed. Each service stops are assigned</w:t>
      </w:r>
      <w:r w:rsidRPr="008B0651">
        <w:rPr>
          <w:sz w:val="23"/>
          <w:szCs w:val="23"/>
        </w:rPr>
        <w:t xml:space="preserve"> to its nearest depot and constructs routes for the customer set of each depot. </w:t>
      </w:r>
    </w:p>
    <w:p w:rsidR="00CE5EAD" w:rsidRDefault="00CE5EAD" w:rsidP="00450E41">
      <w:pPr>
        <w:pStyle w:val="ListParagraph"/>
        <w:ind w:left="0" w:firstLine="0"/>
        <w:rPr>
          <w:sz w:val="23"/>
          <w:szCs w:val="23"/>
        </w:rPr>
      </w:pPr>
      <w:r w:rsidRPr="008B0651">
        <w:rPr>
          <w:sz w:val="23"/>
          <w:szCs w:val="23"/>
        </w:rPr>
        <w:t xml:space="preserve">Specifically, the following heuristic procedure is repeated until all the </w:t>
      </w:r>
      <w:r>
        <w:rPr>
          <w:sz w:val="23"/>
          <w:szCs w:val="23"/>
        </w:rPr>
        <w:t>service stops</w:t>
      </w:r>
      <w:r w:rsidRPr="008B0651">
        <w:rPr>
          <w:sz w:val="23"/>
          <w:szCs w:val="23"/>
        </w:rPr>
        <w:t xml:space="preserve"> within each group are assigned to a route:</w:t>
      </w:r>
    </w:p>
    <w:p w:rsidR="00CE5EAD" w:rsidRDefault="00CE5EAD" w:rsidP="00450E41">
      <w:pPr>
        <w:pStyle w:val="ListParagraph"/>
        <w:numPr>
          <w:ilvl w:val="0"/>
          <w:numId w:val="9"/>
        </w:numPr>
        <w:ind w:left="360"/>
        <w:rPr>
          <w:sz w:val="23"/>
          <w:szCs w:val="23"/>
        </w:rPr>
      </w:pPr>
      <w:r>
        <w:rPr>
          <w:sz w:val="23"/>
          <w:szCs w:val="23"/>
        </w:rPr>
        <w:t>Randomly choose route size for each depot based on their capacity.</w:t>
      </w:r>
    </w:p>
    <w:p w:rsidR="00CE5EAD" w:rsidRDefault="00CE5EAD" w:rsidP="00450E41">
      <w:pPr>
        <w:pStyle w:val="ListParagraph"/>
        <w:numPr>
          <w:ilvl w:val="0"/>
          <w:numId w:val="9"/>
        </w:numPr>
        <w:ind w:left="360"/>
        <w:rPr>
          <w:sz w:val="23"/>
          <w:szCs w:val="23"/>
        </w:rPr>
      </w:pPr>
      <w:r w:rsidRPr="008B0651">
        <w:rPr>
          <w:sz w:val="23"/>
          <w:szCs w:val="23"/>
        </w:rPr>
        <w:t xml:space="preserve">Calculate the </w:t>
      </w:r>
      <w:r>
        <w:rPr>
          <w:sz w:val="23"/>
          <w:szCs w:val="23"/>
        </w:rPr>
        <w:t>travel time</w:t>
      </w:r>
      <w:r w:rsidRPr="008B0651">
        <w:rPr>
          <w:sz w:val="23"/>
          <w:szCs w:val="23"/>
        </w:rPr>
        <w:t xml:space="preserve"> for every pair of </w:t>
      </w:r>
      <w:r>
        <w:rPr>
          <w:sz w:val="23"/>
          <w:szCs w:val="23"/>
        </w:rPr>
        <w:t>stops</w:t>
      </w:r>
      <w:r w:rsidRPr="008B0651">
        <w:rPr>
          <w:sz w:val="23"/>
          <w:szCs w:val="23"/>
        </w:rPr>
        <w:t xml:space="preserve"> including </w:t>
      </w:r>
      <w:r>
        <w:rPr>
          <w:sz w:val="23"/>
          <w:szCs w:val="23"/>
        </w:rPr>
        <w:t>stops</w:t>
      </w:r>
      <w:r w:rsidRPr="008B0651">
        <w:rPr>
          <w:sz w:val="23"/>
          <w:szCs w:val="23"/>
        </w:rPr>
        <w:t xml:space="preserve"> and a depot. </w:t>
      </w:r>
    </w:p>
    <w:p w:rsidR="00CE5EAD" w:rsidRDefault="00CE5EAD" w:rsidP="00450E41">
      <w:pPr>
        <w:pStyle w:val="ListParagraph"/>
        <w:numPr>
          <w:ilvl w:val="0"/>
          <w:numId w:val="9"/>
        </w:numPr>
        <w:ind w:left="360"/>
        <w:rPr>
          <w:sz w:val="23"/>
          <w:szCs w:val="23"/>
        </w:rPr>
      </w:pPr>
      <w:r w:rsidRPr="00420296">
        <w:rPr>
          <w:sz w:val="23"/>
          <w:szCs w:val="23"/>
        </w:rPr>
        <w:t xml:space="preserve">Select a pair of stops with the minimum travel time. </w:t>
      </w:r>
    </w:p>
    <w:p w:rsidR="00CE5EAD" w:rsidRDefault="00CE5EAD" w:rsidP="00450E41">
      <w:pPr>
        <w:pStyle w:val="ListParagraph"/>
        <w:numPr>
          <w:ilvl w:val="0"/>
          <w:numId w:val="9"/>
        </w:numPr>
        <w:ind w:left="360"/>
        <w:rPr>
          <w:sz w:val="23"/>
          <w:szCs w:val="23"/>
        </w:rPr>
      </w:pPr>
      <w:r w:rsidRPr="001C1073">
        <w:rPr>
          <w:sz w:val="23"/>
          <w:szCs w:val="23"/>
        </w:rPr>
        <w:t xml:space="preserve">Connect the stops from a start stop to an end stop by a visiting </w:t>
      </w:r>
      <w:r>
        <w:rPr>
          <w:sz w:val="23"/>
          <w:szCs w:val="23"/>
        </w:rPr>
        <w:t>sequence.</w:t>
      </w:r>
    </w:p>
    <w:p w:rsidR="00CE5EAD" w:rsidRPr="001C1073" w:rsidRDefault="00CE5EAD" w:rsidP="00450E41">
      <w:pPr>
        <w:pStyle w:val="ListParagraph"/>
        <w:numPr>
          <w:ilvl w:val="0"/>
          <w:numId w:val="9"/>
        </w:numPr>
        <w:ind w:left="360"/>
        <w:rPr>
          <w:sz w:val="23"/>
          <w:szCs w:val="23"/>
        </w:rPr>
      </w:pPr>
      <w:r w:rsidRPr="001C1073">
        <w:rPr>
          <w:sz w:val="23"/>
          <w:szCs w:val="23"/>
        </w:rPr>
        <w:t xml:space="preserve">Connect the next stops as close as possible to the previously connected end stop to make a route until all the stops </w:t>
      </w:r>
      <w:r>
        <w:rPr>
          <w:sz w:val="23"/>
          <w:szCs w:val="23"/>
        </w:rPr>
        <w:t>are equal to route size</w:t>
      </w:r>
      <w:r w:rsidRPr="001C1073">
        <w:rPr>
          <w:sz w:val="23"/>
          <w:szCs w:val="23"/>
        </w:rPr>
        <w:t>.</w:t>
      </w:r>
    </w:p>
    <w:p w:rsidR="00CE5EAD" w:rsidRDefault="00CE5EAD" w:rsidP="00450E41">
      <w:pPr>
        <w:pStyle w:val="ListParagraph"/>
        <w:numPr>
          <w:ilvl w:val="0"/>
          <w:numId w:val="9"/>
        </w:numPr>
        <w:ind w:left="360"/>
        <w:rPr>
          <w:sz w:val="23"/>
          <w:szCs w:val="23"/>
        </w:rPr>
      </w:pPr>
      <w:r w:rsidRPr="008B0651">
        <w:rPr>
          <w:sz w:val="23"/>
          <w:szCs w:val="23"/>
        </w:rPr>
        <w:t xml:space="preserve">Arrange the route so that a vehicle leaves from a depot and returns to the same depot. </w:t>
      </w:r>
    </w:p>
    <w:p w:rsidR="00CE5EAD" w:rsidRPr="001C1073" w:rsidRDefault="00CE5EAD" w:rsidP="00450E41">
      <w:pPr>
        <w:ind w:left="0" w:firstLine="0"/>
        <w:rPr>
          <w:sz w:val="23"/>
          <w:szCs w:val="23"/>
        </w:rPr>
      </w:pPr>
      <w:r w:rsidRPr="001C1073">
        <w:rPr>
          <w:sz w:val="23"/>
          <w:szCs w:val="23"/>
        </w:rPr>
        <w:t xml:space="preserve">One of the main characteristics of this algorithm is that infeasible solutions are not allowed throughout the search. </w:t>
      </w:r>
      <w:r>
        <w:rPr>
          <w:sz w:val="23"/>
          <w:szCs w:val="23"/>
        </w:rPr>
        <w:t xml:space="preserve">This algorithm also not guarantee for </w:t>
      </w:r>
      <w:r w:rsidRPr="001C1073">
        <w:rPr>
          <w:sz w:val="23"/>
          <w:szCs w:val="23"/>
        </w:rPr>
        <w:t>Feasible solutions</w:t>
      </w:r>
      <w:r>
        <w:rPr>
          <w:sz w:val="23"/>
          <w:szCs w:val="23"/>
        </w:rPr>
        <w:t>. Nearby Feasible solutions</w:t>
      </w:r>
      <w:r w:rsidRPr="001C1073">
        <w:rPr>
          <w:sz w:val="23"/>
          <w:szCs w:val="23"/>
        </w:rPr>
        <w:t xml:space="preserve"> are achieved through the simple assignment of </w:t>
      </w:r>
      <w:r>
        <w:rPr>
          <w:sz w:val="23"/>
          <w:szCs w:val="23"/>
        </w:rPr>
        <w:t>stops in a route</w:t>
      </w:r>
      <w:r w:rsidRPr="001C1073">
        <w:rPr>
          <w:sz w:val="23"/>
          <w:szCs w:val="23"/>
        </w:rPr>
        <w:t xml:space="preserve">. Feasible routes are made by a sequential assignment method of a </w:t>
      </w:r>
      <w:r>
        <w:rPr>
          <w:sz w:val="23"/>
          <w:szCs w:val="23"/>
        </w:rPr>
        <w:t>stop to a route</w:t>
      </w:r>
      <w:r w:rsidRPr="001C1073">
        <w:rPr>
          <w:sz w:val="23"/>
          <w:szCs w:val="23"/>
        </w:rPr>
        <w:t xml:space="preserve"> that meets the </w:t>
      </w:r>
      <w:r>
        <w:rPr>
          <w:sz w:val="23"/>
          <w:szCs w:val="23"/>
        </w:rPr>
        <w:t>maximum route capacity constraints at each</w:t>
      </w:r>
      <w:r w:rsidRPr="001C1073">
        <w:rPr>
          <w:sz w:val="23"/>
          <w:szCs w:val="23"/>
        </w:rPr>
        <w:t xml:space="preserve"> stop. In other words, we assign vehicle k iteratively to the constructed route if</w:t>
      </w:r>
      <w:r>
        <w:rPr>
          <w:sz w:val="23"/>
          <w:szCs w:val="23"/>
        </w:rPr>
        <w:t xml:space="preserve"> its capacity</w:t>
      </w:r>
      <w:r w:rsidRPr="001C1073">
        <w:rPr>
          <w:sz w:val="23"/>
          <w:szCs w:val="23"/>
        </w:rPr>
        <w:t xml:space="preserve"> is not</w:t>
      </w:r>
      <w:r>
        <w:rPr>
          <w:sz w:val="23"/>
          <w:szCs w:val="23"/>
        </w:rPr>
        <w:t xml:space="preserve"> done</w:t>
      </w:r>
      <w:r w:rsidRPr="001C1073">
        <w:rPr>
          <w:sz w:val="23"/>
          <w:szCs w:val="23"/>
        </w:rPr>
        <w:t xml:space="preserve">. </w:t>
      </w:r>
    </w:p>
    <w:p w:rsidR="00CE5EAD" w:rsidRDefault="00CE5EAD" w:rsidP="00450E41">
      <w:pPr>
        <w:pStyle w:val="ListParagraph"/>
        <w:ind w:left="0" w:firstLine="0"/>
        <w:rPr>
          <w:sz w:val="23"/>
          <w:szCs w:val="23"/>
        </w:rPr>
      </w:pPr>
      <w:r w:rsidRPr="006A1BF6">
        <w:rPr>
          <w:sz w:val="23"/>
          <w:szCs w:val="23"/>
        </w:rPr>
        <w:t>Also, there</w:t>
      </w:r>
      <w:r>
        <w:rPr>
          <w:sz w:val="23"/>
          <w:szCs w:val="23"/>
        </w:rPr>
        <w:t xml:space="preserve"> are other</w:t>
      </w:r>
      <w:r w:rsidRPr="006A1BF6">
        <w:rPr>
          <w:sz w:val="23"/>
          <w:szCs w:val="23"/>
        </w:rPr>
        <w:t xml:space="preserve"> constraints in the problem earliest job start time to customer and latest job finish time, maximum route time,</w:t>
      </w:r>
      <w:r>
        <w:rPr>
          <w:sz w:val="23"/>
          <w:szCs w:val="23"/>
        </w:rPr>
        <w:t xml:space="preserve"> and there is penalty if constraints are not met,</w:t>
      </w:r>
      <w:r w:rsidRPr="006A1BF6">
        <w:rPr>
          <w:sz w:val="23"/>
          <w:szCs w:val="23"/>
        </w:rPr>
        <w:t xml:space="preserve"> </w:t>
      </w:r>
      <w:r>
        <w:rPr>
          <w:sz w:val="23"/>
          <w:szCs w:val="23"/>
        </w:rPr>
        <w:t>Genetic Algorithm is the best approach in which initial population can be output of the above algorithm. By following this approach feasible solutions can be easily achieved in less time.</w:t>
      </w:r>
    </w:p>
    <w:p w:rsidR="00CE5EAD" w:rsidRPr="00C626BB" w:rsidRDefault="00CE5EAD" w:rsidP="00450E41">
      <w:pPr>
        <w:pStyle w:val="ListParagraph"/>
        <w:ind w:left="0" w:firstLine="0"/>
        <w:rPr>
          <w:sz w:val="23"/>
          <w:szCs w:val="23"/>
        </w:rPr>
      </w:pPr>
      <w:r>
        <w:rPr>
          <w:sz w:val="23"/>
          <w:szCs w:val="23"/>
        </w:rPr>
        <w:t xml:space="preserve"> In R, </w:t>
      </w:r>
      <w:r>
        <w:rPr>
          <w:b/>
          <w:sz w:val="23"/>
          <w:szCs w:val="23"/>
        </w:rPr>
        <w:t>fN</w:t>
      </w:r>
      <w:r w:rsidRPr="00C626BB">
        <w:rPr>
          <w:b/>
          <w:sz w:val="23"/>
          <w:szCs w:val="23"/>
        </w:rPr>
        <w:t>Depots</w:t>
      </w:r>
      <w:r>
        <w:rPr>
          <w:b/>
          <w:sz w:val="23"/>
          <w:szCs w:val="23"/>
        </w:rPr>
        <w:t>Nearest</w:t>
      </w:r>
      <w:r w:rsidRPr="00C626BB">
        <w:rPr>
          <w:b/>
          <w:sz w:val="23"/>
          <w:szCs w:val="23"/>
        </w:rPr>
        <w:t>Neighbor</w:t>
      </w:r>
      <w:r>
        <w:rPr>
          <w:b/>
          <w:sz w:val="23"/>
          <w:szCs w:val="23"/>
        </w:rPr>
        <w:t xml:space="preserve"> </w:t>
      </w:r>
      <w:r>
        <w:rPr>
          <w:sz w:val="23"/>
          <w:szCs w:val="23"/>
        </w:rPr>
        <w:t>function the above algorithm is implemented.</w:t>
      </w:r>
      <w:r w:rsidR="008D7496">
        <w:rPr>
          <w:sz w:val="23"/>
          <w:szCs w:val="23"/>
        </w:rPr>
        <w:t xml:space="preserve"> The output of the function is list of routes.</w:t>
      </w:r>
    </w:p>
    <w:p w:rsidR="00CE5EAD" w:rsidRDefault="008D7496" w:rsidP="00450E41">
      <w:pPr>
        <w:pStyle w:val="ListParagraph"/>
        <w:ind w:left="0" w:firstLine="0"/>
        <w:rPr>
          <w:sz w:val="23"/>
          <w:szCs w:val="23"/>
        </w:rPr>
      </w:pPr>
      <w:r>
        <w:rPr>
          <w:noProof/>
        </w:rPr>
        <w:drawing>
          <wp:inline distT="0" distB="0" distL="0" distR="0" wp14:anchorId="73CAA5D1" wp14:editId="25BCB9E5">
            <wp:extent cx="5943600" cy="5062855"/>
            <wp:effectExtent l="0" t="0" r="0" b="4445"/>
            <wp:docPr id="51206" name="Picture 5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062855"/>
                    </a:xfrm>
                    <a:prstGeom prst="rect">
                      <a:avLst/>
                    </a:prstGeom>
                  </pic:spPr>
                </pic:pic>
              </a:graphicData>
            </a:graphic>
          </wp:inline>
        </w:drawing>
      </w:r>
    </w:p>
    <w:p w:rsidR="00CE5EAD" w:rsidRDefault="00CE5EAD" w:rsidP="00CE5EAD">
      <w:pPr>
        <w:pStyle w:val="ListParagraph"/>
        <w:ind w:firstLine="0"/>
        <w:rPr>
          <w:color w:val="2E74B5"/>
          <w:sz w:val="30"/>
          <w:szCs w:val="30"/>
        </w:rPr>
      </w:pPr>
    </w:p>
    <w:p w:rsidR="00CE5EAD" w:rsidRPr="00596512" w:rsidRDefault="00CE5EAD" w:rsidP="00450E41">
      <w:pPr>
        <w:pStyle w:val="Heading2"/>
      </w:pPr>
      <w:bookmarkStart w:id="32" w:name="_Toc480583139"/>
      <w:r w:rsidRPr="00596512">
        <w:t>Genetic Algorithm</w:t>
      </w:r>
      <w:bookmarkEnd w:id="32"/>
      <w:r w:rsidRPr="00596512">
        <w:t xml:space="preserve"> </w:t>
      </w:r>
    </w:p>
    <w:p w:rsidR="00A66D95" w:rsidRDefault="00CE5EAD" w:rsidP="00450E41">
      <w:pPr>
        <w:pStyle w:val="ListParagraph"/>
        <w:ind w:left="0" w:firstLine="0"/>
        <w:rPr>
          <w:sz w:val="23"/>
          <w:szCs w:val="23"/>
        </w:rPr>
      </w:pPr>
      <w:r w:rsidRPr="00787A76">
        <w:rPr>
          <w:sz w:val="23"/>
          <w:szCs w:val="23"/>
        </w:rPr>
        <w:t xml:space="preserve">Genetic algorithms are stochastic search algorithms based on the mechanisms of natural selection. Most </w:t>
      </w:r>
      <w:r>
        <w:rPr>
          <w:sz w:val="23"/>
          <w:szCs w:val="23"/>
        </w:rPr>
        <w:t>b</w:t>
      </w:r>
      <w:r w:rsidRPr="00787A76">
        <w:rPr>
          <w:sz w:val="23"/>
          <w:szCs w:val="23"/>
        </w:rPr>
        <w:t xml:space="preserve">asic unit is a Gene. </w:t>
      </w:r>
      <w:r w:rsidR="00A66D95" w:rsidRPr="00787A76">
        <w:rPr>
          <w:sz w:val="23"/>
          <w:szCs w:val="23"/>
        </w:rPr>
        <w:t>In our case, gene is a depot/stop.</w:t>
      </w:r>
    </w:p>
    <w:p w:rsidR="00A66D95" w:rsidRDefault="00A66D95" w:rsidP="00450E41">
      <w:pPr>
        <w:pStyle w:val="ListParagraph"/>
        <w:ind w:left="0" w:firstLine="0"/>
        <w:rPr>
          <w:sz w:val="23"/>
          <w:szCs w:val="23"/>
        </w:rPr>
      </w:pPr>
    </w:p>
    <w:p w:rsidR="00A66D95" w:rsidRDefault="00A66D95" w:rsidP="00450E41">
      <w:pPr>
        <w:pStyle w:val="ListParagraph"/>
        <w:ind w:left="0" w:firstLine="0"/>
        <w:rPr>
          <w:sz w:val="23"/>
          <w:szCs w:val="23"/>
        </w:rPr>
      </w:pPr>
      <w:r>
        <w:rPr>
          <w:noProof/>
        </w:rPr>
        <w:drawing>
          <wp:inline distT="0" distB="0" distL="0" distR="0" wp14:anchorId="3E4E5DA3" wp14:editId="2F293D26">
            <wp:extent cx="5943600" cy="478155"/>
            <wp:effectExtent l="0" t="0" r="0" b="0"/>
            <wp:docPr id="51207" name="Picture 51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78155"/>
                    </a:xfrm>
                    <a:prstGeom prst="rect">
                      <a:avLst/>
                    </a:prstGeom>
                  </pic:spPr>
                </pic:pic>
              </a:graphicData>
            </a:graphic>
          </wp:inline>
        </w:drawing>
      </w:r>
    </w:p>
    <w:p w:rsidR="00A66D95" w:rsidRDefault="00A66D95" w:rsidP="00450E41">
      <w:pPr>
        <w:pStyle w:val="ListParagraph"/>
        <w:ind w:left="0" w:firstLine="0"/>
        <w:rPr>
          <w:sz w:val="23"/>
          <w:szCs w:val="23"/>
        </w:rPr>
      </w:pPr>
    </w:p>
    <w:p w:rsidR="00CE5EAD" w:rsidRDefault="00CE5EAD" w:rsidP="00450E41">
      <w:pPr>
        <w:pStyle w:val="ListParagraph"/>
        <w:ind w:left="0" w:firstLine="0"/>
        <w:rPr>
          <w:sz w:val="23"/>
          <w:szCs w:val="23"/>
        </w:rPr>
      </w:pPr>
      <w:r w:rsidRPr="00787A76">
        <w:rPr>
          <w:sz w:val="23"/>
          <w:szCs w:val="23"/>
        </w:rPr>
        <w:t xml:space="preserve">Each route in the population is called a </w:t>
      </w:r>
      <w:r w:rsidRPr="00787A76">
        <w:rPr>
          <w:i/>
          <w:iCs/>
          <w:sz w:val="23"/>
          <w:szCs w:val="23"/>
        </w:rPr>
        <w:t xml:space="preserve">chromosome </w:t>
      </w:r>
      <w:r w:rsidRPr="00787A76">
        <w:rPr>
          <w:sz w:val="23"/>
          <w:szCs w:val="23"/>
        </w:rPr>
        <w:t xml:space="preserve">and represents a solution to the problem. </w:t>
      </w:r>
    </w:p>
    <w:p w:rsidR="00A66D95" w:rsidRDefault="00A66D95" w:rsidP="00450E41">
      <w:pPr>
        <w:pStyle w:val="ListParagraph"/>
        <w:ind w:left="0" w:firstLine="0"/>
        <w:rPr>
          <w:sz w:val="23"/>
          <w:szCs w:val="23"/>
        </w:rPr>
      </w:pPr>
      <w:r>
        <w:rPr>
          <w:noProof/>
        </w:rPr>
        <w:drawing>
          <wp:inline distT="0" distB="0" distL="0" distR="0" wp14:anchorId="3551F898" wp14:editId="2E068A55">
            <wp:extent cx="5943600" cy="224790"/>
            <wp:effectExtent l="0" t="0" r="0" b="3810"/>
            <wp:docPr id="51208" name="Picture 51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24790"/>
                    </a:xfrm>
                    <a:prstGeom prst="rect">
                      <a:avLst/>
                    </a:prstGeom>
                  </pic:spPr>
                </pic:pic>
              </a:graphicData>
            </a:graphic>
          </wp:inline>
        </w:drawing>
      </w:r>
    </w:p>
    <w:p w:rsidR="00CE5EAD" w:rsidRDefault="00CE5EAD" w:rsidP="00450E41">
      <w:pPr>
        <w:pStyle w:val="ListParagraph"/>
        <w:ind w:left="0" w:firstLine="0"/>
        <w:rPr>
          <w:sz w:val="23"/>
          <w:szCs w:val="23"/>
        </w:rPr>
      </w:pPr>
      <w:r w:rsidRPr="00787A76">
        <w:rPr>
          <w:sz w:val="23"/>
          <w:szCs w:val="23"/>
        </w:rPr>
        <w:t xml:space="preserve">Genetic algorithm starts with an initial set of randomly generated solutions called a </w:t>
      </w:r>
      <w:r w:rsidRPr="00787A76">
        <w:rPr>
          <w:i/>
          <w:iCs/>
          <w:sz w:val="23"/>
          <w:szCs w:val="23"/>
        </w:rPr>
        <w:t xml:space="preserve">population. </w:t>
      </w:r>
      <w:r w:rsidRPr="00787A76">
        <w:rPr>
          <w:iCs/>
          <w:sz w:val="23"/>
          <w:szCs w:val="23"/>
        </w:rPr>
        <w:t>In this case, population is set of routes.</w:t>
      </w:r>
      <w:r w:rsidRPr="00787A76">
        <w:rPr>
          <w:sz w:val="23"/>
          <w:szCs w:val="23"/>
        </w:rPr>
        <w:t xml:space="preserve"> </w:t>
      </w:r>
    </w:p>
    <w:p w:rsidR="00A66D95" w:rsidRDefault="00A66D95" w:rsidP="00450E41">
      <w:pPr>
        <w:pStyle w:val="ListParagraph"/>
        <w:ind w:left="0" w:firstLine="0"/>
        <w:rPr>
          <w:sz w:val="23"/>
          <w:szCs w:val="23"/>
        </w:rPr>
      </w:pPr>
      <w:r>
        <w:rPr>
          <w:noProof/>
        </w:rPr>
        <w:drawing>
          <wp:inline distT="0" distB="0" distL="0" distR="0" wp14:anchorId="618DEB65" wp14:editId="67DF351B">
            <wp:extent cx="5943600" cy="3728085"/>
            <wp:effectExtent l="0" t="0" r="0" b="5715"/>
            <wp:docPr id="51209" name="Picture 51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28085"/>
                    </a:xfrm>
                    <a:prstGeom prst="rect">
                      <a:avLst/>
                    </a:prstGeom>
                  </pic:spPr>
                </pic:pic>
              </a:graphicData>
            </a:graphic>
          </wp:inline>
        </w:drawing>
      </w:r>
    </w:p>
    <w:p w:rsidR="00A66D95" w:rsidRDefault="00A66D95" w:rsidP="00450E41">
      <w:pPr>
        <w:pStyle w:val="ListParagraph"/>
        <w:ind w:left="0" w:firstLine="0"/>
        <w:rPr>
          <w:sz w:val="23"/>
          <w:szCs w:val="23"/>
        </w:rPr>
      </w:pPr>
    </w:p>
    <w:p w:rsidR="00CE5EAD" w:rsidRDefault="00CE5EAD" w:rsidP="00450E41">
      <w:pPr>
        <w:pStyle w:val="ListParagraph"/>
        <w:ind w:left="0" w:firstLine="0"/>
        <w:rPr>
          <w:sz w:val="23"/>
          <w:szCs w:val="23"/>
        </w:rPr>
      </w:pPr>
      <w:r w:rsidRPr="00787A76">
        <w:rPr>
          <w:sz w:val="23"/>
          <w:szCs w:val="23"/>
        </w:rPr>
        <w:t xml:space="preserve">A chromosome evolves through successive iterations called </w:t>
      </w:r>
      <w:r w:rsidRPr="00787A76">
        <w:rPr>
          <w:i/>
          <w:iCs/>
          <w:sz w:val="23"/>
          <w:szCs w:val="23"/>
        </w:rPr>
        <w:t>generations (or iterations).</w:t>
      </w:r>
      <w:r w:rsidRPr="00787A76">
        <w:rPr>
          <w:sz w:val="23"/>
          <w:szCs w:val="23"/>
        </w:rPr>
        <w:t xml:space="preserve"> </w:t>
      </w:r>
    </w:p>
    <w:p w:rsidR="00CE5EAD" w:rsidRDefault="00CE5EAD" w:rsidP="00450E41">
      <w:pPr>
        <w:pStyle w:val="ListParagraph"/>
        <w:ind w:left="0" w:firstLine="0"/>
        <w:rPr>
          <w:sz w:val="23"/>
          <w:szCs w:val="23"/>
        </w:rPr>
      </w:pPr>
      <w:r>
        <w:rPr>
          <w:sz w:val="23"/>
          <w:szCs w:val="23"/>
        </w:rPr>
        <w:t>During each generation, only strong elite population is eligible for genetic operations.</w:t>
      </w:r>
    </w:p>
    <w:p w:rsidR="00A66D95" w:rsidRDefault="00A66D95" w:rsidP="00450E41">
      <w:pPr>
        <w:pStyle w:val="ListParagraph"/>
        <w:ind w:left="0" w:firstLine="0"/>
        <w:rPr>
          <w:sz w:val="23"/>
          <w:szCs w:val="23"/>
        </w:rPr>
      </w:pPr>
    </w:p>
    <w:p w:rsidR="00CE5EAD" w:rsidRDefault="00CE5EAD" w:rsidP="00450E41">
      <w:pPr>
        <w:pStyle w:val="ListParagraph"/>
        <w:ind w:left="0" w:firstLine="0"/>
        <w:rPr>
          <w:sz w:val="23"/>
          <w:szCs w:val="23"/>
        </w:rPr>
      </w:pPr>
      <w:r w:rsidRPr="00787A76">
        <w:rPr>
          <w:sz w:val="23"/>
          <w:szCs w:val="23"/>
        </w:rPr>
        <w:t xml:space="preserve">During each </w:t>
      </w:r>
      <w:r>
        <w:rPr>
          <w:sz w:val="23"/>
          <w:szCs w:val="23"/>
        </w:rPr>
        <w:t>generatio</w:t>
      </w:r>
      <w:r w:rsidRPr="00787A76">
        <w:rPr>
          <w:sz w:val="23"/>
          <w:szCs w:val="23"/>
        </w:rPr>
        <w:t>n, genetic operators, such as crossover, mutation, and selection</w:t>
      </w:r>
      <w:r>
        <w:rPr>
          <w:sz w:val="23"/>
          <w:szCs w:val="23"/>
        </w:rPr>
        <w:t xml:space="preserve"> applied on strong population which will </w:t>
      </w:r>
      <w:r w:rsidRPr="00787A76">
        <w:rPr>
          <w:sz w:val="23"/>
          <w:szCs w:val="23"/>
        </w:rPr>
        <w:t>creat</w:t>
      </w:r>
      <w:r>
        <w:rPr>
          <w:sz w:val="23"/>
          <w:szCs w:val="23"/>
        </w:rPr>
        <w:t>e better chromosomes or routes</w:t>
      </w:r>
      <w:r w:rsidRPr="00787A76">
        <w:rPr>
          <w:sz w:val="23"/>
          <w:szCs w:val="23"/>
        </w:rPr>
        <w:t xml:space="preserve">. </w:t>
      </w:r>
    </w:p>
    <w:p w:rsidR="00CE5EAD" w:rsidRDefault="00CE5EAD" w:rsidP="00450E41">
      <w:pPr>
        <w:pStyle w:val="ListParagraph"/>
        <w:ind w:left="0" w:firstLine="0"/>
        <w:rPr>
          <w:sz w:val="23"/>
          <w:szCs w:val="23"/>
        </w:rPr>
      </w:pPr>
      <w:r w:rsidRPr="00787A76">
        <w:rPr>
          <w:sz w:val="23"/>
          <w:szCs w:val="23"/>
        </w:rPr>
        <w:t>Each chromosome is then evaluated by measure</w:t>
      </w:r>
      <w:r>
        <w:rPr>
          <w:sz w:val="23"/>
          <w:szCs w:val="23"/>
        </w:rPr>
        <w:t xml:space="preserve"> of fitness as a solution. If it is better than the population, it will be added in population otherwise discarded.</w:t>
      </w:r>
    </w:p>
    <w:p w:rsidR="007D1EBA" w:rsidRDefault="007D1EBA" w:rsidP="00450E41">
      <w:pPr>
        <w:pStyle w:val="ListParagraph"/>
        <w:ind w:left="0" w:firstLine="0"/>
        <w:rPr>
          <w:color w:val="2E74B5"/>
          <w:sz w:val="26"/>
          <w:szCs w:val="26"/>
        </w:rPr>
      </w:pPr>
    </w:p>
    <w:p w:rsidR="00CE5EAD" w:rsidRDefault="00CE5EAD" w:rsidP="00450E41">
      <w:pPr>
        <w:pStyle w:val="Heading3"/>
      </w:pPr>
      <w:bookmarkStart w:id="33" w:name="_Toc480583140"/>
      <w:r w:rsidRPr="00596512">
        <w:t xml:space="preserve">Defining </w:t>
      </w:r>
      <w:r>
        <w:t>Objective</w:t>
      </w:r>
      <w:r w:rsidRPr="00596512">
        <w:t xml:space="preserve"> Function</w:t>
      </w:r>
      <w:bookmarkEnd w:id="33"/>
    </w:p>
    <w:p w:rsidR="00CE5EAD" w:rsidRPr="00FD2867" w:rsidRDefault="00CE5EAD" w:rsidP="00450E41">
      <w:pPr>
        <w:pStyle w:val="ListParagraph"/>
        <w:ind w:left="0" w:firstLine="0"/>
        <w:rPr>
          <w:sz w:val="23"/>
          <w:szCs w:val="23"/>
        </w:rPr>
      </w:pPr>
      <w:r>
        <w:rPr>
          <w:sz w:val="23"/>
          <w:szCs w:val="23"/>
        </w:rPr>
        <w:t xml:space="preserve">The value of objective function is </w:t>
      </w:r>
      <w:r w:rsidRPr="00787A76">
        <w:rPr>
          <w:sz w:val="23"/>
          <w:szCs w:val="23"/>
        </w:rPr>
        <w:t>total</w:t>
      </w:r>
      <w:r>
        <w:rPr>
          <w:sz w:val="23"/>
          <w:szCs w:val="23"/>
        </w:rPr>
        <w:t xml:space="preserve"> time travelled by all the vehicles on the routes, total time spent in executing the job and penalty time. </w:t>
      </w:r>
      <w:r>
        <w:rPr>
          <w:b/>
          <w:sz w:val="23"/>
          <w:szCs w:val="23"/>
        </w:rPr>
        <w:t xml:space="preserve">fnEvaluate </w:t>
      </w:r>
      <w:r>
        <w:rPr>
          <w:sz w:val="23"/>
          <w:szCs w:val="23"/>
        </w:rPr>
        <w:t>function will calculate the objective function value. This function also return travel time, service time and penalty time separately.</w:t>
      </w:r>
    </w:p>
    <w:p w:rsidR="00CE5EAD" w:rsidRDefault="00026710" w:rsidP="00450E41">
      <w:pPr>
        <w:pStyle w:val="ListParagraph"/>
        <w:ind w:left="0" w:firstLine="0"/>
        <w:rPr>
          <w:color w:val="2E74B5"/>
          <w:sz w:val="26"/>
          <w:szCs w:val="26"/>
        </w:rPr>
      </w:pPr>
      <w:r>
        <w:rPr>
          <w:noProof/>
        </w:rPr>
        <w:drawing>
          <wp:inline distT="0" distB="0" distL="0" distR="0" wp14:anchorId="00324962" wp14:editId="24ED0B49">
            <wp:extent cx="5943600" cy="1779905"/>
            <wp:effectExtent l="0" t="0" r="0" b="0"/>
            <wp:docPr id="51210" name="Picture 5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79905"/>
                    </a:xfrm>
                    <a:prstGeom prst="rect">
                      <a:avLst/>
                    </a:prstGeom>
                  </pic:spPr>
                </pic:pic>
              </a:graphicData>
            </a:graphic>
          </wp:inline>
        </w:drawing>
      </w:r>
    </w:p>
    <w:p w:rsidR="00CE5EAD" w:rsidRDefault="00CE5EAD" w:rsidP="00CE5EAD">
      <w:pPr>
        <w:ind w:left="0" w:firstLine="0"/>
        <w:rPr>
          <w:sz w:val="23"/>
          <w:szCs w:val="23"/>
        </w:rPr>
      </w:pPr>
      <w:r>
        <w:rPr>
          <w:sz w:val="23"/>
          <w:szCs w:val="23"/>
        </w:rPr>
        <w:t xml:space="preserve">Penalty calculation is implemented in three methods: </w:t>
      </w:r>
      <w:r w:rsidRPr="00477E8A">
        <w:rPr>
          <w:b/>
          <w:sz w:val="23"/>
          <w:szCs w:val="23"/>
        </w:rPr>
        <w:t>fNExtraTimeWindowPenalty</w:t>
      </w:r>
      <w:r>
        <w:rPr>
          <w:b/>
          <w:sz w:val="23"/>
          <w:szCs w:val="23"/>
        </w:rPr>
        <w:t xml:space="preserve">, </w:t>
      </w:r>
      <w:r w:rsidRPr="00477E8A">
        <w:rPr>
          <w:b/>
          <w:sz w:val="23"/>
          <w:szCs w:val="23"/>
        </w:rPr>
        <w:t>fNExtraStopPenalty</w:t>
      </w:r>
      <w:r>
        <w:rPr>
          <w:b/>
          <w:sz w:val="23"/>
          <w:szCs w:val="23"/>
        </w:rPr>
        <w:t xml:space="preserve">, </w:t>
      </w:r>
      <w:r w:rsidRPr="00477E8A">
        <w:rPr>
          <w:b/>
          <w:sz w:val="23"/>
          <w:szCs w:val="23"/>
        </w:rPr>
        <w:t>fNLateTimeArrivalPenalty</w:t>
      </w:r>
      <w:r>
        <w:rPr>
          <w:b/>
          <w:sz w:val="23"/>
          <w:szCs w:val="23"/>
        </w:rPr>
        <w:t>.</w:t>
      </w:r>
    </w:p>
    <w:p w:rsidR="00CE5EAD" w:rsidRDefault="00CE5EAD" w:rsidP="00CE5EAD">
      <w:pPr>
        <w:ind w:left="0" w:firstLine="0"/>
        <w:rPr>
          <w:sz w:val="23"/>
          <w:szCs w:val="23"/>
        </w:rPr>
      </w:pPr>
      <w:r>
        <w:rPr>
          <w:noProof/>
        </w:rPr>
        <w:drawing>
          <wp:inline distT="0" distB="0" distL="0" distR="0" wp14:anchorId="63461405" wp14:editId="127AE23B">
            <wp:extent cx="5943600" cy="5179060"/>
            <wp:effectExtent l="0" t="0" r="0" b="2540"/>
            <wp:docPr id="48673" name="Picture 48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179060"/>
                    </a:xfrm>
                    <a:prstGeom prst="rect">
                      <a:avLst/>
                    </a:prstGeom>
                  </pic:spPr>
                </pic:pic>
              </a:graphicData>
            </a:graphic>
          </wp:inline>
        </w:drawing>
      </w:r>
    </w:p>
    <w:p w:rsidR="00CE5EAD" w:rsidRDefault="00CE5EAD" w:rsidP="00CE5EAD">
      <w:pPr>
        <w:ind w:left="0" w:firstLine="0"/>
        <w:rPr>
          <w:sz w:val="23"/>
          <w:szCs w:val="23"/>
        </w:rPr>
      </w:pPr>
      <w:r>
        <w:rPr>
          <w:sz w:val="23"/>
          <w:szCs w:val="23"/>
        </w:rPr>
        <w:t xml:space="preserve"> </w:t>
      </w:r>
    </w:p>
    <w:p w:rsidR="00CE5EAD" w:rsidRDefault="00CE5EAD" w:rsidP="00450E41">
      <w:pPr>
        <w:pStyle w:val="Heading3"/>
      </w:pPr>
      <w:bookmarkStart w:id="34" w:name="_Toc480583141"/>
      <w:r>
        <w:t>Initial Population Generation</w:t>
      </w:r>
      <w:bookmarkEnd w:id="34"/>
    </w:p>
    <w:p w:rsidR="00CE5EAD" w:rsidRDefault="00CE5EAD" w:rsidP="00CE5EAD">
      <w:pPr>
        <w:rPr>
          <w:sz w:val="23"/>
          <w:szCs w:val="23"/>
        </w:rPr>
      </w:pPr>
      <w:r>
        <w:rPr>
          <w:sz w:val="23"/>
          <w:szCs w:val="23"/>
        </w:rPr>
        <w:t xml:space="preserve">Initial Population is generated randomly. Every time seed is different while generating initial population. While generating initial population, all the routes sizes are randomly decided between minimum stops and maximum stops. Stops are randomly assigned to the routes. </w:t>
      </w:r>
    </w:p>
    <w:p w:rsidR="00CE5EAD" w:rsidRDefault="00CE5EAD" w:rsidP="00CE5EAD">
      <w:pPr>
        <w:rPr>
          <w:sz w:val="23"/>
          <w:szCs w:val="23"/>
        </w:rPr>
      </w:pPr>
      <w:r>
        <w:rPr>
          <w:sz w:val="23"/>
          <w:szCs w:val="23"/>
        </w:rPr>
        <w:t xml:space="preserve">It’s not necessary that number of routes in each set of chromosome will be equal. </w:t>
      </w:r>
    </w:p>
    <w:p w:rsidR="00CE5EAD" w:rsidRPr="001A00BD" w:rsidRDefault="00CE5EAD" w:rsidP="00CE5EAD">
      <w:pPr>
        <w:rPr>
          <w:sz w:val="23"/>
          <w:szCs w:val="23"/>
        </w:rPr>
      </w:pPr>
      <w:r w:rsidRPr="001A00BD">
        <w:rPr>
          <w:b/>
          <w:sz w:val="23"/>
          <w:szCs w:val="23"/>
        </w:rPr>
        <w:t>fnGenerateInitPop</w:t>
      </w:r>
      <w:r>
        <w:rPr>
          <w:b/>
          <w:sz w:val="23"/>
          <w:szCs w:val="23"/>
        </w:rPr>
        <w:t xml:space="preserve"> </w:t>
      </w:r>
      <w:r>
        <w:rPr>
          <w:sz w:val="23"/>
          <w:szCs w:val="23"/>
        </w:rPr>
        <w:t xml:space="preserve">function </w:t>
      </w:r>
      <w:r w:rsidRPr="001A00BD">
        <w:rPr>
          <w:sz w:val="23"/>
          <w:szCs w:val="23"/>
        </w:rPr>
        <w:t>w</w:t>
      </w:r>
      <w:r>
        <w:rPr>
          <w:sz w:val="23"/>
          <w:szCs w:val="23"/>
        </w:rPr>
        <w:t>ill take initial Population size as input and output that many numb</w:t>
      </w:r>
      <w:r w:rsidR="00A66D95">
        <w:rPr>
          <w:sz w:val="23"/>
          <w:szCs w:val="23"/>
        </w:rPr>
        <w:t>er of set of solutions in a list</w:t>
      </w:r>
      <w:r>
        <w:rPr>
          <w:sz w:val="23"/>
          <w:szCs w:val="23"/>
        </w:rPr>
        <w:t>.</w:t>
      </w:r>
    </w:p>
    <w:p w:rsidR="00CE5EAD" w:rsidRDefault="00B13B97" w:rsidP="00CE5EAD">
      <w:pPr>
        <w:ind w:left="0" w:firstLine="0"/>
        <w:rPr>
          <w:sz w:val="23"/>
          <w:szCs w:val="23"/>
        </w:rPr>
      </w:pPr>
      <w:r>
        <w:rPr>
          <w:noProof/>
        </w:rPr>
        <w:drawing>
          <wp:inline distT="0" distB="0" distL="0" distR="0" wp14:anchorId="1F024F89" wp14:editId="4D731BA9">
            <wp:extent cx="5943600" cy="5136515"/>
            <wp:effectExtent l="0" t="0" r="0" b="6985"/>
            <wp:docPr id="51211" name="Picture 5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136515"/>
                    </a:xfrm>
                    <a:prstGeom prst="rect">
                      <a:avLst/>
                    </a:prstGeom>
                  </pic:spPr>
                </pic:pic>
              </a:graphicData>
            </a:graphic>
          </wp:inline>
        </w:drawing>
      </w:r>
    </w:p>
    <w:p w:rsidR="00CE5EAD" w:rsidRDefault="00CE5EAD" w:rsidP="00CE5EAD">
      <w:pPr>
        <w:rPr>
          <w:color w:val="2E74B5"/>
          <w:sz w:val="26"/>
          <w:szCs w:val="26"/>
        </w:rPr>
      </w:pPr>
    </w:p>
    <w:p w:rsidR="00CE5EAD" w:rsidRDefault="00CE5EAD" w:rsidP="00450E41">
      <w:pPr>
        <w:pStyle w:val="Heading3"/>
      </w:pPr>
      <w:bookmarkStart w:id="35" w:name="_Toc480583142"/>
      <w:r>
        <w:t>Mutation</w:t>
      </w:r>
      <w:bookmarkEnd w:id="35"/>
    </w:p>
    <w:p w:rsidR="00230119" w:rsidRDefault="00CE5EAD" w:rsidP="00CE5EAD">
      <w:pPr>
        <w:ind w:left="0" w:firstLine="0"/>
        <w:rPr>
          <w:sz w:val="23"/>
          <w:szCs w:val="23"/>
        </w:rPr>
      </w:pPr>
      <w:r w:rsidRPr="00E87F2C">
        <w:rPr>
          <w:b/>
          <w:bCs/>
          <w:sz w:val="23"/>
          <w:szCs w:val="23"/>
        </w:rPr>
        <w:t>Mutation</w:t>
      </w:r>
      <w:r w:rsidRPr="00E87F2C">
        <w:rPr>
          <w:sz w:val="23"/>
          <w:szCs w:val="23"/>
        </w:rPr>
        <w:t> is a </w:t>
      </w:r>
      <w:hyperlink r:id="rId37" w:tooltip="Genetic operator" w:history="1">
        <w:r w:rsidRPr="00E87F2C">
          <w:t>genetic operator</w:t>
        </w:r>
      </w:hyperlink>
      <w:r w:rsidRPr="00E87F2C">
        <w:rPr>
          <w:sz w:val="23"/>
          <w:szCs w:val="23"/>
        </w:rPr>
        <w:t> used to maintain </w:t>
      </w:r>
      <w:hyperlink r:id="rId38" w:tooltip="Genetic diversity" w:history="1">
        <w:r w:rsidRPr="00E87F2C">
          <w:t>genetic diversity</w:t>
        </w:r>
      </w:hyperlink>
      <w:r w:rsidRPr="00E87F2C">
        <w:rPr>
          <w:sz w:val="23"/>
          <w:szCs w:val="23"/>
        </w:rPr>
        <w:t> from one generation of a population of </w:t>
      </w:r>
      <w:hyperlink r:id="rId39" w:tooltip="Genetic algorithm" w:history="1">
        <w:r w:rsidRPr="00E87F2C">
          <w:t>genetic algorithm</w:t>
        </w:r>
      </w:hyperlink>
      <w:r w:rsidRPr="00E87F2C">
        <w:rPr>
          <w:sz w:val="23"/>
          <w:szCs w:val="23"/>
        </w:rPr>
        <w:t> </w:t>
      </w:r>
      <w:hyperlink r:id="rId40" w:tooltip="Chromosome (genetic algorithm)" w:history="1">
        <w:r w:rsidRPr="00E87F2C">
          <w:t>chromosomes</w:t>
        </w:r>
      </w:hyperlink>
      <w:r w:rsidRPr="00E87F2C">
        <w:rPr>
          <w:sz w:val="23"/>
          <w:szCs w:val="23"/>
        </w:rPr>
        <w:t> to the next. It is analogous to biological </w:t>
      </w:r>
      <w:hyperlink r:id="rId41" w:tooltip="Mutation" w:history="1">
        <w:r w:rsidRPr="00E87F2C">
          <w:t>mutation</w:t>
        </w:r>
      </w:hyperlink>
      <w:r w:rsidRPr="00E87F2C">
        <w:rPr>
          <w:sz w:val="23"/>
          <w:szCs w:val="23"/>
        </w:rPr>
        <w:t xml:space="preserve">. Mutation alters one or more gene values in a chromosome from its initial state. In mutation, the solution may change entirely from the previous solution. Hence GA can come to a better solution by using mutation. Mutation occurs during evolution </w:t>
      </w:r>
      <w:r>
        <w:rPr>
          <w:sz w:val="23"/>
          <w:szCs w:val="23"/>
        </w:rPr>
        <w:t xml:space="preserve">according to </w:t>
      </w:r>
      <w:r w:rsidRPr="00E87F2C">
        <w:rPr>
          <w:sz w:val="23"/>
          <w:szCs w:val="23"/>
        </w:rPr>
        <w:t>mutation probability</w:t>
      </w:r>
      <w:r>
        <w:rPr>
          <w:sz w:val="23"/>
          <w:szCs w:val="23"/>
        </w:rPr>
        <w:t xml:space="preserve"> which is user defined</w:t>
      </w:r>
      <w:r w:rsidRPr="00E87F2C">
        <w:rPr>
          <w:sz w:val="23"/>
          <w:szCs w:val="23"/>
        </w:rPr>
        <w:t>. This probability should be set low. If it is set too high, the search will turn into a primitive random search.</w:t>
      </w:r>
      <w:r w:rsidR="00230119">
        <w:rPr>
          <w:sz w:val="23"/>
          <w:szCs w:val="23"/>
        </w:rPr>
        <w:t xml:space="preserve"> </w:t>
      </w:r>
      <w:r>
        <w:rPr>
          <w:sz w:val="23"/>
          <w:szCs w:val="23"/>
        </w:rPr>
        <w:t>In our problem, mutation probability is initially set to 0.8 and it decays with iterations.</w:t>
      </w:r>
    </w:p>
    <w:p w:rsidR="00CE5EAD" w:rsidRDefault="00CE5EAD" w:rsidP="00CE5EAD">
      <w:pPr>
        <w:ind w:left="0" w:firstLine="0"/>
        <w:rPr>
          <w:sz w:val="23"/>
          <w:szCs w:val="23"/>
        </w:rPr>
      </w:pPr>
      <w:r>
        <w:rPr>
          <w:sz w:val="23"/>
          <w:szCs w:val="23"/>
        </w:rPr>
        <w:t>In mutation, a random chromosome is chosen and two random stops will be swapped.</w:t>
      </w:r>
    </w:p>
    <w:p w:rsidR="00230119" w:rsidRDefault="00230119" w:rsidP="00CE5EAD">
      <w:pPr>
        <w:ind w:left="0" w:firstLine="0"/>
        <w:rPr>
          <w:sz w:val="23"/>
          <w:szCs w:val="23"/>
        </w:rPr>
      </w:pPr>
      <w:r>
        <w:rPr>
          <w:noProof/>
        </w:rPr>
        <w:drawing>
          <wp:inline distT="0" distB="0" distL="0" distR="0" wp14:anchorId="2C1D8B53" wp14:editId="1B72C5E9">
            <wp:extent cx="5943600" cy="584200"/>
            <wp:effectExtent l="0" t="0" r="0" b="6350"/>
            <wp:docPr id="51213" name="Picture 5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584200"/>
                    </a:xfrm>
                    <a:prstGeom prst="rect">
                      <a:avLst/>
                    </a:prstGeom>
                  </pic:spPr>
                </pic:pic>
              </a:graphicData>
            </a:graphic>
          </wp:inline>
        </w:drawing>
      </w:r>
    </w:p>
    <w:p w:rsidR="00CE5EAD" w:rsidRDefault="00CE5EAD" w:rsidP="00450E41">
      <w:pPr>
        <w:pStyle w:val="Heading3"/>
      </w:pPr>
      <w:bookmarkStart w:id="36" w:name="_Toc480583143"/>
      <w:r>
        <w:t>Crossover</w:t>
      </w:r>
      <w:bookmarkEnd w:id="36"/>
    </w:p>
    <w:p w:rsidR="00CE5EAD" w:rsidRDefault="00CE5EAD" w:rsidP="00CE5EAD">
      <w:pPr>
        <w:ind w:left="0" w:firstLine="0"/>
        <w:rPr>
          <w:sz w:val="23"/>
          <w:szCs w:val="23"/>
        </w:rPr>
      </w:pPr>
      <w:r w:rsidRPr="004D0682">
        <w:rPr>
          <w:sz w:val="23"/>
          <w:szCs w:val="23"/>
        </w:rPr>
        <w:t>In </w:t>
      </w:r>
      <w:hyperlink r:id="rId43" w:tooltip="Genetic algorithm" w:history="1">
        <w:r w:rsidRPr="004D0682">
          <w:t>genetic algorithms</w:t>
        </w:r>
      </w:hyperlink>
      <w:r w:rsidRPr="004D0682">
        <w:rPr>
          <w:sz w:val="23"/>
          <w:szCs w:val="23"/>
        </w:rPr>
        <w:t>, </w:t>
      </w:r>
      <w:r w:rsidRPr="004D0682">
        <w:rPr>
          <w:b/>
          <w:sz w:val="23"/>
          <w:szCs w:val="23"/>
        </w:rPr>
        <w:t>crossover</w:t>
      </w:r>
      <w:r w:rsidRPr="004D0682">
        <w:rPr>
          <w:sz w:val="23"/>
          <w:szCs w:val="23"/>
        </w:rPr>
        <w:t> is a </w:t>
      </w:r>
      <w:hyperlink r:id="rId44" w:tooltip="Genetic operator" w:history="1">
        <w:r w:rsidRPr="004D0682">
          <w:t>genetic operator</w:t>
        </w:r>
      </w:hyperlink>
      <w:r w:rsidRPr="004D0682">
        <w:rPr>
          <w:sz w:val="23"/>
          <w:szCs w:val="23"/>
        </w:rPr>
        <w:t> used to vary the programming of a chromosome or </w:t>
      </w:r>
      <w:hyperlink r:id="rId45" w:tooltip="Chromosome (genetic algorithm)" w:history="1">
        <w:r w:rsidRPr="004D0682">
          <w:t>chromosomes</w:t>
        </w:r>
      </w:hyperlink>
      <w:r w:rsidRPr="004D0682">
        <w:rPr>
          <w:sz w:val="23"/>
          <w:szCs w:val="23"/>
        </w:rPr>
        <w:t> from one generation to the next. It is analogous to </w:t>
      </w:r>
      <w:hyperlink r:id="rId46" w:tooltip="Reproduction" w:history="1">
        <w:r w:rsidRPr="004D0682">
          <w:t>reproduction</w:t>
        </w:r>
      </w:hyperlink>
      <w:r w:rsidRPr="004D0682">
        <w:rPr>
          <w:sz w:val="23"/>
          <w:szCs w:val="23"/>
        </w:rPr>
        <w:t> and </w:t>
      </w:r>
      <w:hyperlink r:id="rId47" w:tooltip="Chromosomal crossover" w:history="1">
        <w:r w:rsidRPr="004D0682">
          <w:t>biological crossover</w:t>
        </w:r>
      </w:hyperlink>
      <w:r w:rsidRPr="004D0682">
        <w:rPr>
          <w:sz w:val="23"/>
          <w:szCs w:val="23"/>
        </w:rPr>
        <w:t>, upon which gene</w:t>
      </w:r>
      <w:r>
        <w:rPr>
          <w:sz w:val="23"/>
          <w:szCs w:val="23"/>
        </w:rPr>
        <w:t>tic algorithms are based. Cross</w:t>
      </w:r>
      <w:r w:rsidRPr="004D0682">
        <w:rPr>
          <w:sz w:val="23"/>
          <w:szCs w:val="23"/>
        </w:rPr>
        <w:t xml:space="preserve">over is a process of taking more than one parent solutions and producing a child solution from them. </w:t>
      </w:r>
      <w:r>
        <w:rPr>
          <w:sz w:val="23"/>
          <w:szCs w:val="23"/>
        </w:rPr>
        <w:t>In our problem, Single point crossover and Two-point crossover is used. When the size of randomly selected two routes (or chromosomes) are equal, then one random point is selected and swapped between two chromosomes and children are formed for next generation. When the size of randomly selected two chromosomes are unequal, then one random stop and last stop are selected in chromosome and swapped between two parents and children are formed. If the number of stops are less than minimum stops in one chromosome, then random stop is selected from other chromosome and added in random position in between depots. If the number of stops are 2 less than minimum stops in one chromosome, then that parent is discarded and all the stops are added to other chromosome.</w:t>
      </w:r>
    </w:p>
    <w:p w:rsidR="00CE5EAD" w:rsidRDefault="00406FE0" w:rsidP="00CE5EAD">
      <w:pPr>
        <w:ind w:left="0" w:firstLine="0"/>
        <w:rPr>
          <w:sz w:val="23"/>
          <w:szCs w:val="23"/>
        </w:rPr>
      </w:pPr>
      <w:r>
        <w:rPr>
          <w:noProof/>
        </w:rPr>
        <w:drawing>
          <wp:inline distT="0" distB="0" distL="0" distR="0" wp14:anchorId="37861BB8" wp14:editId="55D934BA">
            <wp:extent cx="5943600" cy="1274445"/>
            <wp:effectExtent l="0" t="0" r="0" b="1905"/>
            <wp:docPr id="51214" name="Picture 5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274445"/>
                    </a:xfrm>
                    <a:prstGeom prst="rect">
                      <a:avLst/>
                    </a:prstGeom>
                  </pic:spPr>
                </pic:pic>
              </a:graphicData>
            </a:graphic>
          </wp:inline>
        </w:drawing>
      </w:r>
    </w:p>
    <w:p w:rsidR="00CE5EAD" w:rsidRDefault="00CE5EAD" w:rsidP="00CE5EAD">
      <w:pPr>
        <w:ind w:left="0" w:firstLine="0"/>
        <w:rPr>
          <w:sz w:val="23"/>
          <w:szCs w:val="23"/>
        </w:rPr>
      </w:pPr>
    </w:p>
    <w:p w:rsidR="00CE5EAD" w:rsidRDefault="00CE5EAD" w:rsidP="00450E41">
      <w:pPr>
        <w:pStyle w:val="Heading3"/>
      </w:pPr>
      <w:bookmarkStart w:id="37" w:name="_Toc480583144"/>
      <w:r>
        <w:t>Selection</w:t>
      </w:r>
      <w:bookmarkEnd w:id="37"/>
    </w:p>
    <w:p w:rsidR="00CE5EAD" w:rsidRDefault="00CE5EAD" w:rsidP="00CE5EAD">
      <w:pPr>
        <w:ind w:left="360" w:firstLine="0"/>
        <w:rPr>
          <w:noProof/>
        </w:rPr>
      </w:pPr>
      <w:r w:rsidRPr="00BF7AE0">
        <w:rPr>
          <w:noProof/>
        </w:rPr>
        <w:t>Selection is a process in which individual</w:t>
      </w:r>
      <w:r>
        <w:rPr>
          <w:noProof/>
        </w:rPr>
        <w:t>s</w:t>
      </w:r>
      <w:r w:rsidRPr="00BF7AE0">
        <w:rPr>
          <w:noProof/>
        </w:rPr>
        <w:t xml:space="preserve"> create a new population for the next generation based on their fitnes</w:t>
      </w:r>
      <w:r>
        <w:rPr>
          <w:noProof/>
        </w:rPr>
        <w:t>s function values. In this solution</w:t>
      </w:r>
      <w:r w:rsidRPr="00BF7AE0">
        <w:rPr>
          <w:noProof/>
        </w:rPr>
        <w:t xml:space="preserve">, parents are chosen </w:t>
      </w:r>
      <w:r>
        <w:rPr>
          <w:noProof/>
        </w:rPr>
        <w:t>with a rank-based mechanism. Only top 20 solutions are used to create new population.</w:t>
      </w:r>
    </w:p>
    <w:p w:rsidR="00CE5EAD" w:rsidRDefault="00CE5EAD" w:rsidP="00CE5EAD">
      <w:pPr>
        <w:ind w:left="360" w:firstLine="0"/>
        <w:rPr>
          <w:noProof/>
        </w:rPr>
      </w:pPr>
    </w:p>
    <w:p w:rsidR="00CE5EAD" w:rsidRDefault="00CE5EAD" w:rsidP="00450E41">
      <w:pPr>
        <w:pStyle w:val="Heading3"/>
      </w:pPr>
      <w:bookmarkStart w:id="38" w:name="_Toc480583145"/>
      <w:r>
        <w:t xml:space="preserve">Stopping Criteria </w:t>
      </w:r>
      <w:r w:rsidRPr="00BF7AE0">
        <w:t>and parameter selection</w:t>
      </w:r>
      <w:bookmarkEnd w:id="38"/>
    </w:p>
    <w:p w:rsidR="00CE5EAD" w:rsidRDefault="00CE5EAD" w:rsidP="00CE5EAD">
      <w:pPr>
        <w:rPr>
          <w:noProof/>
        </w:rPr>
      </w:pPr>
      <w:r>
        <w:rPr>
          <w:noProof/>
        </w:rPr>
        <w:t xml:space="preserve">Stopping criteria is if in 50 consecutive iterations/generations fitness value is not improved or maximum number of iterations reached. With lot of experimentation, following </w:t>
      </w:r>
    </w:p>
    <w:p w:rsidR="00CE5EAD" w:rsidRDefault="00CE5EAD" w:rsidP="00CE5EAD">
      <w:pPr>
        <w:pStyle w:val="ListParagraph"/>
        <w:numPr>
          <w:ilvl w:val="0"/>
          <w:numId w:val="7"/>
        </w:numPr>
        <w:rPr>
          <w:noProof/>
        </w:rPr>
      </w:pPr>
      <w:r w:rsidRPr="00BF7AE0">
        <w:rPr>
          <w:noProof/>
        </w:rPr>
        <w:t xml:space="preserve">Population size : </w:t>
      </w:r>
      <w:r>
        <w:rPr>
          <w:noProof/>
        </w:rPr>
        <w:t>10</w:t>
      </w:r>
      <w:r w:rsidRPr="00BF7AE0">
        <w:rPr>
          <w:noProof/>
        </w:rPr>
        <w:t xml:space="preserve">0 </w:t>
      </w:r>
      <w:r>
        <w:rPr>
          <w:noProof/>
        </w:rPr>
        <w:t>or 150</w:t>
      </w:r>
    </w:p>
    <w:p w:rsidR="00CE5EAD" w:rsidRDefault="00CE5EAD" w:rsidP="00CE5EAD">
      <w:pPr>
        <w:pStyle w:val="ListParagraph"/>
        <w:numPr>
          <w:ilvl w:val="0"/>
          <w:numId w:val="7"/>
        </w:numPr>
        <w:rPr>
          <w:noProof/>
        </w:rPr>
      </w:pPr>
      <w:r>
        <w:rPr>
          <w:noProof/>
        </w:rPr>
        <w:t>Maximum Iterations: 1000</w:t>
      </w:r>
    </w:p>
    <w:p w:rsidR="00CE5EAD" w:rsidRDefault="00CE5EAD" w:rsidP="00CE5EAD">
      <w:pPr>
        <w:pStyle w:val="ListParagraph"/>
        <w:numPr>
          <w:ilvl w:val="0"/>
          <w:numId w:val="7"/>
        </w:numPr>
        <w:rPr>
          <w:noProof/>
        </w:rPr>
      </w:pPr>
      <w:r>
        <w:rPr>
          <w:noProof/>
        </w:rPr>
        <w:t>Mutation start rate ( P</w:t>
      </w:r>
      <w:r w:rsidRPr="00BF7AE0">
        <w:rPr>
          <w:noProof/>
        </w:rPr>
        <w:t>m ) : 0</w:t>
      </w:r>
      <w:r>
        <w:rPr>
          <w:noProof/>
        </w:rPr>
        <w:t>.8</w:t>
      </w:r>
    </w:p>
    <w:p w:rsidR="00CE5EAD" w:rsidRPr="00915D47" w:rsidRDefault="00CE5EAD" w:rsidP="00CE5EAD">
      <w:pPr>
        <w:pStyle w:val="ListParagraph"/>
        <w:numPr>
          <w:ilvl w:val="0"/>
          <w:numId w:val="7"/>
        </w:numPr>
        <w:rPr>
          <w:noProof/>
        </w:rPr>
      </w:pPr>
      <w:r>
        <w:rPr>
          <w:noProof/>
        </w:rPr>
        <w:t>Crossover rate ( Pc ) : 1-P</w:t>
      </w:r>
      <w:r w:rsidRPr="00BF2398">
        <w:rPr>
          <w:noProof/>
          <w:vertAlign w:val="subscript"/>
        </w:rPr>
        <w:t>m</w:t>
      </w:r>
    </w:p>
    <w:p w:rsidR="00CE5EAD" w:rsidRDefault="00CE5EAD" w:rsidP="00CE5EAD">
      <w:pPr>
        <w:rPr>
          <w:noProof/>
        </w:rPr>
      </w:pPr>
      <w:r>
        <w:rPr>
          <w:noProof/>
        </w:rPr>
        <w:t>To converge faster, multiple crossovers and mutations can be done in one iteration.</w:t>
      </w:r>
    </w:p>
    <w:p w:rsidR="00CE5EAD" w:rsidRDefault="00CE5EAD" w:rsidP="00CE5EAD">
      <w:pPr>
        <w:pStyle w:val="ListParagraph"/>
        <w:numPr>
          <w:ilvl w:val="0"/>
          <w:numId w:val="16"/>
        </w:numPr>
        <w:rPr>
          <w:noProof/>
        </w:rPr>
      </w:pPr>
      <w:r>
        <w:rPr>
          <w:noProof/>
        </w:rPr>
        <w:t>Mutation: (0.2* vehiclefleetsize) where vehiclefleetsize is number of routes/chromosomes in a solutions.</w:t>
      </w:r>
    </w:p>
    <w:p w:rsidR="00CE5EAD" w:rsidRDefault="00CE5EAD" w:rsidP="00CE5EAD">
      <w:pPr>
        <w:pStyle w:val="ListParagraph"/>
        <w:numPr>
          <w:ilvl w:val="0"/>
          <w:numId w:val="16"/>
        </w:numPr>
        <w:rPr>
          <w:noProof/>
        </w:rPr>
      </w:pPr>
      <w:r>
        <w:rPr>
          <w:noProof/>
        </w:rPr>
        <w:t>Crossover: (0.3* vehiclefleetsize)</w:t>
      </w:r>
    </w:p>
    <w:p w:rsidR="00CE5EAD" w:rsidRPr="00915D47" w:rsidRDefault="00CE5EAD" w:rsidP="00CE5EAD">
      <w:pPr>
        <w:rPr>
          <w:noProof/>
        </w:rPr>
      </w:pPr>
      <w:r>
        <w:rPr>
          <w:b/>
          <w:noProof/>
        </w:rPr>
        <w:t xml:space="preserve">Note: </w:t>
      </w:r>
      <w:r>
        <w:rPr>
          <w:noProof/>
        </w:rPr>
        <w:t>Above values are decided by experimentation.</w:t>
      </w:r>
    </w:p>
    <w:p w:rsidR="00CE5EAD" w:rsidRPr="005D044B" w:rsidRDefault="00CE5EAD" w:rsidP="00450E41">
      <w:pPr>
        <w:pStyle w:val="Heading3"/>
      </w:pPr>
      <w:bookmarkStart w:id="39" w:name="_Toc480583146"/>
      <w:r>
        <w:t>Genetic Algorithm Implementation</w:t>
      </w:r>
      <w:bookmarkEnd w:id="39"/>
    </w:p>
    <w:p w:rsidR="00CE5EAD" w:rsidRDefault="00CE5EAD" w:rsidP="00CE5EAD">
      <w:pPr>
        <w:ind w:left="0" w:firstLine="0"/>
        <w:rPr>
          <w:noProof/>
        </w:rPr>
      </w:pPr>
      <w:r>
        <w:rPr>
          <w:noProof/>
        </w:rPr>
        <w:t>Following Steps needs to be followed to get best solution:</w:t>
      </w:r>
    </w:p>
    <w:p w:rsidR="00CE5EAD" w:rsidRDefault="00CE5EAD" w:rsidP="00CE5EAD">
      <w:pPr>
        <w:pStyle w:val="ListParagraph"/>
        <w:numPr>
          <w:ilvl w:val="0"/>
          <w:numId w:val="14"/>
        </w:numPr>
        <w:rPr>
          <w:noProof/>
        </w:rPr>
      </w:pPr>
      <w:r>
        <w:rPr>
          <w:noProof/>
        </w:rPr>
        <w:t>Initial Population is generated first.</w:t>
      </w:r>
    </w:p>
    <w:p w:rsidR="00CE5EAD" w:rsidRDefault="00CE5EAD" w:rsidP="00CE5EAD">
      <w:pPr>
        <w:pStyle w:val="ListParagraph"/>
        <w:numPr>
          <w:ilvl w:val="0"/>
          <w:numId w:val="14"/>
        </w:numPr>
        <w:rPr>
          <w:noProof/>
        </w:rPr>
      </w:pPr>
      <w:r>
        <w:rPr>
          <w:noProof/>
        </w:rPr>
        <w:t>Evaluate the initial population.</w:t>
      </w:r>
    </w:p>
    <w:p w:rsidR="00CE5EAD" w:rsidRDefault="00CE5EAD" w:rsidP="00CE5EAD">
      <w:pPr>
        <w:pStyle w:val="ListParagraph"/>
        <w:numPr>
          <w:ilvl w:val="0"/>
          <w:numId w:val="14"/>
        </w:numPr>
        <w:rPr>
          <w:noProof/>
        </w:rPr>
      </w:pPr>
      <w:r>
        <w:rPr>
          <w:noProof/>
        </w:rPr>
        <w:t>Repeat until  stopping criteria meets.</w:t>
      </w:r>
    </w:p>
    <w:p w:rsidR="00CE5EAD" w:rsidRDefault="00CE5EAD" w:rsidP="00CE5EAD">
      <w:pPr>
        <w:pStyle w:val="ListParagraph"/>
        <w:numPr>
          <w:ilvl w:val="1"/>
          <w:numId w:val="14"/>
        </w:numPr>
        <w:rPr>
          <w:noProof/>
        </w:rPr>
      </w:pPr>
      <w:r>
        <w:rPr>
          <w:noProof/>
        </w:rPr>
        <w:t>Select one random solution  from top 20 solutions</w:t>
      </w:r>
    </w:p>
    <w:p w:rsidR="00CE5EAD" w:rsidRDefault="00CE5EAD" w:rsidP="00CE5EAD">
      <w:pPr>
        <w:pStyle w:val="ListParagraph"/>
        <w:numPr>
          <w:ilvl w:val="1"/>
          <w:numId w:val="14"/>
        </w:numPr>
        <w:rPr>
          <w:noProof/>
        </w:rPr>
      </w:pPr>
      <w:r>
        <w:rPr>
          <w:noProof/>
        </w:rPr>
        <w:t>Do mutation or crossover based upon mutation start probability in that solution.</w:t>
      </w:r>
    </w:p>
    <w:p w:rsidR="00CE5EAD" w:rsidRPr="00D86FCF" w:rsidRDefault="00CE5EAD" w:rsidP="00CE5EAD">
      <w:pPr>
        <w:rPr>
          <w:noProof/>
        </w:rPr>
      </w:pPr>
      <w:r>
        <w:rPr>
          <w:noProof/>
        </w:rPr>
        <w:t xml:space="preserve">Output from the </w:t>
      </w:r>
      <w:r w:rsidRPr="00D86FCF">
        <w:rPr>
          <w:b/>
          <w:noProof/>
        </w:rPr>
        <w:t>fnRunGeneticAlgo</w:t>
      </w:r>
      <w:r>
        <w:rPr>
          <w:b/>
          <w:noProof/>
        </w:rPr>
        <w:t xml:space="preserve"> </w:t>
      </w:r>
      <w:r>
        <w:rPr>
          <w:noProof/>
        </w:rPr>
        <w:t>function is best solution for the given parameters/constraints.</w:t>
      </w:r>
    </w:p>
    <w:p w:rsidR="00CE5EAD" w:rsidRDefault="00CE5EAD" w:rsidP="00CE5EAD">
      <w:pPr>
        <w:rPr>
          <w:noProof/>
        </w:rPr>
      </w:pPr>
      <w:r>
        <w:rPr>
          <w:noProof/>
        </w:rPr>
        <w:t>In this solution, Genetic Algorithm executed for two different initial populations</w:t>
      </w:r>
    </w:p>
    <w:p w:rsidR="00CE5EAD" w:rsidRDefault="00CE5EAD" w:rsidP="00CE5EAD">
      <w:pPr>
        <w:pStyle w:val="ListParagraph"/>
        <w:numPr>
          <w:ilvl w:val="0"/>
          <w:numId w:val="15"/>
        </w:numPr>
        <w:rPr>
          <w:noProof/>
        </w:rPr>
      </w:pPr>
      <w:r>
        <w:rPr>
          <w:noProof/>
        </w:rPr>
        <w:t>Randomly Generated Initail Population</w:t>
      </w:r>
    </w:p>
    <w:p w:rsidR="00CE5EAD" w:rsidRDefault="00CE5EAD" w:rsidP="00CE5EAD">
      <w:pPr>
        <w:pStyle w:val="ListParagraph"/>
        <w:numPr>
          <w:ilvl w:val="0"/>
          <w:numId w:val="15"/>
        </w:numPr>
        <w:rPr>
          <w:noProof/>
        </w:rPr>
      </w:pPr>
      <w:r>
        <w:rPr>
          <w:noProof/>
        </w:rPr>
        <w:t xml:space="preserve">Population generated </w:t>
      </w:r>
      <w:r w:rsidR="0047733A">
        <w:rPr>
          <w:noProof/>
        </w:rPr>
        <w:t>using</w:t>
      </w:r>
      <w:r>
        <w:rPr>
          <w:noProof/>
        </w:rPr>
        <w:t xml:space="preserve"> Depot</w:t>
      </w:r>
      <w:r w:rsidR="00FC6693">
        <w:rPr>
          <w:noProof/>
        </w:rPr>
        <w:t>’</w:t>
      </w:r>
      <w:r>
        <w:rPr>
          <w:noProof/>
        </w:rPr>
        <w:t xml:space="preserve">s Nearest Neighbors </w:t>
      </w:r>
      <w:r w:rsidR="000537C0">
        <w:rPr>
          <w:noProof/>
        </w:rPr>
        <w:t>model</w:t>
      </w:r>
      <w:r>
        <w:rPr>
          <w:noProof/>
        </w:rPr>
        <w:t>.</w:t>
      </w:r>
    </w:p>
    <w:p w:rsidR="00CE5EAD" w:rsidRDefault="00CE5EAD" w:rsidP="00CE5EAD">
      <w:pPr>
        <w:rPr>
          <w:noProof/>
        </w:rPr>
      </w:pPr>
      <w:r>
        <w:rPr>
          <w:noProof/>
        </w:rPr>
        <w:t>In</w:t>
      </w:r>
      <w:r w:rsidRPr="008E41CE">
        <w:rPr>
          <w:b/>
          <w:noProof/>
        </w:rPr>
        <w:t xml:space="preserve"> fnExecuteMain</w:t>
      </w:r>
      <w:r>
        <w:rPr>
          <w:b/>
          <w:noProof/>
        </w:rPr>
        <w:t xml:space="preserve"> </w:t>
      </w:r>
      <w:r>
        <w:rPr>
          <w:noProof/>
        </w:rPr>
        <w:t xml:space="preserve">function, if random=TRUE, Initial Population is generated randomly, otherwise </w:t>
      </w:r>
    </w:p>
    <w:p w:rsidR="00CE5EAD" w:rsidRPr="008E41CE" w:rsidRDefault="00CE5EAD" w:rsidP="00CE5EAD">
      <w:pPr>
        <w:ind w:left="0" w:firstLine="0"/>
        <w:rPr>
          <w:noProof/>
        </w:rPr>
      </w:pPr>
      <w:r>
        <w:rPr>
          <w:noProof/>
        </w:rPr>
        <w:t xml:space="preserve">population is generated </w:t>
      </w:r>
      <w:r w:rsidR="0047733A">
        <w:rPr>
          <w:noProof/>
        </w:rPr>
        <w:t>using</w:t>
      </w:r>
      <w:r>
        <w:rPr>
          <w:noProof/>
        </w:rPr>
        <w:t xml:space="preserve"> Depot</w:t>
      </w:r>
      <w:r w:rsidR="00FC6693">
        <w:rPr>
          <w:noProof/>
        </w:rPr>
        <w:t>’</w:t>
      </w:r>
      <w:r>
        <w:rPr>
          <w:noProof/>
        </w:rPr>
        <w:t xml:space="preserve">s Nearest Neighbors </w:t>
      </w:r>
      <w:r w:rsidR="000537C0">
        <w:rPr>
          <w:noProof/>
        </w:rPr>
        <w:t>model</w:t>
      </w:r>
      <w:r>
        <w:rPr>
          <w:noProof/>
        </w:rPr>
        <w:t>. This function will output a list with solutions for all the parameters.</w:t>
      </w:r>
    </w:p>
    <w:p w:rsidR="00CE5EAD" w:rsidRPr="00B02205" w:rsidRDefault="002860F3" w:rsidP="00CE5EAD">
      <w:pPr>
        <w:rPr>
          <w:noProof/>
        </w:rPr>
      </w:pPr>
      <w:r>
        <w:rPr>
          <w:noProof/>
        </w:rPr>
        <w:drawing>
          <wp:inline distT="0" distB="0" distL="0" distR="0" wp14:anchorId="756633A0" wp14:editId="2161EDE3">
            <wp:extent cx="5943600" cy="2459990"/>
            <wp:effectExtent l="0" t="0" r="0" b="0"/>
            <wp:docPr id="51216" name="Picture 5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459990"/>
                    </a:xfrm>
                    <a:prstGeom prst="rect">
                      <a:avLst/>
                    </a:prstGeom>
                  </pic:spPr>
                </pic:pic>
              </a:graphicData>
            </a:graphic>
          </wp:inline>
        </w:drawing>
      </w:r>
    </w:p>
    <w:p w:rsidR="00A362EA" w:rsidRDefault="00A362EA">
      <w:pPr>
        <w:spacing w:after="160" w:line="259" w:lineRule="auto"/>
        <w:ind w:left="0" w:firstLine="0"/>
        <w:jc w:val="left"/>
        <w:rPr>
          <w:color w:val="2E74B5"/>
          <w:sz w:val="32"/>
        </w:rPr>
      </w:pPr>
      <w:r>
        <w:br w:type="page"/>
      </w:r>
    </w:p>
    <w:p w:rsidR="00CE5EAD" w:rsidRDefault="00CE5EAD" w:rsidP="00FB1BB0">
      <w:pPr>
        <w:pStyle w:val="Heading1"/>
        <w:ind w:left="0" w:firstLine="0"/>
      </w:pPr>
      <w:bookmarkStart w:id="40" w:name="_Toc480583147"/>
      <w:r>
        <w:t>RESULTS</w:t>
      </w:r>
      <w:bookmarkEnd w:id="40"/>
    </w:p>
    <w:p w:rsidR="00392CA2" w:rsidRDefault="00392CA2" w:rsidP="00CE5EAD">
      <w:pPr>
        <w:ind w:left="0" w:firstLine="0"/>
      </w:pPr>
    </w:p>
    <w:p w:rsidR="00CE5EAD" w:rsidRDefault="00CE5EAD" w:rsidP="00CE5EAD">
      <w:pPr>
        <w:ind w:left="0" w:firstLine="0"/>
      </w:pPr>
      <w:r>
        <w:t>The below function will run 10 times with maximum number of iterations as 1000, elite percentage is 20%,</w:t>
      </w:r>
    </w:p>
    <w:p w:rsidR="00CE5EAD" w:rsidRDefault="00CE5EAD" w:rsidP="00CE5EAD">
      <w:pPr>
        <w:ind w:left="0" w:firstLine="0"/>
      </w:pPr>
      <w:r>
        <w:t>Mutation Start Probability is 0.8 and Initial Population Size is 100.</w:t>
      </w:r>
    </w:p>
    <w:p w:rsidR="00CF0B8F" w:rsidRDefault="00CF0B8F" w:rsidP="00AD352D">
      <w:pPr>
        <w:rPr>
          <w:noProof/>
        </w:rPr>
      </w:pPr>
      <w:r>
        <w:t xml:space="preserve">By default, it will run Genetic Algorithm with </w:t>
      </w:r>
      <w:r>
        <w:rPr>
          <w:noProof/>
        </w:rPr>
        <w:t>Population generated with Depot</w:t>
      </w:r>
      <w:r w:rsidR="00FC6693">
        <w:rPr>
          <w:noProof/>
        </w:rPr>
        <w:t>’</w:t>
      </w:r>
      <w:r>
        <w:rPr>
          <w:noProof/>
        </w:rPr>
        <w:t xml:space="preserve">s Nearest Neighbors </w:t>
      </w:r>
      <w:r w:rsidR="000537C0">
        <w:rPr>
          <w:noProof/>
        </w:rPr>
        <w:t>model</w:t>
      </w:r>
      <w:r>
        <w:rPr>
          <w:noProof/>
        </w:rPr>
        <w:t xml:space="preserve">. If optional parameter </w:t>
      </w:r>
      <w:r>
        <w:rPr>
          <w:b/>
          <w:noProof/>
        </w:rPr>
        <w:t xml:space="preserve">random=TRUE </w:t>
      </w:r>
      <w:r>
        <w:rPr>
          <w:noProof/>
        </w:rPr>
        <w:t>argument is passed in the function, then it will run Genetic Algorithm with Randomly generated Initial Population.</w:t>
      </w:r>
      <w:r w:rsidR="00903883">
        <w:rPr>
          <w:noProof/>
        </w:rPr>
        <w:t xml:space="preserve"> If optional argument </w:t>
      </w:r>
      <w:r w:rsidR="00903883">
        <w:rPr>
          <w:b/>
          <w:noProof/>
        </w:rPr>
        <w:t>dnn=TRUE</w:t>
      </w:r>
      <w:r w:rsidR="00903883">
        <w:rPr>
          <w:noProof/>
        </w:rPr>
        <w:t xml:space="preserve"> argument is passed in the function, then it give solution based on Depot</w:t>
      </w:r>
      <w:r w:rsidR="00FC6693">
        <w:rPr>
          <w:noProof/>
        </w:rPr>
        <w:t>’</w:t>
      </w:r>
      <w:r w:rsidR="00903883">
        <w:rPr>
          <w:noProof/>
        </w:rPr>
        <w:t xml:space="preserve">s Nearest Neigbors </w:t>
      </w:r>
      <w:r w:rsidR="000537C0">
        <w:rPr>
          <w:noProof/>
        </w:rPr>
        <w:t>model</w:t>
      </w:r>
      <w:r w:rsidR="00903883">
        <w:rPr>
          <w:noProof/>
        </w:rPr>
        <w:t>.</w:t>
      </w:r>
    </w:p>
    <w:p w:rsidR="00CE5EAD" w:rsidRDefault="00CE5EAD" w:rsidP="00CE5EAD">
      <w:pPr>
        <w:ind w:left="0" w:firstLine="0"/>
      </w:pPr>
      <w:r w:rsidRPr="00E74B83">
        <w:rPr>
          <w:noProof/>
        </w:rPr>
        <w:drawing>
          <wp:inline distT="0" distB="0" distL="0" distR="0" wp14:anchorId="67FC2CDE" wp14:editId="50522F18">
            <wp:extent cx="5943600" cy="5138491"/>
            <wp:effectExtent l="0" t="0" r="0" b="5080"/>
            <wp:docPr id="51169" name="Picture 51169" descr="C:\Insofe\Project\solut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nsofe\Project\solution1.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138491"/>
                    </a:xfrm>
                    <a:prstGeom prst="rect">
                      <a:avLst/>
                    </a:prstGeom>
                    <a:noFill/>
                    <a:ln>
                      <a:noFill/>
                    </a:ln>
                  </pic:spPr>
                </pic:pic>
              </a:graphicData>
            </a:graphic>
          </wp:inline>
        </w:drawing>
      </w:r>
    </w:p>
    <w:p w:rsidR="00A362EA" w:rsidRDefault="00A362EA">
      <w:pPr>
        <w:spacing w:after="160" w:line="259" w:lineRule="auto"/>
        <w:ind w:left="0" w:firstLine="0"/>
        <w:jc w:val="left"/>
        <w:rPr>
          <w:color w:val="2E74B5"/>
          <w:sz w:val="28"/>
          <w:szCs w:val="26"/>
        </w:rPr>
      </w:pPr>
      <w:r>
        <w:rPr>
          <w:color w:val="2E74B5"/>
          <w:sz w:val="28"/>
          <w:szCs w:val="26"/>
        </w:rPr>
        <w:br w:type="page"/>
      </w:r>
    </w:p>
    <w:p w:rsidR="00CE5EAD" w:rsidRPr="00D067AE" w:rsidRDefault="00CE5EAD" w:rsidP="00450E41">
      <w:pPr>
        <w:pStyle w:val="Heading2"/>
      </w:pPr>
      <w:bookmarkStart w:id="41" w:name="_Toc480583148"/>
      <w:r w:rsidRPr="00D067AE">
        <w:t>Results for all parameters</w:t>
      </w:r>
      <w:bookmarkEnd w:id="41"/>
    </w:p>
    <w:p w:rsidR="00CE5EAD" w:rsidRDefault="00CF3938" w:rsidP="00450E41">
      <w:pPr>
        <w:pStyle w:val="Heading3"/>
      </w:pPr>
      <w:bookmarkStart w:id="42" w:name="_Toc480583149"/>
      <w:r>
        <w:t>Depot</w:t>
      </w:r>
      <w:r w:rsidR="00FC6693">
        <w:t>’</w:t>
      </w:r>
      <w:r>
        <w:t>s Nearest Neighbor</w:t>
      </w:r>
      <w:r w:rsidR="0002483B">
        <w:t>s</w:t>
      </w:r>
      <w:r>
        <w:t xml:space="preserve"> </w:t>
      </w:r>
      <w:r w:rsidR="000537C0">
        <w:t>Model</w:t>
      </w:r>
      <w:bookmarkEnd w:id="42"/>
    </w:p>
    <w:p w:rsidR="00CE5EAD" w:rsidRDefault="00CE5EAD" w:rsidP="00CE5EAD">
      <w:pPr>
        <w:pStyle w:val="ListParagraph"/>
        <w:numPr>
          <w:ilvl w:val="0"/>
          <w:numId w:val="17"/>
        </w:numPr>
      </w:pPr>
      <w:r>
        <w:t>Stops Range: 3 to 5 and Time window range: -30 to +30 minutes</w:t>
      </w:r>
    </w:p>
    <w:tbl>
      <w:tblPr>
        <w:tblW w:w="0" w:type="auto"/>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8"/>
        <w:gridCol w:w="1350"/>
        <w:gridCol w:w="1401"/>
        <w:gridCol w:w="1119"/>
        <w:gridCol w:w="1440"/>
        <w:gridCol w:w="1260"/>
      </w:tblGrid>
      <w:tr w:rsidR="00AA3511" w:rsidRPr="00A04156" w:rsidTr="00AA3511">
        <w:trPr>
          <w:trHeight w:val="288"/>
        </w:trPr>
        <w:tc>
          <w:tcPr>
            <w:tcW w:w="1308"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35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1401"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19"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4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26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487348" w:rsidRPr="00A04156" w:rsidTr="00A62B27">
        <w:trPr>
          <w:trHeight w:val="288"/>
        </w:trPr>
        <w:tc>
          <w:tcPr>
            <w:tcW w:w="1308" w:type="dxa"/>
            <w:shd w:val="clear" w:color="auto" w:fill="auto"/>
            <w:noWrap/>
            <w:vAlign w:val="bottom"/>
            <w:hideMark/>
          </w:tcPr>
          <w:p w:rsidR="00487348" w:rsidRDefault="00487348" w:rsidP="00487348">
            <w:pPr>
              <w:spacing w:after="0" w:line="240" w:lineRule="auto"/>
              <w:ind w:left="0" w:firstLine="0"/>
              <w:jc w:val="left"/>
              <w:rPr>
                <w:rFonts w:eastAsia="Times New Roman" w:cs="Times New Roman"/>
              </w:rPr>
            </w:pPr>
            <w:r w:rsidRPr="00C42796">
              <w:rPr>
                <w:rFonts w:eastAsia="Times New Roman" w:cs="Times New Roman"/>
              </w:rPr>
              <w:t>27595.3</w:t>
            </w:r>
          </w:p>
        </w:tc>
        <w:tc>
          <w:tcPr>
            <w:tcW w:w="135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4018</w:t>
            </w:r>
          </w:p>
        </w:tc>
        <w:tc>
          <w:tcPr>
            <w:tcW w:w="1401"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12582</w:t>
            </w:r>
          </w:p>
        </w:tc>
        <w:tc>
          <w:tcPr>
            <w:tcW w:w="144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50</w:t>
            </w:r>
          </w:p>
        </w:tc>
        <w:tc>
          <w:tcPr>
            <w:tcW w:w="126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8148</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7889.2</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36</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2858</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9</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8214</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4214.6</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75</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9245</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7</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138</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2203.1</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93</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015</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1</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638</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0190.4</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93</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202</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9</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033</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9059.4</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07</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4057</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0</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8563</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1817.2</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29</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693</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9</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494</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5807.8</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02</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811</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7</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589</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0733.8</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56</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583</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1</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222</w:t>
            </w:r>
          </w:p>
        </w:tc>
      </w:tr>
      <w:tr w:rsidR="00487348" w:rsidRPr="00A04156" w:rsidTr="00A62B27">
        <w:trPr>
          <w:trHeight w:val="288"/>
        </w:trPr>
        <w:tc>
          <w:tcPr>
            <w:tcW w:w="1308"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5571</w:t>
            </w:r>
          </w:p>
        </w:tc>
        <w:tc>
          <w:tcPr>
            <w:tcW w:w="135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01</w:t>
            </w:r>
          </w:p>
        </w:tc>
        <w:tc>
          <w:tcPr>
            <w:tcW w:w="1401"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1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475</w:t>
            </w:r>
          </w:p>
        </w:tc>
        <w:tc>
          <w:tcPr>
            <w:tcW w:w="144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0</w:t>
            </w:r>
          </w:p>
        </w:tc>
        <w:tc>
          <w:tcPr>
            <w:tcW w:w="12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575</w:t>
            </w:r>
          </w:p>
        </w:tc>
      </w:tr>
    </w:tbl>
    <w:p w:rsidR="00CE5EAD" w:rsidRDefault="00CE5EAD" w:rsidP="00CE5EAD"/>
    <w:p w:rsidR="00CE5EAD" w:rsidRDefault="00CE5EAD" w:rsidP="00CE5EAD">
      <w:pPr>
        <w:pStyle w:val="ListParagraph"/>
        <w:numPr>
          <w:ilvl w:val="0"/>
          <w:numId w:val="17"/>
        </w:numPr>
      </w:pPr>
      <w:r>
        <w:t>Stops Range: 4 to 6 and Time window range: -30 to +3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AF6906" w:rsidRPr="00A04156" w:rsidTr="00A62B27">
        <w:trPr>
          <w:trHeight w:val="288"/>
        </w:trPr>
        <w:tc>
          <w:tcPr>
            <w:tcW w:w="1345"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487348" w:rsidRPr="00A04156" w:rsidTr="00AF6906">
        <w:trPr>
          <w:trHeight w:val="288"/>
        </w:trPr>
        <w:tc>
          <w:tcPr>
            <w:tcW w:w="1345" w:type="dxa"/>
            <w:shd w:val="clear" w:color="auto" w:fill="auto"/>
            <w:noWrap/>
            <w:vAlign w:val="bottom"/>
          </w:tcPr>
          <w:p w:rsidR="00487348" w:rsidRDefault="00487348" w:rsidP="00487348">
            <w:pPr>
              <w:spacing w:after="0" w:line="240" w:lineRule="auto"/>
              <w:ind w:left="0" w:firstLine="0"/>
              <w:jc w:val="left"/>
              <w:rPr>
                <w:rFonts w:eastAsia="Times New Roman" w:cs="Times New Roman"/>
              </w:rPr>
            </w:pPr>
            <w:r w:rsidRPr="00C42796">
              <w:rPr>
                <w:rFonts w:eastAsia="Times New Roman" w:cs="Times New Roman"/>
              </w:rPr>
              <w:t>35118.3</w:t>
            </w:r>
          </w:p>
        </w:tc>
        <w:tc>
          <w:tcPr>
            <w:tcW w:w="1080" w:type="dxa"/>
            <w:shd w:val="clear" w:color="auto" w:fill="auto"/>
            <w:noWrap/>
            <w:vAlign w:val="bottom"/>
          </w:tcPr>
          <w:p w:rsidR="00487348" w:rsidRPr="00C42796" w:rsidRDefault="00487348" w:rsidP="00487348">
            <w:pPr>
              <w:jc w:val="left"/>
              <w:rPr>
                <w:rFonts w:eastAsia="Times New Roman" w:cs="Times New Roman"/>
              </w:rPr>
            </w:pPr>
            <w:r w:rsidRPr="00C42796">
              <w:rPr>
                <w:rFonts w:eastAsia="Times New Roman" w:cs="Times New Roman"/>
              </w:rPr>
              <w:t>3793</w:t>
            </w:r>
          </w:p>
        </w:tc>
        <w:tc>
          <w:tcPr>
            <w:tcW w:w="964" w:type="dxa"/>
            <w:shd w:val="clear" w:color="auto" w:fill="auto"/>
            <w:noWrap/>
            <w:vAlign w:val="bottom"/>
          </w:tcPr>
          <w:p w:rsidR="00487348" w:rsidRPr="00C42796" w:rsidRDefault="00487348" w:rsidP="00487348">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487348">
            <w:pPr>
              <w:jc w:val="left"/>
              <w:rPr>
                <w:rFonts w:eastAsia="Times New Roman" w:cs="Times New Roman"/>
              </w:rPr>
            </w:pPr>
            <w:r w:rsidRPr="00C42796">
              <w:rPr>
                <w:rFonts w:eastAsia="Times New Roman" w:cs="Times New Roman"/>
              </w:rPr>
              <w:t>20330</w:t>
            </w:r>
          </w:p>
        </w:tc>
        <w:tc>
          <w:tcPr>
            <w:tcW w:w="1439" w:type="dxa"/>
            <w:shd w:val="clear" w:color="auto" w:fill="auto"/>
            <w:noWrap/>
            <w:vAlign w:val="bottom"/>
          </w:tcPr>
          <w:p w:rsidR="00487348" w:rsidRPr="00C42796" w:rsidRDefault="00487348" w:rsidP="00487348">
            <w:pPr>
              <w:jc w:val="left"/>
              <w:rPr>
                <w:rFonts w:eastAsia="Times New Roman" w:cs="Times New Roman"/>
              </w:rPr>
            </w:pPr>
            <w:r w:rsidRPr="00C42796">
              <w:rPr>
                <w:rFonts w:eastAsia="Times New Roman" w:cs="Times New Roman"/>
              </w:rPr>
              <w:t>40</w:t>
            </w:r>
          </w:p>
        </w:tc>
        <w:tc>
          <w:tcPr>
            <w:tcW w:w="1312" w:type="dxa"/>
            <w:shd w:val="clear" w:color="auto" w:fill="auto"/>
            <w:noWrap/>
            <w:vAlign w:val="bottom"/>
          </w:tcPr>
          <w:p w:rsidR="00487348" w:rsidRPr="00C42796" w:rsidRDefault="00487348" w:rsidP="00487348">
            <w:pPr>
              <w:jc w:val="left"/>
              <w:rPr>
                <w:rFonts w:eastAsia="Times New Roman" w:cs="Times New Roman"/>
              </w:rPr>
            </w:pPr>
            <w:r w:rsidRPr="00C42796">
              <w:rPr>
                <w:rFonts w:eastAsia="Times New Roman" w:cs="Times New Roman"/>
              </w:rPr>
              <w:t>10104</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603.9</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96</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5813</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1623</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919.1</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67</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3157</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15</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407.7</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74</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4539</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1284</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3944.8</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12</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9238</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9754</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1250.2</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23</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6532</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8990</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5397.7</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43</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0660</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2964</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2107.9</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72</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7341</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9269</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7920.1</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51</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3174</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8082</w:t>
            </w:r>
          </w:p>
        </w:tc>
      </w:tr>
      <w:tr w:rsidR="00487348" w:rsidRPr="00A04156" w:rsidTr="00AF6906">
        <w:trPr>
          <w:trHeight w:val="288"/>
        </w:trPr>
        <w:tc>
          <w:tcPr>
            <w:tcW w:w="1345"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2556</w:t>
            </w:r>
          </w:p>
        </w:tc>
        <w:tc>
          <w:tcPr>
            <w:tcW w:w="108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51</w:t>
            </w:r>
          </w:p>
        </w:tc>
        <w:tc>
          <w:tcPr>
            <w:tcW w:w="964"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7710</w:t>
            </w:r>
          </w:p>
        </w:tc>
        <w:tc>
          <w:tcPr>
            <w:tcW w:w="1439"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9396</w:t>
            </w:r>
          </w:p>
        </w:tc>
      </w:tr>
    </w:tbl>
    <w:p w:rsidR="00A362EA" w:rsidRDefault="00A362EA" w:rsidP="00A362EA">
      <w:pPr>
        <w:pStyle w:val="ListParagraph"/>
        <w:ind w:firstLine="0"/>
      </w:pPr>
    </w:p>
    <w:p w:rsidR="00CE5EAD" w:rsidRDefault="00CE5EAD" w:rsidP="00F05B9E">
      <w:pPr>
        <w:pStyle w:val="ListParagraph"/>
        <w:numPr>
          <w:ilvl w:val="0"/>
          <w:numId w:val="17"/>
        </w:numPr>
      </w:pPr>
      <w:r>
        <w:t>Stops Range: 5 to 7 and Time window range: -30 to +3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AF6906" w:rsidRPr="00A04156" w:rsidTr="00A62B27">
        <w:trPr>
          <w:trHeight w:val="288"/>
        </w:trPr>
        <w:tc>
          <w:tcPr>
            <w:tcW w:w="1345"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487348" w:rsidRPr="00A04156" w:rsidTr="00A62B27">
        <w:trPr>
          <w:trHeight w:val="288"/>
        </w:trPr>
        <w:tc>
          <w:tcPr>
            <w:tcW w:w="1345" w:type="dxa"/>
            <w:shd w:val="clear" w:color="auto" w:fill="auto"/>
            <w:noWrap/>
            <w:vAlign w:val="bottom"/>
            <w:hideMark/>
          </w:tcPr>
          <w:p w:rsidR="00487348" w:rsidRDefault="00487348" w:rsidP="00487348">
            <w:pPr>
              <w:spacing w:after="0" w:line="240" w:lineRule="auto"/>
              <w:ind w:left="0" w:firstLine="0"/>
              <w:jc w:val="left"/>
              <w:rPr>
                <w:rFonts w:eastAsia="Times New Roman" w:cs="Times New Roman"/>
              </w:rPr>
            </w:pPr>
            <w:r w:rsidRPr="00C42796">
              <w:rPr>
                <w:rFonts w:eastAsia="Times New Roman" w:cs="Times New Roman"/>
              </w:rPr>
              <w:t>55695.2</w:t>
            </w:r>
          </w:p>
        </w:tc>
        <w:tc>
          <w:tcPr>
            <w:tcW w:w="108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3619</w:t>
            </w:r>
          </w:p>
        </w:tc>
        <w:tc>
          <w:tcPr>
            <w:tcW w:w="964"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41081</w:t>
            </w:r>
          </w:p>
        </w:tc>
        <w:tc>
          <w:tcPr>
            <w:tcW w:w="1439"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33</w:t>
            </w:r>
          </w:p>
        </w:tc>
        <w:tc>
          <w:tcPr>
            <w:tcW w:w="1312"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15811</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3389.7</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615</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780</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3</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5158</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1528.4</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40</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6693</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7499</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1354.8</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572</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6788</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3</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4581</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5170.5</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642</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533</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5697</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576</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699</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5882</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1562</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3179.4</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0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8476</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6</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2318</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6686.9</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621</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2071</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3</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3259</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9725.2</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55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5172</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2</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6935</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2529.1</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57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956</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4</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4932</w:t>
            </w:r>
          </w:p>
        </w:tc>
      </w:tr>
    </w:tbl>
    <w:p w:rsidR="00CE5EAD" w:rsidRDefault="00CE5EAD" w:rsidP="00CE5EAD">
      <w:pPr>
        <w:ind w:left="0" w:firstLine="0"/>
      </w:pPr>
    </w:p>
    <w:p w:rsidR="00CE5EAD" w:rsidRDefault="00CE5EAD" w:rsidP="00F05B9E">
      <w:pPr>
        <w:pStyle w:val="ListParagraph"/>
        <w:numPr>
          <w:ilvl w:val="0"/>
          <w:numId w:val="17"/>
        </w:numPr>
      </w:pPr>
      <w:r>
        <w:t>Stops Range: 3 to 5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AF6906" w:rsidRPr="00A04156" w:rsidTr="00A62B27">
        <w:trPr>
          <w:trHeight w:val="288"/>
        </w:trPr>
        <w:tc>
          <w:tcPr>
            <w:tcW w:w="1345"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487348" w:rsidRPr="00A04156" w:rsidTr="00A62B27">
        <w:trPr>
          <w:trHeight w:val="288"/>
        </w:trPr>
        <w:tc>
          <w:tcPr>
            <w:tcW w:w="1345" w:type="dxa"/>
            <w:shd w:val="clear" w:color="auto" w:fill="auto"/>
            <w:noWrap/>
            <w:vAlign w:val="bottom"/>
            <w:hideMark/>
          </w:tcPr>
          <w:p w:rsidR="00487348" w:rsidRDefault="00487348" w:rsidP="00487348">
            <w:pPr>
              <w:spacing w:after="0" w:line="240" w:lineRule="auto"/>
              <w:ind w:left="0" w:firstLine="0"/>
              <w:jc w:val="left"/>
              <w:rPr>
                <w:rFonts w:eastAsia="Times New Roman" w:cs="Times New Roman"/>
              </w:rPr>
            </w:pPr>
            <w:r w:rsidRPr="00C42796">
              <w:rPr>
                <w:rFonts w:eastAsia="Times New Roman" w:cs="Times New Roman"/>
              </w:rPr>
              <w:t>18901.1</w:t>
            </w:r>
          </w:p>
        </w:tc>
        <w:tc>
          <w:tcPr>
            <w:tcW w:w="108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4118</w:t>
            </w:r>
          </w:p>
        </w:tc>
        <w:tc>
          <w:tcPr>
            <w:tcW w:w="964"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3788</w:t>
            </w:r>
          </w:p>
        </w:tc>
        <w:tc>
          <w:tcPr>
            <w:tcW w:w="1439"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52</w:t>
            </w:r>
          </w:p>
        </w:tc>
        <w:tc>
          <w:tcPr>
            <w:tcW w:w="1312"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5720</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9898.1</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0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895</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0</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968</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0938.1</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20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735</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9</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245</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7268.4</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46</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127</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3</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275</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6774.7</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2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652</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8</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047</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4322.2</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53</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9274</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9</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203</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7297</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23</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179</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0</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231</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0427.4</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51</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281</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1</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135</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7615.1</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90</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530</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0</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321</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9515.9</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05</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416</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8</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824</w:t>
            </w:r>
          </w:p>
        </w:tc>
      </w:tr>
    </w:tbl>
    <w:p w:rsidR="00C42796" w:rsidRDefault="00C42796" w:rsidP="00C42796">
      <w:pPr>
        <w:pStyle w:val="ListParagraph"/>
        <w:ind w:firstLine="0"/>
      </w:pPr>
    </w:p>
    <w:p w:rsidR="00CE5EAD" w:rsidRDefault="00CE5EAD" w:rsidP="00F05B9E">
      <w:pPr>
        <w:pStyle w:val="ListParagraph"/>
        <w:numPr>
          <w:ilvl w:val="0"/>
          <w:numId w:val="17"/>
        </w:numPr>
      </w:pPr>
      <w:r>
        <w:t>Stops Range: 4 to 6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AF6906" w:rsidRPr="00A04156" w:rsidTr="00A62B27">
        <w:trPr>
          <w:trHeight w:val="288"/>
        </w:trPr>
        <w:tc>
          <w:tcPr>
            <w:tcW w:w="1345"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487348" w:rsidRPr="00A04156" w:rsidTr="00A62B27">
        <w:trPr>
          <w:trHeight w:val="288"/>
        </w:trPr>
        <w:tc>
          <w:tcPr>
            <w:tcW w:w="1345" w:type="dxa"/>
            <w:shd w:val="clear" w:color="auto" w:fill="auto"/>
            <w:noWrap/>
            <w:vAlign w:val="bottom"/>
            <w:hideMark/>
          </w:tcPr>
          <w:p w:rsidR="00487348" w:rsidRDefault="00487348" w:rsidP="00487348">
            <w:pPr>
              <w:spacing w:after="0" w:line="240" w:lineRule="auto"/>
              <w:ind w:left="0" w:firstLine="0"/>
              <w:jc w:val="left"/>
              <w:rPr>
                <w:rFonts w:eastAsia="Times New Roman" w:cs="Times New Roman"/>
              </w:rPr>
            </w:pPr>
            <w:r w:rsidRPr="00C42796">
              <w:rPr>
                <w:rFonts w:eastAsia="Times New Roman" w:cs="Times New Roman"/>
              </w:rPr>
              <w:t>28452.5</w:t>
            </w:r>
          </w:p>
        </w:tc>
        <w:tc>
          <w:tcPr>
            <w:tcW w:w="108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3668</w:t>
            </w:r>
          </w:p>
        </w:tc>
        <w:tc>
          <w:tcPr>
            <w:tcW w:w="964"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13789</w:t>
            </w:r>
          </w:p>
        </w:tc>
        <w:tc>
          <w:tcPr>
            <w:tcW w:w="1439"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42</w:t>
            </w:r>
          </w:p>
        </w:tc>
        <w:tc>
          <w:tcPr>
            <w:tcW w:w="1312" w:type="dxa"/>
            <w:shd w:val="clear" w:color="auto" w:fill="auto"/>
            <w:noWrap/>
            <w:vAlign w:val="bottom"/>
            <w:hideMark/>
          </w:tcPr>
          <w:p w:rsidR="00487348" w:rsidRPr="00C42796" w:rsidRDefault="00487348" w:rsidP="00487348">
            <w:pPr>
              <w:jc w:val="left"/>
              <w:rPr>
                <w:rFonts w:eastAsia="Times New Roman" w:cs="Times New Roman"/>
              </w:rPr>
            </w:pPr>
            <w:r w:rsidRPr="00C42796">
              <w:rPr>
                <w:rFonts w:eastAsia="Times New Roman" w:cs="Times New Roman"/>
              </w:rPr>
              <w:t>8250</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7194.9</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77</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2323</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877</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3905</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8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9022</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945</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9928.9</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75</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5059</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8651</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5742.4</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731</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1016</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430</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6459.2</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23</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1641</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633</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016.2</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916</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4105</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2</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1244</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5181.8</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46</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341</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306</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0647.8</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12</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5841</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0</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004</w:t>
            </w:r>
          </w:p>
        </w:tc>
      </w:tr>
      <w:tr w:rsidR="00487348" w:rsidRPr="00A04156" w:rsidTr="00A62B27">
        <w:trPr>
          <w:trHeight w:val="288"/>
        </w:trPr>
        <w:tc>
          <w:tcPr>
            <w:tcW w:w="1345"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22677</w:t>
            </w:r>
          </w:p>
        </w:tc>
        <w:tc>
          <w:tcPr>
            <w:tcW w:w="108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3848</w:t>
            </w:r>
          </w:p>
        </w:tc>
        <w:tc>
          <w:tcPr>
            <w:tcW w:w="964"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7834</w:t>
            </w:r>
          </w:p>
        </w:tc>
        <w:tc>
          <w:tcPr>
            <w:tcW w:w="1439"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312" w:type="dxa"/>
            <w:shd w:val="clear" w:color="auto" w:fill="auto"/>
            <w:noWrap/>
            <w:vAlign w:val="bottom"/>
            <w:hideMark/>
          </w:tcPr>
          <w:p w:rsidR="00487348" w:rsidRPr="00C42796" w:rsidRDefault="00487348" w:rsidP="00C42796">
            <w:pPr>
              <w:spacing w:after="0" w:line="240" w:lineRule="auto"/>
              <w:ind w:left="0" w:firstLine="0"/>
              <w:jc w:val="left"/>
              <w:rPr>
                <w:rFonts w:eastAsia="Times New Roman" w:cs="Times New Roman"/>
              </w:rPr>
            </w:pPr>
            <w:r w:rsidRPr="00C42796">
              <w:rPr>
                <w:rFonts w:eastAsia="Times New Roman" w:cs="Times New Roman"/>
              </w:rPr>
              <w:t>6597</w:t>
            </w:r>
          </w:p>
        </w:tc>
      </w:tr>
    </w:tbl>
    <w:p w:rsidR="00CE5EAD" w:rsidRDefault="00CE5EAD" w:rsidP="00CE5EAD"/>
    <w:p w:rsidR="00CE5EAD" w:rsidRDefault="00CE5EAD" w:rsidP="00F05B9E">
      <w:pPr>
        <w:pStyle w:val="ListParagraph"/>
        <w:numPr>
          <w:ilvl w:val="0"/>
          <w:numId w:val="17"/>
        </w:numPr>
      </w:pPr>
      <w:r>
        <w:t>Stops Range: 5 to 7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AF6906" w:rsidRPr="00A04156" w:rsidTr="00A62B27">
        <w:trPr>
          <w:trHeight w:val="288"/>
        </w:trPr>
        <w:tc>
          <w:tcPr>
            <w:tcW w:w="1345"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AF6906" w:rsidRPr="00A04156" w:rsidRDefault="00AF6906"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487348" w:rsidRPr="00A04156" w:rsidTr="00A62B27">
        <w:trPr>
          <w:trHeight w:val="288"/>
        </w:trPr>
        <w:tc>
          <w:tcPr>
            <w:tcW w:w="1345" w:type="dxa"/>
            <w:shd w:val="clear" w:color="auto" w:fill="auto"/>
            <w:noWrap/>
            <w:vAlign w:val="bottom"/>
            <w:hideMark/>
          </w:tcPr>
          <w:p w:rsidR="00487348" w:rsidRDefault="00487348" w:rsidP="00487348">
            <w:pPr>
              <w:spacing w:after="0" w:line="240" w:lineRule="auto"/>
              <w:ind w:left="0" w:firstLine="0"/>
              <w:jc w:val="left"/>
              <w:rPr>
                <w:rFonts w:eastAsia="Times New Roman" w:cs="Times New Roman"/>
              </w:rPr>
            </w:pPr>
            <w:r w:rsidRPr="00A362EA">
              <w:rPr>
                <w:rFonts w:eastAsia="Times New Roman" w:cs="Times New Roman"/>
              </w:rPr>
              <w:t>40219.5</w:t>
            </w:r>
          </w:p>
        </w:tc>
        <w:tc>
          <w:tcPr>
            <w:tcW w:w="1080" w:type="dxa"/>
            <w:shd w:val="clear" w:color="auto" w:fill="auto"/>
            <w:noWrap/>
            <w:vAlign w:val="bottom"/>
            <w:hideMark/>
          </w:tcPr>
          <w:p w:rsidR="00487348" w:rsidRPr="00A362EA" w:rsidRDefault="00487348" w:rsidP="00487348">
            <w:pPr>
              <w:jc w:val="left"/>
              <w:rPr>
                <w:rFonts w:eastAsia="Times New Roman" w:cs="Times New Roman"/>
              </w:rPr>
            </w:pPr>
            <w:r w:rsidRPr="00A362EA">
              <w:rPr>
                <w:rFonts w:eastAsia="Times New Roman" w:cs="Times New Roman"/>
              </w:rPr>
              <w:t>3740</w:t>
            </w:r>
          </w:p>
        </w:tc>
        <w:tc>
          <w:tcPr>
            <w:tcW w:w="964" w:type="dxa"/>
            <w:shd w:val="clear" w:color="auto" w:fill="auto"/>
            <w:noWrap/>
            <w:vAlign w:val="bottom"/>
            <w:hideMark/>
          </w:tcPr>
          <w:p w:rsidR="00487348" w:rsidRPr="00A362EA" w:rsidRDefault="00487348" w:rsidP="00487348">
            <w:pPr>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487348">
            <w:pPr>
              <w:jc w:val="left"/>
              <w:rPr>
                <w:rFonts w:eastAsia="Times New Roman" w:cs="Times New Roman"/>
              </w:rPr>
            </w:pPr>
            <w:r w:rsidRPr="00A362EA">
              <w:rPr>
                <w:rFonts w:eastAsia="Times New Roman" w:cs="Times New Roman"/>
              </w:rPr>
              <w:t>25485</w:t>
            </w:r>
          </w:p>
        </w:tc>
        <w:tc>
          <w:tcPr>
            <w:tcW w:w="1439" w:type="dxa"/>
            <w:shd w:val="clear" w:color="auto" w:fill="auto"/>
            <w:noWrap/>
            <w:vAlign w:val="bottom"/>
            <w:hideMark/>
          </w:tcPr>
          <w:p w:rsidR="00487348" w:rsidRPr="00A362EA" w:rsidRDefault="00487348" w:rsidP="00487348">
            <w:pPr>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487348" w:rsidRPr="00A362EA" w:rsidRDefault="00487348" w:rsidP="00487348">
            <w:pPr>
              <w:jc w:val="left"/>
              <w:rPr>
                <w:rFonts w:eastAsia="Times New Roman" w:cs="Times New Roman"/>
              </w:rPr>
            </w:pPr>
            <w:r w:rsidRPr="00A362EA">
              <w:rPr>
                <w:rFonts w:eastAsia="Times New Roman" w:cs="Times New Roman"/>
              </w:rPr>
              <w:t>11444</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44830</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529</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0306</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3</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2733</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2694.6</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650</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8050</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5</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9329</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9808.7</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731</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25083</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5</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1345</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43667.8</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581</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29092</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2421</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24598</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758</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9845</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6</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7053</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44766.9</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656</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0116</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3</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2715</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61281.6</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523</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46764</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3</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7394</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41684.1</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731</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26958</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1859</w:t>
            </w:r>
          </w:p>
        </w:tc>
      </w:tr>
      <w:tr w:rsidR="00487348" w:rsidRPr="00A04156" w:rsidTr="00A62B27">
        <w:trPr>
          <w:trHeight w:val="288"/>
        </w:trPr>
        <w:tc>
          <w:tcPr>
            <w:tcW w:w="1345"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40272.7</w:t>
            </w:r>
          </w:p>
        </w:tc>
        <w:tc>
          <w:tcPr>
            <w:tcW w:w="108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637</w:t>
            </w:r>
          </w:p>
        </w:tc>
        <w:tc>
          <w:tcPr>
            <w:tcW w:w="964"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25641</w:t>
            </w:r>
          </w:p>
        </w:tc>
        <w:tc>
          <w:tcPr>
            <w:tcW w:w="1439"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487348" w:rsidRPr="00A362EA" w:rsidRDefault="00487348" w:rsidP="00A362EA">
            <w:pPr>
              <w:spacing w:after="0" w:line="240" w:lineRule="auto"/>
              <w:ind w:left="0" w:firstLine="0"/>
              <w:jc w:val="left"/>
              <w:rPr>
                <w:rFonts w:eastAsia="Times New Roman" w:cs="Times New Roman"/>
              </w:rPr>
            </w:pPr>
            <w:r w:rsidRPr="00A362EA">
              <w:rPr>
                <w:rFonts w:eastAsia="Times New Roman" w:cs="Times New Roman"/>
              </w:rPr>
              <w:t>11459</w:t>
            </w:r>
          </w:p>
        </w:tc>
      </w:tr>
    </w:tbl>
    <w:p w:rsidR="00CF3938" w:rsidRDefault="00CF3938" w:rsidP="00CE5EAD">
      <w:r>
        <w:br w:type="page"/>
      </w:r>
    </w:p>
    <w:p w:rsidR="00CF3938" w:rsidRDefault="00CF3938" w:rsidP="00450E41">
      <w:pPr>
        <w:pStyle w:val="Heading3"/>
      </w:pPr>
      <w:bookmarkStart w:id="43" w:name="_Toc480583150"/>
      <w:r>
        <w:t xml:space="preserve">Genetic Algorithm </w:t>
      </w:r>
      <w:r w:rsidR="00366B9C">
        <w:t>using</w:t>
      </w:r>
      <w:r>
        <w:t xml:space="preserve"> Random Initial Population</w:t>
      </w:r>
      <w:bookmarkEnd w:id="43"/>
    </w:p>
    <w:p w:rsidR="00CF3938" w:rsidRDefault="00CF3938" w:rsidP="00CF3938">
      <w:pPr>
        <w:pStyle w:val="ListParagraph"/>
        <w:numPr>
          <w:ilvl w:val="0"/>
          <w:numId w:val="26"/>
        </w:numPr>
      </w:pPr>
      <w:r>
        <w:t>Stops Range: 3 to 5 and Time window range: -30 to +30 minutes</w:t>
      </w:r>
    </w:p>
    <w:tbl>
      <w:tblPr>
        <w:tblW w:w="0" w:type="auto"/>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1080"/>
        <w:gridCol w:w="1170"/>
        <w:gridCol w:w="1170"/>
        <w:gridCol w:w="1440"/>
        <w:gridCol w:w="1350"/>
      </w:tblGrid>
      <w:tr w:rsidR="009D593D" w:rsidRPr="00A04156" w:rsidTr="009D593D">
        <w:trPr>
          <w:trHeight w:val="288"/>
        </w:trPr>
        <w:tc>
          <w:tcPr>
            <w:tcW w:w="1128"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117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7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4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5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412.6</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14</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504</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9</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29</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379.9</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000</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385</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37</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7450.3</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97</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58</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74</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706.2</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421</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290</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47</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7380.9</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4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941</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9</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37</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9544</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703</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46</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9</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850</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6872.7</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26</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52</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46</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7367.5</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90</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82</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50</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275.3</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219</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61</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25</w:t>
            </w:r>
          </w:p>
        </w:tc>
      </w:tr>
      <w:tr w:rsidR="009D593D" w:rsidRPr="00A04156" w:rsidTr="009D593D">
        <w:trPr>
          <w:trHeight w:val="288"/>
        </w:trPr>
        <w:tc>
          <w:tcPr>
            <w:tcW w:w="1128"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9171.7</w:t>
            </w:r>
          </w:p>
        </w:tc>
        <w:tc>
          <w:tcPr>
            <w:tcW w:w="108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666</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7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511</w:t>
            </w:r>
          </w:p>
        </w:tc>
        <w:tc>
          <w:tcPr>
            <w:tcW w:w="144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50" w:type="dxa"/>
            <w:shd w:val="clear" w:color="auto" w:fill="auto"/>
            <w:noWrap/>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79</w:t>
            </w:r>
          </w:p>
        </w:tc>
      </w:tr>
    </w:tbl>
    <w:p w:rsidR="00C42796" w:rsidRDefault="00C42796" w:rsidP="00C42796">
      <w:pPr>
        <w:pStyle w:val="ListParagraph"/>
        <w:ind w:firstLine="0"/>
      </w:pPr>
    </w:p>
    <w:p w:rsidR="00CF3938" w:rsidRDefault="00CF3938" w:rsidP="00CF3938">
      <w:pPr>
        <w:pStyle w:val="ListParagraph"/>
        <w:numPr>
          <w:ilvl w:val="0"/>
          <w:numId w:val="26"/>
        </w:numPr>
      </w:pPr>
      <w:r>
        <w:t>Stops Range: 4 to 6 and Time window range: -30 to +3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CF3938" w:rsidRPr="00A04156" w:rsidTr="00A62B27">
        <w:trPr>
          <w:trHeight w:val="288"/>
        </w:trPr>
        <w:tc>
          <w:tcPr>
            <w:tcW w:w="1345"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CF3938" w:rsidRPr="00A04156" w:rsidTr="00A62B27">
        <w:trPr>
          <w:trHeight w:val="288"/>
        </w:trPr>
        <w:tc>
          <w:tcPr>
            <w:tcW w:w="1345" w:type="dxa"/>
            <w:shd w:val="clear" w:color="auto" w:fill="auto"/>
            <w:noWrap/>
            <w:vAlign w:val="bottom"/>
          </w:tcPr>
          <w:p w:rsidR="00CF3938" w:rsidRDefault="00CF3938" w:rsidP="00DE39B0">
            <w:pPr>
              <w:spacing w:after="0" w:line="240" w:lineRule="auto"/>
              <w:ind w:left="0" w:firstLine="0"/>
              <w:jc w:val="left"/>
              <w:rPr>
                <w:rFonts w:eastAsia="Times New Roman" w:cs="Times New Roman"/>
              </w:rPr>
            </w:pPr>
            <w:r w:rsidRPr="00A362EA">
              <w:rPr>
                <w:rFonts w:eastAsia="Times New Roman" w:cs="Times New Roman"/>
              </w:rPr>
              <w:t>25494.4</w:t>
            </w:r>
          </w:p>
        </w:tc>
        <w:tc>
          <w:tcPr>
            <w:tcW w:w="1080" w:type="dxa"/>
            <w:shd w:val="clear" w:color="auto" w:fill="auto"/>
            <w:noWrap/>
            <w:vAlign w:val="bottom"/>
          </w:tcPr>
          <w:p w:rsidR="00CF3938" w:rsidRPr="00A362EA" w:rsidRDefault="00CF3938" w:rsidP="00DE39B0">
            <w:pPr>
              <w:jc w:val="left"/>
              <w:rPr>
                <w:rFonts w:eastAsia="Times New Roman" w:cs="Times New Roman"/>
              </w:rPr>
            </w:pPr>
            <w:r w:rsidRPr="00A362EA">
              <w:rPr>
                <w:rFonts w:eastAsia="Times New Roman" w:cs="Times New Roman"/>
              </w:rPr>
              <w:t>5695</w:t>
            </w:r>
          </w:p>
        </w:tc>
        <w:tc>
          <w:tcPr>
            <w:tcW w:w="964" w:type="dxa"/>
            <w:shd w:val="clear" w:color="auto" w:fill="auto"/>
            <w:noWrap/>
            <w:vAlign w:val="bottom"/>
          </w:tcPr>
          <w:p w:rsidR="00CF3938" w:rsidRPr="00A362EA" w:rsidRDefault="00CF3938" w:rsidP="00DE39B0">
            <w:pPr>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DE39B0">
            <w:pPr>
              <w:jc w:val="left"/>
              <w:rPr>
                <w:rFonts w:eastAsia="Times New Roman" w:cs="Times New Roman"/>
              </w:rPr>
            </w:pPr>
            <w:r w:rsidRPr="00A362EA">
              <w:rPr>
                <w:rFonts w:eastAsia="Times New Roman" w:cs="Times New Roman"/>
              </w:rPr>
              <w:t>8804</w:t>
            </w:r>
          </w:p>
        </w:tc>
        <w:tc>
          <w:tcPr>
            <w:tcW w:w="1439" w:type="dxa"/>
            <w:shd w:val="clear" w:color="auto" w:fill="auto"/>
            <w:noWrap/>
            <w:vAlign w:val="bottom"/>
          </w:tcPr>
          <w:p w:rsidR="00CF3938" w:rsidRPr="00A362EA" w:rsidRDefault="00CF3938" w:rsidP="00DE39B0">
            <w:pPr>
              <w:jc w:val="left"/>
              <w:rPr>
                <w:rFonts w:eastAsia="Times New Roman" w:cs="Times New Roman"/>
              </w:rPr>
            </w:pPr>
            <w:r w:rsidRPr="00A362EA">
              <w:rPr>
                <w:rFonts w:eastAsia="Times New Roman" w:cs="Times New Roman"/>
              </w:rPr>
              <w:t>38</w:t>
            </w:r>
          </w:p>
        </w:tc>
        <w:tc>
          <w:tcPr>
            <w:tcW w:w="1312" w:type="dxa"/>
            <w:shd w:val="clear" w:color="auto" w:fill="auto"/>
            <w:noWrap/>
            <w:vAlign w:val="bottom"/>
          </w:tcPr>
          <w:p w:rsidR="00CF3938" w:rsidRPr="00A362EA" w:rsidRDefault="00CF3938" w:rsidP="00DE39B0">
            <w:pPr>
              <w:jc w:val="left"/>
              <w:rPr>
                <w:rFonts w:eastAsia="Times New Roman" w:cs="Times New Roman"/>
              </w:rPr>
            </w:pPr>
            <w:r w:rsidRPr="00A362EA">
              <w:rPr>
                <w:rFonts w:eastAsia="Times New Roman" w:cs="Times New Roman"/>
              </w:rPr>
              <w:t>7342</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2788.1</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677</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16</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0</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610</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1148.5</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75</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178</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0</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146</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0943.6</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51</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898</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1</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106</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3378.2</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96</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587</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760</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3295.3</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970</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330</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1</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772</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4448.2</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38</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515</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063</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9879.6</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06</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479</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69</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9012.9</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34</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384</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1</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58</w:t>
            </w:r>
          </w:p>
        </w:tc>
      </w:tr>
      <w:tr w:rsidR="00CF3938" w:rsidRPr="00A04156" w:rsidTr="00A62B27">
        <w:trPr>
          <w:trHeight w:val="288"/>
        </w:trPr>
        <w:tc>
          <w:tcPr>
            <w:tcW w:w="1345"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4600.7</w:t>
            </w:r>
          </w:p>
        </w:tc>
        <w:tc>
          <w:tcPr>
            <w:tcW w:w="108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256</w:t>
            </w:r>
          </w:p>
        </w:tc>
        <w:tc>
          <w:tcPr>
            <w:tcW w:w="964"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350</w:t>
            </w:r>
          </w:p>
        </w:tc>
        <w:tc>
          <w:tcPr>
            <w:tcW w:w="1439"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107</w:t>
            </w:r>
          </w:p>
        </w:tc>
      </w:tr>
    </w:tbl>
    <w:p w:rsidR="00C42796" w:rsidRDefault="00C42796" w:rsidP="00C42796">
      <w:pPr>
        <w:pStyle w:val="ListParagraph"/>
        <w:ind w:firstLine="0"/>
      </w:pPr>
    </w:p>
    <w:p w:rsidR="00CF3938" w:rsidRDefault="00CF3938" w:rsidP="00CF3938">
      <w:pPr>
        <w:pStyle w:val="ListParagraph"/>
        <w:numPr>
          <w:ilvl w:val="0"/>
          <w:numId w:val="26"/>
        </w:numPr>
      </w:pPr>
      <w:r>
        <w:t>Stops Range: 5 to 7 and Time window range: -30 to +3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CF3938" w:rsidRPr="00A04156" w:rsidTr="00A62B27">
        <w:trPr>
          <w:trHeight w:val="288"/>
        </w:trPr>
        <w:tc>
          <w:tcPr>
            <w:tcW w:w="1345"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CF3938" w:rsidRPr="00A04156" w:rsidTr="00A62B27">
        <w:trPr>
          <w:trHeight w:val="288"/>
        </w:trPr>
        <w:tc>
          <w:tcPr>
            <w:tcW w:w="1345" w:type="dxa"/>
            <w:shd w:val="clear" w:color="auto" w:fill="auto"/>
            <w:noWrap/>
            <w:vAlign w:val="bottom"/>
            <w:hideMark/>
          </w:tcPr>
          <w:p w:rsidR="00CF3938" w:rsidRDefault="00CF3938" w:rsidP="00DE39B0">
            <w:pPr>
              <w:spacing w:after="0" w:line="240" w:lineRule="auto"/>
              <w:ind w:left="0" w:firstLine="0"/>
              <w:jc w:val="left"/>
              <w:rPr>
                <w:rFonts w:eastAsia="Times New Roman" w:cs="Times New Roman"/>
              </w:rPr>
            </w:pPr>
            <w:r w:rsidRPr="00A362EA">
              <w:rPr>
                <w:rFonts w:eastAsia="Times New Roman" w:cs="Times New Roman"/>
              </w:rPr>
              <w:t>37509.9</w:t>
            </w:r>
          </w:p>
        </w:tc>
        <w:tc>
          <w:tcPr>
            <w:tcW w:w="108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6740</w:t>
            </w:r>
          </w:p>
        </w:tc>
        <w:tc>
          <w:tcPr>
            <w:tcW w:w="964"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9775</w:t>
            </w:r>
          </w:p>
        </w:tc>
        <w:tc>
          <w:tcPr>
            <w:tcW w:w="1439"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0676</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4876.9</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405</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7477</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9895</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1204.2</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896</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4313</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1688</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2733</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088</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5650</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2121</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7113.7</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001</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0118</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529</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1584.4</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447</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4142</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1795</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5441.5</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35</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711</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3</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072</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8181.9</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045</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1142</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831</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9134.4</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73</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2666</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8303</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9048</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28</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2825</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3</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8261</w:t>
            </w:r>
          </w:p>
        </w:tc>
      </w:tr>
    </w:tbl>
    <w:p w:rsidR="00C42796" w:rsidRDefault="00C42796" w:rsidP="00C42796">
      <w:pPr>
        <w:pStyle w:val="ListParagraph"/>
        <w:ind w:firstLine="0"/>
      </w:pPr>
    </w:p>
    <w:p w:rsidR="00CF3938" w:rsidRDefault="00CF3938" w:rsidP="00CF3938">
      <w:pPr>
        <w:pStyle w:val="ListParagraph"/>
        <w:numPr>
          <w:ilvl w:val="0"/>
          <w:numId w:val="26"/>
        </w:numPr>
      </w:pPr>
      <w:r>
        <w:t>Stops Range: 3 to 5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CF3938" w:rsidRPr="00A04156" w:rsidTr="00A62B27">
        <w:trPr>
          <w:trHeight w:val="288"/>
        </w:trPr>
        <w:tc>
          <w:tcPr>
            <w:tcW w:w="1345"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CF3938" w:rsidRPr="00A04156" w:rsidTr="00A62B27">
        <w:trPr>
          <w:trHeight w:val="288"/>
        </w:trPr>
        <w:tc>
          <w:tcPr>
            <w:tcW w:w="1345" w:type="dxa"/>
            <w:shd w:val="clear" w:color="auto" w:fill="auto"/>
            <w:noWrap/>
            <w:vAlign w:val="bottom"/>
            <w:hideMark/>
          </w:tcPr>
          <w:p w:rsidR="00CF3938" w:rsidRDefault="00CF3938" w:rsidP="00DE39B0">
            <w:pPr>
              <w:spacing w:after="0" w:line="240" w:lineRule="auto"/>
              <w:ind w:left="0" w:firstLine="0"/>
              <w:jc w:val="left"/>
              <w:rPr>
                <w:rFonts w:eastAsia="Times New Roman" w:cs="Times New Roman"/>
              </w:rPr>
            </w:pPr>
            <w:r w:rsidRPr="00A362EA">
              <w:rPr>
                <w:rFonts w:eastAsia="Times New Roman" w:cs="Times New Roman"/>
              </w:rPr>
              <w:t>17692.3</w:t>
            </w:r>
          </w:p>
        </w:tc>
        <w:tc>
          <w:tcPr>
            <w:tcW w:w="108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6379</w:t>
            </w:r>
          </w:p>
        </w:tc>
        <w:tc>
          <w:tcPr>
            <w:tcW w:w="964"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318</w:t>
            </w:r>
          </w:p>
        </w:tc>
        <w:tc>
          <w:tcPr>
            <w:tcW w:w="1439"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51</w:t>
            </w:r>
          </w:p>
        </w:tc>
        <w:tc>
          <w:tcPr>
            <w:tcW w:w="1312"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5360</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6669.1</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21</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53</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70</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216.3</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710</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1</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9</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73</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6902.3</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00</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07</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19</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7107.9</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77</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36</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95</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6774.9</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08</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72</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00</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7192.7</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042</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56</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3</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54</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6638</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73</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70</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61</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371.8</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884</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93</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53</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120.5</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724</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02</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3</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517</w:t>
            </w:r>
          </w:p>
        </w:tc>
      </w:tr>
    </w:tbl>
    <w:p w:rsidR="00C42796" w:rsidRDefault="00C42796" w:rsidP="00C42796">
      <w:pPr>
        <w:pStyle w:val="ListParagraph"/>
        <w:ind w:firstLine="0"/>
      </w:pPr>
    </w:p>
    <w:p w:rsidR="00CF3938" w:rsidRDefault="00CF3938" w:rsidP="00CF3938">
      <w:pPr>
        <w:pStyle w:val="ListParagraph"/>
        <w:numPr>
          <w:ilvl w:val="0"/>
          <w:numId w:val="26"/>
        </w:numPr>
      </w:pPr>
      <w:r>
        <w:t>Stops Range: 4 to 6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CF3938" w:rsidRPr="00A04156" w:rsidTr="00A62B27">
        <w:trPr>
          <w:trHeight w:val="288"/>
        </w:trPr>
        <w:tc>
          <w:tcPr>
            <w:tcW w:w="1345"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CF3938" w:rsidRPr="00A04156" w:rsidTr="00A62B27">
        <w:trPr>
          <w:trHeight w:val="288"/>
        </w:trPr>
        <w:tc>
          <w:tcPr>
            <w:tcW w:w="1345" w:type="dxa"/>
            <w:shd w:val="clear" w:color="auto" w:fill="auto"/>
            <w:noWrap/>
            <w:vAlign w:val="bottom"/>
            <w:hideMark/>
          </w:tcPr>
          <w:p w:rsidR="00CF3938" w:rsidRDefault="00CF3938" w:rsidP="00DE39B0">
            <w:pPr>
              <w:spacing w:after="0" w:line="240" w:lineRule="auto"/>
              <w:ind w:left="0" w:firstLine="0"/>
              <w:jc w:val="left"/>
              <w:rPr>
                <w:rFonts w:eastAsia="Times New Roman" w:cs="Times New Roman"/>
              </w:rPr>
            </w:pPr>
            <w:r w:rsidRPr="00A362EA">
              <w:rPr>
                <w:rFonts w:eastAsia="Times New Roman" w:cs="Times New Roman"/>
              </w:rPr>
              <w:t>18745.4</w:t>
            </w:r>
          </w:p>
        </w:tc>
        <w:tc>
          <w:tcPr>
            <w:tcW w:w="108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6731</w:t>
            </w:r>
          </w:p>
        </w:tc>
        <w:tc>
          <w:tcPr>
            <w:tcW w:w="964"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019</w:t>
            </w:r>
          </w:p>
        </w:tc>
        <w:tc>
          <w:tcPr>
            <w:tcW w:w="1439"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41</w:t>
            </w:r>
          </w:p>
        </w:tc>
        <w:tc>
          <w:tcPr>
            <w:tcW w:w="1312"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5483</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0284.9</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185</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105</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0</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01</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0405.6</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296</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115</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0</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36</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9562</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373</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194</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0</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96</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127</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70</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462</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272</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733.7</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77</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262</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44</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9422.6</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004</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424</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39</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7619.2</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497</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127</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9</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128</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8373.9</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50</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429</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41</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377</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9481.1</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981</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505</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8</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38</w:t>
            </w:r>
          </w:p>
        </w:tc>
      </w:tr>
    </w:tbl>
    <w:p w:rsidR="00C42796" w:rsidRDefault="00C42796" w:rsidP="00C42796">
      <w:pPr>
        <w:pStyle w:val="ListParagraph"/>
        <w:ind w:firstLine="0"/>
      </w:pPr>
    </w:p>
    <w:p w:rsidR="00CF3938" w:rsidRDefault="00CF3938" w:rsidP="00CF3938">
      <w:pPr>
        <w:pStyle w:val="ListParagraph"/>
        <w:numPr>
          <w:ilvl w:val="0"/>
          <w:numId w:val="26"/>
        </w:numPr>
      </w:pPr>
      <w:r>
        <w:t>Stops Range: 5 to 7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CF3938" w:rsidRPr="00A04156" w:rsidTr="00A62B27">
        <w:trPr>
          <w:trHeight w:val="288"/>
        </w:trPr>
        <w:tc>
          <w:tcPr>
            <w:tcW w:w="1345"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CF3938" w:rsidRPr="00A04156" w:rsidRDefault="00CF3938"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CF3938" w:rsidRPr="00A04156" w:rsidTr="00A62B27">
        <w:trPr>
          <w:trHeight w:val="288"/>
        </w:trPr>
        <w:tc>
          <w:tcPr>
            <w:tcW w:w="1345" w:type="dxa"/>
            <w:shd w:val="clear" w:color="auto" w:fill="auto"/>
            <w:noWrap/>
            <w:vAlign w:val="bottom"/>
            <w:hideMark/>
          </w:tcPr>
          <w:p w:rsidR="00CF3938" w:rsidRPr="00A362EA" w:rsidRDefault="00CF3938" w:rsidP="00DE39B0">
            <w:pPr>
              <w:spacing w:after="0" w:line="240" w:lineRule="auto"/>
              <w:ind w:left="0" w:firstLine="0"/>
              <w:jc w:val="left"/>
              <w:rPr>
                <w:rFonts w:eastAsia="Times New Roman" w:cs="Times New Roman"/>
              </w:rPr>
            </w:pPr>
            <w:r w:rsidRPr="00A362EA">
              <w:rPr>
                <w:rFonts w:eastAsia="Times New Roman" w:cs="Times New Roman"/>
              </w:rPr>
              <w:t>27733.4</w:t>
            </w:r>
          </w:p>
        </w:tc>
        <w:tc>
          <w:tcPr>
            <w:tcW w:w="108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5695</w:t>
            </w:r>
          </w:p>
        </w:tc>
        <w:tc>
          <w:tcPr>
            <w:tcW w:w="964"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11043</w:t>
            </w:r>
          </w:p>
        </w:tc>
        <w:tc>
          <w:tcPr>
            <w:tcW w:w="1439"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DE39B0">
            <w:pPr>
              <w:jc w:val="left"/>
              <w:rPr>
                <w:rFonts w:eastAsia="Times New Roman" w:cs="Times New Roman"/>
              </w:rPr>
            </w:pPr>
            <w:r w:rsidRPr="00A362EA">
              <w:rPr>
                <w:rFonts w:eastAsia="Times New Roman" w:cs="Times New Roman"/>
              </w:rPr>
              <w:t>7871</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8580.3</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027</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0558</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3</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62</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0096.3</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08</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393</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42</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3577.4</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673</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909</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693</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6828.6</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090</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9744</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615</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5950.2</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875</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9080</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401</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3642.1</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58</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589</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712</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7661.9</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319</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348</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3</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868</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1839.6</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50</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095</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4</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6236</w:t>
            </w:r>
          </w:p>
        </w:tc>
      </w:tr>
      <w:tr w:rsidR="00CF3938" w:rsidRPr="00A04156" w:rsidTr="00A62B27">
        <w:trPr>
          <w:trHeight w:val="288"/>
        </w:trPr>
        <w:tc>
          <w:tcPr>
            <w:tcW w:w="1345"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25606.8</w:t>
            </w:r>
          </w:p>
        </w:tc>
        <w:tc>
          <w:tcPr>
            <w:tcW w:w="108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5732</w:t>
            </w:r>
          </w:p>
        </w:tc>
        <w:tc>
          <w:tcPr>
            <w:tcW w:w="964"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10995</w:t>
            </w:r>
          </w:p>
        </w:tc>
        <w:tc>
          <w:tcPr>
            <w:tcW w:w="1160"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8880</w:t>
            </w:r>
          </w:p>
        </w:tc>
        <w:tc>
          <w:tcPr>
            <w:tcW w:w="1439"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32</w:t>
            </w:r>
          </w:p>
        </w:tc>
        <w:tc>
          <w:tcPr>
            <w:tcW w:w="1312" w:type="dxa"/>
            <w:shd w:val="clear" w:color="auto" w:fill="auto"/>
            <w:noWrap/>
            <w:vAlign w:val="bottom"/>
            <w:hideMark/>
          </w:tcPr>
          <w:p w:rsidR="00CF3938" w:rsidRPr="00A362EA" w:rsidRDefault="00CF3938" w:rsidP="00A362EA">
            <w:pPr>
              <w:spacing w:after="0" w:line="240" w:lineRule="auto"/>
              <w:ind w:left="0" w:firstLine="0"/>
              <w:jc w:val="left"/>
              <w:rPr>
                <w:rFonts w:eastAsia="Times New Roman" w:cs="Times New Roman"/>
              </w:rPr>
            </w:pPr>
            <w:r w:rsidRPr="00A362EA">
              <w:rPr>
                <w:rFonts w:eastAsia="Times New Roman" w:cs="Times New Roman"/>
              </w:rPr>
              <w:t>7268</w:t>
            </w:r>
          </w:p>
        </w:tc>
      </w:tr>
    </w:tbl>
    <w:p w:rsidR="00A362EA" w:rsidRDefault="00A362EA" w:rsidP="00CE5EAD">
      <w:pPr>
        <w:rPr>
          <w:color w:val="2E74B5"/>
          <w:sz w:val="26"/>
          <w:szCs w:val="26"/>
        </w:rPr>
      </w:pPr>
    </w:p>
    <w:p w:rsidR="00A362EA" w:rsidRDefault="00A362EA">
      <w:pPr>
        <w:spacing w:after="160" w:line="259" w:lineRule="auto"/>
        <w:ind w:left="0" w:firstLine="0"/>
        <w:jc w:val="left"/>
        <w:rPr>
          <w:color w:val="2E74B5"/>
          <w:sz w:val="26"/>
          <w:szCs w:val="26"/>
        </w:rPr>
      </w:pPr>
      <w:r>
        <w:rPr>
          <w:color w:val="2E74B5"/>
          <w:sz w:val="26"/>
          <w:szCs w:val="26"/>
        </w:rPr>
        <w:br w:type="page"/>
      </w:r>
    </w:p>
    <w:p w:rsidR="00CE5EAD" w:rsidRPr="005D044B" w:rsidRDefault="00CE5EAD" w:rsidP="00450E41">
      <w:pPr>
        <w:pStyle w:val="Heading3"/>
      </w:pPr>
      <w:bookmarkStart w:id="44" w:name="_Toc480583151"/>
      <w:r>
        <w:t xml:space="preserve">Genetic Algorithm </w:t>
      </w:r>
      <w:r w:rsidR="003D52CD">
        <w:t>using</w:t>
      </w:r>
      <w:r>
        <w:t xml:space="preserve"> D</w:t>
      </w:r>
      <w:r w:rsidR="003D52CD">
        <w:t xml:space="preserve">NN Generated </w:t>
      </w:r>
      <w:r w:rsidR="00077C72">
        <w:t xml:space="preserve">Initial </w:t>
      </w:r>
      <w:r w:rsidR="003D52CD">
        <w:t>Population</w:t>
      </w:r>
      <w:bookmarkEnd w:id="44"/>
    </w:p>
    <w:p w:rsidR="00CE5EAD" w:rsidRDefault="00CE5EAD" w:rsidP="00CE5EAD">
      <w:pPr>
        <w:pStyle w:val="ListParagraph"/>
        <w:numPr>
          <w:ilvl w:val="0"/>
          <w:numId w:val="22"/>
        </w:numPr>
      </w:pPr>
      <w:r>
        <w:t>Stops Range: 3 to 5 and Time window range: -30 to +3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439"/>
        <w:gridCol w:w="1312"/>
      </w:tblGrid>
      <w:tr w:rsidR="00A04156" w:rsidRPr="00A04156" w:rsidTr="00F9270B">
        <w:trPr>
          <w:trHeight w:val="288"/>
        </w:trPr>
        <w:tc>
          <w:tcPr>
            <w:tcW w:w="1345" w:type="dxa"/>
            <w:shd w:val="clear" w:color="auto" w:fill="auto"/>
            <w:noWrap/>
            <w:vAlign w:val="bottom"/>
            <w:hideMark/>
          </w:tcPr>
          <w:p w:rsidR="00A04156" w:rsidRPr="00A04156" w:rsidRDefault="00F9270B" w:rsidP="00F9270B">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b/>
              </w:rPr>
            </w:pPr>
            <w:r w:rsidRPr="00A04156">
              <w:rPr>
                <w:rFonts w:eastAsia="Times New Roman" w:cs="Times New Roman"/>
                <w:b/>
              </w:rPr>
              <w:t>TOTAL COST</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440.8</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366</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80</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52</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457</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676.6</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483</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99</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52</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523</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554.8</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400</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60</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50</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454</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415</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420</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0</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51</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432</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686.4</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503</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88</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8</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456</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523.8</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369</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60</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9</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427</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377</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382</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0</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51</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421</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305.8</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151</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60</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9</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366</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5083.5</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385</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704</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50</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604</w:t>
            </w:r>
          </w:p>
        </w:tc>
      </w:tr>
      <w:tr w:rsidR="00F9270B" w:rsidRPr="00A04156" w:rsidTr="00F9270B">
        <w:trPr>
          <w:trHeight w:val="288"/>
        </w:trPr>
        <w:tc>
          <w:tcPr>
            <w:tcW w:w="1345"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4811.6</w:t>
            </w:r>
          </w:p>
        </w:tc>
        <w:tc>
          <w:tcPr>
            <w:tcW w:w="108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513</w:t>
            </w:r>
          </w:p>
        </w:tc>
        <w:tc>
          <w:tcPr>
            <w:tcW w:w="964"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10995</w:t>
            </w:r>
          </w:p>
        </w:tc>
        <w:tc>
          <w:tcPr>
            <w:tcW w:w="1160"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304</w:t>
            </w:r>
          </w:p>
        </w:tc>
        <w:tc>
          <w:tcPr>
            <w:tcW w:w="1439"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52</w:t>
            </w:r>
          </w:p>
        </w:tc>
        <w:tc>
          <w:tcPr>
            <w:tcW w:w="1312" w:type="dxa"/>
            <w:shd w:val="clear" w:color="auto" w:fill="auto"/>
            <w:noWrap/>
            <w:vAlign w:val="bottom"/>
            <w:hideMark/>
          </w:tcPr>
          <w:p w:rsidR="00A04156" w:rsidRPr="00A04156" w:rsidRDefault="00A04156" w:rsidP="00F9270B">
            <w:pPr>
              <w:spacing w:after="0" w:line="240" w:lineRule="auto"/>
              <w:ind w:left="0" w:firstLine="0"/>
              <w:jc w:val="left"/>
              <w:rPr>
                <w:rFonts w:eastAsia="Times New Roman" w:cs="Times New Roman"/>
              </w:rPr>
            </w:pPr>
            <w:r w:rsidRPr="00A04156">
              <w:rPr>
                <w:rFonts w:eastAsia="Times New Roman" w:cs="Times New Roman"/>
              </w:rPr>
              <w:t>4562</w:t>
            </w:r>
          </w:p>
        </w:tc>
      </w:tr>
    </w:tbl>
    <w:p w:rsidR="00C42796" w:rsidRDefault="00C42796" w:rsidP="00C42796">
      <w:pPr>
        <w:pStyle w:val="ListParagraph"/>
        <w:ind w:firstLine="0"/>
      </w:pPr>
    </w:p>
    <w:p w:rsidR="00CE5EAD" w:rsidRDefault="00CE5EAD" w:rsidP="00CE5EAD">
      <w:pPr>
        <w:pStyle w:val="ListParagraph"/>
        <w:numPr>
          <w:ilvl w:val="0"/>
          <w:numId w:val="22"/>
        </w:numPr>
      </w:pPr>
      <w:r>
        <w:t>Stops Range: 4 to 6 and Time window range: -30 to +30 minutes</w:t>
      </w:r>
    </w:p>
    <w:tbl>
      <w:tblPr>
        <w:tblW w:w="7300" w:type="dxa"/>
        <w:tblInd w:w="1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355"/>
        <w:gridCol w:w="1396"/>
      </w:tblGrid>
      <w:tr w:rsidR="00F9270B" w:rsidRPr="00A04156" w:rsidTr="00F9270B">
        <w:trPr>
          <w:trHeight w:val="288"/>
        </w:trPr>
        <w:tc>
          <w:tcPr>
            <w:tcW w:w="1345"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t xml:space="preserve"> </w:t>
            </w:r>
            <w:r>
              <w:rPr>
                <w:rFonts w:eastAsia="Times New Roman" w:cs="Times New Roman"/>
                <w:b/>
              </w:rPr>
              <w:t>FITNESS VALUE</w:t>
            </w:r>
          </w:p>
        </w:tc>
        <w:tc>
          <w:tcPr>
            <w:tcW w:w="108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355"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396"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F9270B" w:rsidRPr="00A04156" w:rsidTr="00FD156F">
        <w:trPr>
          <w:trHeight w:val="143"/>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5190.7</w:t>
            </w:r>
          </w:p>
        </w:tc>
        <w:tc>
          <w:tcPr>
            <w:tcW w:w="1080" w:type="dxa"/>
            <w:shd w:val="clear" w:color="auto" w:fill="auto"/>
            <w:noWrap/>
            <w:vAlign w:val="bottom"/>
            <w:hideMark/>
          </w:tcPr>
          <w:p w:rsidR="00F9270B" w:rsidRPr="00F9270B" w:rsidRDefault="00F9270B" w:rsidP="00F9270B">
            <w:pPr>
              <w:spacing w:line="240" w:lineRule="auto"/>
              <w:jc w:val="left"/>
              <w:rPr>
                <w:rFonts w:eastAsia="Times New Roman" w:cs="Times New Roman"/>
              </w:rPr>
            </w:pPr>
            <w:r w:rsidRPr="00F9270B">
              <w:rPr>
                <w:rFonts w:eastAsia="Times New Roman" w:cs="Times New Roman"/>
              </w:rPr>
              <w:t>3356</w:t>
            </w:r>
          </w:p>
        </w:tc>
        <w:tc>
          <w:tcPr>
            <w:tcW w:w="964" w:type="dxa"/>
            <w:shd w:val="clear" w:color="auto" w:fill="auto"/>
            <w:noWrap/>
            <w:vAlign w:val="bottom"/>
            <w:hideMark/>
          </w:tcPr>
          <w:p w:rsidR="00F9270B" w:rsidRPr="00F9270B" w:rsidRDefault="00F9270B" w:rsidP="00F9270B">
            <w:pPr>
              <w:spacing w:line="240" w:lineRule="auto"/>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line="240" w:lineRule="auto"/>
              <w:jc w:val="left"/>
              <w:rPr>
                <w:rFonts w:eastAsia="Times New Roman" w:cs="Times New Roman"/>
              </w:rPr>
            </w:pPr>
            <w:r w:rsidRPr="00F9270B">
              <w:rPr>
                <w:rFonts w:eastAsia="Times New Roman" w:cs="Times New Roman"/>
              </w:rPr>
              <w:t>840</w:t>
            </w:r>
          </w:p>
        </w:tc>
        <w:tc>
          <w:tcPr>
            <w:tcW w:w="1355" w:type="dxa"/>
            <w:shd w:val="clear" w:color="auto" w:fill="auto"/>
            <w:noWrap/>
            <w:vAlign w:val="bottom"/>
            <w:hideMark/>
          </w:tcPr>
          <w:p w:rsidR="00F9270B" w:rsidRPr="00F9270B" w:rsidRDefault="00F9270B" w:rsidP="00F9270B">
            <w:pPr>
              <w:spacing w:line="240" w:lineRule="auto"/>
              <w:jc w:val="left"/>
              <w:rPr>
                <w:rFonts w:eastAsia="Times New Roman" w:cs="Times New Roman"/>
              </w:rPr>
            </w:pPr>
            <w:r w:rsidRPr="00F9270B">
              <w:rPr>
                <w:rFonts w:eastAsia="Times New Roman" w:cs="Times New Roman"/>
              </w:rPr>
              <w:t>41</w:t>
            </w:r>
          </w:p>
        </w:tc>
        <w:tc>
          <w:tcPr>
            <w:tcW w:w="1396" w:type="dxa"/>
            <w:shd w:val="clear" w:color="auto" w:fill="auto"/>
            <w:noWrap/>
            <w:vAlign w:val="bottom"/>
            <w:hideMark/>
          </w:tcPr>
          <w:p w:rsidR="00F9270B" w:rsidRPr="00F9270B" w:rsidRDefault="00F9270B" w:rsidP="00F9270B">
            <w:pPr>
              <w:spacing w:line="240" w:lineRule="auto"/>
              <w:jc w:val="left"/>
              <w:rPr>
                <w:rFonts w:eastAsia="Times New Roman" w:cs="Times New Roman"/>
              </w:rPr>
            </w:pPr>
            <w:r w:rsidRPr="00F9270B">
              <w:rPr>
                <w:rFonts w:eastAsia="Times New Roman" w:cs="Times New Roman"/>
              </w:rPr>
              <w:t>4476</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5537.2</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398</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144</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609</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4850.5</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359</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96</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414</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4741</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468</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278</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2</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66</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4452</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217</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240</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1</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266</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5134.5</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251</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888</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4</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512</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4778.1</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264</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519</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1</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59</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4577.1</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340</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242</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37</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4753.6</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423</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36</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1</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52</w:t>
            </w:r>
          </w:p>
        </w:tc>
      </w:tr>
      <w:tr w:rsidR="00F9270B" w:rsidRPr="00A04156" w:rsidTr="00F9270B">
        <w:trPr>
          <w:trHeight w:val="288"/>
        </w:trPr>
        <w:tc>
          <w:tcPr>
            <w:tcW w:w="134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4628.4</w:t>
            </w:r>
          </w:p>
        </w:tc>
        <w:tc>
          <w:tcPr>
            <w:tcW w:w="108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3448</w:t>
            </w:r>
          </w:p>
        </w:tc>
        <w:tc>
          <w:tcPr>
            <w:tcW w:w="964"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0995</w:t>
            </w:r>
          </w:p>
        </w:tc>
        <w:tc>
          <w:tcPr>
            <w:tcW w:w="1160"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185</w:t>
            </w:r>
          </w:p>
        </w:tc>
        <w:tc>
          <w:tcPr>
            <w:tcW w:w="1355"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4</w:t>
            </w:r>
          </w:p>
        </w:tc>
        <w:tc>
          <w:tcPr>
            <w:tcW w:w="1396" w:type="dxa"/>
            <w:shd w:val="clear" w:color="auto" w:fill="auto"/>
            <w:noWrap/>
            <w:vAlign w:val="bottom"/>
            <w:hideMark/>
          </w:tcPr>
          <w:p w:rsidR="00F9270B" w:rsidRPr="00F9270B" w:rsidRDefault="00F9270B" w:rsidP="00F9270B">
            <w:pPr>
              <w:spacing w:after="0" w:line="240" w:lineRule="auto"/>
              <w:ind w:left="0" w:firstLine="0"/>
              <w:jc w:val="left"/>
              <w:rPr>
                <w:rFonts w:eastAsia="Times New Roman" w:cs="Times New Roman"/>
              </w:rPr>
            </w:pPr>
            <w:r w:rsidRPr="00F9270B">
              <w:rPr>
                <w:rFonts w:eastAsia="Times New Roman" w:cs="Times New Roman"/>
              </w:rPr>
              <w:t>4369</w:t>
            </w:r>
          </w:p>
        </w:tc>
      </w:tr>
    </w:tbl>
    <w:p w:rsidR="00C42796" w:rsidRDefault="00C42796" w:rsidP="00C42796">
      <w:pPr>
        <w:pStyle w:val="ListParagraph"/>
        <w:ind w:firstLine="0"/>
      </w:pPr>
    </w:p>
    <w:p w:rsidR="00CE5EAD" w:rsidRDefault="00CE5EAD" w:rsidP="00CE5EAD">
      <w:pPr>
        <w:pStyle w:val="ListParagraph"/>
        <w:numPr>
          <w:ilvl w:val="0"/>
          <w:numId w:val="22"/>
        </w:numPr>
      </w:pPr>
      <w:r>
        <w:t>Stops Range: 5 to 7 and Time window range: -30 to +30 minutes</w:t>
      </w:r>
    </w:p>
    <w:tbl>
      <w:tblPr>
        <w:tblW w:w="7300" w:type="dxa"/>
        <w:tblInd w:w="1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720"/>
        <w:gridCol w:w="1031"/>
      </w:tblGrid>
      <w:tr w:rsidR="00F9270B" w:rsidRPr="00A04156" w:rsidTr="00F9270B">
        <w:trPr>
          <w:trHeight w:val="288"/>
        </w:trPr>
        <w:tc>
          <w:tcPr>
            <w:tcW w:w="1345"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72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031"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D8540F" w:rsidRPr="00A04156" w:rsidTr="00F9270B">
        <w:trPr>
          <w:trHeight w:val="288"/>
        </w:trPr>
        <w:tc>
          <w:tcPr>
            <w:tcW w:w="1345" w:type="dxa"/>
            <w:shd w:val="clear" w:color="auto" w:fill="auto"/>
            <w:noWrap/>
            <w:vAlign w:val="bottom"/>
            <w:hideMark/>
          </w:tcPr>
          <w:p w:rsidR="00D8540F" w:rsidRDefault="00D8540F" w:rsidP="00346CD2">
            <w:pPr>
              <w:spacing w:after="0" w:line="240" w:lineRule="auto"/>
              <w:ind w:left="0" w:firstLine="0"/>
              <w:jc w:val="left"/>
              <w:rPr>
                <w:rFonts w:eastAsia="Times New Roman" w:cs="Times New Roman"/>
              </w:rPr>
            </w:pPr>
            <w:r w:rsidRPr="00C42796">
              <w:rPr>
                <w:rFonts w:eastAsia="Times New Roman" w:cs="Times New Roman"/>
              </w:rPr>
              <w:t>18133.6</w:t>
            </w:r>
          </w:p>
        </w:tc>
        <w:tc>
          <w:tcPr>
            <w:tcW w:w="1080"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3236</w:t>
            </w:r>
          </w:p>
        </w:tc>
        <w:tc>
          <w:tcPr>
            <w:tcW w:w="964"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3903</w:t>
            </w:r>
          </w:p>
        </w:tc>
        <w:tc>
          <w:tcPr>
            <w:tcW w:w="1720"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36</w:t>
            </w:r>
          </w:p>
        </w:tc>
        <w:tc>
          <w:tcPr>
            <w:tcW w:w="1031"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5221</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9204.9</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96</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914</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507</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9904.6</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180</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730</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706</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9074.8</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462</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618</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6</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488</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9136.7</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434</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708</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6</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506</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8068.9</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39</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835</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185</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8881.7</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405</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482</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416</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7580.1</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069</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516</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4</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029</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7585.4</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300</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90</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048</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7817.1</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10</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612</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6</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132</w:t>
            </w:r>
          </w:p>
        </w:tc>
      </w:tr>
    </w:tbl>
    <w:p w:rsidR="00C42796" w:rsidRDefault="00C42796" w:rsidP="00C42796">
      <w:pPr>
        <w:pStyle w:val="ListParagraph"/>
        <w:ind w:firstLine="0"/>
      </w:pPr>
    </w:p>
    <w:p w:rsidR="00CE5EAD" w:rsidRDefault="00CE5EAD" w:rsidP="00CE5EAD">
      <w:pPr>
        <w:pStyle w:val="ListParagraph"/>
        <w:numPr>
          <w:ilvl w:val="0"/>
          <w:numId w:val="22"/>
        </w:numPr>
      </w:pPr>
      <w:r>
        <w:t>Stops Range: 3 to 5 and Time window range: -60 to +60 minutes</w:t>
      </w:r>
    </w:p>
    <w:tbl>
      <w:tblPr>
        <w:tblW w:w="7300" w:type="dxa"/>
        <w:tblInd w:w="1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720"/>
        <w:gridCol w:w="1031"/>
      </w:tblGrid>
      <w:tr w:rsidR="00F9270B" w:rsidRPr="00A04156" w:rsidTr="00F9270B">
        <w:trPr>
          <w:trHeight w:val="288"/>
        </w:trPr>
        <w:tc>
          <w:tcPr>
            <w:tcW w:w="1345"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72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031"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D8540F" w:rsidRPr="00A04156" w:rsidTr="00F9270B">
        <w:trPr>
          <w:trHeight w:val="288"/>
        </w:trPr>
        <w:tc>
          <w:tcPr>
            <w:tcW w:w="1345" w:type="dxa"/>
            <w:shd w:val="clear" w:color="auto" w:fill="auto"/>
            <w:noWrap/>
            <w:vAlign w:val="bottom"/>
            <w:hideMark/>
          </w:tcPr>
          <w:p w:rsidR="00D8540F" w:rsidRDefault="00D8540F" w:rsidP="00346CD2">
            <w:pPr>
              <w:spacing w:after="0" w:line="240" w:lineRule="auto"/>
              <w:ind w:left="0" w:firstLine="0"/>
              <w:jc w:val="left"/>
              <w:rPr>
                <w:rFonts w:eastAsia="Times New Roman" w:cs="Times New Roman"/>
              </w:rPr>
            </w:pPr>
            <w:r w:rsidRPr="00C42796">
              <w:rPr>
                <w:rFonts w:eastAsia="Times New Roman" w:cs="Times New Roman"/>
              </w:rPr>
              <w:t>14317.8</w:t>
            </w:r>
          </w:p>
        </w:tc>
        <w:tc>
          <w:tcPr>
            <w:tcW w:w="1080"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3284</w:t>
            </w:r>
          </w:p>
        </w:tc>
        <w:tc>
          <w:tcPr>
            <w:tcW w:w="964"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39</w:t>
            </w:r>
          </w:p>
        </w:tc>
        <w:tc>
          <w:tcPr>
            <w:tcW w:w="1720"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51</w:t>
            </w:r>
          </w:p>
        </w:tc>
        <w:tc>
          <w:tcPr>
            <w:tcW w:w="1031" w:type="dxa"/>
            <w:shd w:val="clear" w:color="auto" w:fill="auto"/>
            <w:noWrap/>
            <w:vAlign w:val="bottom"/>
            <w:hideMark/>
          </w:tcPr>
          <w:p w:rsidR="00D8540F" w:rsidRPr="00C42796" w:rsidRDefault="00D8540F" w:rsidP="00346CD2">
            <w:pPr>
              <w:jc w:val="left"/>
              <w:rPr>
                <w:rFonts w:eastAsia="Times New Roman" w:cs="Times New Roman"/>
              </w:rPr>
            </w:pPr>
            <w:r w:rsidRPr="00C42796">
              <w:rPr>
                <w:rFonts w:eastAsia="Times New Roman" w:cs="Times New Roman"/>
              </w:rPr>
              <w:t>4404</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408.6</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318</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96</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1</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430</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357.6</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67</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96</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1</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415</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299</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304</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0</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1</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399</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270.4</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44</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1</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0</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373</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316</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67</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4</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2</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421</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659.5</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358</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06</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0</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483</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190.8</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64</w:t>
            </w:r>
          </w:p>
        </w:tc>
        <w:tc>
          <w:tcPr>
            <w:tcW w:w="964" w:type="dxa"/>
            <w:shd w:val="clear" w:color="auto" w:fill="auto"/>
            <w:noWrap/>
            <w:vAlign w:val="bottom"/>
            <w:hideMark/>
          </w:tcPr>
          <w:p w:rsidR="00D8540F" w:rsidRPr="00C42796" w:rsidRDefault="00392CA2"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82</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1</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376</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410.4</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278</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37</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2</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448</w:t>
            </w:r>
          </w:p>
        </w:tc>
      </w:tr>
      <w:tr w:rsidR="00D8540F" w:rsidRPr="00A04156" w:rsidTr="00F9270B">
        <w:trPr>
          <w:trHeight w:val="288"/>
        </w:trPr>
        <w:tc>
          <w:tcPr>
            <w:tcW w:w="1345"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4360.8</w:t>
            </w:r>
          </w:p>
        </w:tc>
        <w:tc>
          <w:tcPr>
            <w:tcW w:w="108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3309</w:t>
            </w:r>
          </w:p>
        </w:tc>
        <w:tc>
          <w:tcPr>
            <w:tcW w:w="964"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57</w:t>
            </w:r>
          </w:p>
        </w:tc>
        <w:tc>
          <w:tcPr>
            <w:tcW w:w="1720"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9</w:t>
            </w:r>
          </w:p>
        </w:tc>
        <w:tc>
          <w:tcPr>
            <w:tcW w:w="1031" w:type="dxa"/>
            <w:shd w:val="clear" w:color="auto" w:fill="auto"/>
            <w:noWrap/>
            <w:vAlign w:val="bottom"/>
            <w:hideMark/>
          </w:tcPr>
          <w:p w:rsidR="00D8540F" w:rsidRPr="00C42796" w:rsidRDefault="00D8540F" w:rsidP="00C42796">
            <w:pPr>
              <w:spacing w:after="0" w:line="240" w:lineRule="auto"/>
              <w:ind w:left="0" w:firstLine="0"/>
              <w:jc w:val="left"/>
              <w:rPr>
                <w:rFonts w:eastAsia="Times New Roman" w:cs="Times New Roman"/>
              </w:rPr>
            </w:pPr>
            <w:r w:rsidRPr="00C42796">
              <w:rPr>
                <w:rFonts w:eastAsia="Times New Roman" w:cs="Times New Roman"/>
              </w:rPr>
              <w:t>4381</w:t>
            </w:r>
          </w:p>
        </w:tc>
      </w:tr>
    </w:tbl>
    <w:p w:rsidR="00C42796" w:rsidRDefault="00C42796" w:rsidP="00C42796">
      <w:pPr>
        <w:pStyle w:val="ListParagraph"/>
        <w:ind w:firstLine="0"/>
      </w:pPr>
    </w:p>
    <w:p w:rsidR="00CE5EAD" w:rsidRDefault="00CE5EAD" w:rsidP="00D660F9">
      <w:pPr>
        <w:pStyle w:val="ListParagraph"/>
        <w:numPr>
          <w:ilvl w:val="0"/>
          <w:numId w:val="22"/>
        </w:numPr>
      </w:pPr>
      <w:r>
        <w:t>Stops Range: 4 to 6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720"/>
        <w:gridCol w:w="1031"/>
      </w:tblGrid>
      <w:tr w:rsidR="00F9270B" w:rsidRPr="00A04156" w:rsidTr="005F5EF8">
        <w:trPr>
          <w:trHeight w:val="288"/>
        </w:trPr>
        <w:tc>
          <w:tcPr>
            <w:tcW w:w="1345"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72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031"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5F5EF8" w:rsidRPr="00A04156" w:rsidTr="005F5EF8">
        <w:trPr>
          <w:trHeight w:val="288"/>
        </w:trPr>
        <w:tc>
          <w:tcPr>
            <w:tcW w:w="1345" w:type="dxa"/>
            <w:shd w:val="clear" w:color="auto" w:fill="auto"/>
            <w:noWrap/>
            <w:vAlign w:val="bottom"/>
            <w:hideMark/>
          </w:tcPr>
          <w:p w:rsidR="005F5EF8" w:rsidRDefault="005F5EF8" w:rsidP="00346CD2">
            <w:pPr>
              <w:spacing w:after="0" w:line="240" w:lineRule="auto"/>
              <w:ind w:left="0" w:firstLine="0"/>
              <w:jc w:val="left"/>
              <w:rPr>
                <w:rFonts w:eastAsia="Times New Roman" w:cs="Times New Roman"/>
              </w:rPr>
            </w:pPr>
            <w:r w:rsidRPr="00C42796">
              <w:rPr>
                <w:rFonts w:eastAsia="Times New Roman" w:cs="Times New Roman"/>
              </w:rPr>
              <w:t>14641.7</w:t>
            </w:r>
          </w:p>
        </w:tc>
        <w:tc>
          <w:tcPr>
            <w:tcW w:w="1080" w:type="dxa"/>
            <w:shd w:val="clear" w:color="auto" w:fill="auto"/>
            <w:noWrap/>
            <w:vAlign w:val="bottom"/>
            <w:hideMark/>
          </w:tcPr>
          <w:p w:rsidR="005F5EF8" w:rsidRPr="00C42796" w:rsidRDefault="005F5EF8" w:rsidP="00346CD2">
            <w:pPr>
              <w:jc w:val="left"/>
              <w:rPr>
                <w:rFonts w:eastAsia="Times New Roman" w:cs="Times New Roman"/>
              </w:rPr>
            </w:pPr>
            <w:r w:rsidRPr="00C42796">
              <w:rPr>
                <w:rFonts w:eastAsia="Times New Roman" w:cs="Times New Roman"/>
              </w:rPr>
              <w:t>3258</w:t>
            </w:r>
          </w:p>
        </w:tc>
        <w:tc>
          <w:tcPr>
            <w:tcW w:w="964" w:type="dxa"/>
            <w:shd w:val="clear" w:color="auto" w:fill="auto"/>
            <w:noWrap/>
            <w:vAlign w:val="bottom"/>
            <w:hideMark/>
          </w:tcPr>
          <w:p w:rsidR="005F5EF8" w:rsidRPr="00C42796" w:rsidRDefault="005F5EF8" w:rsidP="00346CD2">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346CD2">
            <w:pPr>
              <w:jc w:val="left"/>
              <w:rPr>
                <w:rFonts w:eastAsia="Times New Roman" w:cs="Times New Roman"/>
              </w:rPr>
            </w:pPr>
            <w:r w:rsidRPr="00C42796">
              <w:rPr>
                <w:rFonts w:eastAsia="Times New Roman" w:cs="Times New Roman"/>
              </w:rPr>
              <w:t>389</w:t>
            </w:r>
          </w:p>
        </w:tc>
        <w:tc>
          <w:tcPr>
            <w:tcW w:w="1720" w:type="dxa"/>
            <w:shd w:val="clear" w:color="auto" w:fill="auto"/>
            <w:noWrap/>
            <w:vAlign w:val="bottom"/>
            <w:hideMark/>
          </w:tcPr>
          <w:p w:rsidR="005F5EF8" w:rsidRPr="00C42796" w:rsidRDefault="005F5EF8" w:rsidP="00346CD2">
            <w:pPr>
              <w:jc w:val="left"/>
              <w:rPr>
                <w:rFonts w:eastAsia="Times New Roman" w:cs="Times New Roman"/>
              </w:rPr>
            </w:pPr>
            <w:r w:rsidRPr="00C42796">
              <w:rPr>
                <w:rFonts w:eastAsia="Times New Roman" w:cs="Times New Roman"/>
              </w:rPr>
              <w:t>42</w:t>
            </w:r>
          </w:p>
        </w:tc>
        <w:tc>
          <w:tcPr>
            <w:tcW w:w="1031" w:type="dxa"/>
            <w:shd w:val="clear" w:color="auto" w:fill="auto"/>
            <w:noWrap/>
            <w:vAlign w:val="bottom"/>
            <w:hideMark/>
          </w:tcPr>
          <w:p w:rsidR="005F5EF8" w:rsidRPr="00C42796" w:rsidRDefault="005F5EF8" w:rsidP="00346CD2">
            <w:pPr>
              <w:jc w:val="left"/>
              <w:rPr>
                <w:rFonts w:eastAsia="Times New Roman" w:cs="Times New Roman"/>
              </w:rPr>
            </w:pPr>
            <w:r w:rsidRPr="00C42796">
              <w:rPr>
                <w:rFonts w:eastAsia="Times New Roman" w:cs="Times New Roman"/>
              </w:rPr>
              <w:t>4338</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341.3</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097</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249</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3</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270</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430.5</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117</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18</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0</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242</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923.4</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223</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705</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3</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435</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307.5</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005</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08</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225</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800.5</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195</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610</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365</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275.2</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042</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238</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2</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234</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131</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136</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0</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2</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193</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271.3</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144</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32</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215</w:t>
            </w:r>
          </w:p>
        </w:tc>
      </w:tr>
      <w:tr w:rsidR="005F5EF8" w:rsidRPr="00A04156" w:rsidTr="005F5EF8">
        <w:trPr>
          <w:trHeight w:val="288"/>
        </w:trPr>
        <w:tc>
          <w:tcPr>
            <w:tcW w:w="1345"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4196</w:t>
            </w:r>
          </w:p>
        </w:tc>
        <w:tc>
          <w:tcPr>
            <w:tcW w:w="108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3069</w:t>
            </w:r>
          </w:p>
        </w:tc>
        <w:tc>
          <w:tcPr>
            <w:tcW w:w="964"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132</w:t>
            </w:r>
          </w:p>
        </w:tc>
        <w:tc>
          <w:tcPr>
            <w:tcW w:w="1720"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1</w:t>
            </w:r>
          </w:p>
        </w:tc>
        <w:tc>
          <w:tcPr>
            <w:tcW w:w="1031" w:type="dxa"/>
            <w:shd w:val="clear" w:color="auto" w:fill="auto"/>
            <w:noWrap/>
            <w:vAlign w:val="bottom"/>
            <w:hideMark/>
          </w:tcPr>
          <w:p w:rsidR="005F5EF8" w:rsidRPr="00C42796" w:rsidRDefault="005F5EF8" w:rsidP="00C42796">
            <w:pPr>
              <w:spacing w:after="0" w:line="240" w:lineRule="auto"/>
              <w:ind w:left="0" w:firstLine="0"/>
              <w:jc w:val="left"/>
              <w:rPr>
                <w:rFonts w:eastAsia="Times New Roman" w:cs="Times New Roman"/>
              </w:rPr>
            </w:pPr>
            <w:r w:rsidRPr="00C42796">
              <w:rPr>
                <w:rFonts w:eastAsia="Times New Roman" w:cs="Times New Roman"/>
              </w:rPr>
              <w:t>4194</w:t>
            </w:r>
          </w:p>
        </w:tc>
      </w:tr>
    </w:tbl>
    <w:p w:rsidR="00C42796" w:rsidRDefault="00C42796" w:rsidP="00C42796">
      <w:pPr>
        <w:pStyle w:val="ListParagraph"/>
        <w:ind w:firstLine="0"/>
      </w:pPr>
    </w:p>
    <w:p w:rsidR="00CE5EAD" w:rsidRDefault="00CE5EAD" w:rsidP="00D660F9">
      <w:pPr>
        <w:pStyle w:val="ListParagraph"/>
        <w:numPr>
          <w:ilvl w:val="0"/>
          <w:numId w:val="22"/>
        </w:numPr>
      </w:pPr>
      <w:r>
        <w:t>Stops Range: 5 to 7 and Time window range: -60 to +60 minutes</w:t>
      </w:r>
    </w:p>
    <w:tbl>
      <w:tblPr>
        <w:tblW w:w="7300" w:type="dxa"/>
        <w:tblInd w:w="10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080"/>
        <w:gridCol w:w="964"/>
        <w:gridCol w:w="1160"/>
        <w:gridCol w:w="1720"/>
        <w:gridCol w:w="1031"/>
      </w:tblGrid>
      <w:tr w:rsidR="00F9270B" w:rsidRPr="00A04156" w:rsidTr="00E17D66">
        <w:trPr>
          <w:trHeight w:val="288"/>
        </w:trPr>
        <w:tc>
          <w:tcPr>
            <w:tcW w:w="1345"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Pr>
                <w:rFonts w:eastAsia="Times New Roman" w:cs="Times New Roman"/>
                <w:b/>
              </w:rPr>
              <w:t>FITNESS VALUE</w:t>
            </w:r>
          </w:p>
        </w:tc>
        <w:tc>
          <w:tcPr>
            <w:tcW w:w="108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RAVEL TIME</w:t>
            </w:r>
          </w:p>
        </w:tc>
        <w:tc>
          <w:tcPr>
            <w:tcW w:w="964"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SERVICE TIME</w:t>
            </w:r>
          </w:p>
        </w:tc>
        <w:tc>
          <w:tcPr>
            <w:tcW w:w="116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PENALTY TIME</w:t>
            </w:r>
          </w:p>
        </w:tc>
        <w:tc>
          <w:tcPr>
            <w:tcW w:w="1720"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NUMBER OF VEHICLES</w:t>
            </w:r>
          </w:p>
        </w:tc>
        <w:tc>
          <w:tcPr>
            <w:tcW w:w="1031" w:type="dxa"/>
            <w:shd w:val="clear" w:color="auto" w:fill="auto"/>
            <w:noWrap/>
            <w:vAlign w:val="bottom"/>
            <w:hideMark/>
          </w:tcPr>
          <w:p w:rsidR="00F9270B" w:rsidRPr="00A04156" w:rsidRDefault="00F9270B" w:rsidP="00A62B27">
            <w:pPr>
              <w:spacing w:after="0" w:line="240" w:lineRule="auto"/>
              <w:ind w:left="0" w:firstLine="0"/>
              <w:jc w:val="left"/>
              <w:rPr>
                <w:rFonts w:eastAsia="Times New Roman" w:cs="Times New Roman"/>
                <w:b/>
              </w:rPr>
            </w:pPr>
            <w:r w:rsidRPr="00A04156">
              <w:rPr>
                <w:rFonts w:eastAsia="Times New Roman" w:cs="Times New Roman"/>
                <w:b/>
              </w:rPr>
              <w:t>TOTAL COST</w:t>
            </w:r>
          </w:p>
        </w:tc>
      </w:tr>
      <w:tr w:rsidR="00E17D66" w:rsidRPr="00A04156" w:rsidTr="00E17D66">
        <w:trPr>
          <w:trHeight w:val="288"/>
        </w:trPr>
        <w:tc>
          <w:tcPr>
            <w:tcW w:w="1345" w:type="dxa"/>
            <w:shd w:val="clear" w:color="auto" w:fill="auto"/>
            <w:noWrap/>
            <w:vAlign w:val="bottom"/>
            <w:hideMark/>
          </w:tcPr>
          <w:p w:rsidR="00E17D66" w:rsidRDefault="00E17D66" w:rsidP="00346CD2">
            <w:pPr>
              <w:spacing w:after="0" w:line="240" w:lineRule="auto"/>
              <w:ind w:left="0" w:firstLine="0"/>
              <w:jc w:val="left"/>
              <w:rPr>
                <w:rFonts w:eastAsia="Times New Roman" w:cs="Times New Roman"/>
              </w:rPr>
            </w:pPr>
            <w:r w:rsidRPr="00C42796">
              <w:rPr>
                <w:rFonts w:eastAsia="Times New Roman" w:cs="Times New Roman"/>
              </w:rPr>
              <w:t>15191.8</w:t>
            </w:r>
          </w:p>
        </w:tc>
        <w:tc>
          <w:tcPr>
            <w:tcW w:w="1080" w:type="dxa"/>
            <w:shd w:val="clear" w:color="auto" w:fill="auto"/>
            <w:noWrap/>
            <w:vAlign w:val="bottom"/>
            <w:hideMark/>
          </w:tcPr>
          <w:p w:rsidR="00E17D66" w:rsidRPr="00C42796" w:rsidRDefault="00E17D66" w:rsidP="00346CD2">
            <w:pPr>
              <w:jc w:val="left"/>
              <w:rPr>
                <w:rFonts w:eastAsia="Times New Roman" w:cs="Times New Roman"/>
              </w:rPr>
            </w:pPr>
            <w:r w:rsidRPr="00C42796">
              <w:rPr>
                <w:rFonts w:eastAsia="Times New Roman" w:cs="Times New Roman"/>
              </w:rPr>
              <w:t>3194</w:t>
            </w:r>
          </w:p>
        </w:tc>
        <w:tc>
          <w:tcPr>
            <w:tcW w:w="964" w:type="dxa"/>
            <w:shd w:val="clear" w:color="auto" w:fill="auto"/>
            <w:noWrap/>
            <w:vAlign w:val="bottom"/>
            <w:hideMark/>
          </w:tcPr>
          <w:p w:rsidR="00E17D66" w:rsidRPr="00C42796" w:rsidRDefault="00E17D66" w:rsidP="00346CD2">
            <w:pPr>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346CD2">
            <w:pPr>
              <w:jc w:val="left"/>
              <w:rPr>
                <w:rFonts w:eastAsia="Times New Roman" w:cs="Times New Roman"/>
              </w:rPr>
            </w:pPr>
            <w:r w:rsidRPr="00C42796">
              <w:rPr>
                <w:rFonts w:eastAsia="Times New Roman" w:cs="Times New Roman"/>
              </w:rPr>
              <w:t>1003</w:t>
            </w:r>
          </w:p>
        </w:tc>
        <w:tc>
          <w:tcPr>
            <w:tcW w:w="1720" w:type="dxa"/>
            <w:shd w:val="clear" w:color="auto" w:fill="auto"/>
            <w:noWrap/>
            <w:vAlign w:val="bottom"/>
            <w:hideMark/>
          </w:tcPr>
          <w:p w:rsidR="00E17D66" w:rsidRPr="00C42796" w:rsidRDefault="00E17D66" w:rsidP="00346CD2">
            <w:pPr>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346CD2">
            <w:pPr>
              <w:jc w:val="left"/>
              <w:rPr>
                <w:rFonts w:eastAsia="Times New Roman" w:cs="Times New Roman"/>
              </w:rPr>
            </w:pPr>
            <w:r w:rsidRPr="00C42796">
              <w:rPr>
                <w:rFonts w:eastAsia="Times New Roman" w:cs="Times New Roman"/>
              </w:rPr>
              <w:t>4370</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5387.4</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189</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203</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426</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7095.4</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212</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2888</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909</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5040.7</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120</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926</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4</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310</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5225.3</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170</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60</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6</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397</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6613.7</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294</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2325</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773</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4556.5</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163</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98</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190</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4971.3</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238</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738</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308</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5602.4</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199</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408</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486</w:t>
            </w:r>
          </w:p>
        </w:tc>
      </w:tr>
      <w:tr w:rsidR="00E17D66" w:rsidRPr="00A04156" w:rsidTr="00E17D66">
        <w:trPr>
          <w:trHeight w:val="288"/>
        </w:trPr>
        <w:tc>
          <w:tcPr>
            <w:tcW w:w="1345"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4403.6</w:t>
            </w:r>
          </w:p>
        </w:tc>
        <w:tc>
          <w:tcPr>
            <w:tcW w:w="108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069</w:t>
            </w:r>
          </w:p>
        </w:tc>
        <w:tc>
          <w:tcPr>
            <w:tcW w:w="964"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10995</w:t>
            </w:r>
          </w:p>
        </w:tc>
        <w:tc>
          <w:tcPr>
            <w:tcW w:w="116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40</w:t>
            </w:r>
          </w:p>
        </w:tc>
        <w:tc>
          <w:tcPr>
            <w:tcW w:w="1720"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35</w:t>
            </w:r>
          </w:p>
        </w:tc>
        <w:tc>
          <w:tcPr>
            <w:tcW w:w="1031" w:type="dxa"/>
            <w:shd w:val="clear" w:color="auto" w:fill="auto"/>
            <w:noWrap/>
            <w:vAlign w:val="bottom"/>
            <w:hideMark/>
          </w:tcPr>
          <w:p w:rsidR="00E17D66" w:rsidRPr="00C42796" w:rsidRDefault="00E17D66" w:rsidP="00C42796">
            <w:pPr>
              <w:spacing w:after="0" w:line="240" w:lineRule="auto"/>
              <w:ind w:left="0" w:firstLine="0"/>
              <w:jc w:val="left"/>
              <w:rPr>
                <w:rFonts w:eastAsia="Times New Roman" w:cs="Times New Roman"/>
              </w:rPr>
            </w:pPr>
            <w:r w:rsidRPr="00C42796">
              <w:rPr>
                <w:rFonts w:eastAsia="Times New Roman" w:cs="Times New Roman"/>
              </w:rPr>
              <w:t>4147</w:t>
            </w:r>
          </w:p>
        </w:tc>
      </w:tr>
    </w:tbl>
    <w:p w:rsidR="000E0D07" w:rsidRDefault="000E0D07" w:rsidP="00131921">
      <w:pPr>
        <w:rPr>
          <w:color w:val="2E74B5"/>
          <w:sz w:val="26"/>
          <w:szCs w:val="26"/>
        </w:rPr>
      </w:pPr>
      <w:r>
        <w:rPr>
          <w:color w:val="2E74B5"/>
          <w:sz w:val="26"/>
          <w:szCs w:val="26"/>
        </w:rPr>
        <w:br w:type="page"/>
      </w:r>
    </w:p>
    <w:p w:rsidR="00131921" w:rsidRDefault="00131921" w:rsidP="00131921">
      <w:pPr>
        <w:pStyle w:val="Heading1"/>
        <w:ind w:left="0" w:firstLine="0"/>
        <w:rPr>
          <w:color w:val="595959" w:themeColor="text1" w:themeTint="A6"/>
          <w:sz w:val="28"/>
          <w:szCs w:val="28"/>
        </w:rPr>
      </w:pPr>
    </w:p>
    <w:p w:rsidR="00C42796" w:rsidRDefault="00E66DD4" w:rsidP="00131921">
      <w:r>
        <w:rPr>
          <w:noProof/>
        </w:rPr>
        <w:drawing>
          <wp:inline distT="0" distB="0" distL="0" distR="0" wp14:anchorId="41977387" wp14:editId="78DB2D1B">
            <wp:extent cx="5943600" cy="4843145"/>
            <wp:effectExtent l="0" t="0" r="0" b="0"/>
            <wp:docPr id="51217" name="Picture 51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843145"/>
                    </a:xfrm>
                    <a:prstGeom prst="rect">
                      <a:avLst/>
                    </a:prstGeom>
                  </pic:spPr>
                </pic:pic>
              </a:graphicData>
            </a:graphic>
          </wp:inline>
        </w:drawing>
      </w:r>
    </w:p>
    <w:p w:rsidR="00EB4870" w:rsidRDefault="00EB4870" w:rsidP="00131921">
      <w:r>
        <w:br w:type="page"/>
      </w:r>
    </w:p>
    <w:p w:rsidR="00E92FAF" w:rsidRDefault="00D57FF7" w:rsidP="00192116">
      <w:pPr>
        <w:pStyle w:val="Heading1"/>
        <w:ind w:left="-5"/>
      </w:pPr>
      <w:bookmarkStart w:id="45" w:name="_Toc480583152"/>
      <w:r>
        <w:t>ANALYSIS</w:t>
      </w:r>
      <w:bookmarkEnd w:id="45"/>
    </w:p>
    <w:p w:rsidR="00172BEF" w:rsidRDefault="00E92FAF" w:rsidP="006A6E42">
      <w:pPr>
        <w:ind w:left="-5"/>
      </w:pPr>
      <w:r>
        <w:t xml:space="preserve">For </w:t>
      </w:r>
      <w:r w:rsidR="00AF6906">
        <w:t>all three</w:t>
      </w:r>
      <w:r>
        <w:t xml:space="preserve"> the models, </w:t>
      </w:r>
      <w:r w:rsidR="00274088">
        <w:t>performance is reported.</w:t>
      </w:r>
      <w:r w:rsidR="000B408F">
        <w:t xml:space="preserve"> </w:t>
      </w:r>
    </w:p>
    <w:p w:rsidR="00274088" w:rsidRDefault="00274088" w:rsidP="006A6E42">
      <w:pPr>
        <w:ind w:left="-5"/>
      </w:pPr>
      <w:r>
        <w:t>Evaluation metric is better fitness values</w:t>
      </w:r>
      <w:r w:rsidR="00225017">
        <w:t xml:space="preserve"> and cost</w:t>
      </w:r>
      <w:r>
        <w:t xml:space="preserve"> </w:t>
      </w:r>
      <w:r w:rsidR="00172BEF">
        <w:t xml:space="preserve">in less time </w:t>
      </w:r>
      <w:r>
        <w:t>for all the 6 sets of parameters.</w:t>
      </w:r>
    </w:p>
    <w:p w:rsidR="00286CC5" w:rsidRDefault="00286CC5" w:rsidP="00286CC5">
      <w:pPr>
        <w:ind w:left="0" w:firstLine="0"/>
      </w:pPr>
      <w:r>
        <w:t xml:space="preserve">This is important for this case as we have to provide optimal set of routes to the customer </w:t>
      </w:r>
      <w:r w:rsidR="00D4066A">
        <w:t xml:space="preserve">on daily basis </w:t>
      </w:r>
      <w:r>
        <w:t>which would help customer in optimizing the resources and increasing customer satisfaction</w:t>
      </w:r>
      <w:r w:rsidR="00927609">
        <w:t>.</w:t>
      </w:r>
    </w:p>
    <w:p w:rsidR="007B23EC" w:rsidRDefault="007B23EC" w:rsidP="0017317D">
      <w:pPr>
        <w:ind w:left="0" w:firstLine="0"/>
      </w:pPr>
    </w:p>
    <w:p w:rsidR="004E5B4F" w:rsidRDefault="0017317D" w:rsidP="0017317D">
      <w:pPr>
        <w:pStyle w:val="Heading2"/>
        <w:ind w:left="-5"/>
      </w:pPr>
      <w:bookmarkStart w:id="46" w:name="_Toc480583153"/>
      <w:bookmarkStart w:id="47" w:name="_Toc50155"/>
      <w:r>
        <w:t>Model Comparison</w:t>
      </w:r>
      <w:bookmarkEnd w:id="46"/>
      <w:r>
        <w:t xml:space="preserve"> </w:t>
      </w:r>
      <w:bookmarkEnd w:id="47"/>
    </w:p>
    <w:p w:rsidR="0017317D" w:rsidRDefault="004E3022" w:rsidP="00614651">
      <w:r w:rsidRPr="000916A2">
        <w:rPr>
          <w:noProof/>
        </w:rPr>
        <w:drawing>
          <wp:inline distT="0" distB="0" distL="0" distR="0" wp14:anchorId="0A95B282" wp14:editId="2BEDE3B8">
            <wp:extent cx="5943421" cy="4853940"/>
            <wp:effectExtent l="0" t="0" r="635" b="3810"/>
            <wp:docPr id="51174" name="Picture 51174" descr="C:\Insofe\Project\test\comp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Insofe\Project\test\comp4.jpe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6792" cy="4856693"/>
                    </a:xfrm>
                    <a:prstGeom prst="rect">
                      <a:avLst/>
                    </a:prstGeom>
                    <a:noFill/>
                    <a:ln>
                      <a:noFill/>
                    </a:ln>
                  </pic:spPr>
                </pic:pic>
              </a:graphicData>
            </a:graphic>
          </wp:inline>
        </w:drawing>
      </w:r>
    </w:p>
    <w:p w:rsidR="00BA01F1" w:rsidRDefault="00BA01F1" w:rsidP="00BA01F1">
      <w:pPr>
        <w:ind w:left="-5"/>
      </w:pPr>
      <w:r>
        <w:t>The three different models are compared by running the model against data.</w:t>
      </w:r>
      <w:r w:rsidR="00696582">
        <w:t xml:space="preserve"> Box Plot and Scatter Plot is designed for all models for Total Time, Total Cost</w:t>
      </w:r>
      <w:r w:rsidR="00D453FE">
        <w:t>.</w:t>
      </w:r>
    </w:p>
    <w:p w:rsidR="00BA01F1" w:rsidRDefault="00D453FE" w:rsidP="00696582">
      <w:pPr>
        <w:ind w:left="0" w:firstLine="0"/>
      </w:pPr>
      <w:r>
        <w:t xml:space="preserve">Total Time Box Plot for All Models: As seen in the </w:t>
      </w:r>
      <w:r w:rsidR="00313D30">
        <w:t xml:space="preserve">below </w:t>
      </w:r>
      <w:r>
        <w:t xml:space="preserve">chart, total time/fitness value is lowest in </w:t>
      </w:r>
      <w:r w:rsidR="00D35E53">
        <w:t>DNN Population GA</w:t>
      </w:r>
      <w:r>
        <w:t xml:space="preserve"> M</w:t>
      </w:r>
      <w:r w:rsidR="000916A2">
        <w:t>odel and highest in DNN model</w:t>
      </w:r>
      <w:r w:rsidR="005B64F5">
        <w:t>.</w:t>
      </w:r>
      <w:r w:rsidR="00B530E5">
        <w:t xml:space="preserve"> So, DNN Population GA Model is giving best results.</w:t>
      </w:r>
      <w:r w:rsidR="005B64F5">
        <w:t xml:space="preserve"> In DNN model, its high because we considered low distance initially but in the last stops with more distances will be left. That may be the reason, total time/fitness value is high.</w:t>
      </w:r>
    </w:p>
    <w:p w:rsidR="00C42796" w:rsidRDefault="00C42796">
      <w:pPr>
        <w:spacing w:after="160" w:line="259" w:lineRule="auto"/>
        <w:ind w:left="0" w:firstLine="0"/>
        <w:jc w:val="left"/>
      </w:pPr>
      <w:r>
        <w:br w:type="page"/>
      </w:r>
    </w:p>
    <w:p w:rsidR="002E5B5D" w:rsidRDefault="002E5B5D" w:rsidP="0036740B">
      <w:r>
        <w:t>Total Cost Box Plot for All Models: As seen in the below chart, total cost value is lowest in DNN Population GA Model. So, DNN Population GA Model is giving best results.</w:t>
      </w:r>
    </w:p>
    <w:p w:rsidR="002E5B5D" w:rsidRDefault="004E3022" w:rsidP="0036740B">
      <w:r w:rsidRPr="004E3022">
        <w:rPr>
          <w:noProof/>
        </w:rPr>
        <w:drawing>
          <wp:inline distT="0" distB="0" distL="0" distR="0">
            <wp:extent cx="5943600" cy="5388772"/>
            <wp:effectExtent l="0" t="0" r="0" b="2540"/>
            <wp:docPr id="51175" name="Picture 51175" descr="C:\Insofe\Project\test\comp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Insofe\Project\test\comp5.jpe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5388772"/>
                    </a:xfrm>
                    <a:prstGeom prst="rect">
                      <a:avLst/>
                    </a:prstGeom>
                    <a:noFill/>
                    <a:ln>
                      <a:noFill/>
                    </a:ln>
                  </pic:spPr>
                </pic:pic>
              </a:graphicData>
            </a:graphic>
          </wp:inline>
        </w:drawing>
      </w:r>
    </w:p>
    <w:p w:rsidR="00C42796" w:rsidRDefault="00C42796">
      <w:pPr>
        <w:spacing w:after="160" w:line="259" w:lineRule="auto"/>
        <w:ind w:left="0" w:firstLine="0"/>
        <w:jc w:val="left"/>
      </w:pPr>
      <w:r>
        <w:br w:type="page"/>
      </w:r>
    </w:p>
    <w:p w:rsidR="00313D30" w:rsidRDefault="00313D30" w:rsidP="00313D30">
      <w:pPr>
        <w:ind w:left="0" w:firstLine="0"/>
      </w:pPr>
      <w:r>
        <w:t xml:space="preserve">Travel Time Box Plot for All Models: As seen in the below chart, </w:t>
      </w:r>
      <w:r w:rsidR="009E6E66">
        <w:t>travel</w:t>
      </w:r>
      <w:r>
        <w:t xml:space="preserve"> time value is lowest in DNN Population GA Model.</w:t>
      </w:r>
      <w:r w:rsidR="00F952B0" w:rsidRPr="00F952B0">
        <w:t xml:space="preserve"> </w:t>
      </w:r>
      <w:r w:rsidR="00F952B0">
        <w:t>So, DNN Population GA Model is giving best results.</w:t>
      </w:r>
    </w:p>
    <w:p w:rsidR="007255B2" w:rsidRDefault="007255B2" w:rsidP="0036740B"/>
    <w:p w:rsidR="007255B2" w:rsidRDefault="004E3022" w:rsidP="0036740B">
      <w:r w:rsidRPr="004E3022">
        <w:rPr>
          <w:noProof/>
        </w:rPr>
        <w:drawing>
          <wp:inline distT="0" distB="0" distL="0" distR="0">
            <wp:extent cx="5943600" cy="5388772"/>
            <wp:effectExtent l="0" t="0" r="0" b="2540"/>
            <wp:docPr id="51176" name="Picture 51176" descr="C:\Insofe\Project\test\comp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Insofe\Project\test\comp7.jpe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5388772"/>
                    </a:xfrm>
                    <a:prstGeom prst="rect">
                      <a:avLst/>
                    </a:prstGeom>
                    <a:noFill/>
                    <a:ln>
                      <a:noFill/>
                    </a:ln>
                  </pic:spPr>
                </pic:pic>
              </a:graphicData>
            </a:graphic>
          </wp:inline>
        </w:drawing>
      </w:r>
    </w:p>
    <w:p w:rsidR="00D35E53" w:rsidRDefault="007255B2" w:rsidP="0036740B">
      <w:r>
        <w:t xml:space="preserve">Penalty Time effect on Total Cost: As seen in the below plot, As Penalty Time </w:t>
      </w:r>
      <w:r w:rsidR="007B2F5B">
        <w:t>increases, Total Cost is also increasing.</w:t>
      </w:r>
      <w:r>
        <w:t xml:space="preserve"> </w:t>
      </w:r>
      <w:r w:rsidR="001A4F85">
        <w:t xml:space="preserve"> Penalty Time is low for DNN Population GA Model as compared to other two models.</w:t>
      </w:r>
      <w:r w:rsidR="000609F5" w:rsidRPr="000609F5">
        <w:rPr>
          <w:noProof/>
        </w:rPr>
        <w:drawing>
          <wp:inline distT="0" distB="0" distL="0" distR="0">
            <wp:extent cx="5943600" cy="5388772"/>
            <wp:effectExtent l="0" t="0" r="0" b="2540"/>
            <wp:docPr id="51173" name="Picture 51173" descr="C:\Insofe\Project\test\comp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Insofe\Project\test\comp3.jpe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5388772"/>
                    </a:xfrm>
                    <a:prstGeom prst="rect">
                      <a:avLst/>
                    </a:prstGeom>
                    <a:noFill/>
                    <a:ln>
                      <a:noFill/>
                    </a:ln>
                  </pic:spPr>
                </pic:pic>
              </a:graphicData>
            </a:graphic>
          </wp:inline>
        </w:drawing>
      </w:r>
    </w:p>
    <w:p w:rsidR="00C42796" w:rsidRDefault="00C42796">
      <w:pPr>
        <w:spacing w:after="160" w:line="259" w:lineRule="auto"/>
        <w:ind w:left="0" w:firstLine="0"/>
        <w:jc w:val="left"/>
      </w:pPr>
      <w:r>
        <w:br w:type="page"/>
      </w:r>
    </w:p>
    <w:p w:rsidR="00C453E4" w:rsidRDefault="00C453E4" w:rsidP="00C453E4">
      <w:pPr>
        <w:ind w:left="0" w:firstLine="0"/>
      </w:pPr>
      <w:r>
        <w:t>Number of Vehicles and Penalty Time Vs Total Cost for All Models: As seen in the model if number of vehicles are low and penalty time is low, then total cost will be low.</w:t>
      </w:r>
    </w:p>
    <w:p w:rsidR="00C453E4" w:rsidRDefault="00C453E4" w:rsidP="00C453E4">
      <w:pPr>
        <w:ind w:left="0" w:firstLine="0"/>
      </w:pPr>
      <w:r>
        <w:t>Large Size of Bubble depicts low penalty time and small size depicts high penalty time</w:t>
      </w:r>
    </w:p>
    <w:p w:rsidR="00C81293" w:rsidRDefault="000609F5" w:rsidP="004E5B4F">
      <w:bookmarkStart w:id="48" w:name="_Toc480551974"/>
      <w:bookmarkStart w:id="49" w:name="_Toc480578459"/>
      <w:bookmarkStart w:id="50" w:name="_Toc480579883"/>
      <w:r w:rsidRPr="000609F5">
        <w:rPr>
          <w:noProof/>
        </w:rPr>
        <w:drawing>
          <wp:inline distT="0" distB="0" distL="0" distR="0">
            <wp:extent cx="5943600" cy="5388772"/>
            <wp:effectExtent l="0" t="0" r="0" b="2540"/>
            <wp:docPr id="51171" name="Picture 51171" descr="C:\Insofe\Project\test\comp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Insofe\Project\test\comp1.jpe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5388772"/>
                    </a:xfrm>
                    <a:prstGeom prst="rect">
                      <a:avLst/>
                    </a:prstGeom>
                    <a:noFill/>
                    <a:ln>
                      <a:noFill/>
                    </a:ln>
                  </pic:spPr>
                </pic:pic>
              </a:graphicData>
            </a:graphic>
          </wp:inline>
        </w:drawing>
      </w:r>
      <w:bookmarkEnd w:id="48"/>
      <w:bookmarkEnd w:id="49"/>
      <w:bookmarkEnd w:id="50"/>
    </w:p>
    <w:p w:rsidR="00C42796" w:rsidRDefault="00C42796">
      <w:pPr>
        <w:spacing w:after="160" w:line="259" w:lineRule="auto"/>
        <w:ind w:left="0" w:firstLine="0"/>
        <w:jc w:val="left"/>
      </w:pPr>
      <w:r>
        <w:br w:type="page"/>
      </w:r>
    </w:p>
    <w:p w:rsidR="002E5B5D" w:rsidRDefault="002E5B5D" w:rsidP="002E5B5D">
      <w:pPr>
        <w:ind w:left="0" w:firstLine="0"/>
      </w:pPr>
      <w:r>
        <w:t>Number of Vehicles and Penalty Time Vs Total Cost for All Models: As seen in the model if number of vehicles are low and penalty time is low, then total cost will be low.</w:t>
      </w:r>
    </w:p>
    <w:p w:rsidR="002E5B5D" w:rsidRDefault="002E5B5D" w:rsidP="002E5B5D">
      <w:pPr>
        <w:ind w:left="0" w:firstLine="0"/>
      </w:pPr>
      <w:r>
        <w:t>Large Size of Bubble depicts low penalty time and small size depicts high penalty time</w:t>
      </w:r>
    </w:p>
    <w:p w:rsidR="00A62B27" w:rsidRDefault="000609F5" w:rsidP="004E5B4F">
      <w:bookmarkStart w:id="51" w:name="_Toc480551975"/>
      <w:bookmarkStart w:id="52" w:name="_Toc480578460"/>
      <w:bookmarkStart w:id="53" w:name="_Toc480579884"/>
      <w:r w:rsidRPr="000609F5">
        <w:rPr>
          <w:noProof/>
        </w:rPr>
        <w:drawing>
          <wp:inline distT="0" distB="0" distL="0" distR="0">
            <wp:extent cx="5943600" cy="5388772"/>
            <wp:effectExtent l="0" t="0" r="0" b="2540"/>
            <wp:docPr id="51172" name="Picture 51172" descr="C:\Insofe\Project\test\comp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Insofe\Project\test\comp2.jpe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5388772"/>
                    </a:xfrm>
                    <a:prstGeom prst="rect">
                      <a:avLst/>
                    </a:prstGeom>
                    <a:noFill/>
                    <a:ln>
                      <a:noFill/>
                    </a:ln>
                  </pic:spPr>
                </pic:pic>
              </a:graphicData>
            </a:graphic>
          </wp:inline>
        </w:drawing>
      </w:r>
      <w:bookmarkEnd w:id="51"/>
      <w:bookmarkEnd w:id="52"/>
      <w:bookmarkEnd w:id="53"/>
    </w:p>
    <w:p w:rsidR="002E5B5D" w:rsidRDefault="002E5B5D" w:rsidP="002E5B5D">
      <w:pPr>
        <w:ind w:left="0" w:firstLine="0"/>
      </w:pPr>
      <w:r>
        <w:t>Number of Vehicles and Penalty Time Vs Total Time for All Models: As seen in the model if number of vehicles are low and penalty time is low, then total time will be low.</w:t>
      </w:r>
    </w:p>
    <w:p w:rsidR="00A62B27" w:rsidRDefault="002E5B5D" w:rsidP="00AA6036">
      <w:pPr>
        <w:ind w:left="0" w:firstLine="0"/>
      </w:pPr>
      <w:r>
        <w:t>Large Size of Bubble depicts low penalty time and small size depicts high penalty time</w:t>
      </w:r>
    </w:p>
    <w:p w:rsidR="006F067A" w:rsidRDefault="006F067A" w:rsidP="006A6E42">
      <w:pPr>
        <w:pStyle w:val="Heading1"/>
        <w:ind w:left="0" w:firstLine="0"/>
      </w:pPr>
      <w:r>
        <w:br w:type="page"/>
      </w:r>
    </w:p>
    <w:p w:rsidR="006F067A" w:rsidRPr="005D044B" w:rsidRDefault="006F067A" w:rsidP="00450E41">
      <w:pPr>
        <w:pStyle w:val="Heading2"/>
      </w:pPr>
      <w:bookmarkStart w:id="54" w:name="_Toc480583154"/>
      <w:r>
        <w:t>Genetic Algorithm with Depot</w:t>
      </w:r>
      <w:r w:rsidR="00D63BAB">
        <w:t>’</w:t>
      </w:r>
      <w:r>
        <w:t xml:space="preserve">s Nearest Neighbors </w:t>
      </w:r>
      <w:r w:rsidR="000537C0">
        <w:t>Model</w:t>
      </w:r>
      <w:bookmarkEnd w:id="54"/>
    </w:p>
    <w:p w:rsidR="00192116" w:rsidRDefault="00192116" w:rsidP="006A6E42">
      <w:pPr>
        <w:pStyle w:val="Heading1"/>
        <w:ind w:left="0" w:firstLine="0"/>
      </w:pPr>
    </w:p>
    <w:p w:rsidR="0059086E" w:rsidRDefault="0059086E" w:rsidP="0059086E">
      <w:r w:rsidRPr="00D869BA">
        <w:rPr>
          <w:noProof/>
        </w:rPr>
        <w:drawing>
          <wp:inline distT="0" distB="0" distL="0" distR="0" wp14:anchorId="09314F6F" wp14:editId="43C10009">
            <wp:extent cx="6748160" cy="3040380"/>
            <wp:effectExtent l="0" t="0" r="0" b="7620"/>
            <wp:docPr id="48692" name="Picture 48692" descr="C:\Users\gupas05\Downloads\newpl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gupas05\Downloads\newplot (3).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750368" cy="3041375"/>
                    </a:xfrm>
                    <a:prstGeom prst="rect">
                      <a:avLst/>
                    </a:prstGeom>
                    <a:noFill/>
                    <a:ln>
                      <a:noFill/>
                    </a:ln>
                  </pic:spPr>
                </pic:pic>
              </a:graphicData>
            </a:graphic>
          </wp:inline>
        </w:drawing>
      </w:r>
    </w:p>
    <w:p w:rsidR="0059086E" w:rsidRDefault="0059086E" w:rsidP="0059086E">
      <w:r>
        <w:t>As seen in the above plot, for parameter values Stops ranging 3 to 5 and max early and late time arrival 30 minutes, number of vehicles are between 48 and 52, stops ranging 3 to 5 and max early and late time arrival 60 minutes, number of vehicles are between 49 and 52, stops ranging 4 to 6 and max early and late time arrival 30 minutes, number of vehicles are between 41 and 44,</w:t>
      </w:r>
      <w:r w:rsidRPr="00B4517C">
        <w:t xml:space="preserve"> </w:t>
      </w:r>
      <w:r>
        <w:t>stops ranging 4 to 6 and max early and late time arrival 60 minutes, number of vehicles are between 40 and 43,</w:t>
      </w:r>
      <w:r w:rsidRPr="00B4517C">
        <w:t xml:space="preserve"> </w:t>
      </w:r>
      <w:r>
        <w:t>stops ranging 5 to 7 and max early and late time arrival 30 minutes, number of vehicles are between 34 and 36,</w:t>
      </w:r>
      <w:r w:rsidRPr="00B4517C">
        <w:t xml:space="preserve"> </w:t>
      </w:r>
      <w:r>
        <w:t>stops ranging 5 to 7 and max early and late time arrival 60 minutes, number of vehicles are between 34 and 36.</w:t>
      </w:r>
    </w:p>
    <w:p w:rsidR="00C42796" w:rsidRDefault="00C42796">
      <w:pPr>
        <w:spacing w:after="160" w:line="259" w:lineRule="auto"/>
        <w:ind w:left="0" w:firstLine="0"/>
        <w:jc w:val="left"/>
      </w:pPr>
      <w:r>
        <w:br w:type="page"/>
      </w:r>
    </w:p>
    <w:p w:rsidR="0059086E" w:rsidRDefault="0059086E" w:rsidP="0059086E">
      <w:r w:rsidRPr="00D869BA">
        <w:rPr>
          <w:noProof/>
        </w:rPr>
        <w:drawing>
          <wp:inline distT="0" distB="0" distL="0" distR="0" wp14:anchorId="5E2B2146" wp14:editId="37A869A0">
            <wp:extent cx="6590665" cy="3824961"/>
            <wp:effectExtent l="0" t="0" r="635" b="4445"/>
            <wp:docPr id="48693" name="Picture 48693" descr="C:\Users\gupas05\Downloads\newpl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gupas05\Downloads\newplot (4).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06003" cy="3833863"/>
                    </a:xfrm>
                    <a:prstGeom prst="rect">
                      <a:avLst/>
                    </a:prstGeom>
                    <a:noFill/>
                    <a:ln>
                      <a:noFill/>
                    </a:ln>
                  </pic:spPr>
                </pic:pic>
              </a:graphicData>
            </a:graphic>
          </wp:inline>
        </w:drawing>
      </w:r>
    </w:p>
    <w:p w:rsidR="0059086E" w:rsidRDefault="0059086E" w:rsidP="0059086E">
      <w:r>
        <w:t>As seen in the above plot, for parameter values Stops ranging 3 to 5 and max early and late time arrival 30 minutes, total time is between 14306 and 15803, stops ranging 3 to 5 and max early and late time arrival 60 minutes, total time is between 14190 and 14660, stops ranging 4 to 6 and max early and late time arrival 30 minutes, total time is between 14452 and 15537,</w:t>
      </w:r>
      <w:r w:rsidRPr="00B4517C">
        <w:t xml:space="preserve"> </w:t>
      </w:r>
      <w:r>
        <w:t>stops ranging 4 to 6 and max early and late time arrival 60 minutes, total time is between 14131 and 14923,</w:t>
      </w:r>
      <w:r w:rsidRPr="00B4517C">
        <w:t xml:space="preserve"> </w:t>
      </w:r>
      <w:r>
        <w:t>stops ranging 5 to 7 and max early and late time arrival 30 minutes, total time is between 17580 and 19904,</w:t>
      </w:r>
      <w:r w:rsidRPr="00B4517C">
        <w:t xml:space="preserve"> </w:t>
      </w:r>
      <w:r>
        <w:t>stops ranging 5 to 7 and max early and late time arrival 60 minutes, total time is between 14403 and 17095.</w:t>
      </w:r>
    </w:p>
    <w:p w:rsidR="00C42796" w:rsidRDefault="00C42796">
      <w:pPr>
        <w:spacing w:after="160" w:line="259" w:lineRule="auto"/>
        <w:ind w:left="0" w:firstLine="0"/>
        <w:jc w:val="left"/>
      </w:pPr>
      <w:r>
        <w:br w:type="page"/>
      </w:r>
    </w:p>
    <w:p w:rsidR="0059086E" w:rsidRDefault="0059086E" w:rsidP="0059086E">
      <w:pPr>
        <w:spacing w:after="160" w:line="259" w:lineRule="auto"/>
        <w:ind w:left="0" w:firstLine="0"/>
        <w:jc w:val="left"/>
      </w:pPr>
      <w:r w:rsidRPr="00D869BA">
        <w:rPr>
          <w:noProof/>
        </w:rPr>
        <w:drawing>
          <wp:inline distT="0" distB="0" distL="0" distR="0" wp14:anchorId="52E8E7E1" wp14:editId="4C148AE3">
            <wp:extent cx="6583261" cy="4198620"/>
            <wp:effectExtent l="0" t="0" r="8255" b="0"/>
            <wp:docPr id="48694" name="Picture 48694" descr="C:\Users\gupas05\Downloads\newpl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gupas05\Downloads\newplot (5).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590777" cy="4203414"/>
                    </a:xfrm>
                    <a:prstGeom prst="rect">
                      <a:avLst/>
                    </a:prstGeom>
                    <a:noFill/>
                    <a:ln>
                      <a:noFill/>
                    </a:ln>
                  </pic:spPr>
                </pic:pic>
              </a:graphicData>
            </a:graphic>
          </wp:inline>
        </w:drawing>
      </w:r>
    </w:p>
    <w:p w:rsidR="00C42796" w:rsidRDefault="0059086E" w:rsidP="00C42796">
      <w:r>
        <w:t>As seen in the above plot, for parameter values Stops ranging 3 to 5 and max early and late time arrival 30 minutes, travel time is between 3366  and 3513, stops ranging 3 to 5 and max early and late time arrival 60 minutes, travel time is between 3244 and 3358, stops ranging 4 to 6 and max early and late time arrival 30 minutes, travel time is between 3217 and 3468,</w:t>
      </w:r>
      <w:r w:rsidRPr="00B4517C">
        <w:t xml:space="preserve"> </w:t>
      </w:r>
      <w:r>
        <w:t>stops ranging 4 to 6 and max early and late time arrival 60 minutes, travel time is between 3005 and 3258,</w:t>
      </w:r>
      <w:r w:rsidRPr="00B4517C">
        <w:t xml:space="preserve"> </w:t>
      </w:r>
      <w:r>
        <w:t>stops ranging 5 to 7 and max early and late time arrival 30 minutes, travel time is between 3069 and 3462,</w:t>
      </w:r>
      <w:r w:rsidRPr="00B4517C">
        <w:t xml:space="preserve"> </w:t>
      </w:r>
      <w:r>
        <w:t>stops ranging 5 to 7 and max early and late time arrival 60 minutes, travel time is between 3069 and 3294.</w:t>
      </w:r>
    </w:p>
    <w:p w:rsidR="00C42796" w:rsidRDefault="00C42796">
      <w:pPr>
        <w:spacing w:after="160" w:line="259" w:lineRule="auto"/>
        <w:ind w:left="0" w:firstLine="0"/>
        <w:jc w:val="left"/>
      </w:pPr>
      <w:r>
        <w:br w:type="page"/>
      </w:r>
    </w:p>
    <w:p w:rsidR="0059086E" w:rsidRDefault="0059086E" w:rsidP="00C42796">
      <w:r w:rsidRPr="00D869BA">
        <w:rPr>
          <w:noProof/>
        </w:rPr>
        <w:drawing>
          <wp:inline distT="0" distB="0" distL="0" distR="0" wp14:anchorId="4B2112BC" wp14:editId="4ED8A231">
            <wp:extent cx="6537325" cy="4388800"/>
            <wp:effectExtent l="0" t="0" r="0" b="0"/>
            <wp:docPr id="48696" name="Picture 48696" descr="C:\Users\gupas05\Downloads\newplo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gupas05\Downloads\newplot (6).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549326" cy="4396857"/>
                    </a:xfrm>
                    <a:prstGeom prst="rect">
                      <a:avLst/>
                    </a:prstGeom>
                    <a:noFill/>
                    <a:ln>
                      <a:noFill/>
                    </a:ln>
                  </pic:spPr>
                </pic:pic>
              </a:graphicData>
            </a:graphic>
          </wp:inline>
        </w:drawing>
      </w:r>
    </w:p>
    <w:p w:rsidR="00C42796" w:rsidRDefault="0059086E" w:rsidP="0059086E">
      <w:pPr>
        <w:spacing w:after="160" w:line="259" w:lineRule="auto"/>
        <w:ind w:left="0" w:firstLine="0"/>
        <w:jc w:val="left"/>
      </w:pPr>
      <w:r>
        <w:t>As seen in the above plot, penalty time is more for stops range 5 to 7 because there are more stops to cover for each route, late time penalty and total route time penalty is more whereas penalty is less for stops range 3 to 5, because there are less number of stops in each route in comparison to other stops ranges. As penalty increases, total cost also increases.</w:t>
      </w:r>
    </w:p>
    <w:p w:rsidR="00C42796" w:rsidRDefault="00C42796">
      <w:pPr>
        <w:spacing w:after="160" w:line="259" w:lineRule="auto"/>
        <w:ind w:left="0" w:firstLine="0"/>
        <w:jc w:val="left"/>
      </w:pPr>
      <w:r>
        <w:br w:type="page"/>
      </w:r>
    </w:p>
    <w:p w:rsidR="0059086E" w:rsidRDefault="0059086E" w:rsidP="0059086E">
      <w:pPr>
        <w:spacing w:after="160" w:line="259" w:lineRule="auto"/>
        <w:ind w:left="0" w:firstLine="0"/>
        <w:jc w:val="left"/>
      </w:pPr>
      <w:r w:rsidRPr="00D869BA">
        <w:rPr>
          <w:noProof/>
        </w:rPr>
        <w:drawing>
          <wp:inline distT="0" distB="0" distL="0" distR="0" wp14:anchorId="67D32138" wp14:editId="29AE3F01">
            <wp:extent cx="6810375" cy="3703216"/>
            <wp:effectExtent l="0" t="0" r="0" b="0"/>
            <wp:docPr id="48690" name="Picture 48690" descr="C:\Users\gupas05\Downloads\newpl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gupas05\Downloads\newplot (1).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831704" cy="3714814"/>
                    </a:xfrm>
                    <a:prstGeom prst="rect">
                      <a:avLst/>
                    </a:prstGeom>
                    <a:noFill/>
                    <a:ln>
                      <a:noFill/>
                    </a:ln>
                  </pic:spPr>
                </pic:pic>
              </a:graphicData>
            </a:graphic>
          </wp:inline>
        </w:drawing>
      </w:r>
    </w:p>
    <w:p w:rsidR="0059086E" w:rsidRDefault="0059086E" w:rsidP="0059086E">
      <w:pPr>
        <w:spacing w:after="160" w:line="259" w:lineRule="auto"/>
        <w:ind w:left="0" w:firstLine="0"/>
        <w:jc w:val="left"/>
      </w:pPr>
    </w:p>
    <w:p w:rsidR="0059086E" w:rsidRDefault="0059086E" w:rsidP="0059086E">
      <w:pPr>
        <w:spacing w:after="160" w:line="259" w:lineRule="auto"/>
        <w:ind w:left="0" w:firstLine="0"/>
        <w:jc w:val="left"/>
      </w:pPr>
      <w:r>
        <w:t>As seen in the above plot, as number of vehicles increases, total cost also increases.</w:t>
      </w:r>
    </w:p>
    <w:p w:rsidR="00C42796" w:rsidRDefault="0059086E" w:rsidP="0059086E">
      <w:pPr>
        <w:spacing w:after="160" w:line="259" w:lineRule="auto"/>
        <w:ind w:left="0" w:firstLine="0"/>
        <w:jc w:val="left"/>
      </w:pPr>
      <w:r>
        <w:t>As seen in the above plot, penalty time has more important role in adding costs. For 35 vehicles, total cost shoot up to 5507. Penalty time is huge for 35 vehicles.</w:t>
      </w:r>
    </w:p>
    <w:p w:rsidR="00C42796" w:rsidRDefault="00C42796">
      <w:pPr>
        <w:spacing w:after="160" w:line="259" w:lineRule="auto"/>
        <w:ind w:left="0" w:firstLine="0"/>
        <w:jc w:val="left"/>
      </w:pPr>
      <w:r>
        <w:br w:type="page"/>
      </w:r>
    </w:p>
    <w:p w:rsidR="0059086E" w:rsidRDefault="0059086E" w:rsidP="0059086E">
      <w:pPr>
        <w:spacing w:after="160" w:line="259" w:lineRule="auto"/>
        <w:ind w:left="0" w:firstLine="0"/>
        <w:jc w:val="left"/>
      </w:pPr>
      <w:r w:rsidRPr="00D869BA">
        <w:rPr>
          <w:noProof/>
        </w:rPr>
        <w:drawing>
          <wp:inline distT="0" distB="0" distL="0" distR="0" wp14:anchorId="1CB3E527" wp14:editId="3C6AD033">
            <wp:extent cx="6764655" cy="3566160"/>
            <wp:effectExtent l="0" t="0" r="0" b="0"/>
            <wp:docPr id="48691" name="Picture 48691" descr="C:\Users\gupas05\Downloads\new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gupas05\Downloads\newplot (2).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779235" cy="3573846"/>
                    </a:xfrm>
                    <a:prstGeom prst="rect">
                      <a:avLst/>
                    </a:prstGeom>
                    <a:noFill/>
                    <a:ln>
                      <a:noFill/>
                    </a:ln>
                  </pic:spPr>
                </pic:pic>
              </a:graphicData>
            </a:graphic>
          </wp:inline>
        </w:drawing>
      </w:r>
    </w:p>
    <w:p w:rsidR="00C42796" w:rsidRDefault="0059086E" w:rsidP="00C42796">
      <w:pPr>
        <w:spacing w:after="160" w:line="259" w:lineRule="auto"/>
        <w:ind w:left="0" w:firstLine="0"/>
        <w:jc w:val="left"/>
      </w:pPr>
      <w:r>
        <w:t xml:space="preserve">As seen in the above plot, travel time is in between 3000 and 3500 for all set of parameters. If number of vehicles are low, then total travel time by the vehicles is also low. </w:t>
      </w:r>
      <w:r w:rsidR="00EE4364">
        <w:t>For stops range 4 to 6, travel time is also low.</w:t>
      </w:r>
      <w:r w:rsidR="00C42796">
        <w:t xml:space="preserve"> </w:t>
      </w:r>
    </w:p>
    <w:p w:rsidR="0059086E" w:rsidRDefault="0059086E" w:rsidP="00C42796">
      <w:pPr>
        <w:spacing w:after="160" w:line="259" w:lineRule="auto"/>
        <w:ind w:left="0" w:firstLine="0"/>
        <w:jc w:val="left"/>
      </w:pPr>
      <w:r>
        <w:br w:type="page"/>
      </w:r>
    </w:p>
    <w:p w:rsidR="00192116" w:rsidRDefault="00192116" w:rsidP="00192116">
      <w:pPr>
        <w:pStyle w:val="Heading1"/>
        <w:ind w:left="-5"/>
      </w:pPr>
      <w:bookmarkStart w:id="55" w:name="_Toc480583155"/>
      <w:r>
        <w:t>CONCLUSION</w:t>
      </w:r>
      <w:bookmarkEnd w:id="55"/>
    </w:p>
    <w:p w:rsidR="00450E41" w:rsidRPr="00450E41" w:rsidRDefault="00450E41" w:rsidP="00450E41"/>
    <w:p w:rsidR="00C52245" w:rsidRDefault="005D59CB" w:rsidP="00D7725B">
      <w:pPr>
        <w:spacing w:after="160" w:line="259" w:lineRule="auto"/>
        <w:ind w:left="0" w:firstLine="0"/>
      </w:pPr>
      <w:r>
        <w:t>In</w:t>
      </w:r>
      <w:r w:rsidR="00FB51C6">
        <w:t xml:space="preserve"> GA Model </w:t>
      </w:r>
      <w:r>
        <w:t>if we use</w:t>
      </w:r>
      <w:r w:rsidR="00FB51C6">
        <w:t xml:space="preserve"> DNN generated Population, routes are </w:t>
      </w:r>
      <w:r>
        <w:t>further</w:t>
      </w:r>
      <w:r w:rsidR="00C52245">
        <w:t xml:space="preserve"> </w:t>
      </w:r>
      <w:r w:rsidR="00FB51C6">
        <w:t xml:space="preserve">optimized </w:t>
      </w:r>
      <w:r w:rsidR="00B95866">
        <w:t>for all set of parameters.</w:t>
      </w:r>
    </w:p>
    <w:p w:rsidR="005D59CB" w:rsidRDefault="005D59CB" w:rsidP="00D7725B">
      <w:pPr>
        <w:spacing w:after="160" w:line="259" w:lineRule="auto"/>
        <w:ind w:left="0" w:firstLine="0"/>
      </w:pPr>
      <w:r>
        <w:t xml:space="preserve">This model </w:t>
      </w:r>
      <w:r w:rsidR="00B95866">
        <w:t xml:space="preserve">gives most optimal solution for stops range 4 to 6. Here the penalty </w:t>
      </w:r>
      <w:r>
        <w:t xml:space="preserve">on </w:t>
      </w:r>
      <w:r w:rsidR="00B95866">
        <w:t>time is also minimum</w:t>
      </w:r>
      <w:r w:rsidR="00290951">
        <w:t xml:space="preserve"> </w:t>
      </w:r>
      <w:r w:rsidR="00A37A08">
        <w:t>most of the time</w:t>
      </w:r>
      <w:r w:rsidR="00B95866">
        <w:t xml:space="preserve">. Though we see an overhead of 10 - 15% on number of vehicles as compared to the solution for stops range 5 to </w:t>
      </w:r>
      <w:r>
        <w:t>7.</w:t>
      </w:r>
      <w:r w:rsidR="006D623B">
        <w:t xml:space="preserve"> </w:t>
      </w:r>
      <w:r>
        <w:t xml:space="preserve"> B</w:t>
      </w:r>
      <w:r w:rsidR="006D623B">
        <w:t>ut solution for stops range 5 to 7 has high penalty on time which renders it not suitable if customer satisfaction is to be taken care of.</w:t>
      </w:r>
      <w:r w:rsidR="00ED0542">
        <w:t xml:space="preserve"> </w:t>
      </w:r>
    </w:p>
    <w:p w:rsidR="00B95866" w:rsidRDefault="00ED0542" w:rsidP="00D7725B">
      <w:pPr>
        <w:spacing w:after="160" w:line="259" w:lineRule="auto"/>
        <w:ind w:left="0" w:firstLine="0"/>
      </w:pPr>
      <w:r>
        <w:t xml:space="preserve">There is one more solution for stop range 3 to 5 which looks </w:t>
      </w:r>
      <w:r w:rsidR="005D59CB">
        <w:t xml:space="preserve">even better </w:t>
      </w:r>
      <w:r>
        <w:t xml:space="preserve">if we </w:t>
      </w:r>
      <w:r w:rsidR="005D59CB">
        <w:t>value</w:t>
      </w:r>
      <w:r>
        <w:t xml:space="preserve"> the </w:t>
      </w:r>
      <w:r w:rsidR="00290951">
        <w:t>minimum time</w:t>
      </w:r>
      <w:r>
        <w:t xml:space="preserve"> penalty but number of vehicles are increased and hence it has increased resources cost.</w:t>
      </w:r>
    </w:p>
    <w:p w:rsidR="00044099" w:rsidRDefault="00044099">
      <w:pPr>
        <w:spacing w:after="160" w:line="259" w:lineRule="auto"/>
        <w:ind w:left="0" w:firstLine="0"/>
        <w:jc w:val="left"/>
      </w:pPr>
      <w:r>
        <w:br w:type="page"/>
      </w:r>
    </w:p>
    <w:p w:rsidR="00044099" w:rsidRDefault="00044099" w:rsidP="00044099">
      <w:pPr>
        <w:pStyle w:val="Heading1"/>
        <w:ind w:left="-5"/>
      </w:pPr>
      <w:bookmarkStart w:id="56" w:name="_Toc480583156"/>
      <w:r>
        <w:t>APPENDIX</w:t>
      </w:r>
      <w:bookmarkEnd w:id="56"/>
    </w:p>
    <w:p w:rsidR="00CA16A9" w:rsidRDefault="00CA16A9" w:rsidP="00193AB1">
      <w:pPr>
        <w:pStyle w:val="Heading2"/>
      </w:pPr>
      <w:bookmarkStart w:id="57" w:name="_Toc480583157"/>
      <w:r>
        <w:t>Iterations vs Fitness Value Plot</w:t>
      </w:r>
      <w:bookmarkEnd w:id="57"/>
      <w:r w:rsidR="00D63BAB">
        <w:t xml:space="preserve"> </w:t>
      </w:r>
    </w:p>
    <w:p w:rsidR="00D63BAB" w:rsidRDefault="00D63BAB" w:rsidP="00193AB1">
      <w:pPr>
        <w:pStyle w:val="Heading3"/>
      </w:pPr>
      <w:bookmarkStart w:id="58" w:name="_Toc480583158"/>
      <w:r>
        <w:t>GA Model using DNN Generated Initial Population</w:t>
      </w:r>
      <w:bookmarkEnd w:id="58"/>
    </w:p>
    <w:p w:rsidR="00CA16A9" w:rsidRDefault="00CA16A9" w:rsidP="00CA16A9">
      <w:pPr>
        <w:rPr>
          <w:color w:val="2E74B5"/>
          <w:sz w:val="26"/>
          <w:szCs w:val="26"/>
        </w:rPr>
      </w:pPr>
      <w:r w:rsidRPr="00CA16A9">
        <w:rPr>
          <w:noProof/>
          <w:color w:val="2E74B5"/>
          <w:sz w:val="26"/>
          <w:szCs w:val="26"/>
        </w:rPr>
        <w:drawing>
          <wp:inline distT="0" distB="0" distL="0" distR="0">
            <wp:extent cx="4572000" cy="4572000"/>
            <wp:effectExtent l="0" t="0" r="0" b="0"/>
            <wp:docPr id="51218" name="Picture 51218" descr="C:\Insofe\Project\test\3_5_30_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Insofe\Project\test\3_5_30_1.jpe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rsidR="00C42796" w:rsidRDefault="00C42796">
      <w:pPr>
        <w:spacing w:after="160" w:line="259" w:lineRule="auto"/>
        <w:ind w:left="0" w:firstLine="0"/>
        <w:jc w:val="left"/>
        <w:rPr>
          <w:color w:val="2E74B5"/>
          <w:sz w:val="26"/>
          <w:szCs w:val="26"/>
        </w:rPr>
      </w:pPr>
      <w:r>
        <w:rPr>
          <w:color w:val="2E74B5"/>
          <w:sz w:val="26"/>
          <w:szCs w:val="26"/>
        </w:rPr>
        <w:br w:type="page"/>
      </w:r>
    </w:p>
    <w:p w:rsidR="00D13CD2" w:rsidRDefault="00D13CD2" w:rsidP="00193AB1">
      <w:pPr>
        <w:pStyle w:val="Heading3"/>
      </w:pPr>
      <w:bookmarkStart w:id="59" w:name="_Toc480583159"/>
      <w:r>
        <w:t>GA Model using Random Initial Population</w:t>
      </w:r>
      <w:bookmarkEnd w:id="59"/>
    </w:p>
    <w:p w:rsidR="00D13CD2" w:rsidRDefault="00DE0CE3" w:rsidP="00CA16A9">
      <w:pPr>
        <w:rPr>
          <w:color w:val="2E74B5"/>
          <w:sz w:val="26"/>
          <w:szCs w:val="26"/>
        </w:rPr>
      </w:pPr>
      <w:r w:rsidRPr="00DE0CE3">
        <w:rPr>
          <w:noProof/>
          <w:color w:val="2E74B5"/>
          <w:sz w:val="26"/>
          <w:szCs w:val="26"/>
        </w:rPr>
        <w:drawing>
          <wp:inline distT="0" distB="0" distL="0" distR="0">
            <wp:extent cx="4572000" cy="4572000"/>
            <wp:effectExtent l="0" t="0" r="0" b="0"/>
            <wp:docPr id="51219" name="Picture 51219" descr="C:\Insofe\Project\test\f\3_5_30_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Insofe\Project\test\f\3_5_30_2.jpe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rsidR="00044099" w:rsidRPr="00044099" w:rsidRDefault="00044099" w:rsidP="00044099"/>
    <w:p w:rsidR="004A342A" w:rsidRDefault="004A342A" w:rsidP="00193AB1">
      <w:pPr>
        <w:pStyle w:val="Heading2"/>
      </w:pPr>
      <w:bookmarkStart w:id="60" w:name="_Toc480583160"/>
      <w:r w:rsidRPr="00131921">
        <w:t>Best Solution for Stops Range: 4 to 6 and Time window range: -60 to +60 minutes</w:t>
      </w:r>
      <w:bookmarkEnd w:id="60"/>
    </w:p>
    <w:p w:rsidR="004A342A" w:rsidRPr="00131921" w:rsidRDefault="004A342A" w:rsidP="004A342A"/>
    <w:p w:rsidR="004A342A" w:rsidRDefault="004A342A" w:rsidP="004A342A">
      <w:pPr>
        <w:pStyle w:val="Caption"/>
        <w:keepNext/>
        <w:jc w:val="left"/>
      </w:pPr>
      <w:r>
        <w:t xml:space="preserve">Solution for Stops Range: 4 to 6 -60 min </w:t>
      </w:r>
      <w:fldSimple w:instr=" STYLEREF 1 \s ">
        <w:r w:rsidR="00D41EF7">
          <w:rPr>
            <w:noProof/>
          </w:rPr>
          <w:t>0</w:t>
        </w:r>
      </w:fldSimple>
      <w:r>
        <w:noBreakHyphen/>
      </w:r>
      <w:fldSimple w:instr=" SEQ Solution_for_Stops_Range:_4_to_6_-60_min \* ROMAN \s 1 ">
        <w:r w:rsidR="00D41EF7">
          <w:rPr>
            <w:noProof/>
          </w:rPr>
          <w:t>I</w:t>
        </w:r>
      </w:fldSimple>
    </w:p>
    <w:bookmarkStart w:id="61" w:name="_Toc480551971"/>
    <w:bookmarkStart w:id="62" w:name="_Toc480578463"/>
    <w:bookmarkStart w:id="63" w:name="_Toc480579887"/>
    <w:bookmarkStart w:id="64" w:name="_Toc480580502"/>
    <w:bookmarkEnd w:id="61"/>
    <w:bookmarkEnd w:id="62"/>
    <w:bookmarkEnd w:id="63"/>
    <w:bookmarkEnd w:id="64"/>
    <w:p w:rsidR="004A342A" w:rsidRDefault="004A342A" w:rsidP="00614651">
      <w:pPr>
        <w:rPr>
          <w:color w:val="595959" w:themeColor="text1" w:themeTint="A6"/>
          <w:sz w:val="28"/>
          <w:szCs w:val="28"/>
        </w:rPr>
      </w:pPr>
      <w:r>
        <w:object w:dxaOrig="2952" w:dyaOrig="8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7.6pt;height:40.8pt" o:ole="">
            <v:imagedata r:id="rId66" o:title=""/>
          </v:shape>
          <o:OLEObject Type="Embed" ProgID="Package" ShapeID="_x0000_i1027" DrawAspect="Content" ObjectID="_1555678143" r:id="rId67"/>
        </w:object>
      </w:r>
    </w:p>
    <w:p w:rsidR="00605AD9" w:rsidRDefault="00605AD9" w:rsidP="00CA16A9">
      <w:pPr>
        <w:rPr>
          <w:color w:val="2E74B5"/>
          <w:sz w:val="26"/>
          <w:szCs w:val="26"/>
        </w:rPr>
      </w:pPr>
      <w:r>
        <w:rPr>
          <w:color w:val="2E74B5"/>
          <w:sz w:val="26"/>
          <w:szCs w:val="26"/>
        </w:rPr>
        <w:br w:type="page"/>
      </w:r>
    </w:p>
    <w:p w:rsidR="00CA16A9" w:rsidRDefault="00CA16A9" w:rsidP="00193AB1">
      <w:pPr>
        <w:pStyle w:val="Heading2"/>
      </w:pPr>
      <w:bookmarkStart w:id="65" w:name="_Toc480583161"/>
      <w:r>
        <w:t>R Code</w:t>
      </w:r>
      <w:bookmarkEnd w:id="65"/>
    </w:p>
    <w:p w:rsidR="0014195D" w:rsidRDefault="0014195D" w:rsidP="00044099">
      <w:pPr>
        <w:rPr>
          <w:color w:val="auto"/>
          <w:sz w:val="23"/>
          <w:szCs w:val="23"/>
        </w:rPr>
      </w:pPr>
      <w:r>
        <w:rPr>
          <w:color w:val="auto"/>
          <w:sz w:val="23"/>
          <w:szCs w:val="23"/>
        </w:rPr>
        <w:t xml:space="preserve">Attaching </w:t>
      </w:r>
      <w:r w:rsidR="006A0440">
        <w:rPr>
          <w:color w:val="auto"/>
          <w:sz w:val="23"/>
          <w:szCs w:val="23"/>
        </w:rPr>
        <w:t>the R</w:t>
      </w:r>
      <w:r>
        <w:rPr>
          <w:color w:val="auto"/>
          <w:sz w:val="23"/>
          <w:szCs w:val="23"/>
        </w:rPr>
        <w:t xml:space="preserve"> Code</w:t>
      </w:r>
      <w:r w:rsidR="00E66DD4">
        <w:rPr>
          <w:color w:val="auto"/>
          <w:sz w:val="23"/>
          <w:szCs w:val="23"/>
        </w:rPr>
        <w:t>, MySQL Dump</w:t>
      </w:r>
      <w:r w:rsidR="00DE0CE3">
        <w:rPr>
          <w:color w:val="auto"/>
          <w:sz w:val="23"/>
          <w:szCs w:val="23"/>
        </w:rPr>
        <w:t>.</w:t>
      </w:r>
    </w:p>
    <w:p w:rsidR="0014195D" w:rsidRPr="005D044B" w:rsidRDefault="00DE0CE3" w:rsidP="00044099">
      <w:pPr>
        <w:rPr>
          <w:color w:val="2E74B5"/>
          <w:sz w:val="26"/>
          <w:szCs w:val="26"/>
        </w:rPr>
      </w:pPr>
      <w:r>
        <w:rPr>
          <w:color w:val="2E74B5"/>
          <w:sz w:val="26"/>
          <w:szCs w:val="26"/>
        </w:rPr>
        <w:object w:dxaOrig="3624" w:dyaOrig="816">
          <v:shape id="_x0000_i1028" type="#_x0000_t75" style="width:181.8pt;height:40.8pt" o:ole="">
            <v:imagedata r:id="rId68" o:title=""/>
          </v:shape>
          <o:OLEObject Type="Embed" ProgID="Package" ShapeID="_x0000_i1028" DrawAspect="Content" ObjectID="_1555678144" r:id="rId69"/>
        </w:object>
      </w:r>
      <w:r w:rsidR="00193AB1">
        <w:rPr>
          <w:color w:val="2E74B5"/>
          <w:sz w:val="26"/>
          <w:szCs w:val="26"/>
        </w:rPr>
        <w:object w:dxaOrig="2070" w:dyaOrig="810">
          <v:shape id="_x0000_i1029" type="#_x0000_t75" style="width:103.8pt;height:40.8pt" o:ole="">
            <v:imagedata r:id="rId70" o:title=""/>
          </v:shape>
          <o:OLEObject Type="Embed" ProgID="Package" ShapeID="_x0000_i1029" DrawAspect="Content" ObjectID="_1555678145" r:id="rId71"/>
        </w:object>
      </w:r>
    </w:p>
    <w:tbl>
      <w:tblPr>
        <w:tblStyle w:val="TableGrid"/>
        <w:tblW w:w="0" w:type="auto"/>
        <w:tblInd w:w="10" w:type="dxa"/>
        <w:shd w:val="clear" w:color="auto" w:fill="002060"/>
        <w:tblLook w:val="04A0" w:firstRow="1" w:lastRow="0" w:firstColumn="1" w:lastColumn="0" w:noHBand="0" w:noVBand="1"/>
      </w:tblPr>
      <w:tblGrid>
        <w:gridCol w:w="9340"/>
      </w:tblGrid>
      <w:tr w:rsidR="0014195D" w:rsidTr="0014195D">
        <w:tc>
          <w:tcPr>
            <w:tcW w:w="9350" w:type="dxa"/>
            <w:shd w:val="clear" w:color="auto" w:fill="1F3864" w:themeFill="accent5" w:themeFillShade="80"/>
          </w:tcPr>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m(list = l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tting working director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twd("C:/Insofe/Project/te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oading necessary libraries for the projec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RMySQ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anim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igraph)</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networkD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magritt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ggplot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reshape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plotl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brary(htmlwidge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urning warnings of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ptions(warn=-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necting to mysql  and get the dat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b_details = c("gupas05-e7440", "root", "ashirvad", "spring_clea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nection = dbConnec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ySQ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user = db_details[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ssword = db_details[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bname = db_details[4],</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ost = db_details[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ing the tables in the databa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bListTables(connec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adiing tab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_info = dbReadTable(connection, "travel_time_matrix_db")</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s_info = dbReadTable(connection, "stops_info_db")</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GetParameters will return constraints values after fetching from mysql tab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GetParameters = func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nection = dbConnec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ySQ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user = db_details[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ssword = db_details[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bname = db_details[4],</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ost = db_details[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 = dbReadTable(connection, "parameters_info_db")</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2 = dbGetQuer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nec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LECT truncate(time_to_sec(TIMEDIFF(EXPECTED_NOT_AFTER,EXPECTED_NOT_BEFORE))/60,0) as routetimewindow FROM spring_clean.stops_info_db;"</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s_rs = dbGetQuer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nec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lect sum(TIME_TO_COMPLETE_WORK) as sum_stops_execution_time,count(STOP_ID) as number_stops from stops_info_db where STOP_ID like 'ST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_stops_execution_time = as.numeric(stops_rs[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_stops = as.numeric(stops_rs[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uniqueroutetimewindow = unique(parameters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 = data.frame(parameter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unique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_stops_execution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_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parameter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tach(traveltime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ecking structure of data: traveltime_info and stops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ead(traveltime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r(traveltime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r(stops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ead(stops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mary(stops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 execution time is 10995</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stops_info$TIME_TO_COMPLETE_WORK)</w:t>
            </w:r>
          </w:p>
          <w:p w:rsidR="005E3A21" w:rsidRPr="005E3A21" w:rsidRDefault="005E3A21" w:rsidP="005E3A21">
            <w:pPr>
              <w:spacing w:line="204" w:lineRule="auto"/>
              <w:ind w:left="0" w:firstLine="0"/>
              <w:rPr>
                <w:color w:val="F2F2F2" w:themeColor="background1" w:themeShade="F2"/>
              </w:rPr>
            </w:pP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ecking summary of traveltime_info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mary(traveltime_inf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 of unique 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ength(unique(FROM_STOP_I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ength(unique(TO_STOP_I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eck missing values in the dat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ding the missing 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ssingstops = unique(TO_STOP_ID)[!(unique(TO_STOP_ID)) %in% (unique(FROM_STOP_I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mputing the missing stop values with reverse looku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ssingstops_type1 = traveltime_info[which(traveltime_info$TO_STOP_ID %in% missingstop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names(missingstops_type1) = c("TO_STOP_ID", "FROM_STOP_ID", "TRAVEL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ssingstops_type1 = cbind(missingstops_type1[, 2], missingstops_type1[, c(1, 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names(missingstops_type1)[1] = c("FROM_STOP_I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row(missingstops_type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ssingstops_na = data.fr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ROM_STOP_ID = rep(missingstops, times = length(missing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_STOP_ID = rep(missingstops, each = length(missing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_TIME = N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ssingstops_na$TRAVEL_TIME[missingstops_na$FROM_STOP_ID == missingstops_na$TO_STOP_ID]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stops = rbind(traveltime_info, missingstops_type1, missingstops_n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stops = finalstops[!finalstops$FROM_STOP_ID == finalstops$TO_STOP_ID,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mary(missingstops_n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ead(final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mary(final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 of missing values=7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is.na(final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ws with missing valu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bset(finalstops, is.na(finalstops$TRAVEL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tion to fill missing values with nearest neighb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FindMissingValues = function(f)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ssing_stops = subset(f, is.na(f$TRAVEL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nrow(missing_stops) &gt; 0)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nrow(missing_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 = f[f$FROM_STOP_ID == as.character(missing_stops[i, ][1]),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b = a[order(a$TRAVEL_TIME), ][1,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 = f[f$FROM_STOP_ID == as.character(missing_stops[i, ][2]) &a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TO_STOP_ID == b$TO_STOP_ID,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 = f[f$FROM_STOP_ID == as.character(missing_stops[i, ][2]),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 = d[order(d$TRAVEL_TIME), ][1,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 = f[f$FROM_STOP_ID == as.character(missing_stops[i, ][1]) &a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TO_STOP_ID == e$TO_STOP_ID,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 = roun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b$TRAVEL_TIME + g$TRAVEL_TIME + e$TRAVEL_TIME + c$TRAVEL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f$FROM_STOP_ID == as.character(missing_stops[i, ][1]) &a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TO_STOP_ID == as.character(missing_stops[i, ][2]), ]$TRAVEL_TIME = 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ling missing valu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stops = fNFindMissingValues(final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is.na(final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verting it to distance matrix for more efficient looku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_matrix = acast(data = finalstops, FROM_STOP_ID ~ TO_STOP_ID, fill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iew(traveltime_matrix)</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is.na((traveltime_matrix)))</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im(traveltime_matrix)</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m(missingstops, missingstops_na, missingstops_type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w distance matrix has no missing valu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to output stops and depots based on typ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ype=stops, then it will return stops otherwise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alcdepostops &lt;- function(stopid, typ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pots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s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unique(stopid))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startsWith(i, "DE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pots = c(depots,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s = c(stops,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ype == "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etting 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stops = calcdepostops(stops_info$STOP_ID, type = "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etting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pots = calcdepostops(stops_info$STOP_ID, type =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mary(t(traveltime_matrix[depots, servic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to find minimum values in a vector and randomly return one of the index if more than one values or minimum</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Minimum = function(x)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imum = which(x == min(x))</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 = sample(length(minimum),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minimum[mi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tction to get nearest stops per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he distance is from one stop to two or more depots, then it will randomly assign the depots among those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names ==TRUE then it will return list of list of stops with names as depots, otherwise it will simply return list of slist of stops nearer to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nearestdepots = function(traveltime_matrix,</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ame = TRU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potstopsdf = as.data.frame(t(traveltime_matrix[depots, servic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arestdepots = list(names(depotstopsdf)[apply(depotstopsdf, 1, fNMinimum)], rownames(depotstopsd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neareststops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length(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n = list(servicestops[which(nearestdepots[[1]] == depots[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neareststops = c(listneareststops, a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name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ames(listneareststops) =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listnearest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to find probability of selection of depots based upon number of stops near to a depo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ProbabilityDepots = function(listneareststops, depots, middlestop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obdepots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j in 1:length(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obdepots = c(prob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ength(listneareststops[[j]]) / length(middl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prob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to get job service time in a particular 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GetServiceTime = function(stp)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stops_info[stops_info$STOP_ID == stp, c("TIME_TO_COMPLETE_WOR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to get a dataframe which is a subset of traveltime_matrix containing information about those depots and list of stops which are passed to it in argumen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GetAllTime &lt;- function(depotname, stopsvector)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vec = c(depotname, stop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s1=setdiff(names,l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 = traveltime_matrix[rownames(traveltime_matrix) %in% listvec, colnames(traveltime_matrix) %in% listve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 = setNames(melt(t), c('FROM_STOP_ID', 'TO_STOP_ID', 'TRAVEL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 = df[df$FROM_STOP_ID != df$TO_STOP_I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d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min and max and total as arguments and return a vector which contains randomly generated elements between min and max arguments which sums upto total val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ast element can take any value which is left in la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randomVector = function(min , max , tot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_vec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hile (total &gt; 0)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 = sample(min:max, 1, replace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otal - temp &gt;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_vec = c(ran_vec, 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_vec = c(ran_vec, tot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 = total - 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ran_ve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hich implemented nearest depots neighbour algorithm</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DepotsNearestNeighbor will take minimum and maximum stops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his function will return routes based upon stops vicinity with respect to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DepotsNearestNeighbor = function(minstop, maxstop)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neareststops = fNnearestdepots(traveltime_matrix, depots, servicestops, name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neareststopswithnames = fNnearestdepots(traveltime_matrix, depots, servic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pnames = names(listneareststopswithna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s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length(listnearest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u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ize = fNrandomVector(minstop, maxstop, length(listneareststops[[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fleetsize = length(route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s = vehicles + vehiclefleet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ookupvec = unlist(listneareststops[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pname = depnames[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ime = fNGetAllTime(depname, lookupve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ONTIME = unlist(lapply(atime$TO_STOP_ID, fNGet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ime = cbind(atime, EXECUTION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 = unlist(lapply(atime$TRAVEL_TIME + atime$EXECUTIONTIME, sum))</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ime = cbind(atime, 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ime = atime[order(atime$TOTALTI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j in 1:vehiclefleet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t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t[1] = dep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ize = routesize[j]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ime = subset(atime,!atime$TO_STOP_ID %in% 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hile ((size) &gt; length(r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ssigning stops to the route based upon minimum distance from that 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ime = subset(atime,!atime$TO_STOP_ID %in% au)</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row(a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te = as.character(atime[atime$FROM_STOP_ID == rt[counter],][1,]$TO_STOP_I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u = c(au, r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t = append(rt, r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counter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t = append(rt, depnames[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dding route to list of 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 = append(routes, list(r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generate initial population of set of chromosome based upon nearest depot neighbors algorithm</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t will take minstop,maxstop and initialPopulationSize as argumen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GenerateInitalNN = function(minstop, maxstop, initialPopulationSiz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oplist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initialPopulation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alling fNDepotsNearestNeighbor to get one set of chromosomes/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 = fNDepotsNearestNeighbor(minstop,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oplist = c(poplist, list(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pop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two timestamps as arguments and return diiference between them in format minute and second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MinutesSeconds = function(endTime, startTi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if = as.numeric(difftime(endTime, startTime, units = 'mi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pas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printf('%02d', as.integer(di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utes an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printf('%02.0f', (dif - as.integer(dif)) * 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cond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minstop,maxstop and initial Population size as argument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enerate initial population randoml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GenerateInitPop &lt;- function(initPopSize, minstop, maxstop)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ed = Sys.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t.seed(see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see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eds = sample(6000:7000, initPopSize, replace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neareststops = fNnearestdepots(traveltime_matrix, depots, servic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obdepots = fnProbabilityDepots(listneareststops, depots, servic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initPopSiz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t.seed(seeds[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ge_min =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ge_max =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_stopssize = fNrandomVector(range_min, range_max, length(service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fleetsize = length(chromosome_stops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_depo = sample(1:length(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fleet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place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ob = probdepo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_stops = sample(1:length(servicestops), replace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s_count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j in 1:vehiclefleet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reating one route/chromoso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 = if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_stopssize[j] &gt;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depots[chromosome_depo[j]], servicestops[chromosome_stops[chromosomes_count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1:chromosome_stopssize[j]]], depots[chromosome_depo[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depots[chromosome_depo[j]], depots[chromosome_depo[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chromosome_stopssize[j] &gt;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 = c(depots[chromosome_depo[j]], servicestops[chromosome_stops[chromosomes_count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1:chromosome_stopssize[j]]], depots[chromosome_depo[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 = c(depots[chromosome_depo[j]], depots[chromosome_depo[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romosomes_count = chromosomes_count + chromosome_stopssize[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dding one route to set of 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 = c(solution, list(chromoso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dding one set of chromosomes/routes to population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c(initPopulation, list(solu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init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time travelled in a route and maximum route time as input and return extra time window 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xtraTimeWindowPenalty = function(timeTravelled, maxrouteti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 = timeTravelled -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ceededminpenalty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penalty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imetravelled is less than maximum route time then penalty is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emp &lt;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ceiling(temp / 60))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emp &gt; 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ceededminpenalty = exceededminpenalty + 60 *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emp &gt; 0 &amp; temp &lt;= 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ceededminpenalty = exceededminpenalty + temp *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penalty = routepenalty + (timeTravelled * i * 0.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 = temp - 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exceededminpenalty + route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route length, total route time,minstop and maxstop and return extra/less stops 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xtraStopPenalty = function(len, sums, minstop, maxstop)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 for less/extra 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traStopPenalty = ifelse((len - 2 - minstop) &lt;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0.1 * abs(len - 2 - minstop) * sum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else((maxstop - len + 2) &lt; 0, 0.1 * abs(maxstop - len + 2) * sums,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extraStop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route, threshold and route time window for serving a stop and return late time or early arrival 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LateTimeArrivalPenalty = function(route, permissibletime, routetimewindow)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wpenalty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length(route) &gt; 2)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j in 2:(length(route)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 time per route calc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 = routetime + traveltime_matrix[route[[j]], route[[j + 1]]] + stops_info[stops_info$STOP_ID == route[[j]],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3 = fNExtraTimeWindowPenalty(routetime, 2 * permissibletime +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wpenalty = twpenalty + penalty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tw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e define the Objective function as follow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chromosome/set of chromosomes, minstop,maxstop,permissible time,max route time, route time window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ptional arguments are penalty,service and trave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eturn objective function fitness value if optional arguments are not give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eturn only penalty time if penalty =TRUE and other are set as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eturn only service time if service =TRUE and other are set as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eturn only travel time if travel =TRUE and other are set as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valuate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chromoso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 = TRU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total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chromoso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atearrivalpenalty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p = strsplit(i, split = "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s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alculating route 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j in 1:(length(stp)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servic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s = sums + stops_info[stops_info$STOP_ID == stp[[j]],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rave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s = sums + traveltime_matrix[stp[[j]], stp[[j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alculating penalti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tratimepenalty = fNExtraTimeWindowPenalty(sums,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trastoppenalty = fNExtraStopPenalty(length(stp), sums, minstop,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atearrivalpenalty = fNLateTimeArrivalPenalty(stp, permissibletim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aste("sum is",sums," penalty1 ",extratimepenalty," penalty2 ",extrastoppenalty," penalty3 ",latearrivalpenalty," k is ",length(st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s = sums + extratimepenalty + extrastoppenalty + latearrival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umtotal = sumtotal + sum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sumtot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ate function will take a route,minstop,maxstop,permissible time,max route time, route time window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eturn a route after random swapping if its fitness value is better than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therwise it will return input rou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ate &lt;-  function(individu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terchange the values of two of the attrib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individual = individu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dividualfitness =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individu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length(individual) &gt; 3)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dlen = length(individual)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nd = sample(seq(2, indlen, 1), size = 2, replace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 = individual[rnd[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dividual[rnd[1]] = individual[rnd[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dividual[rnd[2]] = 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dividualfitness_mut =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st(individu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ecking if mutated chromosome is better than input chromoso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individualfitness &gt; individualfitness_m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individu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tempindividu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rossover function will take two routes,minstop,maxstop,permissible time,max route time, route time window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eturn two routes after swapping/cutting/adding the stops in between two routes if sum of fitness values of transformed routes is better than sum of fitness values of input 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rossOver = function(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fitness = fnEvaluate(list(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fitness = fnEvaluate(list(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p1 = 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p2 = 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len = length(p1)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len = length(p2)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bool = length(p1) &gt; length(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length(p1) == length(p2))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wap = floor(length(p1) * 0.5)</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p1len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os = sample(2:p1len, swap, replace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os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l in po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 = p2[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k = p1[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l]] = v</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l]] = 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bool)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p2len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p = sample(2:p2len, size = 1, replace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p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p1len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p = sample(2:p1len, size = 1, replace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p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length(p1) == 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 = c(p2[1:(sp)], p1[sp], p2[(sp + 1):length(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 if (length(p2) == 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 = c(p1[1:(sp)], p2[sp], p1[(sp + 1):length(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length(p1) != 3 &amp; length(p1) &lt; (minstop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 = c(p1[1:sp], p2[sp], p1[(sp + 1):length(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 = c(p2[1:(sp - 1)], p2[(sp + 1):length(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 if (length(p2) != 3 &amp; length(p2) &lt; (minstop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 = c(p1[1:(sp - 1)], p1[(sp + 1):length(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 = c(p2[1:sp], p1[sp], p2[(sp + 1):length(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else if (length(p2) &gt; (maxstop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 = c(p1[1:sp], p2[sp], p1[(sp + 1):length(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 = c(p2[1:(sp - 1)], p2[(sp + 1):length(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 if (length(p1) &gt; (maxstop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 = c(p1[1:(sp - 1)], p1[(sp + 1):length(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 = c(p2[1:sp], p1[sp], p2[(sp + 1):length(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 = c(p1[1:(sp - 1)], p2[sp:(length(p2) - 1)], p1[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 = c(p2[1:(sp - 1)], p1[sp:(length(p1) - 1)], p2[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 = p1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 = p2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1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2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tempfitness = fnEvaluate(list(p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tempfitness = fnEvaluate(list(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hecking if childrens are better than paren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p1fitness + p2fitness) &gt; (p1tempfitness + p2tempfitnes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list(p1, 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list(tempp1, temp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otGraph function will take fitnessVector and meanFitnessVector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plot a graph of fitness value vs iterations/gen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otGraph &lt;- function(fitnessVector, meanfitnessVector)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 = length(fitnes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ata.fr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terations = c(seq(1, i), seq(1,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ariable = c(rep("Mean", i), rep("Best",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tnessValues = c(meanfitnessVector, fitnes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gplot(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 = It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y = FitnessValu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roup = Variabl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our = Variabl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 geom_line() + scale_x_continuous(limits = c(0, length(fitnes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 = pl + annot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x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 = i * 0.9,</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y = max(temp$FitnessValues) +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just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ize = 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or = "blac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abel = paste("Best solution:",  min(temp$FitnessValu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 scale_colour_brewer(palette = "Set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nimatePlot function will take fitnessVector and meanFitnessVector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plot a animated graph of fitness value vs iterations/gen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nimatePlot &lt;- function(fitnessVector, meanfitnessVector)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seq(1, length(fitnessVector)))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mp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ata.fr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terations = c(seq(1, i), seq(1,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ariable = c(rep("Mean", i), rep("Best",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tnessValues = c(meanfitnessVector[1:i], fitnessVector[1: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gplot(tem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 = It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y = FitnessValu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our = Variabl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 geom_line() + scale_x_continuous(limits = c(0, length(fitnes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 = pl + annot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ex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 = i * 0.9,</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y = max(temp$FitnessValues) +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just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ize = 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or = "blac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abel = paste("Best solution:",  min(temp$FitnessValu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 scale_colour_brewer(palette = "Set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RunGeneticAlgo will take initPopulation, mutstartProbability,elitePercent, maxIterations,minstop,maxstop,permissibleTime,maxroutetime,routetimewindow,stopcriteria,imageName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un genetic algorithm and return best route after stopping criteria meets or max it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RunGeneticAlgo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init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startProbabili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Percen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It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criteri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mageNa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wf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0   # is used for stopping criteri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ist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tnessVector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eanfitnessVector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at("max iterations =", maxIterations, "\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How many winners from each gener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rigPopSize = length(init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pElite = round(elitePercent * origPopSize,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tN = mappl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list(initPopulation, 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rt.fitN = sort.list(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rted.fitN = fitN[sort.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initPopulation[[1]][sort.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list(initPopulation, sorted.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Main lo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 = init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maxIteration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Pop = list(NewPopulation[[1]][1:topElite], NewPopulation[[2]][1:topEli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 = list(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i &gt; 25)</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 = (mutstartProbability * 2 * (i %/% 5)) /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 = (mutstartProbability) /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hile (length(NewPopulation[[1]]) &lt;= origPop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Mut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runif(1, 0, 1) &lt; mut)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 = sample(1:topElite,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emutsol = ElitePop[[1]][[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fleetsize = length(premutso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s = sample(1:vehiclefleetsize, 0.1*vehiclefleet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j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hile (j &lt; length(mu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emutsol[[muts[j]]] = mut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emutsol[[muts[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j = j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length(NewPopulation[[1]]) + 1]] = premutso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rossove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ample = sample(1:topElite,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 = ElitePop[[1]][[randomsampl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objective = initPopulation[[2]][[randomsampl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fleetsize = length(randomso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rossoverroutes = sample(1:vehiclefleetsize, 0.2*vehiclefleet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length(crossoverroutes) %% 2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rossoverroutes = crossoverroutes[-c(length(crossover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hile (l &lt; length(crossover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rosssol = crossOve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length(crosssol[[1]])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 = NUL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 + 1]]] = crosssol[[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 if (length(crosssol[[2]])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 = crosssol[[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 + 1]]] = NUL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 = crosssol[[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sol[[crossoverroutes[l + 1]]] = crosssol[[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 = l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length(NewPopulation[[1]]) + 1]] = randomso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tN = mappl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 = list(NewPopulation[[1]], 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rt.fitN = sort.list(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rted.fitN = fitN[sort.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 = NewPopulation[[1]][sort.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 = list(NewPopulation, sorted.fit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stopping criteri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i == 1 | i %% 25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a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ter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New Population Fitnes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s.numeric(NewPopulation[[2]][[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vehicle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fleet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counter i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tnessVector = c(fitnessVector, NewPopulation[[2]][[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eanfitnessVector = c(meanfitnessVector, mean(NewPopulation[[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stopping criteri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i &gt; 1)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NewPopulation[[2]][[1]] == Plist[[length(Plist)]][1])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counter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counter == stopcriteria)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brea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dding population to Plist for comparis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ist = c(Plist, New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jpeg(file = 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otGraph(fitnessVector, meanfitnes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ev.of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nimated plo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swf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ot = animate_plot(fitnessVector, meanfitnes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SW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pr = animate_plot(fitnessVector, meanfitness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terval = 0.5,</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wf.name = paste0(imageName,".sw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oop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ut.dir = getw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Print current best scor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alculating travel time, penalty time and service 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 =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 =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 =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 traveltime - 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_vehicles = length(NewPopulation[[1]][[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as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 TIME FOR THE SOLUTION I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valua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s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 TIME FOR THE SOLUTION I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 TIME FOR THE SOLUTION I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 TIME FOR THE SOLUTION I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TOTAL STOPS COVERED: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ength(unique(unlist(NewPopulation[[1]][[1]]))) - 6</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 solution after G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_list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1]][[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Population[[2]][[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_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ames(final_list) = 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final_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loseMySQLconnections will close existing open mysql connec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loseMySQLconnections = function()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bListConnections(dbDriver(drv = "MySQ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apply(dbListConnections(dbDriver(drv = "MySQL")), dbDisconnec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xecuteMain will take initial Population Size, Mutation Start Probabili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 Percentage, Max no of iterations,stopping criteria,number of times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 is an optional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random is false then, initial population consists of solutionn generated by nearest depot neighbour algorithm</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therwise, initial Population consists of randomly generated set of solu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eturn best routes for every set of paramete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run for every parametes based upon number of ti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output set of routes for one solution in text fil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also store the total fitness value for a soulution and text file path in mysql table resul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ExecuteMain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initPopulation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startProbabili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Percen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It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Criteri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Ti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FALSE,dnn=FALS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loseMySQLconnec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 = fnGetParameter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list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sult_df = as.data.frame(setNa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plicate(7, numeric(0), simplify = 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STOPS_PER_ROU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_STOPS_PER_ROU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ROUTE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EARLY_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LATE_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BJECTIVE_VAL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PATH"</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p in 1:nrow(parameter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 = parameters[p,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 = parameters[p,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 = parameters[p, 4]</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 = parameters[p, 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 = parameters[p, 6]</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j in 1:numberOfTi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ld = Sys.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nn==FALSE, then GA models will execu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dnn==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andom==TRUE, then initial population is randomly generate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random==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fNGenerateInitalN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 =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 =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ialPopulation = initPopulationSiz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fnGenerateInitPop(initPopulationSize, maxstop = maxstop, minstop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 = Sys.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as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IME TAKEN TO GENERATE INITIAL 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MinutesSeconds(new, ol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s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lo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permissible ti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ld = Sys.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magename = paste0(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jpeg")</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 = fnRunGeneticAlgo(</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nitPopulation = initPopul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utstartProbability = mutstartProbabili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Percent = elitePercen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Iterations = maxItera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 =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 =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  =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 =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timewindow = 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criteria  = stopCriteria,</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mageName = 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fNNearestDepotsNeighbor(minstop,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fnEvaluate(routes,minstop,maxstop,permissibleTime,maxroutetime,route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fnEvaluate(routes,minstop,maxstop,permissibleTime,maxroutetime,routetimewindow,penalty =F,service=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fnEvaluate(routes,minstop,maxstop,permissibleTime,maxroutetime,routetimewindow,travel=F,service=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totaltime-traveltime-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Vehicles=length(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 =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ames(solution) = 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ew = Sys.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rint(pas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IME TAKEN TO GENERATE SOLU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MinutesSeconds(new, ol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name = paste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x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apply(solution$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ri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ppend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columns = 100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path = paste0(getwd(), "/", fil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sult_df = rbin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sult_d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ata.fr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sto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rout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rmissibl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path</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utionlist = c(solutionlist, solu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names(result_df)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STOPS_PER_ROU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IN_STOPS_PER_ROU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ROUTE_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EARLY_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AX_LATE_TIMEWINDOW",</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BJECTIVE_VAL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PATH"</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n = dbConnec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MySQ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user = db_details[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ssword = db_details[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bname = db_details[4],</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ost = db_details[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sults are stored in mysql table resul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bWriteTabl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n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alue = result_d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ame = "result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ppend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w.names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verwrite = FA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loseMySQLconnec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solution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ng fnExecuteMain with dnn=TRUE and storing the results in finalsolutionNN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solutionNN = fnExecuteMain(initPopulationSize = 100,mutstartProbability  = 0.8,</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Percent = 0.2,maxIterations  = 1000,stopCriteria = 70,numberOfTimes = 10,dnn=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ng fnExecuteMain with random =FALSE and storing the results in finalsolution1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solution1 = fnExecuteMain(initPopulationSize = 100,mutstartProbability  = 0.8,</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Percent = 0.2,maxIterations  = 1000,stopCriteria = 70,numberOfTimes = 1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ng fnExecuteMain with random population and storing the results in finalsol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nalsol = fnExecuteMain(initPopulationSize = 100,mutstartProbability  = 0.8,</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itePercent = 0.2,maxIterations  = 1000,stopCriteria = 70,numberOfTimes = 10,random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DataFrame will be used by fNVisualiz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DataFrame = function(x)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f &l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s.data.frame(setNa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plicate(5, numeric(0), simplify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src", "target", "value", "route", "v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nt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length(x) - 1))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startsWith(x[i], "DEP") &amp; startsWith(x[i + 1], "DEP")))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unter = counter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nt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f[i - counter + 1, 1] = x[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f[i - counter + 1, 2] = x[i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f[i - counter + 1, 3] = traveltime_matrix[x[i], x[i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f[i - counter + 1, 4] = counte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ff[i - counter + 1, 5] = cn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nt = cnt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df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TravelMatrix will be used by fNVisualiz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TravelMatrix = function(finalstops, x, traveltime_matrix)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k = length(final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m = matrix(rep(0, k * k), k, 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wnames(tm) = colnames(tm) = finalstop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length(x)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startsWith(x[i], "DEP") &amp; startsWith(x[i + 1], "DEP")))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traveltime_matrix[x[i], x[i + 1]] == 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m[x[i], x[i + 1]]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m[x[i], x[i + 1]] = traveltime_matrix[x[i], x[i +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tm)</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Routes will be used by fNVisualizat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Routes = function(nodes, df)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rp = rep(1, nrow(nod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s = data.frame(nodes, gr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1:nrow(df))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f (startsWith(df[i, "target"], "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s[nodes$unique_solvec == df[i, "target"],]$grp = df[i, "rout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ls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s[nodes$unique_solvec == df[i, "target"],]$grp = max(df[, "rout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nod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take finalsolution and names of nodes(depots/stops)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create forced network graph for all the nodes in a solution in html fi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Visualizations = function(finalsol, name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seq(1, length(finalsol), 6))</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vec = unlist(finalsol[i]$rout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unique_solvec = na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s = data.frame(unique_solve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m = fNTravelMatrix(names, solvec, traveltime_matrix)</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d = fNDataFrame(solve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s = fNRoutes(nodes, n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 &lt;- graph.adjacency(tm, weighted = 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N = simpleNetwor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nkColour = "blac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Colour = "gree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pacity = 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zoom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name_sn = paste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impleNw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nd(finalsol[i + 1]$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nd(finalsol[i + 5]$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tm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ilename_fn = paste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cedNw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nd(finalsol[i + 1]$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nd(finalsol[i + 5]$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_",</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htm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N%&gt;% saveNetwork(file = filename_s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raphD3 &lt;- igraph_to_networkD3(g, group = nod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al = rep(1, nrow(graphD3$link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raphD3$links = data.frame(graphD3$links, v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Create force directed network plo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cenet = forceNetwork(</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nks = graphD3$link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s = graphD3$nod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urce = 'targe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arget = 'sourc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alue = "v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odeID = '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Group = 'grp',</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pacity = 4,</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linkColour = "#00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zoom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pacityNoHover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ourScale = JS("d3.scaleOrdinal(d3.schemeCategory2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rrows = TRU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cenet %&gt;% saveNetwork(file = filename_f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ng the fNVisualizations for finalsolutionN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Visualizations(finalsolutionNN,nam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ng the fNVisualizations for finalsolutionN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Visualizations(finalsolution1, name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ng the fNVisualizations for finalsolutionN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Visualizations(finalsol, name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VisualizeSolutionFitness will take finalsoltution, number of times you ran for each parameter se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 of parameters, and imagename as inpu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unction will save the different plots for a solution in working directory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nVisualizeSolutionFitness = function(finalsol,numberOfTimes,numberOfParameters,imagena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loseMySQLconnec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cost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Vehicles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 = fnGetParameter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 = vecto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ehiclescostpermin = 17 / 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costpermin = 14 / 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costpermin = 17 / 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ownershipcostperday=17.59</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j in 1:numberOfParameter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or (i in seq((j - 1) * numberOfTimes * 6 + 1, j * 6 * numberOfTimes, 6))</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 = 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ste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TOP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MIN_STOPS_PER_ROUTE[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MAX_STOPS_PER_ROUTE[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 THRESHOLD TI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MAX_EARLY_TIMEWINDOW[j]</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cost = c(</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co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ound(finalsol[i + 2]$traveltime * vehiclescostpermin + finalsol[i + 3]$servicetim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costpermin + round(finalsol[i + 4]$penaltytime) * penaltycostpermin+finalsol[i+5]$numberOfVehicles*ownershipcostperda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 = c(totaltime, finalsol[i + 1]$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 = c(traveltime, finalsol[i + 2]$trave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 = c(servicetime, finalsol[i + 3]$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 = c(penaltytime, round(finalsol[i + 4]$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Vehicles = c(numberOfVehicles, finalsol[i + 5]$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ataf = cbind(</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ravel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ervice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co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dataf = as.data.frame(data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rite.csv(dataf,"sol3.csv")</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 &lt;- list(family = "Calibri",size = 18,color = "#00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 of vehicles vs total cost, size= reverse penalt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 = plot_ly(dataf,x = numberOfVehicles, y = totalcost,text =  paste("Total Cost is: ",totalcost,"Number of Vehicles: ",numberOfVehicles,"Travel Time is:",traveltime,"Total Time is:",round(totaltime),"Penalty Time is:",round(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parameter),mode = "markers",color = parameter,size = -penaltytime,alpha = 1) %&gt;% layout(title = "NUMBER OF VEHICLES VS TOTAL COST") %&gt;% layout(xaxis = list(title = "NUMBER OF VEHICLES",titlefont = f), yaxis = list(title = "TOTAL COST",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enaltytime vs total cost, size=numberofvehicle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7 = plot_ly(dataf,x = penaltytime, y = totalcost,text =  paste("Total Cost is: ",totalcost,"Number of Vehicles: ",numberOfVehicles,"Travel Time is:",traveltime,"Total Time is:",round(totaltime),"Penalty Time is:",round(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parameter),mode = "markers",color = parameter,size = numberOfVehicles,alpha = 1) %&gt;% layout(title = "PENALTY TIME VS TOTAL COST") %&gt;% layout(xaxis = list(title = "PENALTY TIME",titlefont = f), yaxis = list(title = "TOTAL COST",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 of vehicles box plot, color=parameter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1 &lt;- plot_ly(dataf,x=~numberOfVehicles, y = ~totalcost, color = ~parameter, type = "box") %&gt;% layout(xaxis=list(title = "NUMBER OF VEHICLES",titlefont = f),yaxis=list(title = "TOTAL COST",titlefont = f))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2 &lt;- plot_ly(dataf,x=~numberOfVehicles, y = ~traveltime, color = ~parameter, type = "box")  %&gt;% layout(xaxis=list(title = "NUMBER OF VEHICLES",titlefont = f),yaxis=list(title = "TRAVEL TIME",titlefont = f))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 number of vehicles box plo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4 &lt;- plot_ly(dataf, y = ~numberOfVehicles, color = ~parameter, type = "box")%&gt;% layout(yaxis=list(title = "NUMBER OF VEHICLES",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axis=list(title = "PARAMETERS",titlefont = f),title=" NUMBER OF VEHICLES BOX PLOT")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 total time box plo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5 &lt;- plot_ly(dataf, y = ~totaltime, color = ~parameter, type = "box")  %&gt;% layout(yaxis=list(title = "TOTAL TIME",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axis=list(title = "PARAMETERS",titlefont = f),title=" TOTAL TIME BOX PLOT")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 travel time box plo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6 &lt;- plot_ly(dataf, y = ~traveltime, color = ~parameter, type = "box") %&gt;% layout(yaxis=list(title = "TRAVEL TIME",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axis=list(title = "PARAMETERS",titlefont = f),title=" TRAVEL TIME BOX PLOT")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number of vehicles vs travel 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8 = plot_ly(dataf,x = numberOfVehicles, y = traveltime,text =  paste("Total Cost is: ",traveltime,"Number of Vehicles: ",numberOfVehicles,"Travel Time is:",traveltime,"Total Time is:",round(totaltime),"Penalty Time is:",round(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parameter),mode = "markers",color = parameter,size = -penaltytime,alpha = 1) %&gt;% layout(title = "NUMBER OF VEHICLES VS TRAVEL TIME") %&gt;% layout(xaxis = list(title = "NUMBER OF VEHICLES",titlefont = f), yaxis = list(title = "TRAVEL TIME",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 paste0("cost-vehicles",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1, paste0("vehicles-cost-box",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2, paste0("vehicles-traveltime-box",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3, paste0("penaltytime-box",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4, paste0("vehicles-box",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5, paste0("totaltime-box",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7, paste0("penalty-cost",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aveWidget(p6, paste0("traveltime-box",imagena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otalcost_order = order(dataf$totalco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besttotal = dataf[totalcost_order,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return(besttota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executing the fnVisualizeSolutionFitness for all the solutions</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iz=fnVisualizeSolutionFitness(finalsolutionNN,10,6, imagename="_2.htm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iz1=fnVisualizeSolutionFitness(finalsolution1,10,6, imagename="_1.htm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viz2=fnVisualizeSolutionFitness(finalsol,10,6, imagename="_3.htm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ots for model comparision</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1=read.csv("sol1.csv",header=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ype=rep("Random Population GA Model",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1=cbind(sol1,Typ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2=read.csv("sol21.csv",header=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ype=rep("DNN Population GA Model",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2=cbind(sol2,Typ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3=read.csv("sol3.csv",header=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ype=rep("DNN",6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ol3=cbind(sol3,Typ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mpsol=rbind(sol1,sol2,sol3)</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mpsol=read.csv("models.csv",header = 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attach(compsol)</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lotting the graphs using plotly</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t &lt;- list(</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family = "calibri",</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size = 14,</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color = toRGB("grey50"))</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 = plot_ly(compsol,x = compsol$numberOfVehicles, y = compsol$totalcost,text =  paste("Model:",compsol$Type,"Total Cost is: ",compsol$totalcost,"Number of Vehicles: ",compsol$numberOfVehicles,"Travel Time is:",compsol$traveltime,"Total Time is:",round(compsol$totaltime),"Penalty Time is:",round(compsol$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compsol$parameter),mode = "markers",color = compsol$Type,size = -compsol$penaltytime,alpha = 1) %&gt;% layout(title = "NUMBER OF VEHICLES AND PENALTY TIME VS TOTAL COST FOR ALL MODELS") %&gt;% layout(xaxis = list(title = "NUMBER OF VEHICLES",titlefont = f), yaxis = list(title = "TOTAL COST",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1 = plot_ly(compsol,x = compsol$numberOfVehicles, y = compsol$totaltime,text =  paste("Model:",compsol$Type,"Total Cost is: ",compsol$totalcost,"Number of Vehicles: ",compsol$numberOfVehicles,"Travel Time is:",compsol$traveltime,"Total Time is:",round(compsol$totaltime),"Penalty Time is:",round(compsol$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compsol$parameter),mode = "markers",color = compsol$Type,size = -compsol$penaltytime,alpha = 1) %&gt;% layout(title = "NUMBER OF VEHICLES AND PENALTY TIME VS TOTAL TIME FOR ALL MODELS") %&gt;% layout(xaxis = list(title = "NUMBER OF VEHICLES",titlefont = f), yaxis = list(title = "TOTAL TIME/FITNESS VALUE",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1</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2 = plot_ly(compsol,x = compsol$penaltytime, y = compsol$totaltime,text =  paste("Model:",compsol$Type,"Total Cost is: ",compsol$totalcost,"Number of Vehicles: ",compsol$numberOfVehicles,"Travel Time is:",compsol$traveltime,"Total Time is:",round(compsol$totaltime),"Penalty Time is:",round(compsol$penaltytime),</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Parameters:",compsol$parameter),mode = "markers",color = compsol$Type,size = -compsol$traveltime,alpha = 1) %&gt;% layout(title = "PENALTY TIME VS TOTAL COST FOR ALL MODELS") %&gt;% layout(xaxis = list(title = "PENALTY TIME",titlefont = f), yaxis = list(title = "TOTAL COST",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2</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5 &lt;- plot_ly(dataf, x= ~compsol$Type,y = ~compsol$totaltime, color = ~compsol$Type, type = "box")  %&gt;% layout(yaxis=list(title = "TOTAL TIME/FITNESS VALUE",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axis=list(title = "MODELS",titlefont = f),title=" TOTAL TIME BOX PLOT FOR ALL MODEL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5</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6 &lt;- plot_ly(dataf,x=~compsol$Type, y = ~compsol$totalcost, color = ~compsol$Type, type = "box")  %&gt;% layout(text=totalcost,yaxis=list(title = "TOTAL COST",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axis=list(title = "MODELS",titlefont = f),title=" TOTAL COST BOX PLOT FOR ALL MODEL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6</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6 &lt;- plot_ly(dataf,x=~compsol$numberOfVehicles, y = ~compsol$traveltime, color = ~compsol$Type, type = "box")  %&gt;% layout(yaxis=list(title = "TRAVEL TIME",titlefont = f)</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xaxis=list(title = "NUMBER OF VEHICLES",titlefont = f),title=" TRAVEL TIME BOX PLOT VS NUMBER OF VEHICLES FOR ALL MODELS")  </w:t>
            </w:r>
          </w:p>
          <w:p w:rsidR="005E3A21" w:rsidRPr="005E3A21" w:rsidRDefault="005E3A21" w:rsidP="005E3A21">
            <w:pPr>
              <w:spacing w:line="204" w:lineRule="auto"/>
              <w:ind w:left="0" w:firstLine="0"/>
              <w:rPr>
                <w:color w:val="F2F2F2" w:themeColor="background1" w:themeShade="F2"/>
              </w:rPr>
            </w:pPr>
            <w:r w:rsidRPr="005E3A21">
              <w:rPr>
                <w:color w:val="F2F2F2" w:themeColor="background1" w:themeShade="F2"/>
              </w:rPr>
              <w:t xml:space="preserve">    q6</w:t>
            </w:r>
          </w:p>
          <w:p w:rsidR="0014195D" w:rsidRPr="0014195D" w:rsidRDefault="005E3A21" w:rsidP="005E3A21">
            <w:pPr>
              <w:spacing w:line="204" w:lineRule="auto"/>
              <w:ind w:left="0" w:firstLine="0"/>
              <w:rPr>
                <w:color w:val="F2F2F2" w:themeColor="background1" w:themeShade="F2"/>
              </w:rPr>
            </w:pPr>
            <w:r>
              <w:rPr>
                <w:color w:val="F2F2F2" w:themeColor="background1" w:themeShade="F2"/>
              </w:rPr>
              <w:t xml:space="preserve">   </w:t>
            </w:r>
          </w:p>
          <w:p w:rsidR="0014195D" w:rsidRDefault="0014195D" w:rsidP="0014195D">
            <w:pPr>
              <w:spacing w:line="204" w:lineRule="auto"/>
              <w:ind w:left="0" w:firstLine="0"/>
            </w:pPr>
          </w:p>
        </w:tc>
      </w:tr>
    </w:tbl>
    <w:p w:rsidR="00044099" w:rsidRPr="00044099" w:rsidRDefault="00044099" w:rsidP="00044099"/>
    <w:p w:rsidR="00044099" w:rsidRDefault="00044099" w:rsidP="00044099"/>
    <w:p w:rsidR="00044099" w:rsidRPr="00044099" w:rsidRDefault="00044099" w:rsidP="00044099"/>
    <w:p w:rsidR="00D57FF7" w:rsidRPr="00D57FF7" w:rsidRDefault="00D57FF7" w:rsidP="00D57FF7"/>
    <w:p w:rsidR="00CE5EAD" w:rsidRPr="00427411" w:rsidRDefault="00CE5EAD" w:rsidP="00427411">
      <w:pPr>
        <w:spacing w:after="160" w:line="259" w:lineRule="auto"/>
        <w:ind w:left="0" w:firstLine="0"/>
        <w:jc w:val="left"/>
        <w:rPr>
          <w:rFonts w:eastAsiaTheme="minorHAnsi"/>
          <w:color w:val="595959" w:themeColor="text1" w:themeTint="A6"/>
          <w:sz w:val="28"/>
          <w:szCs w:val="28"/>
        </w:rPr>
        <w:sectPr w:rsidR="00CE5EAD" w:rsidRPr="00427411" w:rsidSect="002C570A">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302" w:gutter="0"/>
          <w:pgNumType w:start="0"/>
          <w:cols w:space="720"/>
          <w:titlePg/>
          <w:docGrid w:linePitch="360"/>
        </w:sectPr>
      </w:pPr>
    </w:p>
    <w:bookmarkEnd w:id="0"/>
    <w:p w:rsidR="00CE5EAD" w:rsidRDefault="00CE5EAD" w:rsidP="00427411">
      <w:pPr>
        <w:ind w:left="0" w:firstLine="0"/>
      </w:pPr>
    </w:p>
    <w:sectPr w:rsidR="00CE5EAD" w:rsidSect="0036447D">
      <w:headerReference w:type="default" r:id="rId78"/>
      <w:footerReference w:type="default" r:id="rI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24A9" w:rsidRDefault="00D824A9" w:rsidP="00414AFB">
      <w:pPr>
        <w:spacing w:after="0" w:line="240" w:lineRule="auto"/>
      </w:pPr>
      <w:r>
        <w:separator/>
      </w:r>
    </w:p>
  </w:endnote>
  <w:endnote w:type="continuationSeparator" w:id="0">
    <w:p w:rsidR="00D824A9" w:rsidRDefault="00D824A9" w:rsidP="00414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NPHF O+ Gulliver">
    <w:altName w:val="Gulliver"/>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7F36" w:rsidRDefault="00397F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7662589"/>
      <w:docPartObj>
        <w:docPartGallery w:val="Page Numbers (Bottom of Page)"/>
        <w:docPartUnique/>
      </w:docPartObj>
    </w:sdtPr>
    <w:sdtEndPr>
      <w:rPr>
        <w:noProof/>
      </w:rPr>
    </w:sdtEndPr>
    <w:sdtContent>
      <w:p w:rsidR="004D090C" w:rsidRDefault="004D090C">
        <w:pPr>
          <w:pStyle w:val="Footer"/>
        </w:pPr>
        <w:r>
          <w:t>P</w:t>
        </w:r>
        <w:bookmarkStart w:id="66" w:name="_GoBack"/>
        <w:bookmarkEnd w:id="66"/>
        <w:r>
          <w:t xml:space="preserve">age | </w:t>
        </w:r>
        <w:r>
          <w:fldChar w:fldCharType="begin"/>
        </w:r>
        <w:r>
          <w:instrText xml:space="preserve"> PAGE   \* MERGEFORMAT </w:instrText>
        </w:r>
        <w:r>
          <w:fldChar w:fldCharType="separate"/>
        </w:r>
        <w:r w:rsidR="00397F36">
          <w:rPr>
            <w:noProof/>
          </w:rPr>
          <w:t>4</w:t>
        </w:r>
        <w:r>
          <w:rPr>
            <w:noProof/>
          </w:rPr>
          <w:fldChar w:fldCharType="end"/>
        </w:r>
      </w:p>
    </w:sdtContent>
  </w:sdt>
  <w:p w:rsidR="004D090C" w:rsidRDefault="004D090C" w:rsidP="009A50FE">
    <w:pPr>
      <w:pStyle w:val="Footer"/>
      <w:tabs>
        <w:tab w:val="left" w:pos="4215"/>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090C" w:rsidRDefault="004D090C" w:rsidP="0036447D">
    <w:pPr>
      <w:pStyle w:val="Footer"/>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090C" w:rsidRDefault="004D090C" w:rsidP="0036447D">
    <w:pPr>
      <w:pStyle w:val="Footer"/>
      <w:pBdr>
        <w:top w:val="single" w:sz="4" w:space="1" w:color="D9D9D9" w:themeColor="background1" w:themeShade="D9"/>
      </w:pBdr>
      <w:ind w:left="0" w:firstLine="0"/>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24A9" w:rsidRDefault="00D824A9" w:rsidP="00414AFB">
      <w:pPr>
        <w:spacing w:after="0" w:line="240" w:lineRule="auto"/>
      </w:pPr>
      <w:r>
        <w:separator/>
      </w:r>
    </w:p>
  </w:footnote>
  <w:footnote w:type="continuationSeparator" w:id="0">
    <w:p w:rsidR="00D824A9" w:rsidRDefault="00D824A9" w:rsidP="00414A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7F36" w:rsidRDefault="00397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7F36" w:rsidRDefault="00397F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7F36" w:rsidRDefault="00397F3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090C" w:rsidRDefault="004D09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5760"/>
    <w:multiLevelType w:val="hybridMultilevel"/>
    <w:tmpl w:val="52A02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7E6D46"/>
    <w:multiLevelType w:val="hybridMultilevel"/>
    <w:tmpl w:val="52A02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D1310"/>
    <w:multiLevelType w:val="hybridMultilevel"/>
    <w:tmpl w:val="106A0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A5ED9"/>
    <w:multiLevelType w:val="hybridMultilevel"/>
    <w:tmpl w:val="EE3ABE9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07BB3FDC"/>
    <w:multiLevelType w:val="hybridMultilevel"/>
    <w:tmpl w:val="8CDC6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13357D"/>
    <w:multiLevelType w:val="hybridMultilevel"/>
    <w:tmpl w:val="B2CE08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75B50"/>
    <w:multiLevelType w:val="hybridMultilevel"/>
    <w:tmpl w:val="9064D442"/>
    <w:lvl w:ilvl="0" w:tplc="76CCEC22">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7" w15:restartNumberingAfterBreak="0">
    <w:nsid w:val="122C6200"/>
    <w:multiLevelType w:val="hybridMultilevel"/>
    <w:tmpl w:val="87C63002"/>
    <w:lvl w:ilvl="0" w:tplc="D6FC27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47637FD"/>
    <w:multiLevelType w:val="hybridMultilevel"/>
    <w:tmpl w:val="405EB7DC"/>
    <w:lvl w:ilvl="0" w:tplc="0409000F">
      <w:start w:val="1"/>
      <w:numFmt w:val="decimal"/>
      <w:lvlText w:val="%1."/>
      <w:lvlJc w:val="left"/>
      <w:pPr>
        <w:ind w:left="3612" w:hanging="360"/>
      </w:pPr>
    </w:lvl>
    <w:lvl w:ilvl="1" w:tplc="04090019" w:tentative="1">
      <w:start w:val="1"/>
      <w:numFmt w:val="lowerLetter"/>
      <w:lvlText w:val="%2."/>
      <w:lvlJc w:val="left"/>
      <w:pPr>
        <w:ind w:left="4332" w:hanging="360"/>
      </w:pPr>
    </w:lvl>
    <w:lvl w:ilvl="2" w:tplc="0409001B" w:tentative="1">
      <w:start w:val="1"/>
      <w:numFmt w:val="lowerRoman"/>
      <w:lvlText w:val="%3."/>
      <w:lvlJc w:val="right"/>
      <w:pPr>
        <w:ind w:left="5052" w:hanging="180"/>
      </w:pPr>
    </w:lvl>
    <w:lvl w:ilvl="3" w:tplc="0409000F" w:tentative="1">
      <w:start w:val="1"/>
      <w:numFmt w:val="decimal"/>
      <w:lvlText w:val="%4."/>
      <w:lvlJc w:val="left"/>
      <w:pPr>
        <w:ind w:left="5772" w:hanging="360"/>
      </w:pPr>
    </w:lvl>
    <w:lvl w:ilvl="4" w:tplc="04090019" w:tentative="1">
      <w:start w:val="1"/>
      <w:numFmt w:val="lowerLetter"/>
      <w:lvlText w:val="%5."/>
      <w:lvlJc w:val="left"/>
      <w:pPr>
        <w:ind w:left="6492" w:hanging="360"/>
      </w:pPr>
    </w:lvl>
    <w:lvl w:ilvl="5" w:tplc="0409001B" w:tentative="1">
      <w:start w:val="1"/>
      <w:numFmt w:val="lowerRoman"/>
      <w:lvlText w:val="%6."/>
      <w:lvlJc w:val="right"/>
      <w:pPr>
        <w:ind w:left="7212" w:hanging="180"/>
      </w:pPr>
    </w:lvl>
    <w:lvl w:ilvl="6" w:tplc="0409000F" w:tentative="1">
      <w:start w:val="1"/>
      <w:numFmt w:val="decimal"/>
      <w:lvlText w:val="%7."/>
      <w:lvlJc w:val="left"/>
      <w:pPr>
        <w:ind w:left="7932" w:hanging="360"/>
      </w:pPr>
    </w:lvl>
    <w:lvl w:ilvl="7" w:tplc="04090019" w:tentative="1">
      <w:start w:val="1"/>
      <w:numFmt w:val="lowerLetter"/>
      <w:lvlText w:val="%8."/>
      <w:lvlJc w:val="left"/>
      <w:pPr>
        <w:ind w:left="8652" w:hanging="360"/>
      </w:pPr>
    </w:lvl>
    <w:lvl w:ilvl="8" w:tplc="0409001B" w:tentative="1">
      <w:start w:val="1"/>
      <w:numFmt w:val="lowerRoman"/>
      <w:lvlText w:val="%9."/>
      <w:lvlJc w:val="right"/>
      <w:pPr>
        <w:ind w:left="9372" w:hanging="180"/>
      </w:pPr>
    </w:lvl>
  </w:abstractNum>
  <w:abstractNum w:abstractNumId="9" w15:restartNumberingAfterBreak="0">
    <w:nsid w:val="1DE04B66"/>
    <w:multiLevelType w:val="hybridMultilevel"/>
    <w:tmpl w:val="94644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3A3E97"/>
    <w:multiLevelType w:val="hybridMultilevel"/>
    <w:tmpl w:val="E0AEF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02C5A"/>
    <w:multiLevelType w:val="hybridMultilevel"/>
    <w:tmpl w:val="6D26E7E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2" w15:restartNumberingAfterBreak="0">
    <w:nsid w:val="21F32999"/>
    <w:multiLevelType w:val="hybridMultilevel"/>
    <w:tmpl w:val="00AE9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7A5FE9"/>
    <w:multiLevelType w:val="hybridMultilevel"/>
    <w:tmpl w:val="23DE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B119B"/>
    <w:multiLevelType w:val="hybridMultilevel"/>
    <w:tmpl w:val="6D26E7EE"/>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26A96356"/>
    <w:multiLevelType w:val="hybridMultilevel"/>
    <w:tmpl w:val="52A02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5326A6"/>
    <w:multiLevelType w:val="hybridMultilevel"/>
    <w:tmpl w:val="804C6166"/>
    <w:lvl w:ilvl="0" w:tplc="04090001">
      <w:start w:val="1"/>
      <w:numFmt w:val="bullet"/>
      <w:lvlText w:val=""/>
      <w:lvlJc w:val="left"/>
      <w:pPr>
        <w:ind w:left="345" w:hanging="360"/>
      </w:pPr>
      <w:rPr>
        <w:rFonts w:ascii="Symbol" w:hAnsi="Symbol" w:hint="default"/>
        <w:color w:val="auto"/>
        <w:sz w:val="23"/>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7" w15:restartNumberingAfterBreak="0">
    <w:nsid w:val="2F9A6FEB"/>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38781DE6"/>
    <w:multiLevelType w:val="hybridMultilevel"/>
    <w:tmpl w:val="87F68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93D44"/>
    <w:multiLevelType w:val="hybridMultilevel"/>
    <w:tmpl w:val="52A02BF8"/>
    <w:lvl w:ilvl="0" w:tplc="04090011">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AF86B3A"/>
    <w:multiLevelType w:val="hybridMultilevel"/>
    <w:tmpl w:val="D21C2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47600E"/>
    <w:multiLevelType w:val="hybridMultilevel"/>
    <w:tmpl w:val="67348B26"/>
    <w:lvl w:ilvl="0" w:tplc="D1E4BC26">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55407F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3287B6C">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3B23E4E">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E30DC02">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D1E88B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D36657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700F0B2">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368FD6A">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2BA20EB"/>
    <w:multiLevelType w:val="hybridMultilevel"/>
    <w:tmpl w:val="3B2EBA6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455168A7"/>
    <w:multiLevelType w:val="hybridMultilevel"/>
    <w:tmpl w:val="550ADC5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4" w15:restartNumberingAfterBreak="0">
    <w:nsid w:val="46EE4D80"/>
    <w:multiLevelType w:val="hybridMultilevel"/>
    <w:tmpl w:val="6628A036"/>
    <w:lvl w:ilvl="0" w:tplc="E18C6E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CC1486C"/>
    <w:multiLevelType w:val="hybridMultilevel"/>
    <w:tmpl w:val="3A624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7C63A2"/>
    <w:multiLevelType w:val="hybridMultilevel"/>
    <w:tmpl w:val="10C80632"/>
    <w:lvl w:ilvl="0" w:tplc="1D4C529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133529C"/>
    <w:multiLevelType w:val="hybridMultilevel"/>
    <w:tmpl w:val="D5ACB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E96F04"/>
    <w:multiLevelType w:val="hybridMultilevel"/>
    <w:tmpl w:val="7C2AC726"/>
    <w:lvl w:ilvl="0" w:tplc="04090017">
      <w:start w:val="1"/>
      <w:numFmt w:val="lowerLetter"/>
      <w:lvlText w:val="%1)"/>
      <w:lvlJc w:val="left"/>
      <w:pPr>
        <w:ind w:left="1800" w:hanging="360"/>
      </w:pPr>
      <w:rPr>
        <w:rFonts w:hint="default"/>
      </w:rPr>
    </w:lvl>
    <w:lvl w:ilvl="1" w:tplc="B9987706">
      <w:numFmt w:val="bullet"/>
      <w:lvlText w:val="•"/>
      <w:lvlJc w:val="left"/>
      <w:pPr>
        <w:ind w:left="2520" w:hanging="360"/>
      </w:pPr>
      <w:rPr>
        <w:rFonts w:ascii="Calibri" w:eastAsia="Calibri" w:hAnsi="Calibri" w:cs="Calibri"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EAC3CA8"/>
    <w:multiLevelType w:val="hybridMultilevel"/>
    <w:tmpl w:val="514E97E4"/>
    <w:lvl w:ilvl="0" w:tplc="1D4C52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D34D89"/>
    <w:multiLevelType w:val="hybridMultilevel"/>
    <w:tmpl w:val="52A02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078A0"/>
    <w:multiLevelType w:val="hybridMultilevel"/>
    <w:tmpl w:val="E050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2A5725"/>
    <w:multiLevelType w:val="hybridMultilevel"/>
    <w:tmpl w:val="FCAC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5435FD"/>
    <w:multiLevelType w:val="hybridMultilevel"/>
    <w:tmpl w:val="23DE5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4F04E2"/>
    <w:multiLevelType w:val="hybridMultilevel"/>
    <w:tmpl w:val="52A02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4"/>
  </w:num>
  <w:num w:numId="3">
    <w:abstractNumId w:val="28"/>
  </w:num>
  <w:num w:numId="4">
    <w:abstractNumId w:val="7"/>
  </w:num>
  <w:num w:numId="5">
    <w:abstractNumId w:val="6"/>
  </w:num>
  <w:num w:numId="6">
    <w:abstractNumId w:val="31"/>
  </w:num>
  <w:num w:numId="7">
    <w:abstractNumId w:val="10"/>
  </w:num>
  <w:num w:numId="8">
    <w:abstractNumId w:val="4"/>
  </w:num>
  <w:num w:numId="9">
    <w:abstractNumId w:val="29"/>
  </w:num>
  <w:num w:numId="10">
    <w:abstractNumId w:val="26"/>
  </w:num>
  <w:num w:numId="11">
    <w:abstractNumId w:val="17"/>
  </w:num>
  <w:num w:numId="12">
    <w:abstractNumId w:val="20"/>
  </w:num>
  <w:num w:numId="13">
    <w:abstractNumId w:val="18"/>
  </w:num>
  <w:num w:numId="14">
    <w:abstractNumId w:val="25"/>
  </w:num>
  <w:num w:numId="15">
    <w:abstractNumId w:val="11"/>
  </w:num>
  <w:num w:numId="16">
    <w:abstractNumId w:val="12"/>
  </w:num>
  <w:num w:numId="17">
    <w:abstractNumId w:val="0"/>
  </w:num>
  <w:num w:numId="18">
    <w:abstractNumId w:val="15"/>
  </w:num>
  <w:num w:numId="19">
    <w:abstractNumId w:val="34"/>
  </w:num>
  <w:num w:numId="20">
    <w:abstractNumId w:val="19"/>
  </w:num>
  <w:num w:numId="21">
    <w:abstractNumId w:val="1"/>
  </w:num>
  <w:num w:numId="22">
    <w:abstractNumId w:val="13"/>
  </w:num>
  <w:num w:numId="23">
    <w:abstractNumId w:val="27"/>
  </w:num>
  <w:num w:numId="24">
    <w:abstractNumId w:val="9"/>
  </w:num>
  <w:num w:numId="25">
    <w:abstractNumId w:val="33"/>
  </w:num>
  <w:num w:numId="26">
    <w:abstractNumId w:val="30"/>
  </w:num>
  <w:num w:numId="27">
    <w:abstractNumId w:val="14"/>
  </w:num>
  <w:num w:numId="28">
    <w:abstractNumId w:val="22"/>
  </w:num>
  <w:num w:numId="29">
    <w:abstractNumId w:val="23"/>
  </w:num>
  <w:num w:numId="30">
    <w:abstractNumId w:val="3"/>
  </w:num>
  <w:num w:numId="31">
    <w:abstractNumId w:val="8"/>
  </w:num>
  <w:num w:numId="32">
    <w:abstractNumId w:val="5"/>
  </w:num>
  <w:num w:numId="33">
    <w:abstractNumId w:val="16"/>
  </w:num>
  <w:num w:numId="34">
    <w:abstractNumId w:val="32"/>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trC0NDK3MDaxtLBQ0lEKTi0uzszPAykwrQUAULDk+SwAAAA="/>
  </w:docVars>
  <w:rsids>
    <w:rsidRoot w:val="003E1B77"/>
    <w:rsid w:val="0002371F"/>
    <w:rsid w:val="0002483B"/>
    <w:rsid w:val="00026710"/>
    <w:rsid w:val="0003536A"/>
    <w:rsid w:val="00044099"/>
    <w:rsid w:val="000454AA"/>
    <w:rsid w:val="00052F12"/>
    <w:rsid w:val="000537C0"/>
    <w:rsid w:val="00057B1F"/>
    <w:rsid w:val="000609F5"/>
    <w:rsid w:val="000758B6"/>
    <w:rsid w:val="00076129"/>
    <w:rsid w:val="00077C72"/>
    <w:rsid w:val="0008247F"/>
    <w:rsid w:val="00091615"/>
    <w:rsid w:val="0009162A"/>
    <w:rsid w:val="000916A2"/>
    <w:rsid w:val="00093541"/>
    <w:rsid w:val="000A1EBE"/>
    <w:rsid w:val="000A4BFF"/>
    <w:rsid w:val="000B408F"/>
    <w:rsid w:val="000B77A2"/>
    <w:rsid w:val="000C1596"/>
    <w:rsid w:val="000C769C"/>
    <w:rsid w:val="000D0312"/>
    <w:rsid w:val="000D0794"/>
    <w:rsid w:val="000D08DC"/>
    <w:rsid w:val="000D0ADA"/>
    <w:rsid w:val="000E0D07"/>
    <w:rsid w:val="000E269F"/>
    <w:rsid w:val="000F0C23"/>
    <w:rsid w:val="000F36EF"/>
    <w:rsid w:val="000F690F"/>
    <w:rsid w:val="000F736E"/>
    <w:rsid w:val="00106269"/>
    <w:rsid w:val="00107E65"/>
    <w:rsid w:val="001141E5"/>
    <w:rsid w:val="00114798"/>
    <w:rsid w:val="001158FA"/>
    <w:rsid w:val="00116B20"/>
    <w:rsid w:val="0012088A"/>
    <w:rsid w:val="00124E00"/>
    <w:rsid w:val="00126F8D"/>
    <w:rsid w:val="0013152F"/>
    <w:rsid w:val="00131921"/>
    <w:rsid w:val="001345A3"/>
    <w:rsid w:val="0014195D"/>
    <w:rsid w:val="00147611"/>
    <w:rsid w:val="001479E0"/>
    <w:rsid w:val="00152A7F"/>
    <w:rsid w:val="001532AD"/>
    <w:rsid w:val="00164863"/>
    <w:rsid w:val="001712EE"/>
    <w:rsid w:val="00172BEF"/>
    <w:rsid w:val="0017317D"/>
    <w:rsid w:val="001743C8"/>
    <w:rsid w:val="00174A7F"/>
    <w:rsid w:val="00175F13"/>
    <w:rsid w:val="001803D0"/>
    <w:rsid w:val="00180FF8"/>
    <w:rsid w:val="001825CD"/>
    <w:rsid w:val="001918CF"/>
    <w:rsid w:val="00192116"/>
    <w:rsid w:val="00193AB1"/>
    <w:rsid w:val="001A00BD"/>
    <w:rsid w:val="001A2F1D"/>
    <w:rsid w:val="001A4157"/>
    <w:rsid w:val="001A4F85"/>
    <w:rsid w:val="001A58FD"/>
    <w:rsid w:val="001A6DDB"/>
    <w:rsid w:val="001A7D07"/>
    <w:rsid w:val="001B35AF"/>
    <w:rsid w:val="001B3928"/>
    <w:rsid w:val="001B6F80"/>
    <w:rsid w:val="001C1073"/>
    <w:rsid w:val="001C6B70"/>
    <w:rsid w:val="001D1546"/>
    <w:rsid w:val="001D3AFA"/>
    <w:rsid w:val="001E27CA"/>
    <w:rsid w:val="001E2894"/>
    <w:rsid w:val="001E4206"/>
    <w:rsid w:val="001E62AF"/>
    <w:rsid w:val="00216F94"/>
    <w:rsid w:val="00220F43"/>
    <w:rsid w:val="00223F07"/>
    <w:rsid w:val="00225017"/>
    <w:rsid w:val="002253EA"/>
    <w:rsid w:val="002257DC"/>
    <w:rsid w:val="00230119"/>
    <w:rsid w:val="00242B42"/>
    <w:rsid w:val="002476B8"/>
    <w:rsid w:val="0025334A"/>
    <w:rsid w:val="002562A7"/>
    <w:rsid w:val="002663E7"/>
    <w:rsid w:val="00274088"/>
    <w:rsid w:val="00275C12"/>
    <w:rsid w:val="002776FF"/>
    <w:rsid w:val="00284945"/>
    <w:rsid w:val="002860F3"/>
    <w:rsid w:val="00286CC5"/>
    <w:rsid w:val="002876DE"/>
    <w:rsid w:val="002878DF"/>
    <w:rsid w:val="00290951"/>
    <w:rsid w:val="002934CB"/>
    <w:rsid w:val="00297E07"/>
    <w:rsid w:val="002A0F32"/>
    <w:rsid w:val="002A2DC8"/>
    <w:rsid w:val="002A69FE"/>
    <w:rsid w:val="002B0C55"/>
    <w:rsid w:val="002C570A"/>
    <w:rsid w:val="002C6809"/>
    <w:rsid w:val="002D09B9"/>
    <w:rsid w:val="002D1558"/>
    <w:rsid w:val="002D42E2"/>
    <w:rsid w:val="002E5B5D"/>
    <w:rsid w:val="002F3890"/>
    <w:rsid w:val="002F5908"/>
    <w:rsid w:val="00300C4F"/>
    <w:rsid w:val="003034F0"/>
    <w:rsid w:val="00305733"/>
    <w:rsid w:val="00313D30"/>
    <w:rsid w:val="003146B0"/>
    <w:rsid w:val="00320006"/>
    <w:rsid w:val="003210FC"/>
    <w:rsid w:val="00322120"/>
    <w:rsid w:val="00325A24"/>
    <w:rsid w:val="00327631"/>
    <w:rsid w:val="003319B8"/>
    <w:rsid w:val="00333197"/>
    <w:rsid w:val="00336253"/>
    <w:rsid w:val="00336C22"/>
    <w:rsid w:val="00344207"/>
    <w:rsid w:val="00346CD2"/>
    <w:rsid w:val="0035050B"/>
    <w:rsid w:val="00356B73"/>
    <w:rsid w:val="0036447D"/>
    <w:rsid w:val="00366B9C"/>
    <w:rsid w:val="0036740B"/>
    <w:rsid w:val="00370758"/>
    <w:rsid w:val="00372508"/>
    <w:rsid w:val="00372C60"/>
    <w:rsid w:val="003750D9"/>
    <w:rsid w:val="00380F9A"/>
    <w:rsid w:val="00382C1C"/>
    <w:rsid w:val="00384C62"/>
    <w:rsid w:val="00392CA2"/>
    <w:rsid w:val="00397F36"/>
    <w:rsid w:val="003A2713"/>
    <w:rsid w:val="003A4691"/>
    <w:rsid w:val="003A57ED"/>
    <w:rsid w:val="003B2194"/>
    <w:rsid w:val="003C1902"/>
    <w:rsid w:val="003C1E33"/>
    <w:rsid w:val="003C5E63"/>
    <w:rsid w:val="003D05EE"/>
    <w:rsid w:val="003D52CD"/>
    <w:rsid w:val="003E0335"/>
    <w:rsid w:val="003E1B77"/>
    <w:rsid w:val="003F12DF"/>
    <w:rsid w:val="003F3F77"/>
    <w:rsid w:val="003F6E5B"/>
    <w:rsid w:val="003F70C7"/>
    <w:rsid w:val="00401EC3"/>
    <w:rsid w:val="0040334F"/>
    <w:rsid w:val="0040402B"/>
    <w:rsid w:val="00405135"/>
    <w:rsid w:val="004053C6"/>
    <w:rsid w:val="00406FE0"/>
    <w:rsid w:val="00407FF9"/>
    <w:rsid w:val="00414AFB"/>
    <w:rsid w:val="00420296"/>
    <w:rsid w:val="00427411"/>
    <w:rsid w:val="00430E76"/>
    <w:rsid w:val="00433F8E"/>
    <w:rsid w:val="00437516"/>
    <w:rsid w:val="00450E41"/>
    <w:rsid w:val="00450ED8"/>
    <w:rsid w:val="00454C37"/>
    <w:rsid w:val="00456168"/>
    <w:rsid w:val="00462CCF"/>
    <w:rsid w:val="00466D11"/>
    <w:rsid w:val="00467252"/>
    <w:rsid w:val="00467A7E"/>
    <w:rsid w:val="00472964"/>
    <w:rsid w:val="0047325C"/>
    <w:rsid w:val="0047733A"/>
    <w:rsid w:val="00477E8A"/>
    <w:rsid w:val="00486F76"/>
    <w:rsid w:val="00487348"/>
    <w:rsid w:val="00494D73"/>
    <w:rsid w:val="00496E7B"/>
    <w:rsid w:val="004A342A"/>
    <w:rsid w:val="004B3423"/>
    <w:rsid w:val="004C6A7D"/>
    <w:rsid w:val="004D0682"/>
    <w:rsid w:val="004D090C"/>
    <w:rsid w:val="004D3470"/>
    <w:rsid w:val="004E0BF3"/>
    <w:rsid w:val="004E3022"/>
    <w:rsid w:val="004E4951"/>
    <w:rsid w:val="004E5B4F"/>
    <w:rsid w:val="00502AE5"/>
    <w:rsid w:val="00504F14"/>
    <w:rsid w:val="005113EB"/>
    <w:rsid w:val="00515C3B"/>
    <w:rsid w:val="00520077"/>
    <w:rsid w:val="0052665A"/>
    <w:rsid w:val="00536303"/>
    <w:rsid w:val="00560FB5"/>
    <w:rsid w:val="00560FB6"/>
    <w:rsid w:val="00563823"/>
    <w:rsid w:val="00564033"/>
    <w:rsid w:val="0056418E"/>
    <w:rsid w:val="0057054F"/>
    <w:rsid w:val="00571613"/>
    <w:rsid w:val="00575B70"/>
    <w:rsid w:val="00576C82"/>
    <w:rsid w:val="005772FB"/>
    <w:rsid w:val="00582575"/>
    <w:rsid w:val="00582BDC"/>
    <w:rsid w:val="0059086E"/>
    <w:rsid w:val="00590AD5"/>
    <w:rsid w:val="00596512"/>
    <w:rsid w:val="005A1AC7"/>
    <w:rsid w:val="005A7A8E"/>
    <w:rsid w:val="005B220C"/>
    <w:rsid w:val="005B64F5"/>
    <w:rsid w:val="005C6302"/>
    <w:rsid w:val="005D044B"/>
    <w:rsid w:val="005D1845"/>
    <w:rsid w:val="005D59CB"/>
    <w:rsid w:val="005E1241"/>
    <w:rsid w:val="005E3A21"/>
    <w:rsid w:val="005F0BF5"/>
    <w:rsid w:val="005F3FA5"/>
    <w:rsid w:val="005F4912"/>
    <w:rsid w:val="005F59AD"/>
    <w:rsid w:val="005F5EF8"/>
    <w:rsid w:val="006020F4"/>
    <w:rsid w:val="00605AD9"/>
    <w:rsid w:val="00610608"/>
    <w:rsid w:val="00611B42"/>
    <w:rsid w:val="00614651"/>
    <w:rsid w:val="00630D62"/>
    <w:rsid w:val="00631AD1"/>
    <w:rsid w:val="00660F7A"/>
    <w:rsid w:val="006645AE"/>
    <w:rsid w:val="00671772"/>
    <w:rsid w:val="00675CCA"/>
    <w:rsid w:val="00692F81"/>
    <w:rsid w:val="00696582"/>
    <w:rsid w:val="006A0440"/>
    <w:rsid w:val="006A1BF6"/>
    <w:rsid w:val="006A2B0A"/>
    <w:rsid w:val="006A6582"/>
    <w:rsid w:val="006A6E42"/>
    <w:rsid w:val="006A72C2"/>
    <w:rsid w:val="006B5AB7"/>
    <w:rsid w:val="006C0367"/>
    <w:rsid w:val="006C5AFD"/>
    <w:rsid w:val="006D12AB"/>
    <w:rsid w:val="006D623B"/>
    <w:rsid w:val="006E063F"/>
    <w:rsid w:val="006E0F28"/>
    <w:rsid w:val="006E1EE2"/>
    <w:rsid w:val="006F067A"/>
    <w:rsid w:val="007004A4"/>
    <w:rsid w:val="00712560"/>
    <w:rsid w:val="00714957"/>
    <w:rsid w:val="007150BC"/>
    <w:rsid w:val="00715B24"/>
    <w:rsid w:val="00720BCF"/>
    <w:rsid w:val="00724A3D"/>
    <w:rsid w:val="0072549D"/>
    <w:rsid w:val="007255B2"/>
    <w:rsid w:val="00734D42"/>
    <w:rsid w:val="00734DD9"/>
    <w:rsid w:val="0073512D"/>
    <w:rsid w:val="00746F27"/>
    <w:rsid w:val="00750605"/>
    <w:rsid w:val="00750A2C"/>
    <w:rsid w:val="00750C94"/>
    <w:rsid w:val="0075137C"/>
    <w:rsid w:val="007554C3"/>
    <w:rsid w:val="00767613"/>
    <w:rsid w:val="00770576"/>
    <w:rsid w:val="00775298"/>
    <w:rsid w:val="00775556"/>
    <w:rsid w:val="00785B55"/>
    <w:rsid w:val="00787A76"/>
    <w:rsid w:val="00792931"/>
    <w:rsid w:val="007A0D8F"/>
    <w:rsid w:val="007B1096"/>
    <w:rsid w:val="007B23EC"/>
    <w:rsid w:val="007B2F5B"/>
    <w:rsid w:val="007B328E"/>
    <w:rsid w:val="007B3CB7"/>
    <w:rsid w:val="007C120F"/>
    <w:rsid w:val="007C7EB4"/>
    <w:rsid w:val="007D1EBA"/>
    <w:rsid w:val="007E716F"/>
    <w:rsid w:val="007E79E3"/>
    <w:rsid w:val="007F2569"/>
    <w:rsid w:val="007F688A"/>
    <w:rsid w:val="0080041C"/>
    <w:rsid w:val="008020B3"/>
    <w:rsid w:val="008050B4"/>
    <w:rsid w:val="008121FF"/>
    <w:rsid w:val="008308BF"/>
    <w:rsid w:val="00830F70"/>
    <w:rsid w:val="00831FBA"/>
    <w:rsid w:val="00840F84"/>
    <w:rsid w:val="00843652"/>
    <w:rsid w:val="008508A3"/>
    <w:rsid w:val="008550D3"/>
    <w:rsid w:val="0085604B"/>
    <w:rsid w:val="008611F5"/>
    <w:rsid w:val="0086569C"/>
    <w:rsid w:val="0086705F"/>
    <w:rsid w:val="00872C0B"/>
    <w:rsid w:val="00874C50"/>
    <w:rsid w:val="00881863"/>
    <w:rsid w:val="00881C76"/>
    <w:rsid w:val="00890DCD"/>
    <w:rsid w:val="008A246A"/>
    <w:rsid w:val="008A7DFC"/>
    <w:rsid w:val="008B0651"/>
    <w:rsid w:val="008B0842"/>
    <w:rsid w:val="008B2E93"/>
    <w:rsid w:val="008B7594"/>
    <w:rsid w:val="008C175B"/>
    <w:rsid w:val="008C2E14"/>
    <w:rsid w:val="008C3A3C"/>
    <w:rsid w:val="008D67A7"/>
    <w:rsid w:val="008D7496"/>
    <w:rsid w:val="008E0FF9"/>
    <w:rsid w:val="008E3C28"/>
    <w:rsid w:val="008E41CE"/>
    <w:rsid w:val="008F0EE1"/>
    <w:rsid w:val="008F18EB"/>
    <w:rsid w:val="008F4365"/>
    <w:rsid w:val="00903883"/>
    <w:rsid w:val="00904769"/>
    <w:rsid w:val="009103F3"/>
    <w:rsid w:val="0091214E"/>
    <w:rsid w:val="00915D47"/>
    <w:rsid w:val="00921651"/>
    <w:rsid w:val="0092492F"/>
    <w:rsid w:val="00927609"/>
    <w:rsid w:val="00932905"/>
    <w:rsid w:val="0093779E"/>
    <w:rsid w:val="009613FA"/>
    <w:rsid w:val="00964825"/>
    <w:rsid w:val="00965D3F"/>
    <w:rsid w:val="009673C7"/>
    <w:rsid w:val="009776FA"/>
    <w:rsid w:val="00980B69"/>
    <w:rsid w:val="00982BC6"/>
    <w:rsid w:val="0098440B"/>
    <w:rsid w:val="0098624B"/>
    <w:rsid w:val="009908D7"/>
    <w:rsid w:val="009911A6"/>
    <w:rsid w:val="009A0CE0"/>
    <w:rsid w:val="009A50FE"/>
    <w:rsid w:val="009B2A54"/>
    <w:rsid w:val="009C2190"/>
    <w:rsid w:val="009C590D"/>
    <w:rsid w:val="009C6D2F"/>
    <w:rsid w:val="009D593D"/>
    <w:rsid w:val="009D7B08"/>
    <w:rsid w:val="009E6E66"/>
    <w:rsid w:val="009F24A1"/>
    <w:rsid w:val="00A04156"/>
    <w:rsid w:val="00A04BBF"/>
    <w:rsid w:val="00A124EB"/>
    <w:rsid w:val="00A13BC5"/>
    <w:rsid w:val="00A26DCD"/>
    <w:rsid w:val="00A273B2"/>
    <w:rsid w:val="00A318C0"/>
    <w:rsid w:val="00A3533E"/>
    <w:rsid w:val="00A3554D"/>
    <w:rsid w:val="00A362EA"/>
    <w:rsid w:val="00A37A08"/>
    <w:rsid w:val="00A43B2F"/>
    <w:rsid w:val="00A47932"/>
    <w:rsid w:val="00A577BD"/>
    <w:rsid w:val="00A62B27"/>
    <w:rsid w:val="00A65008"/>
    <w:rsid w:val="00A66191"/>
    <w:rsid w:val="00A66D95"/>
    <w:rsid w:val="00A71E4F"/>
    <w:rsid w:val="00A7627F"/>
    <w:rsid w:val="00A767A4"/>
    <w:rsid w:val="00A77E14"/>
    <w:rsid w:val="00A9070A"/>
    <w:rsid w:val="00A94040"/>
    <w:rsid w:val="00AA3511"/>
    <w:rsid w:val="00AA6036"/>
    <w:rsid w:val="00AA743E"/>
    <w:rsid w:val="00AB27B1"/>
    <w:rsid w:val="00AC06BC"/>
    <w:rsid w:val="00AC23CB"/>
    <w:rsid w:val="00AC3DBC"/>
    <w:rsid w:val="00AD352D"/>
    <w:rsid w:val="00AD3AC1"/>
    <w:rsid w:val="00AD7DCF"/>
    <w:rsid w:val="00AE3859"/>
    <w:rsid w:val="00AE405C"/>
    <w:rsid w:val="00AE55E8"/>
    <w:rsid w:val="00AF6906"/>
    <w:rsid w:val="00B02205"/>
    <w:rsid w:val="00B06312"/>
    <w:rsid w:val="00B07540"/>
    <w:rsid w:val="00B13B97"/>
    <w:rsid w:val="00B17217"/>
    <w:rsid w:val="00B3126B"/>
    <w:rsid w:val="00B330F8"/>
    <w:rsid w:val="00B4224F"/>
    <w:rsid w:val="00B4274E"/>
    <w:rsid w:val="00B44CF4"/>
    <w:rsid w:val="00B44FAB"/>
    <w:rsid w:val="00B4517C"/>
    <w:rsid w:val="00B474BA"/>
    <w:rsid w:val="00B52711"/>
    <w:rsid w:val="00B530E5"/>
    <w:rsid w:val="00B534CD"/>
    <w:rsid w:val="00B559AF"/>
    <w:rsid w:val="00B56925"/>
    <w:rsid w:val="00B575CD"/>
    <w:rsid w:val="00B62B04"/>
    <w:rsid w:val="00B635CE"/>
    <w:rsid w:val="00B65B48"/>
    <w:rsid w:val="00B70D83"/>
    <w:rsid w:val="00B95866"/>
    <w:rsid w:val="00BA01F1"/>
    <w:rsid w:val="00BA6307"/>
    <w:rsid w:val="00BB07BA"/>
    <w:rsid w:val="00BB5E48"/>
    <w:rsid w:val="00BB6344"/>
    <w:rsid w:val="00BC37ED"/>
    <w:rsid w:val="00BE1E25"/>
    <w:rsid w:val="00BE36A9"/>
    <w:rsid w:val="00BF2398"/>
    <w:rsid w:val="00BF4C96"/>
    <w:rsid w:val="00BF7AE0"/>
    <w:rsid w:val="00C224F1"/>
    <w:rsid w:val="00C231AF"/>
    <w:rsid w:val="00C32D19"/>
    <w:rsid w:val="00C41F99"/>
    <w:rsid w:val="00C42796"/>
    <w:rsid w:val="00C444C3"/>
    <w:rsid w:val="00C453E4"/>
    <w:rsid w:val="00C45927"/>
    <w:rsid w:val="00C50920"/>
    <w:rsid w:val="00C5163E"/>
    <w:rsid w:val="00C51943"/>
    <w:rsid w:val="00C52245"/>
    <w:rsid w:val="00C563B2"/>
    <w:rsid w:val="00C626BB"/>
    <w:rsid w:val="00C64F07"/>
    <w:rsid w:val="00C65DDC"/>
    <w:rsid w:val="00C77E84"/>
    <w:rsid w:val="00C807B8"/>
    <w:rsid w:val="00C81293"/>
    <w:rsid w:val="00C82BFB"/>
    <w:rsid w:val="00C83277"/>
    <w:rsid w:val="00C83776"/>
    <w:rsid w:val="00C83C41"/>
    <w:rsid w:val="00C847AB"/>
    <w:rsid w:val="00C85632"/>
    <w:rsid w:val="00C87EEF"/>
    <w:rsid w:val="00C905F4"/>
    <w:rsid w:val="00C94973"/>
    <w:rsid w:val="00C97B01"/>
    <w:rsid w:val="00CA16A9"/>
    <w:rsid w:val="00CA3D92"/>
    <w:rsid w:val="00CA6DE0"/>
    <w:rsid w:val="00CB09BD"/>
    <w:rsid w:val="00CB1BDA"/>
    <w:rsid w:val="00CB4C32"/>
    <w:rsid w:val="00CC0135"/>
    <w:rsid w:val="00CC1345"/>
    <w:rsid w:val="00CC3C97"/>
    <w:rsid w:val="00CD22E3"/>
    <w:rsid w:val="00CE52BA"/>
    <w:rsid w:val="00CE5EAD"/>
    <w:rsid w:val="00CF05A9"/>
    <w:rsid w:val="00CF07BF"/>
    <w:rsid w:val="00CF0B8F"/>
    <w:rsid w:val="00CF279F"/>
    <w:rsid w:val="00CF3938"/>
    <w:rsid w:val="00D01CE7"/>
    <w:rsid w:val="00D067AE"/>
    <w:rsid w:val="00D107F2"/>
    <w:rsid w:val="00D11B95"/>
    <w:rsid w:val="00D126EB"/>
    <w:rsid w:val="00D12BDB"/>
    <w:rsid w:val="00D12FF6"/>
    <w:rsid w:val="00D13CD2"/>
    <w:rsid w:val="00D16826"/>
    <w:rsid w:val="00D17D4E"/>
    <w:rsid w:val="00D21B3B"/>
    <w:rsid w:val="00D326B2"/>
    <w:rsid w:val="00D340AF"/>
    <w:rsid w:val="00D35E53"/>
    <w:rsid w:val="00D4066A"/>
    <w:rsid w:val="00D41349"/>
    <w:rsid w:val="00D41EF7"/>
    <w:rsid w:val="00D42F35"/>
    <w:rsid w:val="00D453FE"/>
    <w:rsid w:val="00D535A9"/>
    <w:rsid w:val="00D553A7"/>
    <w:rsid w:val="00D55EB4"/>
    <w:rsid w:val="00D57FF7"/>
    <w:rsid w:val="00D613E5"/>
    <w:rsid w:val="00D62915"/>
    <w:rsid w:val="00D63BAB"/>
    <w:rsid w:val="00D642B8"/>
    <w:rsid w:val="00D660F9"/>
    <w:rsid w:val="00D73EA4"/>
    <w:rsid w:val="00D7725B"/>
    <w:rsid w:val="00D824A9"/>
    <w:rsid w:val="00D8540F"/>
    <w:rsid w:val="00D869BA"/>
    <w:rsid w:val="00D86FCF"/>
    <w:rsid w:val="00D8796C"/>
    <w:rsid w:val="00D90229"/>
    <w:rsid w:val="00DA23E0"/>
    <w:rsid w:val="00DA3863"/>
    <w:rsid w:val="00DC41F0"/>
    <w:rsid w:val="00DD4FA5"/>
    <w:rsid w:val="00DD693F"/>
    <w:rsid w:val="00DD787E"/>
    <w:rsid w:val="00DE0CE3"/>
    <w:rsid w:val="00DE2F1F"/>
    <w:rsid w:val="00DE39B0"/>
    <w:rsid w:val="00DE76CF"/>
    <w:rsid w:val="00DF56BF"/>
    <w:rsid w:val="00E0106A"/>
    <w:rsid w:val="00E02845"/>
    <w:rsid w:val="00E05176"/>
    <w:rsid w:val="00E17D66"/>
    <w:rsid w:val="00E275E2"/>
    <w:rsid w:val="00E44CA5"/>
    <w:rsid w:val="00E511E1"/>
    <w:rsid w:val="00E547E5"/>
    <w:rsid w:val="00E5728D"/>
    <w:rsid w:val="00E60AB0"/>
    <w:rsid w:val="00E61773"/>
    <w:rsid w:val="00E61EBB"/>
    <w:rsid w:val="00E6255E"/>
    <w:rsid w:val="00E640C0"/>
    <w:rsid w:val="00E66DD4"/>
    <w:rsid w:val="00E70552"/>
    <w:rsid w:val="00E729CE"/>
    <w:rsid w:val="00E74B83"/>
    <w:rsid w:val="00E819E7"/>
    <w:rsid w:val="00E81B3D"/>
    <w:rsid w:val="00E84C35"/>
    <w:rsid w:val="00E874BE"/>
    <w:rsid w:val="00E87F2C"/>
    <w:rsid w:val="00E9245D"/>
    <w:rsid w:val="00E92FAF"/>
    <w:rsid w:val="00E933C5"/>
    <w:rsid w:val="00EA572B"/>
    <w:rsid w:val="00EB4870"/>
    <w:rsid w:val="00EB4D40"/>
    <w:rsid w:val="00EB7420"/>
    <w:rsid w:val="00EB751F"/>
    <w:rsid w:val="00EC7423"/>
    <w:rsid w:val="00ED0542"/>
    <w:rsid w:val="00ED1FDF"/>
    <w:rsid w:val="00EE4364"/>
    <w:rsid w:val="00EF07D9"/>
    <w:rsid w:val="00EF1D1E"/>
    <w:rsid w:val="00EF5DB8"/>
    <w:rsid w:val="00EF5F58"/>
    <w:rsid w:val="00F011F5"/>
    <w:rsid w:val="00F05B9E"/>
    <w:rsid w:val="00F06BD4"/>
    <w:rsid w:val="00F16C6E"/>
    <w:rsid w:val="00F221E5"/>
    <w:rsid w:val="00F23E8D"/>
    <w:rsid w:val="00F256E0"/>
    <w:rsid w:val="00F314B5"/>
    <w:rsid w:val="00F340F5"/>
    <w:rsid w:val="00F34653"/>
    <w:rsid w:val="00F37C13"/>
    <w:rsid w:val="00F40AD3"/>
    <w:rsid w:val="00F5012E"/>
    <w:rsid w:val="00F504B4"/>
    <w:rsid w:val="00F616DF"/>
    <w:rsid w:val="00F646FE"/>
    <w:rsid w:val="00F9270B"/>
    <w:rsid w:val="00F9332A"/>
    <w:rsid w:val="00F952B0"/>
    <w:rsid w:val="00F96141"/>
    <w:rsid w:val="00F9782F"/>
    <w:rsid w:val="00FA2098"/>
    <w:rsid w:val="00FA6A21"/>
    <w:rsid w:val="00FB1BB0"/>
    <w:rsid w:val="00FB51C6"/>
    <w:rsid w:val="00FC1F46"/>
    <w:rsid w:val="00FC6693"/>
    <w:rsid w:val="00FD156F"/>
    <w:rsid w:val="00FD2867"/>
    <w:rsid w:val="00FD3DA3"/>
    <w:rsid w:val="00FD4010"/>
    <w:rsid w:val="00FE2516"/>
    <w:rsid w:val="00FF2485"/>
    <w:rsid w:val="00FF3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95EB5A1-F683-4B9A-A98F-E536BB76E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E1B77"/>
    <w:pPr>
      <w:spacing w:after="167" w:line="249" w:lineRule="auto"/>
      <w:ind w:left="10" w:hanging="10"/>
      <w:jc w:val="both"/>
    </w:pPr>
    <w:rPr>
      <w:rFonts w:ascii="Calibri" w:eastAsia="Calibri" w:hAnsi="Calibri" w:cs="Calibri"/>
      <w:color w:val="000000"/>
    </w:rPr>
  </w:style>
  <w:style w:type="paragraph" w:styleId="Heading1">
    <w:name w:val="heading 1"/>
    <w:next w:val="Normal"/>
    <w:link w:val="Heading1Char"/>
    <w:uiPriority w:val="9"/>
    <w:unhideWhenUsed/>
    <w:qFormat/>
    <w:rsid w:val="003E1B77"/>
    <w:pPr>
      <w:keepNext/>
      <w:keepLines/>
      <w:spacing w:after="0"/>
      <w:ind w:left="10" w:hanging="10"/>
      <w:outlineLvl w:val="0"/>
    </w:pPr>
    <w:rPr>
      <w:rFonts w:ascii="Calibri" w:eastAsia="Calibri" w:hAnsi="Calibri" w:cs="Calibri"/>
      <w:color w:val="2E74B5"/>
      <w:sz w:val="32"/>
    </w:rPr>
  </w:style>
  <w:style w:type="paragraph" w:styleId="Heading2">
    <w:name w:val="heading 2"/>
    <w:next w:val="Normal"/>
    <w:link w:val="Heading2Char"/>
    <w:uiPriority w:val="9"/>
    <w:unhideWhenUsed/>
    <w:qFormat/>
    <w:rsid w:val="003E1B77"/>
    <w:pPr>
      <w:keepNext/>
      <w:keepLines/>
      <w:spacing w:after="0"/>
      <w:ind w:left="10"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unhideWhenUsed/>
    <w:qFormat/>
    <w:rsid w:val="00193A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1B77"/>
    <w:rPr>
      <w:rFonts w:ascii="Calibri" w:eastAsia="Calibri" w:hAnsi="Calibri" w:cs="Calibri"/>
      <w:color w:val="2E74B5"/>
      <w:sz w:val="32"/>
    </w:rPr>
  </w:style>
  <w:style w:type="character" w:customStyle="1" w:styleId="Heading2Char">
    <w:name w:val="Heading 2 Char"/>
    <w:basedOn w:val="DefaultParagraphFont"/>
    <w:link w:val="Heading2"/>
    <w:rsid w:val="003E1B77"/>
    <w:rPr>
      <w:rFonts w:ascii="Calibri" w:eastAsia="Calibri" w:hAnsi="Calibri" w:cs="Calibri"/>
      <w:color w:val="2E74B5"/>
      <w:sz w:val="26"/>
    </w:rPr>
  </w:style>
  <w:style w:type="paragraph" w:styleId="ListParagraph">
    <w:name w:val="List Paragraph"/>
    <w:basedOn w:val="Normal"/>
    <w:uiPriority w:val="34"/>
    <w:qFormat/>
    <w:rsid w:val="003E1B77"/>
    <w:pPr>
      <w:ind w:left="720"/>
      <w:contextualSpacing/>
    </w:pPr>
  </w:style>
  <w:style w:type="paragraph" w:styleId="Header">
    <w:name w:val="header"/>
    <w:basedOn w:val="Normal"/>
    <w:link w:val="HeaderChar"/>
    <w:uiPriority w:val="99"/>
    <w:unhideWhenUsed/>
    <w:rsid w:val="00414A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AFB"/>
    <w:rPr>
      <w:rFonts w:ascii="Calibri" w:eastAsia="Calibri" w:hAnsi="Calibri" w:cs="Calibri"/>
      <w:color w:val="000000"/>
    </w:rPr>
  </w:style>
  <w:style w:type="paragraph" w:styleId="Footer">
    <w:name w:val="footer"/>
    <w:basedOn w:val="Normal"/>
    <w:link w:val="FooterChar"/>
    <w:uiPriority w:val="99"/>
    <w:unhideWhenUsed/>
    <w:rsid w:val="00414A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AFB"/>
    <w:rPr>
      <w:rFonts w:ascii="Calibri" w:eastAsia="Calibri" w:hAnsi="Calibri" w:cs="Calibri"/>
      <w:color w:val="000000"/>
    </w:rPr>
  </w:style>
  <w:style w:type="character" w:styleId="Hyperlink">
    <w:name w:val="Hyperlink"/>
    <w:basedOn w:val="DefaultParagraphFont"/>
    <w:uiPriority w:val="99"/>
    <w:unhideWhenUsed/>
    <w:rsid w:val="00E87F2C"/>
    <w:rPr>
      <w:color w:val="0563C1" w:themeColor="hyperlink"/>
      <w:u w:val="single"/>
    </w:rPr>
  </w:style>
  <w:style w:type="paragraph" w:styleId="Title">
    <w:name w:val="Title"/>
    <w:basedOn w:val="Normal"/>
    <w:link w:val="TitleChar"/>
    <w:uiPriority w:val="2"/>
    <w:unhideWhenUsed/>
    <w:qFormat/>
    <w:rsid w:val="00560FB5"/>
    <w:pPr>
      <w:spacing w:before="480" w:after="40" w:line="240" w:lineRule="auto"/>
      <w:ind w:left="0" w:firstLine="0"/>
      <w:contextualSpacing/>
      <w:jc w:val="center"/>
    </w:pPr>
    <w:rPr>
      <w:rFonts w:asciiTheme="majorHAnsi" w:eastAsiaTheme="majorEastAsia" w:hAnsiTheme="majorHAnsi" w:cstheme="majorBidi"/>
      <w:color w:val="2E74B5" w:themeColor="accent1" w:themeShade="BF"/>
      <w:kern w:val="28"/>
      <w:sz w:val="60"/>
    </w:rPr>
  </w:style>
  <w:style w:type="character" w:customStyle="1" w:styleId="TitleChar">
    <w:name w:val="Title Char"/>
    <w:basedOn w:val="DefaultParagraphFont"/>
    <w:link w:val="Title"/>
    <w:uiPriority w:val="2"/>
    <w:rsid w:val="00560FB5"/>
    <w:rPr>
      <w:rFonts w:asciiTheme="majorHAnsi" w:eastAsiaTheme="majorEastAsia" w:hAnsiTheme="majorHAnsi" w:cstheme="majorBidi"/>
      <w:color w:val="2E74B5" w:themeColor="accent1" w:themeShade="BF"/>
      <w:kern w:val="28"/>
      <w:sz w:val="60"/>
    </w:rPr>
  </w:style>
  <w:style w:type="paragraph" w:styleId="Subtitle">
    <w:name w:val="Subtitle"/>
    <w:basedOn w:val="Normal"/>
    <w:link w:val="SubtitleChar"/>
    <w:uiPriority w:val="3"/>
    <w:unhideWhenUsed/>
    <w:qFormat/>
    <w:rsid w:val="00560FB5"/>
    <w:pPr>
      <w:numPr>
        <w:ilvl w:val="1"/>
      </w:numPr>
      <w:spacing w:after="480" w:line="264" w:lineRule="auto"/>
      <w:ind w:left="10" w:hanging="10"/>
      <w:contextualSpacing/>
      <w:jc w:val="center"/>
    </w:pPr>
    <w:rPr>
      <w:rFonts w:asciiTheme="majorHAnsi" w:eastAsiaTheme="majorEastAsia" w:hAnsiTheme="majorHAnsi" w:cstheme="majorBidi"/>
      <w:caps/>
      <w:color w:val="595959" w:themeColor="text1" w:themeTint="A6"/>
      <w:sz w:val="26"/>
    </w:rPr>
  </w:style>
  <w:style w:type="character" w:customStyle="1" w:styleId="SubtitleChar">
    <w:name w:val="Subtitle Char"/>
    <w:basedOn w:val="DefaultParagraphFont"/>
    <w:link w:val="Subtitle"/>
    <w:uiPriority w:val="3"/>
    <w:rsid w:val="00560FB5"/>
    <w:rPr>
      <w:rFonts w:asciiTheme="majorHAnsi" w:eastAsiaTheme="majorEastAsia" w:hAnsiTheme="majorHAnsi" w:cstheme="majorBidi"/>
      <w:caps/>
      <w:color w:val="595959" w:themeColor="text1" w:themeTint="A6"/>
      <w:sz w:val="26"/>
    </w:rPr>
  </w:style>
  <w:style w:type="paragraph" w:customStyle="1" w:styleId="Photo">
    <w:name w:val="Photo"/>
    <w:basedOn w:val="Normal"/>
    <w:uiPriority w:val="1"/>
    <w:qFormat/>
    <w:rsid w:val="00560FB5"/>
    <w:pPr>
      <w:spacing w:after="0" w:line="240" w:lineRule="auto"/>
      <w:ind w:left="0" w:firstLine="0"/>
      <w:jc w:val="center"/>
    </w:pPr>
    <w:rPr>
      <w:rFonts w:asciiTheme="minorHAnsi" w:eastAsiaTheme="minorHAnsi" w:hAnsiTheme="minorHAnsi" w:cstheme="minorBidi"/>
      <w:color w:val="595959" w:themeColor="text1" w:themeTint="A6"/>
    </w:rPr>
  </w:style>
  <w:style w:type="paragraph" w:customStyle="1" w:styleId="Default">
    <w:name w:val="Default"/>
    <w:rsid w:val="00560FB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73512D"/>
    <w:pPr>
      <w:spacing w:before="240"/>
      <w:ind w:left="0" w:firstLine="0"/>
      <w:outlineLvl w:val="9"/>
    </w:pPr>
    <w:rPr>
      <w:rFonts w:asciiTheme="majorHAnsi" w:eastAsiaTheme="majorEastAsia" w:hAnsiTheme="majorHAnsi" w:cstheme="majorBidi"/>
      <w:color w:val="2E74B5" w:themeColor="accent1" w:themeShade="BF"/>
      <w:szCs w:val="32"/>
    </w:rPr>
  </w:style>
  <w:style w:type="paragraph" w:styleId="TOC1">
    <w:name w:val="toc 1"/>
    <w:basedOn w:val="Normal"/>
    <w:next w:val="Normal"/>
    <w:autoRedefine/>
    <w:uiPriority w:val="39"/>
    <w:unhideWhenUsed/>
    <w:rsid w:val="0073512D"/>
    <w:pPr>
      <w:spacing w:after="100"/>
      <w:ind w:left="0"/>
    </w:pPr>
  </w:style>
  <w:style w:type="paragraph" w:styleId="TOC2">
    <w:name w:val="toc 2"/>
    <w:basedOn w:val="Normal"/>
    <w:next w:val="Normal"/>
    <w:autoRedefine/>
    <w:uiPriority w:val="39"/>
    <w:unhideWhenUsed/>
    <w:rsid w:val="0073512D"/>
    <w:pPr>
      <w:spacing w:after="100"/>
      <w:ind w:left="220"/>
    </w:pPr>
  </w:style>
  <w:style w:type="table" w:styleId="TableGrid">
    <w:name w:val="Table Grid"/>
    <w:basedOn w:val="TableNormal"/>
    <w:uiPriority w:val="39"/>
    <w:rsid w:val="001419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A50FE"/>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8121FF"/>
    <w:pPr>
      <w:spacing w:after="100" w:line="259" w:lineRule="auto"/>
      <w:ind w:left="440" w:firstLine="0"/>
      <w:jc w:val="left"/>
    </w:pPr>
    <w:rPr>
      <w:rFonts w:asciiTheme="minorHAnsi" w:eastAsiaTheme="minorEastAsia" w:hAnsiTheme="minorHAnsi" w:cs="Times New Roman"/>
      <w:color w:val="auto"/>
    </w:rPr>
  </w:style>
  <w:style w:type="character" w:styleId="FollowedHyperlink">
    <w:name w:val="FollowedHyperlink"/>
    <w:basedOn w:val="DefaultParagraphFont"/>
    <w:uiPriority w:val="99"/>
    <w:semiHidden/>
    <w:unhideWhenUsed/>
    <w:rsid w:val="009776FA"/>
    <w:rPr>
      <w:color w:val="954F72" w:themeColor="followedHyperlink"/>
      <w:u w:val="single"/>
    </w:rPr>
  </w:style>
  <w:style w:type="character" w:customStyle="1" w:styleId="Heading3Char">
    <w:name w:val="Heading 3 Char"/>
    <w:basedOn w:val="DefaultParagraphFont"/>
    <w:link w:val="Heading3"/>
    <w:uiPriority w:val="9"/>
    <w:rsid w:val="00193AB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4390">
      <w:bodyDiv w:val="1"/>
      <w:marLeft w:val="0"/>
      <w:marRight w:val="0"/>
      <w:marTop w:val="0"/>
      <w:marBottom w:val="0"/>
      <w:divBdr>
        <w:top w:val="none" w:sz="0" w:space="0" w:color="auto"/>
        <w:left w:val="none" w:sz="0" w:space="0" w:color="auto"/>
        <w:bottom w:val="none" w:sz="0" w:space="0" w:color="auto"/>
        <w:right w:val="none" w:sz="0" w:space="0" w:color="auto"/>
      </w:divBdr>
    </w:div>
    <w:div w:id="169608899">
      <w:bodyDiv w:val="1"/>
      <w:marLeft w:val="0"/>
      <w:marRight w:val="0"/>
      <w:marTop w:val="0"/>
      <w:marBottom w:val="0"/>
      <w:divBdr>
        <w:top w:val="none" w:sz="0" w:space="0" w:color="auto"/>
        <w:left w:val="none" w:sz="0" w:space="0" w:color="auto"/>
        <w:bottom w:val="none" w:sz="0" w:space="0" w:color="auto"/>
        <w:right w:val="none" w:sz="0" w:space="0" w:color="auto"/>
      </w:divBdr>
    </w:div>
    <w:div w:id="175652371">
      <w:bodyDiv w:val="1"/>
      <w:marLeft w:val="0"/>
      <w:marRight w:val="0"/>
      <w:marTop w:val="0"/>
      <w:marBottom w:val="0"/>
      <w:divBdr>
        <w:top w:val="none" w:sz="0" w:space="0" w:color="auto"/>
        <w:left w:val="none" w:sz="0" w:space="0" w:color="auto"/>
        <w:bottom w:val="none" w:sz="0" w:space="0" w:color="auto"/>
        <w:right w:val="none" w:sz="0" w:space="0" w:color="auto"/>
      </w:divBdr>
    </w:div>
    <w:div w:id="266236375">
      <w:bodyDiv w:val="1"/>
      <w:marLeft w:val="0"/>
      <w:marRight w:val="0"/>
      <w:marTop w:val="0"/>
      <w:marBottom w:val="0"/>
      <w:divBdr>
        <w:top w:val="none" w:sz="0" w:space="0" w:color="auto"/>
        <w:left w:val="none" w:sz="0" w:space="0" w:color="auto"/>
        <w:bottom w:val="none" w:sz="0" w:space="0" w:color="auto"/>
        <w:right w:val="none" w:sz="0" w:space="0" w:color="auto"/>
      </w:divBdr>
    </w:div>
    <w:div w:id="340670738">
      <w:bodyDiv w:val="1"/>
      <w:marLeft w:val="0"/>
      <w:marRight w:val="0"/>
      <w:marTop w:val="0"/>
      <w:marBottom w:val="0"/>
      <w:divBdr>
        <w:top w:val="none" w:sz="0" w:space="0" w:color="auto"/>
        <w:left w:val="none" w:sz="0" w:space="0" w:color="auto"/>
        <w:bottom w:val="none" w:sz="0" w:space="0" w:color="auto"/>
        <w:right w:val="none" w:sz="0" w:space="0" w:color="auto"/>
      </w:divBdr>
    </w:div>
    <w:div w:id="444273707">
      <w:bodyDiv w:val="1"/>
      <w:marLeft w:val="0"/>
      <w:marRight w:val="0"/>
      <w:marTop w:val="0"/>
      <w:marBottom w:val="0"/>
      <w:divBdr>
        <w:top w:val="none" w:sz="0" w:space="0" w:color="auto"/>
        <w:left w:val="none" w:sz="0" w:space="0" w:color="auto"/>
        <w:bottom w:val="none" w:sz="0" w:space="0" w:color="auto"/>
        <w:right w:val="none" w:sz="0" w:space="0" w:color="auto"/>
      </w:divBdr>
    </w:div>
    <w:div w:id="604190604">
      <w:bodyDiv w:val="1"/>
      <w:marLeft w:val="0"/>
      <w:marRight w:val="0"/>
      <w:marTop w:val="0"/>
      <w:marBottom w:val="0"/>
      <w:divBdr>
        <w:top w:val="none" w:sz="0" w:space="0" w:color="auto"/>
        <w:left w:val="none" w:sz="0" w:space="0" w:color="auto"/>
        <w:bottom w:val="none" w:sz="0" w:space="0" w:color="auto"/>
        <w:right w:val="none" w:sz="0" w:space="0" w:color="auto"/>
      </w:divBdr>
    </w:div>
    <w:div w:id="684137968">
      <w:bodyDiv w:val="1"/>
      <w:marLeft w:val="0"/>
      <w:marRight w:val="0"/>
      <w:marTop w:val="0"/>
      <w:marBottom w:val="0"/>
      <w:divBdr>
        <w:top w:val="none" w:sz="0" w:space="0" w:color="auto"/>
        <w:left w:val="none" w:sz="0" w:space="0" w:color="auto"/>
        <w:bottom w:val="none" w:sz="0" w:space="0" w:color="auto"/>
        <w:right w:val="none" w:sz="0" w:space="0" w:color="auto"/>
      </w:divBdr>
    </w:div>
    <w:div w:id="709961934">
      <w:bodyDiv w:val="1"/>
      <w:marLeft w:val="0"/>
      <w:marRight w:val="0"/>
      <w:marTop w:val="0"/>
      <w:marBottom w:val="0"/>
      <w:divBdr>
        <w:top w:val="none" w:sz="0" w:space="0" w:color="auto"/>
        <w:left w:val="none" w:sz="0" w:space="0" w:color="auto"/>
        <w:bottom w:val="none" w:sz="0" w:space="0" w:color="auto"/>
        <w:right w:val="none" w:sz="0" w:space="0" w:color="auto"/>
      </w:divBdr>
    </w:div>
    <w:div w:id="773013340">
      <w:bodyDiv w:val="1"/>
      <w:marLeft w:val="0"/>
      <w:marRight w:val="0"/>
      <w:marTop w:val="0"/>
      <w:marBottom w:val="0"/>
      <w:divBdr>
        <w:top w:val="none" w:sz="0" w:space="0" w:color="auto"/>
        <w:left w:val="none" w:sz="0" w:space="0" w:color="auto"/>
        <w:bottom w:val="none" w:sz="0" w:space="0" w:color="auto"/>
        <w:right w:val="none" w:sz="0" w:space="0" w:color="auto"/>
      </w:divBdr>
    </w:div>
    <w:div w:id="873538868">
      <w:bodyDiv w:val="1"/>
      <w:marLeft w:val="0"/>
      <w:marRight w:val="0"/>
      <w:marTop w:val="0"/>
      <w:marBottom w:val="0"/>
      <w:divBdr>
        <w:top w:val="none" w:sz="0" w:space="0" w:color="auto"/>
        <w:left w:val="none" w:sz="0" w:space="0" w:color="auto"/>
        <w:bottom w:val="none" w:sz="0" w:space="0" w:color="auto"/>
        <w:right w:val="none" w:sz="0" w:space="0" w:color="auto"/>
      </w:divBdr>
    </w:div>
    <w:div w:id="919752583">
      <w:bodyDiv w:val="1"/>
      <w:marLeft w:val="0"/>
      <w:marRight w:val="0"/>
      <w:marTop w:val="0"/>
      <w:marBottom w:val="0"/>
      <w:divBdr>
        <w:top w:val="none" w:sz="0" w:space="0" w:color="auto"/>
        <w:left w:val="none" w:sz="0" w:space="0" w:color="auto"/>
        <w:bottom w:val="none" w:sz="0" w:space="0" w:color="auto"/>
        <w:right w:val="none" w:sz="0" w:space="0" w:color="auto"/>
      </w:divBdr>
    </w:div>
    <w:div w:id="947736325">
      <w:bodyDiv w:val="1"/>
      <w:marLeft w:val="0"/>
      <w:marRight w:val="0"/>
      <w:marTop w:val="0"/>
      <w:marBottom w:val="0"/>
      <w:divBdr>
        <w:top w:val="none" w:sz="0" w:space="0" w:color="auto"/>
        <w:left w:val="none" w:sz="0" w:space="0" w:color="auto"/>
        <w:bottom w:val="none" w:sz="0" w:space="0" w:color="auto"/>
        <w:right w:val="none" w:sz="0" w:space="0" w:color="auto"/>
      </w:divBdr>
    </w:div>
    <w:div w:id="1224487073">
      <w:bodyDiv w:val="1"/>
      <w:marLeft w:val="0"/>
      <w:marRight w:val="0"/>
      <w:marTop w:val="0"/>
      <w:marBottom w:val="0"/>
      <w:divBdr>
        <w:top w:val="none" w:sz="0" w:space="0" w:color="auto"/>
        <w:left w:val="none" w:sz="0" w:space="0" w:color="auto"/>
        <w:bottom w:val="none" w:sz="0" w:space="0" w:color="auto"/>
        <w:right w:val="none" w:sz="0" w:space="0" w:color="auto"/>
      </w:divBdr>
    </w:div>
    <w:div w:id="1440686304">
      <w:bodyDiv w:val="1"/>
      <w:marLeft w:val="0"/>
      <w:marRight w:val="0"/>
      <w:marTop w:val="0"/>
      <w:marBottom w:val="0"/>
      <w:divBdr>
        <w:top w:val="none" w:sz="0" w:space="0" w:color="auto"/>
        <w:left w:val="none" w:sz="0" w:space="0" w:color="auto"/>
        <w:bottom w:val="none" w:sz="0" w:space="0" w:color="auto"/>
        <w:right w:val="none" w:sz="0" w:space="0" w:color="auto"/>
      </w:divBdr>
    </w:div>
    <w:div w:id="1512182249">
      <w:bodyDiv w:val="1"/>
      <w:marLeft w:val="0"/>
      <w:marRight w:val="0"/>
      <w:marTop w:val="0"/>
      <w:marBottom w:val="0"/>
      <w:divBdr>
        <w:top w:val="none" w:sz="0" w:space="0" w:color="auto"/>
        <w:left w:val="none" w:sz="0" w:space="0" w:color="auto"/>
        <w:bottom w:val="none" w:sz="0" w:space="0" w:color="auto"/>
        <w:right w:val="none" w:sz="0" w:space="0" w:color="auto"/>
      </w:divBdr>
    </w:div>
    <w:div w:id="1512839661">
      <w:bodyDiv w:val="1"/>
      <w:marLeft w:val="0"/>
      <w:marRight w:val="0"/>
      <w:marTop w:val="0"/>
      <w:marBottom w:val="0"/>
      <w:divBdr>
        <w:top w:val="none" w:sz="0" w:space="0" w:color="auto"/>
        <w:left w:val="none" w:sz="0" w:space="0" w:color="auto"/>
        <w:bottom w:val="none" w:sz="0" w:space="0" w:color="auto"/>
        <w:right w:val="none" w:sz="0" w:space="0" w:color="auto"/>
      </w:divBdr>
    </w:div>
    <w:div w:id="1579974454">
      <w:bodyDiv w:val="1"/>
      <w:marLeft w:val="0"/>
      <w:marRight w:val="0"/>
      <w:marTop w:val="0"/>
      <w:marBottom w:val="0"/>
      <w:divBdr>
        <w:top w:val="none" w:sz="0" w:space="0" w:color="auto"/>
        <w:left w:val="none" w:sz="0" w:space="0" w:color="auto"/>
        <w:bottom w:val="none" w:sz="0" w:space="0" w:color="auto"/>
        <w:right w:val="none" w:sz="0" w:space="0" w:color="auto"/>
      </w:divBdr>
    </w:div>
    <w:div w:id="1828588560">
      <w:bodyDiv w:val="1"/>
      <w:marLeft w:val="0"/>
      <w:marRight w:val="0"/>
      <w:marTop w:val="0"/>
      <w:marBottom w:val="0"/>
      <w:divBdr>
        <w:top w:val="none" w:sz="0" w:space="0" w:color="auto"/>
        <w:left w:val="none" w:sz="0" w:space="0" w:color="auto"/>
        <w:bottom w:val="none" w:sz="0" w:space="0" w:color="auto"/>
        <w:right w:val="none" w:sz="0" w:space="0" w:color="auto"/>
      </w:divBdr>
    </w:div>
    <w:div w:id="1914779687">
      <w:bodyDiv w:val="1"/>
      <w:marLeft w:val="0"/>
      <w:marRight w:val="0"/>
      <w:marTop w:val="0"/>
      <w:marBottom w:val="0"/>
      <w:divBdr>
        <w:top w:val="none" w:sz="0" w:space="0" w:color="auto"/>
        <w:left w:val="none" w:sz="0" w:space="0" w:color="auto"/>
        <w:bottom w:val="none" w:sz="0" w:space="0" w:color="auto"/>
        <w:right w:val="none" w:sz="0" w:space="0" w:color="auto"/>
      </w:divBdr>
    </w:div>
    <w:div w:id="212942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Genetic_algorithm"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0.png"/><Relationship Id="rId47" Type="http://schemas.openxmlformats.org/officeDocument/2006/relationships/hyperlink" Target="https://en.wikipedia.org/wiki/Chromosomal_crossover" TargetMode="External"/><Relationship Id="rId50" Type="http://schemas.openxmlformats.org/officeDocument/2006/relationships/image" Target="media/image33.jpeg"/><Relationship Id="rId55" Type="http://schemas.openxmlformats.org/officeDocument/2006/relationships/image" Target="media/image38.jpeg"/><Relationship Id="rId63" Type="http://schemas.openxmlformats.org/officeDocument/2006/relationships/image" Target="media/image46.png"/><Relationship Id="rId68" Type="http://schemas.openxmlformats.org/officeDocument/2006/relationships/image" Target="media/image50.emf"/><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en.wikipedia.org/wiki/Genetic_operator" TargetMode="External"/><Relationship Id="rId40" Type="http://schemas.openxmlformats.org/officeDocument/2006/relationships/hyperlink" Target="https://en.wikipedia.org/wiki/Chromosome_(genetic_algorithm)" TargetMode="External"/><Relationship Id="rId45" Type="http://schemas.openxmlformats.org/officeDocument/2006/relationships/hyperlink" Target="https://en.wikipedia.org/wiki/Chromosome_(genetic_algorithm)" TargetMode="External"/><Relationship Id="rId53" Type="http://schemas.openxmlformats.org/officeDocument/2006/relationships/image" Target="media/image36.jpeg"/><Relationship Id="rId58" Type="http://schemas.openxmlformats.org/officeDocument/2006/relationships/image" Target="media/image41.png"/><Relationship Id="rId66" Type="http://schemas.openxmlformats.org/officeDocument/2006/relationships/image" Target="media/image49.emf"/><Relationship Id="rId74" Type="http://schemas.openxmlformats.org/officeDocument/2006/relationships/footer" Target="footer1.xml"/><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image" Target="media/image4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en.wikipedia.org/wiki/Genetic_operator" TargetMode="External"/><Relationship Id="rId52" Type="http://schemas.openxmlformats.org/officeDocument/2006/relationships/image" Target="media/image35.jpe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header" Target="header2.xml"/><Relationship Id="rId78" Type="http://schemas.openxmlformats.org/officeDocument/2006/relationships/header" Target="header4.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en.wikipedia.org/wiki/Genetic_algorithm" TargetMode="External"/><Relationship Id="rId48" Type="http://schemas.openxmlformats.org/officeDocument/2006/relationships/image" Target="media/image31.png"/><Relationship Id="rId56" Type="http://schemas.openxmlformats.org/officeDocument/2006/relationships/image" Target="media/image39.jpeg"/><Relationship Id="rId64" Type="http://schemas.openxmlformats.org/officeDocument/2006/relationships/image" Target="media/image47.jpeg"/><Relationship Id="rId69" Type="http://schemas.openxmlformats.org/officeDocument/2006/relationships/oleObject" Target="embeddings/oleObject2.bin"/><Relationship Id="rId77"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34.png"/><Relationship Id="rId72" Type="http://schemas.openxmlformats.org/officeDocument/2006/relationships/header" Target="header1.xm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en.wikipedia.org/wiki/Genetic_diversity" TargetMode="External"/><Relationship Id="rId46" Type="http://schemas.openxmlformats.org/officeDocument/2006/relationships/hyperlink" Target="https://en.wikipedia.org/wiki/Reproduction" TargetMode="External"/><Relationship Id="rId59" Type="http://schemas.openxmlformats.org/officeDocument/2006/relationships/image" Target="media/image42.png"/><Relationship Id="rId67" Type="http://schemas.openxmlformats.org/officeDocument/2006/relationships/oleObject" Target="embeddings/oleObject1.bin"/><Relationship Id="rId20" Type="http://schemas.openxmlformats.org/officeDocument/2006/relationships/image" Target="media/image13.png"/><Relationship Id="rId41" Type="http://schemas.openxmlformats.org/officeDocument/2006/relationships/hyperlink" Target="https://en.wikipedia.org/wiki/Mutation" TargetMode="External"/><Relationship Id="rId54" Type="http://schemas.openxmlformats.org/officeDocument/2006/relationships/image" Target="media/image37.jpeg"/><Relationship Id="rId62" Type="http://schemas.openxmlformats.org/officeDocument/2006/relationships/image" Target="media/image45.png"/><Relationship Id="rId70" Type="http://schemas.openxmlformats.org/officeDocument/2006/relationships/image" Target="media/image51.emf"/><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2.png"/><Relationship Id="rId57"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AE3EE-5ADE-4CFB-A185-1EA09D3F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4538</Words>
  <Characters>82871</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 Ashirvad</dc:creator>
  <cp:keywords/>
  <dc:description/>
  <cp:lastModifiedBy>Gupta, Ashirvad</cp:lastModifiedBy>
  <cp:revision>2</cp:revision>
  <cp:lastPrinted>2017-04-21T18:34:00Z</cp:lastPrinted>
  <dcterms:created xsi:type="dcterms:W3CDTF">2017-05-07T10:33:00Z</dcterms:created>
  <dcterms:modified xsi:type="dcterms:W3CDTF">2017-05-07T10:33:00Z</dcterms:modified>
</cp:coreProperties>
</file>